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28162" w14:textId="6C6376E2" w:rsidR="004A199C" w:rsidRPr="00CC1337" w:rsidRDefault="006B399F" w:rsidP="005247C6">
      <w:pPr>
        <w:pStyle w:val="Title"/>
      </w:pPr>
      <w:r w:rsidRPr="00CC1337">
        <w:t>Enrolment form</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846"/>
        <w:gridCol w:w="2337"/>
        <w:gridCol w:w="2338"/>
        <w:gridCol w:w="2337"/>
        <w:gridCol w:w="2338"/>
      </w:tblGrid>
      <w:tr w:rsidR="00EE4201" w:rsidRPr="00CC1337" w14:paraId="7F6DAF7F" w14:textId="7E73689B" w:rsidTr="00BD6704">
        <w:tc>
          <w:tcPr>
            <w:tcW w:w="846" w:type="dxa"/>
            <w:vMerge w:val="restart"/>
            <w:shd w:val="clear" w:color="auto" w:fill="A2007D"/>
          </w:tcPr>
          <w:p w14:paraId="113A8184" w14:textId="5BDE4AA9" w:rsidR="00EE4201" w:rsidRPr="00CC1337" w:rsidRDefault="00EE4201" w:rsidP="00593A6C">
            <w:pPr>
              <w:rPr>
                <w:b/>
                <w:sz w:val="20"/>
                <w:szCs w:val="20"/>
              </w:rPr>
            </w:pPr>
            <w:r w:rsidRPr="00CC1337">
              <w:rPr>
                <w:b/>
                <w:color w:val="FFFFFF" w:themeColor="background1"/>
                <w:sz w:val="20"/>
                <w:szCs w:val="20"/>
              </w:rPr>
              <w:t>Office use only</w:t>
            </w:r>
          </w:p>
        </w:tc>
        <w:tc>
          <w:tcPr>
            <w:tcW w:w="2337" w:type="dxa"/>
            <w:shd w:val="clear" w:color="auto" w:fill="F5D4D7"/>
          </w:tcPr>
          <w:p w14:paraId="0C8761F3" w14:textId="4A7F9F9B" w:rsidR="00EE4201" w:rsidRPr="00CC1337" w:rsidRDefault="00EE4201" w:rsidP="00593A6C">
            <w:pPr>
              <w:rPr>
                <w:sz w:val="20"/>
                <w:szCs w:val="20"/>
              </w:rPr>
            </w:pPr>
            <w:r w:rsidRPr="00CC1337">
              <w:rPr>
                <w:sz w:val="20"/>
                <w:szCs w:val="20"/>
              </w:rPr>
              <w:t>Enrolment registered in RTO data</w:t>
            </w:r>
          </w:p>
        </w:tc>
        <w:tc>
          <w:tcPr>
            <w:tcW w:w="2338" w:type="dxa"/>
            <w:shd w:val="clear" w:color="auto" w:fill="F5D4D7"/>
          </w:tcPr>
          <w:p w14:paraId="40C55535" w14:textId="7DC86FB3" w:rsidR="00EE4201" w:rsidRPr="00CC1337" w:rsidRDefault="00EE4201" w:rsidP="00593A6C">
            <w:pPr>
              <w:rPr>
                <w:sz w:val="20"/>
                <w:szCs w:val="20"/>
              </w:rPr>
            </w:pPr>
            <w:r w:rsidRPr="00CC1337">
              <w:rPr>
                <w:sz w:val="20"/>
                <w:szCs w:val="20"/>
              </w:rPr>
              <w:t>Student or employer invoiced</w:t>
            </w:r>
          </w:p>
        </w:tc>
        <w:tc>
          <w:tcPr>
            <w:tcW w:w="2337" w:type="dxa"/>
            <w:shd w:val="clear" w:color="auto" w:fill="F5D4D7"/>
          </w:tcPr>
          <w:p w14:paraId="6D62B95A" w14:textId="2DB96873" w:rsidR="00EE4201" w:rsidRPr="00CC1337" w:rsidRDefault="00EE4201" w:rsidP="00593A6C">
            <w:pPr>
              <w:rPr>
                <w:sz w:val="20"/>
                <w:szCs w:val="20"/>
              </w:rPr>
            </w:pPr>
            <w:r w:rsidRPr="00CC1337">
              <w:rPr>
                <w:sz w:val="20"/>
                <w:szCs w:val="20"/>
              </w:rPr>
              <w:t>Nominated trainer/assessor</w:t>
            </w:r>
          </w:p>
        </w:tc>
        <w:tc>
          <w:tcPr>
            <w:tcW w:w="2338" w:type="dxa"/>
            <w:shd w:val="clear" w:color="auto" w:fill="F5D4D7"/>
          </w:tcPr>
          <w:p w14:paraId="2C8105CF" w14:textId="604132B9" w:rsidR="00EE4201" w:rsidRPr="00CC1337" w:rsidRDefault="00EE4201" w:rsidP="00593A6C">
            <w:pPr>
              <w:rPr>
                <w:sz w:val="20"/>
                <w:szCs w:val="20"/>
              </w:rPr>
            </w:pPr>
            <w:r w:rsidRPr="00CC1337">
              <w:rPr>
                <w:sz w:val="20"/>
                <w:szCs w:val="20"/>
              </w:rPr>
              <w:t>Student number</w:t>
            </w:r>
          </w:p>
        </w:tc>
      </w:tr>
      <w:tr w:rsidR="00EE4201" w:rsidRPr="00CC1337" w14:paraId="32075993" w14:textId="3405D31F" w:rsidTr="00BD6704">
        <w:tc>
          <w:tcPr>
            <w:tcW w:w="846" w:type="dxa"/>
            <w:vMerge/>
            <w:shd w:val="clear" w:color="auto" w:fill="A2007D"/>
          </w:tcPr>
          <w:p w14:paraId="2DF29A71" w14:textId="77777777" w:rsidR="00EE4201" w:rsidRPr="00CC1337" w:rsidRDefault="00EE4201" w:rsidP="00593A6C">
            <w:pPr>
              <w:rPr>
                <w:sz w:val="20"/>
                <w:szCs w:val="20"/>
              </w:rPr>
            </w:pPr>
          </w:p>
        </w:tc>
        <w:tc>
          <w:tcPr>
            <w:tcW w:w="2337" w:type="dxa"/>
          </w:tcPr>
          <w:p w14:paraId="26B63372" w14:textId="77777777" w:rsidR="00E15ACD" w:rsidRPr="00CC1337" w:rsidRDefault="00EE4201" w:rsidP="00593A6C">
            <w:pPr>
              <w:rPr>
                <w:sz w:val="20"/>
                <w:szCs w:val="20"/>
              </w:rPr>
            </w:pPr>
            <w:r w:rsidRPr="00CC1337">
              <w:rPr>
                <w:sz w:val="20"/>
                <w:szCs w:val="20"/>
              </w:rPr>
              <w:t>Actioned by:</w:t>
            </w:r>
          </w:p>
          <w:sdt>
            <w:sdtPr>
              <w:rPr>
                <w:color w:val="767171" w:themeColor="background2" w:themeShade="80"/>
                <w:sz w:val="20"/>
                <w:szCs w:val="20"/>
              </w:rPr>
              <w:id w:val="-1829426200"/>
              <w:placeholder>
                <w:docPart w:val="06AF66F9DA79453FAAB733A2D6026EC1"/>
              </w:placeholder>
            </w:sdtPr>
            <w:sdtEndPr/>
            <w:sdtContent>
              <w:p w14:paraId="4F1BABE7" w14:textId="18A8D2D0" w:rsidR="00593A6C" w:rsidRPr="00CC1337" w:rsidRDefault="004E6522" w:rsidP="00593A6C">
                <w:pPr>
                  <w:rPr>
                    <w:sz w:val="20"/>
                    <w:szCs w:val="20"/>
                  </w:rPr>
                </w:pPr>
                <w:r w:rsidRPr="004E6522">
                  <w:rPr>
                    <w:color w:val="767171" w:themeColor="background2" w:themeShade="80"/>
                    <w:sz w:val="20"/>
                    <w:szCs w:val="20"/>
                  </w:rPr>
                  <w:t xml:space="preserve"> Enter name</w:t>
                </w:r>
              </w:p>
            </w:sdtContent>
          </w:sdt>
        </w:tc>
        <w:tc>
          <w:tcPr>
            <w:tcW w:w="2338" w:type="dxa"/>
          </w:tcPr>
          <w:p w14:paraId="63C34360" w14:textId="77777777" w:rsidR="00E15ACD" w:rsidRPr="00CC1337" w:rsidRDefault="00EE4201" w:rsidP="00593A6C">
            <w:pPr>
              <w:rPr>
                <w:sz w:val="20"/>
                <w:szCs w:val="20"/>
              </w:rPr>
            </w:pPr>
            <w:r w:rsidRPr="00CC1337">
              <w:rPr>
                <w:sz w:val="20"/>
                <w:szCs w:val="20"/>
              </w:rPr>
              <w:t>Actioned by:</w:t>
            </w:r>
          </w:p>
          <w:sdt>
            <w:sdtPr>
              <w:rPr>
                <w:sz w:val="20"/>
                <w:szCs w:val="20"/>
              </w:rPr>
              <w:id w:val="1341190464"/>
              <w:placeholder>
                <w:docPart w:val="3EF33F94655745B082029DBCE6409AEF"/>
              </w:placeholder>
              <w:showingPlcHdr/>
            </w:sdtPr>
            <w:sdtEndPr/>
            <w:sdtContent>
              <w:p w14:paraId="739EA85D" w14:textId="4AF35B3F" w:rsidR="00DE0EC0" w:rsidRPr="00CC1337" w:rsidRDefault="00DE0EC0" w:rsidP="00593A6C">
                <w:pPr>
                  <w:rPr>
                    <w:sz w:val="20"/>
                    <w:szCs w:val="20"/>
                  </w:rPr>
                </w:pPr>
                <w:r w:rsidRPr="00CC1337">
                  <w:rPr>
                    <w:rStyle w:val="PlaceholderText"/>
                    <w:sz w:val="20"/>
                    <w:szCs w:val="20"/>
                  </w:rPr>
                  <w:t>ETU member</w:t>
                </w:r>
              </w:p>
            </w:sdtContent>
          </w:sdt>
        </w:tc>
        <w:sdt>
          <w:sdtPr>
            <w:rPr>
              <w:sz w:val="20"/>
              <w:szCs w:val="20"/>
            </w:rPr>
            <w:id w:val="57130603"/>
            <w:placeholder>
              <w:docPart w:val="D4167E1E88C649C3B2118B479377914B"/>
            </w:placeholder>
            <w:showingPlcHdr/>
          </w:sdtPr>
          <w:sdtEndPr/>
          <w:sdtContent>
            <w:tc>
              <w:tcPr>
                <w:tcW w:w="2337" w:type="dxa"/>
              </w:tcPr>
              <w:p w14:paraId="28ADE3C2" w14:textId="2F24F952" w:rsidR="00EE4201" w:rsidRPr="00CC1337" w:rsidRDefault="00DE0EC0" w:rsidP="00593A6C">
                <w:pPr>
                  <w:rPr>
                    <w:sz w:val="20"/>
                    <w:szCs w:val="20"/>
                  </w:rPr>
                </w:pPr>
                <w:r w:rsidRPr="00CC1337">
                  <w:rPr>
                    <w:rStyle w:val="PlaceholderText"/>
                    <w:sz w:val="20"/>
                    <w:szCs w:val="20"/>
                  </w:rPr>
                  <w:t>Name</w:t>
                </w:r>
              </w:p>
            </w:tc>
          </w:sdtContent>
        </w:sdt>
        <w:sdt>
          <w:sdtPr>
            <w:rPr>
              <w:sz w:val="20"/>
              <w:szCs w:val="20"/>
            </w:rPr>
            <w:id w:val="417146592"/>
            <w:placeholder>
              <w:docPart w:val="37FDD793474B492CACF667D17D6DD580"/>
            </w:placeholder>
            <w:showingPlcHdr/>
          </w:sdtPr>
          <w:sdtEndPr/>
          <w:sdtContent>
            <w:tc>
              <w:tcPr>
                <w:tcW w:w="2338" w:type="dxa"/>
              </w:tcPr>
              <w:p w14:paraId="5E8124D3" w14:textId="617E724A" w:rsidR="00EE4201" w:rsidRPr="00CC1337" w:rsidRDefault="00DE0EC0" w:rsidP="00593A6C">
                <w:pPr>
                  <w:rPr>
                    <w:sz w:val="20"/>
                    <w:szCs w:val="20"/>
                  </w:rPr>
                </w:pPr>
                <w:r w:rsidRPr="00CC1337">
                  <w:rPr>
                    <w:rStyle w:val="PlaceholderText"/>
                    <w:sz w:val="20"/>
                    <w:szCs w:val="20"/>
                  </w:rPr>
                  <w:t>Student number</w:t>
                </w:r>
              </w:p>
            </w:tc>
          </w:sdtContent>
        </w:sdt>
      </w:tr>
    </w:tbl>
    <w:p w14:paraId="38EBA21D" w14:textId="3D795DB9" w:rsidR="001570E8" w:rsidRPr="00CC1337" w:rsidRDefault="009C188F" w:rsidP="00F30D4D">
      <w:pPr>
        <w:spacing w:after="0"/>
      </w:pPr>
      <w:r w:rsidRPr="00CC1337">
        <w:t xml:space="preserve">Please complete </w:t>
      </w:r>
      <w:r w:rsidR="00E34B93" w:rsidRPr="00CC1337">
        <w:rPr>
          <w:b/>
        </w:rPr>
        <w:t>all</w:t>
      </w:r>
      <w:r w:rsidR="00E34B93" w:rsidRPr="00CC1337">
        <w:t xml:space="preserve"> </w:t>
      </w:r>
      <w:r w:rsidRPr="00CC1337">
        <w:t>areas of this form.</w:t>
      </w:r>
      <w:r w:rsidR="004E6522">
        <w:t xml:space="preserve"> </w:t>
      </w:r>
      <w:r w:rsidRPr="00CC1337">
        <w:t>This form can be completed digitally or neatly using blue or black pen.</w:t>
      </w:r>
      <w:r w:rsidR="00E34B93" w:rsidRPr="00CC1337">
        <w:t xml:space="preserve"> Not</w:t>
      </w:r>
      <w:r w:rsidRPr="00CC1337">
        <w:t>e that we cannot finalise your enrolment until you have provided all required information and supporting evidence.</w:t>
      </w:r>
    </w:p>
    <w:p w14:paraId="1EEDAF25" w14:textId="45BD6E2A" w:rsidR="00A564BE" w:rsidRPr="00CC1337" w:rsidRDefault="00A564BE" w:rsidP="00F30D4D">
      <w:pPr>
        <w:pStyle w:val="Heading1"/>
        <w:spacing w:before="120"/>
      </w:pPr>
      <w:r w:rsidRPr="00CC1337">
        <w:t>Unique Student Identifier</w:t>
      </w:r>
    </w:p>
    <w:p w14:paraId="58B9479E" w14:textId="62D096EC" w:rsidR="00987228" w:rsidRDefault="008B6072" w:rsidP="00987228">
      <w:pPr>
        <w:keepNext/>
        <w:spacing w:before="40" w:after="40"/>
        <w:jc w:val="both"/>
        <w:outlineLvl w:val="3"/>
      </w:pPr>
      <w:r w:rsidRPr="00CE6523">
        <w:t>From 1 January 2015, we</w:t>
      </w:r>
      <w:r w:rsidR="006328A7">
        <w:t>,</w:t>
      </w:r>
      <w:r w:rsidRPr="00CE6523">
        <w:t xml:space="preserve"> </w:t>
      </w:r>
      <w:r w:rsidR="006328A7">
        <w:t>YWCA Canberra</w:t>
      </w:r>
      <w:r w:rsidR="00BC3BDB">
        <w:t>,</w:t>
      </w:r>
      <w:r w:rsidRPr="00CE6523">
        <w:t xml:space="preserve"> can be prevented from issuing you with a nationally recognised VET qualification or statement of attainment when you complete your course if you do not have a Unique Student Identifier (USI). In addition, we are required to include your USI in the data we submit to NCVER. If you have not yet obtained a </w:t>
      </w:r>
      <w:r w:rsidR="00521E37" w:rsidRPr="00CE6523">
        <w:t>USI,</w:t>
      </w:r>
      <w:r w:rsidRPr="00CE6523">
        <w:t xml:space="preserve"> you can apply for it directly at</w:t>
      </w:r>
      <w:r w:rsidR="00987228">
        <w:t>:</w:t>
      </w:r>
    </w:p>
    <w:p w14:paraId="135EF72A" w14:textId="56FD5CE0" w:rsidR="008B6072" w:rsidRPr="00CE6523" w:rsidRDefault="008B6072" w:rsidP="001B0E33">
      <w:pPr>
        <w:keepNext/>
        <w:spacing w:before="40" w:after="40"/>
        <w:outlineLvl w:val="3"/>
      </w:pPr>
      <w:hyperlink r:id="rId11" w:history="1">
        <w:r w:rsidRPr="00240E0B">
          <w:rPr>
            <w:rStyle w:val="Hyperlink"/>
          </w:rPr>
          <w:t>https://www.usi.gov.au/students/create-your-usi</w:t>
        </w:r>
      </w:hyperlink>
      <w:r>
        <w:t xml:space="preserve"> </w:t>
      </w:r>
      <w:r w:rsidRPr="004D5576">
        <w:rPr>
          <w:rFonts w:ascii="Trebuchet MS" w:hAnsi="Trebuchet MS"/>
          <w:sz w:val="12"/>
        </w:rPr>
        <w:t xml:space="preserve"> </w:t>
      </w:r>
      <w:r w:rsidRPr="00CE6523">
        <w:t xml:space="preserve">on </w:t>
      </w:r>
      <w:r w:rsidR="00CE6523">
        <w:t xml:space="preserve">your </w:t>
      </w:r>
      <w:r w:rsidRPr="00CE6523">
        <w:t>computer or mobile device.</w:t>
      </w:r>
    </w:p>
    <w:p w14:paraId="45C691C2" w14:textId="27B1BB14" w:rsidR="00A564BE" w:rsidRPr="00CC1337" w:rsidRDefault="00501DD9" w:rsidP="00501DD9">
      <w:pPr>
        <w:jc w:val="both"/>
      </w:pPr>
      <w:r w:rsidRPr="00501DD9">
        <w:t>You may already have a USI if you have done any nationally recognised training, which could include training at work, completing a first aid course or RSA (Responsible Service of Alcohol) course, getting a white card, or studying at a TAFE or training organisation. It is important that you try to find out whether you already have a USI before attempting to create a new one. You should not have more than one USI. To check if you already have a USI, use the ‘Forgotten USI’ link on the USI website at</w:t>
      </w:r>
      <w:r>
        <w:rPr>
          <w:rFonts w:ascii="Trebuchet MS" w:hAnsi="Trebuchet MS"/>
          <w:sz w:val="18"/>
        </w:rPr>
        <w:t xml:space="preserve"> </w:t>
      </w:r>
      <w:hyperlink r:id="rId12" w:history="1">
        <w:r>
          <w:rPr>
            <w:rStyle w:val="Hyperlink"/>
          </w:rPr>
          <w:t>https://www.usi.gov.au/faqs/i-have-forgotten-my-usi/</w:t>
        </w:r>
      </w:hyperlink>
      <w:r w:rsidR="00E03EB9" w:rsidRPr="00CC1337">
        <w:t>.</w:t>
      </w:r>
    </w:p>
    <w:tbl>
      <w:tblPr>
        <w:tblStyle w:val="TableGrid"/>
        <w:tblW w:w="0" w:type="auto"/>
        <w:tblLook w:val="04A0" w:firstRow="1" w:lastRow="0" w:firstColumn="1" w:lastColumn="0" w:noHBand="0" w:noVBand="1"/>
      </w:tblPr>
      <w:tblGrid>
        <w:gridCol w:w="3182"/>
        <w:gridCol w:w="706"/>
        <w:gridCol w:w="706"/>
        <w:gridCol w:w="695"/>
        <w:gridCol w:w="707"/>
        <w:gridCol w:w="707"/>
        <w:gridCol w:w="707"/>
        <w:gridCol w:w="706"/>
        <w:gridCol w:w="695"/>
        <w:gridCol w:w="695"/>
        <w:gridCol w:w="695"/>
      </w:tblGrid>
      <w:tr w:rsidR="001C188E" w14:paraId="34B1B928" w14:textId="77777777" w:rsidTr="00F30D4D">
        <w:tc>
          <w:tcPr>
            <w:tcW w:w="3686" w:type="dxa"/>
            <w:tcBorders>
              <w:top w:val="nil"/>
              <w:left w:val="nil"/>
              <w:bottom w:val="nil"/>
              <w:right w:val="single" w:sz="4" w:space="0" w:color="auto"/>
            </w:tcBorders>
          </w:tcPr>
          <w:p w14:paraId="04E6E993" w14:textId="2B56F447" w:rsidR="00885354" w:rsidRDefault="00166882" w:rsidP="00F30D4D">
            <w:pPr>
              <w:spacing w:after="0"/>
              <w:ind w:left="-109"/>
            </w:pPr>
            <w:r>
              <w:t>Please enter y</w:t>
            </w:r>
            <w:r w:rsidR="00885354" w:rsidRPr="00CC1337">
              <w:t xml:space="preserve">our </w:t>
            </w:r>
            <w:r w:rsidR="008C1481">
              <w:t xml:space="preserve">10-digit </w:t>
            </w:r>
            <w:r w:rsidR="00885354" w:rsidRPr="00CC1337">
              <w:t>USI:</w:t>
            </w:r>
          </w:p>
        </w:tc>
        <w:sdt>
          <w:sdtPr>
            <w:rPr>
              <w:color w:val="767171" w:themeColor="background2" w:themeShade="80"/>
              <w:sz w:val="20"/>
              <w:szCs w:val="20"/>
            </w:rPr>
            <w:id w:val="693881848"/>
            <w:placeholder>
              <w:docPart w:val="DefaultPlaceholder_-1854013440"/>
            </w:placeholder>
            <w:text/>
          </w:sdtPr>
          <w:sdtEndPr/>
          <w:sdtContent>
            <w:tc>
              <w:tcPr>
                <w:tcW w:w="709" w:type="dxa"/>
                <w:tcBorders>
                  <w:left w:val="single" w:sz="4" w:space="0" w:color="auto"/>
                </w:tcBorders>
              </w:tcPr>
              <w:p w14:paraId="299B5517" w14:textId="3AB401E6"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770505371"/>
            <w:placeholder>
              <w:docPart w:val="492A4CA69B1C404CBD1E6E4F81D03FE7"/>
            </w:placeholder>
            <w:text/>
          </w:sdtPr>
          <w:sdtEndPr/>
          <w:sdtContent>
            <w:tc>
              <w:tcPr>
                <w:tcW w:w="708" w:type="dxa"/>
              </w:tcPr>
              <w:p w14:paraId="1F01AA24" w14:textId="6AC143A5"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645282417"/>
            <w:placeholder>
              <w:docPart w:val="DF45A8A2AC094366B59AAC7F9DF8542F"/>
            </w:placeholder>
            <w:text/>
          </w:sdtPr>
          <w:sdtEndPr/>
          <w:sdtContent>
            <w:tc>
              <w:tcPr>
                <w:tcW w:w="567" w:type="dxa"/>
              </w:tcPr>
              <w:p w14:paraId="471C1F08" w14:textId="327E670C"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957547513"/>
            <w:placeholder>
              <w:docPart w:val="2D95D83AC5D248E98EB726CCAE0D0B9E"/>
            </w:placeholder>
            <w:text/>
          </w:sdtPr>
          <w:sdtEndPr/>
          <w:sdtContent>
            <w:tc>
              <w:tcPr>
                <w:tcW w:w="709" w:type="dxa"/>
              </w:tcPr>
              <w:p w14:paraId="1CDF6148" w14:textId="3E9EFCB9"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8396894"/>
            <w:placeholder>
              <w:docPart w:val="94FCBC733F224C0F88A2046609EE2AEB"/>
            </w:placeholder>
            <w:text/>
          </w:sdtPr>
          <w:sdtEndPr/>
          <w:sdtContent>
            <w:tc>
              <w:tcPr>
                <w:tcW w:w="709" w:type="dxa"/>
              </w:tcPr>
              <w:p w14:paraId="40A3C5CC" w14:textId="7DDCB7C2"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259592261"/>
            <w:placeholder>
              <w:docPart w:val="7BDA412CF2FA4EF594FCBC2C3674BD35"/>
            </w:placeholder>
            <w:text/>
          </w:sdtPr>
          <w:sdtEndPr/>
          <w:sdtContent>
            <w:tc>
              <w:tcPr>
                <w:tcW w:w="709" w:type="dxa"/>
              </w:tcPr>
              <w:p w14:paraId="65E7F740" w14:textId="639ED56D"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356077163"/>
            <w:placeholder>
              <w:docPart w:val="88EFB7E662B0408DA359560C37919C01"/>
            </w:placeholder>
            <w:text/>
          </w:sdtPr>
          <w:sdtEndPr/>
          <w:sdtContent>
            <w:tc>
              <w:tcPr>
                <w:tcW w:w="708" w:type="dxa"/>
              </w:tcPr>
              <w:p w14:paraId="0F0551C8" w14:textId="01AB13E9"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713385902"/>
            <w:placeholder>
              <w:docPart w:val="E29859F800F743409FC87F4BBC93BE7B"/>
            </w:placeholder>
            <w:text/>
          </w:sdtPr>
          <w:sdtEndPr/>
          <w:sdtContent>
            <w:tc>
              <w:tcPr>
                <w:tcW w:w="567" w:type="dxa"/>
              </w:tcPr>
              <w:p w14:paraId="5A1F1EFA" w14:textId="168F2C9B"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234156343"/>
            <w:placeholder>
              <w:docPart w:val="66D86AC9E4A145E095327B0541420341"/>
            </w:placeholder>
            <w:text/>
          </w:sdtPr>
          <w:sdtEndPr/>
          <w:sdtContent>
            <w:tc>
              <w:tcPr>
                <w:tcW w:w="567" w:type="dxa"/>
              </w:tcPr>
              <w:p w14:paraId="76F434EF" w14:textId="3CE77F41"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489635870"/>
            <w:placeholder>
              <w:docPart w:val="F2B0A58FF5AB46F393866DAB8A012D03"/>
            </w:placeholder>
            <w:text/>
          </w:sdtPr>
          <w:sdtEndPr/>
          <w:sdtContent>
            <w:tc>
              <w:tcPr>
                <w:tcW w:w="557" w:type="dxa"/>
              </w:tcPr>
              <w:p w14:paraId="119FA60B" w14:textId="5097A704"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tr>
    </w:tbl>
    <w:p w14:paraId="57F4A407" w14:textId="26E67385" w:rsidR="009F60BE" w:rsidRPr="00CC1337" w:rsidRDefault="009F60BE" w:rsidP="00FF13E1">
      <w:pPr>
        <w:pStyle w:val="Heading1"/>
        <w:spacing w:before="120"/>
      </w:pPr>
      <w:r w:rsidRPr="00CC1337">
        <w:t>Personal details</w:t>
      </w:r>
    </w:p>
    <w:p w14:paraId="71D5B810" w14:textId="37DEFDE2" w:rsidR="00DE0EC0" w:rsidRPr="00CC1337" w:rsidRDefault="009F60BE" w:rsidP="00C80039">
      <w:r w:rsidRPr="00CC1337">
        <w:t>Note: your name and date of birth must match your legal documents and USI.</w:t>
      </w:r>
      <w:r w:rsidR="00DE0EC0" w:rsidRPr="00CC1337">
        <w:t xml:space="preserve"> You will need to submit a copy of your photo identification and proof of residency.</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776"/>
        <w:gridCol w:w="2614"/>
        <w:gridCol w:w="641"/>
        <w:gridCol w:w="1060"/>
        <w:gridCol w:w="715"/>
        <w:gridCol w:w="844"/>
        <w:gridCol w:w="1134"/>
        <w:gridCol w:w="1424"/>
      </w:tblGrid>
      <w:tr w:rsidR="00CC09CF" w:rsidRPr="00CC1337" w14:paraId="2D502B0A" w14:textId="77777777" w:rsidTr="00BD6704">
        <w:tc>
          <w:tcPr>
            <w:tcW w:w="1776" w:type="dxa"/>
            <w:shd w:val="clear" w:color="auto" w:fill="F5D4D7"/>
          </w:tcPr>
          <w:p w14:paraId="34BA20D4" w14:textId="5A04C818" w:rsidR="00CC09CF" w:rsidRPr="00CC1337" w:rsidRDefault="00CC09CF" w:rsidP="00593A6C">
            <w:pPr>
              <w:rPr>
                <w:sz w:val="20"/>
                <w:szCs w:val="20"/>
              </w:rPr>
            </w:pPr>
            <w:r w:rsidRPr="00CC1337">
              <w:rPr>
                <w:sz w:val="20"/>
                <w:szCs w:val="20"/>
              </w:rPr>
              <w:t>First name</w:t>
            </w:r>
          </w:p>
        </w:tc>
        <w:sdt>
          <w:sdtPr>
            <w:rPr>
              <w:sz w:val="20"/>
              <w:szCs w:val="20"/>
            </w:rPr>
            <w:id w:val="642782158"/>
            <w:placeholder>
              <w:docPart w:val="81CC3831F3D54E8DB6E1455808DA249F"/>
            </w:placeholder>
            <w:showingPlcHdr/>
          </w:sdtPr>
          <w:sdtEndPr/>
          <w:sdtContent>
            <w:tc>
              <w:tcPr>
                <w:tcW w:w="3255" w:type="dxa"/>
                <w:gridSpan w:val="2"/>
              </w:tcPr>
              <w:p w14:paraId="638A3DCE" w14:textId="5F7D1579" w:rsidR="00CC09CF" w:rsidRPr="00CC1337" w:rsidRDefault="001F2B38" w:rsidP="00593A6C">
                <w:pPr>
                  <w:rPr>
                    <w:sz w:val="20"/>
                    <w:szCs w:val="20"/>
                  </w:rPr>
                </w:pPr>
                <w:r w:rsidRPr="00CC1337">
                  <w:rPr>
                    <w:rStyle w:val="PlaceholderText"/>
                    <w:sz w:val="20"/>
                    <w:szCs w:val="20"/>
                  </w:rPr>
                  <w:t>Your first name</w:t>
                </w:r>
              </w:p>
            </w:tc>
          </w:sdtContent>
        </w:sdt>
        <w:tc>
          <w:tcPr>
            <w:tcW w:w="1775" w:type="dxa"/>
            <w:gridSpan w:val="2"/>
            <w:shd w:val="clear" w:color="auto" w:fill="F5D4D7"/>
          </w:tcPr>
          <w:p w14:paraId="4971EB0A" w14:textId="25C5B6EA" w:rsidR="00CC09CF" w:rsidRPr="00CC1337" w:rsidRDefault="00CC09CF" w:rsidP="00593A6C">
            <w:pPr>
              <w:rPr>
                <w:sz w:val="20"/>
                <w:szCs w:val="20"/>
              </w:rPr>
            </w:pPr>
            <w:r w:rsidRPr="00CC1337">
              <w:rPr>
                <w:sz w:val="20"/>
                <w:szCs w:val="20"/>
              </w:rPr>
              <w:t>Middle name</w:t>
            </w:r>
          </w:p>
        </w:tc>
        <w:sdt>
          <w:sdtPr>
            <w:rPr>
              <w:sz w:val="20"/>
              <w:szCs w:val="20"/>
            </w:rPr>
            <w:id w:val="-629702778"/>
            <w:placeholder>
              <w:docPart w:val="A3DA261D0AD542E8B639DDB6133B4CF0"/>
            </w:placeholder>
            <w:showingPlcHdr/>
          </w:sdtPr>
          <w:sdtEndPr/>
          <w:sdtContent>
            <w:tc>
              <w:tcPr>
                <w:tcW w:w="3402" w:type="dxa"/>
                <w:gridSpan w:val="3"/>
              </w:tcPr>
              <w:p w14:paraId="3252CB5B" w14:textId="3B595555" w:rsidR="00CC09CF" w:rsidRPr="00CC1337" w:rsidRDefault="001F2B38" w:rsidP="00593A6C">
                <w:pPr>
                  <w:rPr>
                    <w:sz w:val="20"/>
                    <w:szCs w:val="20"/>
                  </w:rPr>
                </w:pPr>
                <w:r w:rsidRPr="00CC1337">
                  <w:rPr>
                    <w:rStyle w:val="PlaceholderText"/>
                    <w:sz w:val="20"/>
                    <w:szCs w:val="20"/>
                  </w:rPr>
                  <w:t>Your middle name, if any</w:t>
                </w:r>
              </w:p>
            </w:tc>
          </w:sdtContent>
        </w:sdt>
      </w:tr>
      <w:tr w:rsidR="00CC09CF" w:rsidRPr="00CC1337" w14:paraId="371382FC" w14:textId="77777777" w:rsidTr="00BD6704">
        <w:tc>
          <w:tcPr>
            <w:tcW w:w="1776" w:type="dxa"/>
            <w:shd w:val="clear" w:color="auto" w:fill="F5D4D7"/>
          </w:tcPr>
          <w:p w14:paraId="778FF552" w14:textId="3DCF0F24" w:rsidR="00CC09CF" w:rsidRPr="00CC1337" w:rsidRDefault="00CC09CF" w:rsidP="00593A6C">
            <w:pPr>
              <w:rPr>
                <w:sz w:val="20"/>
                <w:szCs w:val="20"/>
              </w:rPr>
            </w:pPr>
            <w:r w:rsidRPr="00CC1337">
              <w:rPr>
                <w:sz w:val="20"/>
                <w:szCs w:val="20"/>
              </w:rPr>
              <w:t>Last name</w:t>
            </w:r>
          </w:p>
        </w:tc>
        <w:sdt>
          <w:sdtPr>
            <w:rPr>
              <w:sz w:val="20"/>
              <w:szCs w:val="20"/>
            </w:rPr>
            <w:id w:val="-1348711968"/>
            <w:placeholder>
              <w:docPart w:val="62B8A96A9CD54AC1ADFF45947679794C"/>
            </w:placeholder>
            <w:showingPlcHdr/>
          </w:sdtPr>
          <w:sdtEndPr/>
          <w:sdtContent>
            <w:tc>
              <w:tcPr>
                <w:tcW w:w="3255" w:type="dxa"/>
                <w:gridSpan w:val="2"/>
              </w:tcPr>
              <w:p w14:paraId="68C3510F" w14:textId="51B86F5F" w:rsidR="00CC09CF" w:rsidRPr="00CC1337" w:rsidRDefault="001F2B38" w:rsidP="00593A6C">
                <w:pPr>
                  <w:rPr>
                    <w:sz w:val="20"/>
                    <w:szCs w:val="20"/>
                  </w:rPr>
                </w:pPr>
                <w:r w:rsidRPr="00CC1337">
                  <w:rPr>
                    <w:rStyle w:val="PlaceholderText"/>
                    <w:sz w:val="20"/>
                    <w:szCs w:val="20"/>
                  </w:rPr>
                  <w:t>Your last name</w:t>
                </w:r>
              </w:p>
            </w:tc>
          </w:sdtContent>
        </w:sdt>
        <w:tc>
          <w:tcPr>
            <w:tcW w:w="1775" w:type="dxa"/>
            <w:gridSpan w:val="2"/>
            <w:shd w:val="clear" w:color="auto" w:fill="F5D4D7"/>
          </w:tcPr>
          <w:p w14:paraId="28099979" w14:textId="29E14C19" w:rsidR="00CC09CF" w:rsidRPr="00CC1337" w:rsidRDefault="00CC09CF" w:rsidP="00593A6C">
            <w:pPr>
              <w:rPr>
                <w:sz w:val="20"/>
                <w:szCs w:val="20"/>
              </w:rPr>
            </w:pPr>
            <w:r w:rsidRPr="00CC1337">
              <w:rPr>
                <w:sz w:val="20"/>
                <w:szCs w:val="20"/>
              </w:rPr>
              <w:t>Preferred name</w:t>
            </w:r>
          </w:p>
        </w:tc>
        <w:sdt>
          <w:sdtPr>
            <w:rPr>
              <w:sz w:val="20"/>
              <w:szCs w:val="20"/>
            </w:rPr>
            <w:id w:val="-1530028438"/>
            <w:placeholder>
              <w:docPart w:val="1E2B1EC32AC14C128D82F50A748212DF"/>
            </w:placeholder>
            <w:showingPlcHdr/>
          </w:sdtPr>
          <w:sdtEndPr/>
          <w:sdtContent>
            <w:tc>
              <w:tcPr>
                <w:tcW w:w="3402" w:type="dxa"/>
                <w:gridSpan w:val="3"/>
              </w:tcPr>
              <w:p w14:paraId="13517573" w14:textId="13AFBDB3" w:rsidR="00CC09CF" w:rsidRPr="00CC1337" w:rsidRDefault="001F2B38" w:rsidP="00593A6C">
                <w:pPr>
                  <w:rPr>
                    <w:sz w:val="20"/>
                    <w:szCs w:val="20"/>
                  </w:rPr>
                </w:pPr>
                <w:r w:rsidRPr="00CC1337">
                  <w:rPr>
                    <w:rStyle w:val="PlaceholderText"/>
                    <w:sz w:val="20"/>
                    <w:szCs w:val="20"/>
                  </w:rPr>
                  <w:t>Your preferred name, if any</w:t>
                </w:r>
              </w:p>
            </w:tc>
          </w:sdtContent>
        </w:sdt>
      </w:tr>
      <w:tr w:rsidR="00C41EFA" w:rsidRPr="00CC1337" w14:paraId="25486C17" w14:textId="77777777" w:rsidTr="00BD6704">
        <w:tc>
          <w:tcPr>
            <w:tcW w:w="1776" w:type="dxa"/>
            <w:shd w:val="clear" w:color="auto" w:fill="F5D4D7"/>
          </w:tcPr>
          <w:p w14:paraId="0294DEF5" w14:textId="34CF1A6B" w:rsidR="00C41EFA" w:rsidRPr="00CC1337" w:rsidRDefault="00C41EFA" w:rsidP="00C41EFA">
            <w:pPr>
              <w:rPr>
                <w:sz w:val="20"/>
                <w:szCs w:val="20"/>
              </w:rPr>
            </w:pPr>
            <w:r>
              <w:rPr>
                <w:sz w:val="20"/>
                <w:szCs w:val="20"/>
              </w:rPr>
              <w:t>Date of birth</w:t>
            </w:r>
          </w:p>
        </w:tc>
        <w:tc>
          <w:tcPr>
            <w:tcW w:w="3255" w:type="dxa"/>
            <w:gridSpan w:val="2"/>
          </w:tcPr>
          <w:p w14:paraId="243A1594" w14:textId="01D73218" w:rsidR="00C41EFA" w:rsidRPr="00E15C39" w:rsidRDefault="00521E37" w:rsidP="00C41EFA">
            <w:pPr>
              <w:rPr>
                <w:sz w:val="20"/>
                <w:szCs w:val="20"/>
              </w:rPr>
            </w:pPr>
            <w:sdt>
              <w:sdtPr>
                <w:rPr>
                  <w:sz w:val="20"/>
                  <w:szCs w:val="20"/>
                </w:rPr>
                <w:id w:val="1326938087"/>
                <w:placeholder>
                  <w:docPart w:val="083301E1A5AB4CE9BDD7EF4BD6146F20"/>
                </w:placeholder>
                <w:showingPlcHdr/>
              </w:sdtPr>
              <w:sdtEndPr/>
              <w:sdtContent>
                <w:r w:rsidR="00C41EFA" w:rsidRPr="00E15C39">
                  <w:rPr>
                    <w:rStyle w:val="PlaceholderText"/>
                    <w:sz w:val="20"/>
                    <w:szCs w:val="20"/>
                  </w:rPr>
                  <w:t>DD</w:t>
                </w:r>
              </w:sdtContent>
            </w:sdt>
            <w:r w:rsidR="00C41EFA" w:rsidRPr="00E15C39">
              <w:rPr>
                <w:sz w:val="20"/>
                <w:szCs w:val="20"/>
              </w:rPr>
              <w:t>/</w:t>
            </w:r>
            <w:sdt>
              <w:sdtPr>
                <w:rPr>
                  <w:sz w:val="20"/>
                  <w:szCs w:val="20"/>
                </w:rPr>
                <w:id w:val="-1786649405"/>
                <w:placeholder>
                  <w:docPart w:val="82A2DD62AFDF41A99BCEFC7BAC9383E7"/>
                </w:placeholder>
                <w:showingPlcHdr/>
              </w:sdtPr>
              <w:sdtEndPr/>
              <w:sdtContent>
                <w:r w:rsidR="00C41EFA" w:rsidRPr="00E15C39">
                  <w:rPr>
                    <w:rStyle w:val="PlaceholderText"/>
                    <w:sz w:val="20"/>
                    <w:szCs w:val="20"/>
                  </w:rPr>
                  <w:t>MM</w:t>
                </w:r>
              </w:sdtContent>
            </w:sdt>
            <w:r w:rsidR="00C41EFA" w:rsidRPr="00E15C39">
              <w:rPr>
                <w:sz w:val="20"/>
                <w:szCs w:val="20"/>
              </w:rPr>
              <w:t>/</w:t>
            </w:r>
            <w:sdt>
              <w:sdtPr>
                <w:rPr>
                  <w:sz w:val="20"/>
                  <w:szCs w:val="20"/>
                </w:rPr>
                <w:id w:val="1847511627"/>
                <w:placeholder>
                  <w:docPart w:val="9F8971EC06624D0BA0FF0ED6B44799E4"/>
                </w:placeholder>
                <w:showingPlcHdr/>
              </w:sdtPr>
              <w:sdtEndPr/>
              <w:sdtContent>
                <w:r w:rsidR="00C41EFA" w:rsidRPr="00E15C39">
                  <w:rPr>
                    <w:rStyle w:val="PlaceholderText"/>
                    <w:sz w:val="20"/>
                    <w:szCs w:val="20"/>
                  </w:rPr>
                  <w:t>YYYY</w:t>
                </w:r>
              </w:sdtContent>
            </w:sdt>
          </w:p>
        </w:tc>
        <w:tc>
          <w:tcPr>
            <w:tcW w:w="1775" w:type="dxa"/>
            <w:gridSpan w:val="2"/>
            <w:shd w:val="clear" w:color="auto" w:fill="F5D4D7"/>
          </w:tcPr>
          <w:p w14:paraId="635A8790" w14:textId="447CFC45" w:rsidR="00C41EFA" w:rsidRPr="00CC1337" w:rsidRDefault="00C41EFA" w:rsidP="00C41EFA">
            <w:pPr>
              <w:rPr>
                <w:sz w:val="20"/>
                <w:szCs w:val="20"/>
              </w:rPr>
            </w:pPr>
            <w:r w:rsidRPr="00CC1337">
              <w:rPr>
                <w:sz w:val="20"/>
                <w:szCs w:val="20"/>
              </w:rPr>
              <w:t>Gender</w:t>
            </w:r>
          </w:p>
        </w:tc>
        <w:tc>
          <w:tcPr>
            <w:tcW w:w="3402" w:type="dxa"/>
            <w:gridSpan w:val="3"/>
          </w:tcPr>
          <w:p w14:paraId="230F8405" w14:textId="7D2EC2AA" w:rsidR="00C41EFA" w:rsidRPr="00CC1337" w:rsidRDefault="00521E37" w:rsidP="00C41EFA">
            <w:pPr>
              <w:rPr>
                <w:sz w:val="20"/>
                <w:szCs w:val="20"/>
              </w:rPr>
            </w:pPr>
            <w:sdt>
              <w:sdtPr>
                <w:rPr>
                  <w:sz w:val="20"/>
                  <w:szCs w:val="20"/>
                </w:rPr>
                <w:id w:val="-340696817"/>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C41EFA" w:rsidRPr="00CC1337">
              <w:rPr>
                <w:sz w:val="20"/>
                <w:szCs w:val="20"/>
              </w:rPr>
              <w:t xml:space="preserve"> man    </w:t>
            </w:r>
            <w:sdt>
              <w:sdtPr>
                <w:rPr>
                  <w:sz w:val="20"/>
                  <w:szCs w:val="20"/>
                </w:rPr>
                <w:id w:val="200978955"/>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C41EFA" w:rsidRPr="00CC1337">
              <w:rPr>
                <w:sz w:val="20"/>
                <w:szCs w:val="20"/>
              </w:rPr>
              <w:t xml:space="preserve"> woman    </w:t>
            </w:r>
            <w:sdt>
              <w:sdtPr>
                <w:rPr>
                  <w:sz w:val="20"/>
                  <w:szCs w:val="20"/>
                </w:rPr>
                <w:id w:val="1276142053"/>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C41EFA" w:rsidRPr="00CC1337">
              <w:rPr>
                <w:sz w:val="20"/>
                <w:szCs w:val="20"/>
              </w:rPr>
              <w:t>non-binary</w:t>
            </w:r>
          </w:p>
        </w:tc>
      </w:tr>
      <w:tr w:rsidR="00CC09CF" w:rsidRPr="00CC1337" w14:paraId="66C96373" w14:textId="77777777" w:rsidTr="00BD6704">
        <w:tc>
          <w:tcPr>
            <w:tcW w:w="1776" w:type="dxa"/>
            <w:shd w:val="clear" w:color="auto" w:fill="F5D4D7"/>
          </w:tcPr>
          <w:p w14:paraId="666771A4" w14:textId="78420BC6" w:rsidR="00CC09CF" w:rsidRPr="00CC1337" w:rsidRDefault="00CC09CF" w:rsidP="00593A6C">
            <w:pPr>
              <w:rPr>
                <w:sz w:val="20"/>
                <w:szCs w:val="20"/>
              </w:rPr>
            </w:pPr>
            <w:r w:rsidRPr="00CC1337">
              <w:rPr>
                <w:sz w:val="20"/>
                <w:szCs w:val="20"/>
              </w:rPr>
              <w:t>Home phone</w:t>
            </w:r>
          </w:p>
        </w:tc>
        <w:sdt>
          <w:sdtPr>
            <w:rPr>
              <w:sz w:val="20"/>
              <w:szCs w:val="20"/>
            </w:rPr>
            <w:id w:val="-129020902"/>
            <w:placeholder>
              <w:docPart w:val="E64E34C017484B68BF2775C57AA635FD"/>
            </w:placeholder>
            <w:showingPlcHdr/>
          </w:sdtPr>
          <w:sdtEndPr/>
          <w:sdtContent>
            <w:tc>
              <w:tcPr>
                <w:tcW w:w="3255" w:type="dxa"/>
                <w:gridSpan w:val="2"/>
              </w:tcPr>
              <w:p w14:paraId="297F7EC4" w14:textId="1206719E" w:rsidR="00CC09CF" w:rsidRPr="00CC1337" w:rsidRDefault="005A1728" w:rsidP="00593A6C">
                <w:pPr>
                  <w:rPr>
                    <w:sz w:val="20"/>
                    <w:szCs w:val="20"/>
                  </w:rPr>
                </w:pPr>
                <w:r w:rsidRPr="00CC1337">
                  <w:rPr>
                    <w:rStyle w:val="PlaceholderText"/>
                    <w:sz w:val="20"/>
                    <w:szCs w:val="20"/>
                  </w:rPr>
                  <w:t>Your home phone number</w:t>
                </w:r>
              </w:p>
            </w:tc>
          </w:sdtContent>
        </w:sdt>
        <w:tc>
          <w:tcPr>
            <w:tcW w:w="1775" w:type="dxa"/>
            <w:gridSpan w:val="2"/>
            <w:shd w:val="clear" w:color="auto" w:fill="F5D4D7"/>
          </w:tcPr>
          <w:p w14:paraId="1B2EE50B" w14:textId="2E872C53" w:rsidR="00CC09CF" w:rsidRPr="00CC1337" w:rsidRDefault="00CC09CF" w:rsidP="00593A6C">
            <w:pPr>
              <w:rPr>
                <w:sz w:val="20"/>
                <w:szCs w:val="20"/>
              </w:rPr>
            </w:pPr>
            <w:r w:rsidRPr="00CC1337">
              <w:rPr>
                <w:sz w:val="20"/>
                <w:szCs w:val="20"/>
              </w:rPr>
              <w:t>Mobile phone</w:t>
            </w:r>
          </w:p>
        </w:tc>
        <w:sdt>
          <w:sdtPr>
            <w:rPr>
              <w:sz w:val="20"/>
              <w:szCs w:val="20"/>
            </w:rPr>
            <w:id w:val="-1300374872"/>
            <w:placeholder>
              <w:docPart w:val="F50297DD62A5407A8E696D0C71930B7E"/>
            </w:placeholder>
            <w:showingPlcHdr/>
          </w:sdtPr>
          <w:sdtEndPr/>
          <w:sdtContent>
            <w:tc>
              <w:tcPr>
                <w:tcW w:w="3402" w:type="dxa"/>
                <w:gridSpan w:val="3"/>
              </w:tcPr>
              <w:p w14:paraId="7115A78B" w14:textId="6660D0B8" w:rsidR="00CC09CF" w:rsidRPr="00CC1337" w:rsidRDefault="005A1728" w:rsidP="00593A6C">
                <w:pPr>
                  <w:rPr>
                    <w:sz w:val="20"/>
                    <w:szCs w:val="20"/>
                  </w:rPr>
                </w:pPr>
                <w:r w:rsidRPr="00CC1337">
                  <w:rPr>
                    <w:rStyle w:val="PlaceholderText"/>
                    <w:sz w:val="20"/>
                    <w:szCs w:val="20"/>
                  </w:rPr>
                  <w:t>Your mobile number</w:t>
                </w:r>
              </w:p>
            </w:tc>
          </w:sdtContent>
        </w:sdt>
      </w:tr>
      <w:tr w:rsidR="00160995" w:rsidRPr="00CC1337" w14:paraId="2D01C8BB" w14:textId="77777777" w:rsidTr="00BD6704">
        <w:tc>
          <w:tcPr>
            <w:tcW w:w="1776" w:type="dxa"/>
            <w:shd w:val="clear" w:color="auto" w:fill="F5D4D7"/>
          </w:tcPr>
          <w:p w14:paraId="56F9189B" w14:textId="441F2EC9" w:rsidR="00160995" w:rsidRPr="00CC1337" w:rsidRDefault="00160995" w:rsidP="00593A6C">
            <w:pPr>
              <w:rPr>
                <w:sz w:val="20"/>
                <w:szCs w:val="20"/>
              </w:rPr>
            </w:pPr>
            <w:r w:rsidRPr="00CC1337">
              <w:rPr>
                <w:sz w:val="20"/>
                <w:szCs w:val="20"/>
              </w:rPr>
              <w:t>Email address</w:t>
            </w:r>
          </w:p>
        </w:tc>
        <w:sdt>
          <w:sdtPr>
            <w:rPr>
              <w:sz w:val="20"/>
              <w:szCs w:val="20"/>
            </w:rPr>
            <w:id w:val="43875610"/>
            <w:placeholder>
              <w:docPart w:val="917E70FB35B14B549350C0C459D036D3"/>
            </w:placeholder>
            <w:showingPlcHdr/>
          </w:sdtPr>
          <w:sdtEndPr/>
          <w:sdtContent>
            <w:tc>
              <w:tcPr>
                <w:tcW w:w="8432" w:type="dxa"/>
                <w:gridSpan w:val="7"/>
              </w:tcPr>
              <w:p w14:paraId="78D20B20" w14:textId="367A3D7E" w:rsidR="00160995" w:rsidRPr="00CC1337" w:rsidRDefault="005A1728" w:rsidP="00593A6C">
                <w:pPr>
                  <w:rPr>
                    <w:sz w:val="20"/>
                    <w:szCs w:val="20"/>
                  </w:rPr>
                </w:pPr>
                <w:r w:rsidRPr="00CC1337">
                  <w:rPr>
                    <w:rStyle w:val="PlaceholderText"/>
                    <w:sz w:val="20"/>
                    <w:szCs w:val="20"/>
                  </w:rPr>
                  <w:t>Your email address</w:t>
                </w:r>
              </w:p>
            </w:tc>
          </w:sdtContent>
        </w:sdt>
      </w:tr>
      <w:tr w:rsidR="00160995" w:rsidRPr="00CC1337" w14:paraId="37259F06" w14:textId="77777777" w:rsidTr="00BD6704">
        <w:tc>
          <w:tcPr>
            <w:tcW w:w="1776" w:type="dxa"/>
            <w:shd w:val="clear" w:color="auto" w:fill="F5D4D7"/>
          </w:tcPr>
          <w:p w14:paraId="239309B8" w14:textId="2362688C" w:rsidR="00160995" w:rsidRPr="00CC1337" w:rsidRDefault="00160995" w:rsidP="00593A6C">
            <w:pPr>
              <w:rPr>
                <w:sz w:val="20"/>
                <w:szCs w:val="20"/>
              </w:rPr>
            </w:pPr>
            <w:r w:rsidRPr="00CC1337">
              <w:rPr>
                <w:sz w:val="20"/>
                <w:szCs w:val="20"/>
              </w:rPr>
              <w:t>Residential address</w:t>
            </w:r>
          </w:p>
        </w:tc>
        <w:tc>
          <w:tcPr>
            <w:tcW w:w="8432" w:type="dxa"/>
            <w:gridSpan w:val="7"/>
          </w:tcPr>
          <w:p w14:paraId="64F21BE9" w14:textId="19EFE8EC" w:rsidR="00160995" w:rsidRPr="00CC1337" w:rsidRDefault="00521E37" w:rsidP="00593A6C">
            <w:pPr>
              <w:rPr>
                <w:sz w:val="20"/>
                <w:szCs w:val="20"/>
              </w:rPr>
            </w:pPr>
            <w:sdt>
              <w:sdtPr>
                <w:rPr>
                  <w:sz w:val="20"/>
                  <w:szCs w:val="20"/>
                </w:rPr>
                <w:id w:val="-525638528"/>
                <w:placeholder>
                  <w:docPart w:val="F2F7B6E86C41426182DFEF7A3F1EF7DB"/>
                </w:placeholder>
                <w:showingPlcHdr/>
              </w:sdtPr>
              <w:sdtEndPr/>
              <w:sdtContent>
                <w:r w:rsidR="005A1728" w:rsidRPr="00CC1337">
                  <w:rPr>
                    <w:rStyle w:val="PlaceholderText"/>
                    <w:sz w:val="20"/>
                    <w:szCs w:val="20"/>
                  </w:rPr>
                  <w:t>Your street addre</w:t>
                </w:r>
                <w:r w:rsidR="00BD479A">
                  <w:rPr>
                    <w:rStyle w:val="PlaceholderText"/>
                    <w:sz w:val="20"/>
                    <w:szCs w:val="20"/>
                  </w:rPr>
                  <w:t>s</w:t>
                </w:r>
                <w:r w:rsidR="005A1728" w:rsidRPr="00CC1337">
                  <w:rPr>
                    <w:rStyle w:val="PlaceholderText"/>
                    <w:sz w:val="20"/>
                    <w:szCs w:val="20"/>
                  </w:rPr>
                  <w:t>s</w:t>
                </w:r>
              </w:sdtContent>
            </w:sdt>
          </w:p>
        </w:tc>
      </w:tr>
      <w:tr w:rsidR="00160995" w:rsidRPr="00CC1337" w14:paraId="4A42339E" w14:textId="77777777" w:rsidTr="00BD6704">
        <w:tc>
          <w:tcPr>
            <w:tcW w:w="1776" w:type="dxa"/>
            <w:shd w:val="clear" w:color="auto" w:fill="F5D4D7"/>
          </w:tcPr>
          <w:p w14:paraId="439FC704" w14:textId="3EB0F36A" w:rsidR="00160995" w:rsidRPr="00CC1337" w:rsidRDefault="00160995" w:rsidP="00593A6C">
            <w:pPr>
              <w:rPr>
                <w:sz w:val="20"/>
                <w:szCs w:val="20"/>
              </w:rPr>
            </w:pPr>
            <w:r w:rsidRPr="00CC1337">
              <w:rPr>
                <w:sz w:val="20"/>
                <w:szCs w:val="20"/>
              </w:rPr>
              <w:t>Suburb/</w:t>
            </w:r>
            <w:r w:rsidR="005825EA" w:rsidRPr="00CC1337">
              <w:rPr>
                <w:sz w:val="20"/>
                <w:szCs w:val="20"/>
              </w:rPr>
              <w:t>t</w:t>
            </w:r>
            <w:r w:rsidRPr="00CC1337">
              <w:rPr>
                <w:sz w:val="20"/>
                <w:szCs w:val="20"/>
              </w:rPr>
              <w:t>own</w:t>
            </w:r>
          </w:p>
        </w:tc>
        <w:sdt>
          <w:sdtPr>
            <w:rPr>
              <w:sz w:val="20"/>
              <w:szCs w:val="20"/>
            </w:rPr>
            <w:id w:val="812369867"/>
            <w:placeholder>
              <w:docPart w:val="CCC06A3D5F4344E0AD41B0566D21FB57"/>
            </w:placeholder>
            <w:showingPlcHdr/>
          </w:sdtPr>
          <w:sdtEndPr/>
          <w:sdtContent>
            <w:tc>
              <w:tcPr>
                <w:tcW w:w="2614" w:type="dxa"/>
              </w:tcPr>
              <w:p w14:paraId="391A41D3" w14:textId="320EFC8D" w:rsidR="00160995" w:rsidRPr="00CC1337" w:rsidRDefault="005A1728" w:rsidP="00593A6C">
                <w:pPr>
                  <w:rPr>
                    <w:sz w:val="20"/>
                    <w:szCs w:val="20"/>
                  </w:rPr>
                </w:pPr>
                <w:r w:rsidRPr="00CC1337">
                  <w:rPr>
                    <w:rStyle w:val="PlaceholderText"/>
                    <w:sz w:val="20"/>
                    <w:szCs w:val="20"/>
                  </w:rPr>
                  <w:t>Your suburb/town</w:t>
                </w:r>
              </w:p>
            </w:tc>
          </w:sdtContent>
        </w:sdt>
        <w:tc>
          <w:tcPr>
            <w:tcW w:w="1701" w:type="dxa"/>
            <w:gridSpan w:val="2"/>
            <w:shd w:val="clear" w:color="auto" w:fill="F5D4D7"/>
          </w:tcPr>
          <w:p w14:paraId="3F5C1F75" w14:textId="6344A983" w:rsidR="00160995" w:rsidRPr="00CC1337" w:rsidRDefault="00160995" w:rsidP="00593A6C">
            <w:pPr>
              <w:rPr>
                <w:sz w:val="20"/>
                <w:szCs w:val="20"/>
              </w:rPr>
            </w:pPr>
            <w:r w:rsidRPr="00CC1337">
              <w:rPr>
                <w:sz w:val="20"/>
                <w:szCs w:val="20"/>
              </w:rPr>
              <w:t>State/territory</w:t>
            </w:r>
          </w:p>
        </w:tc>
        <w:sdt>
          <w:sdtPr>
            <w:rPr>
              <w:sz w:val="20"/>
              <w:szCs w:val="20"/>
            </w:rPr>
            <w:id w:val="-285201157"/>
            <w:placeholder>
              <w:docPart w:val="5513FED11174425789CC5C5FDEEF5C07"/>
            </w:placeholder>
            <w:showingPlcHdr/>
          </w:sdtPr>
          <w:sdtEndPr/>
          <w:sdtContent>
            <w:tc>
              <w:tcPr>
                <w:tcW w:w="1559" w:type="dxa"/>
                <w:gridSpan w:val="2"/>
              </w:tcPr>
              <w:p w14:paraId="4C2FA33F" w14:textId="6B593449" w:rsidR="00160995" w:rsidRPr="00CC1337" w:rsidRDefault="005A1728" w:rsidP="00593A6C">
                <w:pPr>
                  <w:rPr>
                    <w:sz w:val="20"/>
                    <w:szCs w:val="20"/>
                  </w:rPr>
                </w:pPr>
                <w:r w:rsidRPr="00CC1337">
                  <w:rPr>
                    <w:rStyle w:val="PlaceholderText"/>
                    <w:sz w:val="20"/>
                    <w:szCs w:val="20"/>
                  </w:rPr>
                  <w:t>Your state</w:t>
                </w:r>
                <w:r w:rsidR="002B7E55">
                  <w:rPr>
                    <w:rStyle w:val="PlaceholderText"/>
                    <w:sz w:val="20"/>
                    <w:szCs w:val="20"/>
                  </w:rPr>
                  <w:t>/</w:t>
                </w:r>
                <w:r w:rsidRPr="00CC1337">
                  <w:rPr>
                    <w:rStyle w:val="PlaceholderText"/>
                    <w:sz w:val="20"/>
                    <w:szCs w:val="20"/>
                  </w:rPr>
                  <w:t xml:space="preserve"> territory</w:t>
                </w:r>
              </w:p>
            </w:tc>
          </w:sdtContent>
        </w:sdt>
        <w:tc>
          <w:tcPr>
            <w:tcW w:w="1134" w:type="dxa"/>
            <w:shd w:val="clear" w:color="auto" w:fill="F5D4D7"/>
          </w:tcPr>
          <w:p w14:paraId="5A967643" w14:textId="151D6591" w:rsidR="00160995" w:rsidRPr="00CC1337" w:rsidRDefault="00160995" w:rsidP="00593A6C">
            <w:pPr>
              <w:rPr>
                <w:sz w:val="20"/>
                <w:szCs w:val="20"/>
              </w:rPr>
            </w:pPr>
            <w:r w:rsidRPr="00CC1337">
              <w:rPr>
                <w:sz w:val="20"/>
                <w:szCs w:val="20"/>
              </w:rPr>
              <w:t>Postcode</w:t>
            </w:r>
          </w:p>
        </w:tc>
        <w:sdt>
          <w:sdtPr>
            <w:rPr>
              <w:sz w:val="20"/>
              <w:szCs w:val="20"/>
            </w:rPr>
            <w:id w:val="46039460"/>
            <w:placeholder>
              <w:docPart w:val="8FCF8310D6654178B32E17C90BFF6CCC"/>
            </w:placeholder>
            <w:showingPlcHdr/>
          </w:sdtPr>
          <w:sdtEndPr/>
          <w:sdtContent>
            <w:tc>
              <w:tcPr>
                <w:tcW w:w="1424" w:type="dxa"/>
              </w:tcPr>
              <w:p w14:paraId="30265972" w14:textId="289C010E" w:rsidR="00160995" w:rsidRPr="00CC1337" w:rsidRDefault="005A1728" w:rsidP="00593A6C">
                <w:pPr>
                  <w:rPr>
                    <w:sz w:val="20"/>
                    <w:szCs w:val="20"/>
                  </w:rPr>
                </w:pPr>
                <w:r w:rsidRPr="00CC1337">
                  <w:rPr>
                    <w:rStyle w:val="PlaceholderText"/>
                    <w:sz w:val="20"/>
                    <w:szCs w:val="20"/>
                  </w:rPr>
                  <w:t>Your postcode</w:t>
                </w:r>
              </w:p>
            </w:tc>
          </w:sdtContent>
        </w:sdt>
      </w:tr>
      <w:tr w:rsidR="005825EA" w:rsidRPr="00CC1337" w14:paraId="306A0471" w14:textId="77777777" w:rsidTr="00BD6704">
        <w:tc>
          <w:tcPr>
            <w:tcW w:w="1776" w:type="dxa"/>
            <w:shd w:val="clear" w:color="auto" w:fill="F5D4D7"/>
          </w:tcPr>
          <w:p w14:paraId="58520014" w14:textId="610072AC" w:rsidR="005825EA" w:rsidRPr="00CC1337" w:rsidRDefault="005825EA" w:rsidP="00593A6C">
            <w:pPr>
              <w:rPr>
                <w:sz w:val="20"/>
                <w:szCs w:val="20"/>
              </w:rPr>
            </w:pPr>
            <w:r w:rsidRPr="00CC1337">
              <w:rPr>
                <w:sz w:val="20"/>
                <w:szCs w:val="20"/>
              </w:rPr>
              <w:t>Postal address</w:t>
            </w:r>
          </w:p>
        </w:tc>
        <w:tc>
          <w:tcPr>
            <w:tcW w:w="8432" w:type="dxa"/>
            <w:gridSpan w:val="7"/>
          </w:tcPr>
          <w:p w14:paraId="453FFBE0" w14:textId="48C102F1" w:rsidR="005825EA" w:rsidRPr="00CC1337" w:rsidRDefault="00521E37" w:rsidP="00593A6C">
            <w:pPr>
              <w:rPr>
                <w:sz w:val="20"/>
                <w:szCs w:val="20"/>
              </w:rPr>
            </w:pPr>
            <w:sdt>
              <w:sdtPr>
                <w:rPr>
                  <w:sz w:val="20"/>
                  <w:szCs w:val="20"/>
                </w:rPr>
                <w:id w:val="-1432047512"/>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5825EA" w:rsidRPr="00CC1337">
              <w:rPr>
                <w:sz w:val="20"/>
                <w:szCs w:val="20"/>
              </w:rPr>
              <w:t xml:space="preserve"> </w:t>
            </w:r>
            <w:r w:rsidR="00593A6C" w:rsidRPr="00CC1337">
              <w:rPr>
                <w:sz w:val="20"/>
                <w:szCs w:val="20"/>
              </w:rPr>
              <w:t>same as residential address</w:t>
            </w:r>
          </w:p>
          <w:sdt>
            <w:sdtPr>
              <w:rPr>
                <w:sz w:val="20"/>
                <w:szCs w:val="20"/>
              </w:rPr>
              <w:id w:val="-429819427"/>
              <w:placeholder>
                <w:docPart w:val="7148626882A64160A9D77F1862CEDBE9"/>
              </w:placeholder>
              <w:showingPlcHdr/>
            </w:sdtPr>
            <w:sdtEndPr/>
            <w:sdtContent>
              <w:p w14:paraId="5CD9F3C7" w14:textId="08075ED8" w:rsidR="005825EA" w:rsidRPr="00CC1337" w:rsidRDefault="005A1728" w:rsidP="00593A6C">
                <w:pPr>
                  <w:rPr>
                    <w:sz w:val="20"/>
                    <w:szCs w:val="20"/>
                  </w:rPr>
                </w:pPr>
                <w:r w:rsidRPr="00CC1337">
                  <w:rPr>
                    <w:rStyle w:val="PlaceholderText"/>
                    <w:sz w:val="20"/>
                    <w:szCs w:val="20"/>
                  </w:rPr>
                  <w:t>Your postal address if different to residential</w:t>
                </w:r>
              </w:p>
            </w:sdtContent>
          </w:sdt>
        </w:tc>
      </w:tr>
      <w:tr w:rsidR="005825EA" w:rsidRPr="00CC1337" w14:paraId="42CDA66F" w14:textId="77777777" w:rsidTr="00BD6704">
        <w:tc>
          <w:tcPr>
            <w:tcW w:w="1776" w:type="dxa"/>
            <w:shd w:val="clear" w:color="auto" w:fill="F5D4D7"/>
          </w:tcPr>
          <w:p w14:paraId="6E393326" w14:textId="77777777" w:rsidR="005825EA" w:rsidRPr="00CC1337" w:rsidRDefault="005825EA" w:rsidP="00593A6C">
            <w:pPr>
              <w:rPr>
                <w:sz w:val="20"/>
                <w:szCs w:val="20"/>
              </w:rPr>
            </w:pPr>
            <w:r w:rsidRPr="00CC1337">
              <w:rPr>
                <w:sz w:val="20"/>
                <w:szCs w:val="20"/>
              </w:rPr>
              <w:t>Suburb/town</w:t>
            </w:r>
          </w:p>
        </w:tc>
        <w:sdt>
          <w:sdtPr>
            <w:rPr>
              <w:sz w:val="20"/>
              <w:szCs w:val="20"/>
            </w:rPr>
            <w:id w:val="-1935968027"/>
            <w:placeholder>
              <w:docPart w:val="1FA00B392CA3478B959890F21EA732F6"/>
            </w:placeholder>
            <w:showingPlcHdr/>
          </w:sdtPr>
          <w:sdtEndPr/>
          <w:sdtContent>
            <w:tc>
              <w:tcPr>
                <w:tcW w:w="2614" w:type="dxa"/>
              </w:tcPr>
              <w:p w14:paraId="236C1950" w14:textId="6C85172C" w:rsidR="005825EA" w:rsidRPr="00CC1337" w:rsidRDefault="00FD2A38" w:rsidP="00593A6C">
                <w:pPr>
                  <w:rPr>
                    <w:sz w:val="20"/>
                    <w:szCs w:val="20"/>
                  </w:rPr>
                </w:pPr>
                <w:r w:rsidRPr="00CC1337">
                  <w:rPr>
                    <w:rStyle w:val="PlaceholderText"/>
                    <w:sz w:val="20"/>
                    <w:szCs w:val="20"/>
                  </w:rPr>
                  <w:t xml:space="preserve">Suburb or </w:t>
                </w:r>
                <w:r w:rsidR="00647E19" w:rsidRPr="00CC1337">
                  <w:rPr>
                    <w:rStyle w:val="PlaceholderText"/>
                    <w:sz w:val="20"/>
                    <w:szCs w:val="20"/>
                  </w:rPr>
                  <w:t>town</w:t>
                </w:r>
              </w:p>
            </w:tc>
          </w:sdtContent>
        </w:sdt>
        <w:tc>
          <w:tcPr>
            <w:tcW w:w="1701" w:type="dxa"/>
            <w:gridSpan w:val="2"/>
            <w:shd w:val="clear" w:color="auto" w:fill="F5D4D7"/>
          </w:tcPr>
          <w:p w14:paraId="0513EA1B" w14:textId="77777777" w:rsidR="005825EA" w:rsidRPr="00CC1337" w:rsidRDefault="005825EA" w:rsidP="00593A6C">
            <w:pPr>
              <w:rPr>
                <w:sz w:val="20"/>
                <w:szCs w:val="20"/>
              </w:rPr>
            </w:pPr>
            <w:r w:rsidRPr="00CC1337">
              <w:rPr>
                <w:sz w:val="20"/>
                <w:szCs w:val="20"/>
              </w:rPr>
              <w:t>State/territory</w:t>
            </w:r>
          </w:p>
        </w:tc>
        <w:sdt>
          <w:sdtPr>
            <w:rPr>
              <w:sz w:val="20"/>
              <w:szCs w:val="20"/>
            </w:rPr>
            <w:id w:val="1195968495"/>
            <w:placeholder>
              <w:docPart w:val="537E0B71653C48CBBF57CD62C342539C"/>
            </w:placeholder>
            <w:showingPlcHdr/>
          </w:sdtPr>
          <w:sdtEndPr/>
          <w:sdtContent>
            <w:tc>
              <w:tcPr>
                <w:tcW w:w="1559" w:type="dxa"/>
                <w:gridSpan w:val="2"/>
              </w:tcPr>
              <w:p w14:paraId="6808D1B1" w14:textId="19E0F485" w:rsidR="005825EA" w:rsidRPr="00CC1337" w:rsidRDefault="00FD2A38" w:rsidP="00593A6C">
                <w:pPr>
                  <w:rPr>
                    <w:sz w:val="20"/>
                    <w:szCs w:val="20"/>
                  </w:rPr>
                </w:pPr>
                <w:r w:rsidRPr="00CC1337">
                  <w:rPr>
                    <w:rStyle w:val="PlaceholderText"/>
                    <w:sz w:val="20"/>
                    <w:szCs w:val="20"/>
                  </w:rPr>
                  <w:t>St</w:t>
                </w:r>
                <w:r w:rsidR="00647E19" w:rsidRPr="00CC1337">
                  <w:rPr>
                    <w:rStyle w:val="PlaceholderText"/>
                    <w:sz w:val="20"/>
                    <w:szCs w:val="20"/>
                  </w:rPr>
                  <w:t>ate or territory</w:t>
                </w:r>
              </w:p>
            </w:tc>
          </w:sdtContent>
        </w:sdt>
        <w:tc>
          <w:tcPr>
            <w:tcW w:w="1134" w:type="dxa"/>
            <w:shd w:val="clear" w:color="auto" w:fill="F5D4D7"/>
          </w:tcPr>
          <w:p w14:paraId="356162DF" w14:textId="77777777" w:rsidR="005825EA" w:rsidRPr="00CC1337" w:rsidRDefault="005825EA" w:rsidP="00593A6C">
            <w:pPr>
              <w:rPr>
                <w:sz w:val="20"/>
                <w:szCs w:val="20"/>
              </w:rPr>
            </w:pPr>
            <w:r w:rsidRPr="00CC1337">
              <w:rPr>
                <w:sz w:val="20"/>
                <w:szCs w:val="20"/>
              </w:rPr>
              <w:t>Postcode</w:t>
            </w:r>
          </w:p>
        </w:tc>
        <w:sdt>
          <w:sdtPr>
            <w:rPr>
              <w:sz w:val="20"/>
              <w:szCs w:val="20"/>
            </w:rPr>
            <w:id w:val="1316229917"/>
            <w:placeholder>
              <w:docPart w:val="B5EE055946224AD986C2403EBFBABD9C"/>
            </w:placeholder>
            <w:showingPlcHdr/>
          </w:sdtPr>
          <w:sdtEndPr/>
          <w:sdtContent>
            <w:tc>
              <w:tcPr>
                <w:tcW w:w="1424" w:type="dxa"/>
              </w:tcPr>
              <w:p w14:paraId="741ACA3E" w14:textId="644D5796" w:rsidR="005825EA" w:rsidRPr="00CC1337" w:rsidRDefault="00647E19" w:rsidP="00593A6C">
                <w:pPr>
                  <w:rPr>
                    <w:sz w:val="20"/>
                    <w:szCs w:val="20"/>
                  </w:rPr>
                </w:pPr>
                <w:r w:rsidRPr="00CC1337">
                  <w:rPr>
                    <w:rStyle w:val="PlaceholderText"/>
                    <w:sz w:val="20"/>
                    <w:szCs w:val="20"/>
                  </w:rPr>
                  <w:t>Postcode</w:t>
                </w:r>
              </w:p>
            </w:tc>
          </w:sdtContent>
        </w:sdt>
      </w:tr>
    </w:tbl>
    <w:p w14:paraId="510C114E" w14:textId="5215F38D" w:rsidR="000871D6" w:rsidRPr="00CC1337" w:rsidRDefault="000871D6" w:rsidP="000871D6">
      <w:pPr>
        <w:pStyle w:val="Heading2"/>
      </w:pPr>
      <w:r w:rsidRPr="00CC1337">
        <w:lastRenderedPageBreak/>
        <w:t>Next of kin for emergency contacts</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985"/>
        <w:gridCol w:w="3119"/>
        <w:gridCol w:w="1985"/>
        <w:gridCol w:w="3119"/>
      </w:tblGrid>
      <w:tr w:rsidR="00E85B9F" w:rsidRPr="00CC1337" w14:paraId="4D5A2579" w14:textId="77777777" w:rsidTr="00BD6704">
        <w:tc>
          <w:tcPr>
            <w:tcW w:w="1985" w:type="dxa"/>
            <w:shd w:val="clear" w:color="auto" w:fill="F5D4D7"/>
          </w:tcPr>
          <w:p w14:paraId="77070619" w14:textId="77777777" w:rsidR="00E85B9F" w:rsidRPr="00CC1337" w:rsidRDefault="00E85B9F" w:rsidP="008C0C25">
            <w:pPr>
              <w:rPr>
                <w:sz w:val="20"/>
                <w:szCs w:val="20"/>
              </w:rPr>
            </w:pPr>
            <w:r w:rsidRPr="00CC1337">
              <w:rPr>
                <w:sz w:val="20"/>
                <w:szCs w:val="20"/>
              </w:rPr>
              <w:t>Name</w:t>
            </w:r>
          </w:p>
        </w:tc>
        <w:sdt>
          <w:sdtPr>
            <w:rPr>
              <w:sz w:val="20"/>
              <w:szCs w:val="20"/>
            </w:rPr>
            <w:id w:val="-579364586"/>
            <w:placeholder>
              <w:docPart w:val="2BC0F4C30E464221BF5EFEE00A46222F"/>
            </w:placeholder>
            <w:showingPlcHdr/>
          </w:sdtPr>
          <w:sdtEndPr/>
          <w:sdtContent>
            <w:tc>
              <w:tcPr>
                <w:tcW w:w="3119" w:type="dxa"/>
              </w:tcPr>
              <w:p w14:paraId="6381D408" w14:textId="2A0395FD" w:rsidR="00E85B9F" w:rsidRPr="00CC1337" w:rsidRDefault="00647E19" w:rsidP="008C0C25">
                <w:pPr>
                  <w:rPr>
                    <w:sz w:val="20"/>
                    <w:szCs w:val="20"/>
                  </w:rPr>
                </w:pPr>
                <w:r w:rsidRPr="00CC1337">
                  <w:rPr>
                    <w:rStyle w:val="PlaceholderText"/>
                    <w:sz w:val="20"/>
                    <w:szCs w:val="20"/>
                  </w:rPr>
                  <w:t>Next of kin name</w:t>
                </w:r>
              </w:p>
            </w:tc>
          </w:sdtContent>
        </w:sdt>
        <w:tc>
          <w:tcPr>
            <w:tcW w:w="1985" w:type="dxa"/>
            <w:shd w:val="clear" w:color="auto" w:fill="F5D4D7"/>
          </w:tcPr>
          <w:p w14:paraId="06B026EE" w14:textId="77777777" w:rsidR="00E85B9F" w:rsidRPr="00CC1337" w:rsidRDefault="00E85B9F" w:rsidP="008C0C25">
            <w:pPr>
              <w:rPr>
                <w:sz w:val="20"/>
                <w:szCs w:val="20"/>
              </w:rPr>
            </w:pPr>
            <w:r w:rsidRPr="00CC1337">
              <w:rPr>
                <w:sz w:val="20"/>
                <w:szCs w:val="20"/>
              </w:rPr>
              <w:t>Relationship</w:t>
            </w:r>
          </w:p>
        </w:tc>
        <w:sdt>
          <w:sdtPr>
            <w:rPr>
              <w:sz w:val="20"/>
              <w:szCs w:val="20"/>
            </w:rPr>
            <w:id w:val="1770813723"/>
            <w:placeholder>
              <w:docPart w:val="0784B896C4004C0D8C997A527EB47BE8"/>
            </w:placeholder>
            <w:showingPlcHdr/>
          </w:sdtPr>
          <w:sdtEndPr/>
          <w:sdtContent>
            <w:tc>
              <w:tcPr>
                <w:tcW w:w="3119" w:type="dxa"/>
              </w:tcPr>
              <w:p w14:paraId="2ED21AC8" w14:textId="1C1065F8" w:rsidR="00E85B9F" w:rsidRPr="00CC1337" w:rsidRDefault="00647E19" w:rsidP="008C0C25">
                <w:pPr>
                  <w:rPr>
                    <w:sz w:val="20"/>
                    <w:szCs w:val="20"/>
                  </w:rPr>
                </w:pPr>
                <w:r w:rsidRPr="00CC1337">
                  <w:rPr>
                    <w:rStyle w:val="PlaceholderText"/>
                    <w:sz w:val="20"/>
                    <w:szCs w:val="20"/>
                  </w:rPr>
                  <w:t>Relationship to next of kin</w:t>
                </w:r>
              </w:p>
            </w:tc>
          </w:sdtContent>
        </w:sdt>
      </w:tr>
      <w:tr w:rsidR="00E85B9F" w:rsidRPr="00CC1337" w14:paraId="7C322F20" w14:textId="77777777" w:rsidTr="00BD6704">
        <w:tc>
          <w:tcPr>
            <w:tcW w:w="1985" w:type="dxa"/>
            <w:shd w:val="clear" w:color="auto" w:fill="F5D4D7"/>
          </w:tcPr>
          <w:p w14:paraId="165C835A" w14:textId="77777777" w:rsidR="00E85B9F" w:rsidRPr="00CC1337" w:rsidRDefault="00E85B9F" w:rsidP="008C0C25">
            <w:pPr>
              <w:rPr>
                <w:sz w:val="20"/>
                <w:szCs w:val="20"/>
              </w:rPr>
            </w:pPr>
            <w:r w:rsidRPr="00CC1337">
              <w:rPr>
                <w:sz w:val="20"/>
                <w:szCs w:val="20"/>
              </w:rPr>
              <w:t>Home phone</w:t>
            </w:r>
          </w:p>
        </w:tc>
        <w:sdt>
          <w:sdtPr>
            <w:rPr>
              <w:sz w:val="20"/>
              <w:szCs w:val="20"/>
            </w:rPr>
            <w:id w:val="1819067841"/>
            <w:placeholder>
              <w:docPart w:val="99483FD6D8F64564B7B94F453A7DCA80"/>
            </w:placeholder>
            <w:showingPlcHdr/>
          </w:sdtPr>
          <w:sdtEndPr/>
          <w:sdtContent>
            <w:tc>
              <w:tcPr>
                <w:tcW w:w="3119" w:type="dxa"/>
              </w:tcPr>
              <w:p w14:paraId="7627D8DA" w14:textId="51E5811C" w:rsidR="00E85B9F" w:rsidRPr="00CC1337" w:rsidRDefault="00647E19" w:rsidP="008C0C25">
                <w:pPr>
                  <w:rPr>
                    <w:sz w:val="20"/>
                    <w:szCs w:val="20"/>
                  </w:rPr>
                </w:pPr>
                <w:r w:rsidRPr="00CC1337">
                  <w:rPr>
                    <w:rStyle w:val="PlaceholderText"/>
                    <w:sz w:val="20"/>
                    <w:szCs w:val="20"/>
                  </w:rPr>
                  <w:t>Next of kin home phone</w:t>
                </w:r>
              </w:p>
            </w:tc>
          </w:sdtContent>
        </w:sdt>
        <w:tc>
          <w:tcPr>
            <w:tcW w:w="1985" w:type="dxa"/>
            <w:shd w:val="clear" w:color="auto" w:fill="F5D4D7"/>
          </w:tcPr>
          <w:p w14:paraId="71B71622" w14:textId="77777777" w:rsidR="00E85B9F" w:rsidRPr="00CC1337" w:rsidRDefault="00E85B9F" w:rsidP="008C0C25">
            <w:pPr>
              <w:rPr>
                <w:sz w:val="20"/>
                <w:szCs w:val="20"/>
              </w:rPr>
            </w:pPr>
            <w:r w:rsidRPr="00CC1337">
              <w:rPr>
                <w:sz w:val="20"/>
                <w:szCs w:val="20"/>
              </w:rPr>
              <w:t>Mobile phone</w:t>
            </w:r>
          </w:p>
        </w:tc>
        <w:sdt>
          <w:sdtPr>
            <w:rPr>
              <w:sz w:val="20"/>
              <w:szCs w:val="20"/>
            </w:rPr>
            <w:id w:val="1686087508"/>
            <w:placeholder>
              <w:docPart w:val="4AB3F45D5AEA4192979E2C06AC3FE41A"/>
            </w:placeholder>
            <w:showingPlcHdr/>
          </w:sdtPr>
          <w:sdtEndPr/>
          <w:sdtContent>
            <w:tc>
              <w:tcPr>
                <w:tcW w:w="3119" w:type="dxa"/>
              </w:tcPr>
              <w:p w14:paraId="17D908C5" w14:textId="77682251" w:rsidR="00E85B9F" w:rsidRPr="00CC1337" w:rsidRDefault="00647E19" w:rsidP="008C0C25">
                <w:pPr>
                  <w:rPr>
                    <w:sz w:val="20"/>
                    <w:szCs w:val="20"/>
                  </w:rPr>
                </w:pPr>
                <w:r w:rsidRPr="00CC1337">
                  <w:rPr>
                    <w:rStyle w:val="PlaceholderText"/>
                    <w:sz w:val="20"/>
                    <w:szCs w:val="20"/>
                  </w:rPr>
                  <w:t>Next of kin mobile phone</w:t>
                </w:r>
              </w:p>
            </w:tc>
          </w:sdtContent>
        </w:sdt>
      </w:tr>
      <w:tr w:rsidR="00E85B9F" w:rsidRPr="00CC1337" w14:paraId="191A1EAE" w14:textId="77777777" w:rsidTr="00BD6704">
        <w:tc>
          <w:tcPr>
            <w:tcW w:w="1985" w:type="dxa"/>
            <w:shd w:val="clear" w:color="auto" w:fill="F5D4D7"/>
          </w:tcPr>
          <w:p w14:paraId="2C46DC5B" w14:textId="77777777" w:rsidR="00E85B9F" w:rsidRPr="00CC1337" w:rsidRDefault="00E85B9F" w:rsidP="008C0C25">
            <w:pPr>
              <w:rPr>
                <w:sz w:val="20"/>
                <w:szCs w:val="20"/>
              </w:rPr>
            </w:pPr>
            <w:r w:rsidRPr="00CC1337">
              <w:rPr>
                <w:sz w:val="20"/>
                <w:szCs w:val="20"/>
              </w:rPr>
              <w:t>Email address</w:t>
            </w:r>
          </w:p>
        </w:tc>
        <w:sdt>
          <w:sdtPr>
            <w:rPr>
              <w:sz w:val="20"/>
              <w:szCs w:val="20"/>
            </w:rPr>
            <w:id w:val="-543759856"/>
            <w:placeholder>
              <w:docPart w:val="4C65025DD822490787B241C60A2409CA"/>
            </w:placeholder>
            <w:showingPlcHdr/>
          </w:sdtPr>
          <w:sdtEndPr/>
          <w:sdtContent>
            <w:tc>
              <w:tcPr>
                <w:tcW w:w="8223" w:type="dxa"/>
                <w:gridSpan w:val="3"/>
              </w:tcPr>
              <w:p w14:paraId="3580611B" w14:textId="1BAC377B" w:rsidR="00E85B9F" w:rsidRPr="00CC1337" w:rsidRDefault="00647E19" w:rsidP="008C0C25">
                <w:pPr>
                  <w:rPr>
                    <w:sz w:val="20"/>
                    <w:szCs w:val="20"/>
                  </w:rPr>
                </w:pPr>
                <w:r w:rsidRPr="00CC1337">
                  <w:rPr>
                    <w:rStyle w:val="PlaceholderText"/>
                    <w:sz w:val="20"/>
                    <w:szCs w:val="20"/>
                  </w:rPr>
                  <w:t>Next of kin email address</w:t>
                </w:r>
              </w:p>
            </w:tc>
          </w:sdtContent>
        </w:sdt>
      </w:tr>
    </w:tbl>
    <w:p w14:paraId="6087C2ED" w14:textId="63EF75A5" w:rsidR="005825EA" w:rsidRPr="00CC1337" w:rsidRDefault="001A2C45" w:rsidP="00951C65">
      <w:pPr>
        <w:pStyle w:val="Heading1"/>
      </w:pPr>
      <w:r w:rsidRPr="00CC1337">
        <w:t>Cultural background</w:t>
      </w:r>
      <w:r w:rsidR="000849AC">
        <w:t xml:space="preserve"> and </w:t>
      </w:r>
      <w:r w:rsidR="000849AC" w:rsidRPr="000849AC">
        <w:t>language</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1701"/>
        <w:gridCol w:w="850"/>
        <w:gridCol w:w="567"/>
        <w:gridCol w:w="990"/>
        <w:gridCol w:w="144"/>
        <w:gridCol w:w="709"/>
        <w:gridCol w:w="3255"/>
      </w:tblGrid>
      <w:tr w:rsidR="001A3917" w:rsidRPr="00CC1337" w14:paraId="0A8A1C43" w14:textId="77777777" w:rsidTr="00BD6704">
        <w:tc>
          <w:tcPr>
            <w:tcW w:w="1980" w:type="dxa"/>
            <w:vMerge w:val="restart"/>
            <w:shd w:val="clear" w:color="auto" w:fill="F5D4D7"/>
          </w:tcPr>
          <w:p w14:paraId="1D13F011" w14:textId="163DDAFF" w:rsidR="001A3917" w:rsidRPr="00CC1337" w:rsidRDefault="001A3917" w:rsidP="00C80039">
            <w:pPr>
              <w:rPr>
                <w:sz w:val="20"/>
                <w:szCs w:val="20"/>
              </w:rPr>
            </w:pPr>
            <w:r w:rsidRPr="00CC1337">
              <w:rPr>
                <w:sz w:val="20"/>
                <w:szCs w:val="20"/>
              </w:rPr>
              <w:t>Citizenship</w:t>
            </w:r>
          </w:p>
        </w:tc>
        <w:tc>
          <w:tcPr>
            <w:tcW w:w="4108" w:type="dxa"/>
            <w:gridSpan w:val="4"/>
          </w:tcPr>
          <w:p w14:paraId="514FE399" w14:textId="11BF5CE5" w:rsidR="001A3917" w:rsidRPr="00CC1337" w:rsidRDefault="00521E37" w:rsidP="00C80039">
            <w:pPr>
              <w:rPr>
                <w:sz w:val="20"/>
                <w:szCs w:val="20"/>
              </w:rPr>
            </w:pPr>
            <w:sdt>
              <w:sdtPr>
                <w:rPr>
                  <w:sz w:val="20"/>
                  <w:szCs w:val="20"/>
                </w:rPr>
                <w:id w:val="-1139957216"/>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1A3917" w:rsidRPr="00CC1337">
              <w:rPr>
                <w:sz w:val="20"/>
                <w:szCs w:val="20"/>
              </w:rPr>
              <w:t xml:space="preserve"> Australian citizen</w:t>
            </w:r>
          </w:p>
        </w:tc>
        <w:tc>
          <w:tcPr>
            <w:tcW w:w="4108" w:type="dxa"/>
            <w:gridSpan w:val="3"/>
          </w:tcPr>
          <w:p w14:paraId="1B7FA282" w14:textId="0BB67BF6" w:rsidR="001A3917" w:rsidRPr="00CC1337" w:rsidRDefault="00521E37" w:rsidP="00C80039">
            <w:pPr>
              <w:rPr>
                <w:sz w:val="20"/>
                <w:szCs w:val="20"/>
              </w:rPr>
            </w:pPr>
            <w:sdt>
              <w:sdtPr>
                <w:rPr>
                  <w:sz w:val="20"/>
                  <w:szCs w:val="20"/>
                </w:rPr>
                <w:id w:val="-419798965"/>
                <w14:checkbox>
                  <w14:checked w14:val="0"/>
                  <w14:checkedState w14:val="2612" w14:font="MS Gothic"/>
                  <w14:uncheckedState w14:val="2610" w14:font="MS Gothic"/>
                </w14:checkbox>
              </w:sdtPr>
              <w:sdtEndPr/>
              <w:sdtContent>
                <w:r w:rsidR="008C1481">
                  <w:rPr>
                    <w:rFonts w:ascii="MS Gothic" w:eastAsia="MS Gothic" w:hAnsi="MS Gothic" w:hint="eastAsia"/>
                    <w:sz w:val="20"/>
                    <w:szCs w:val="20"/>
                  </w:rPr>
                  <w:t>☐</w:t>
                </w:r>
              </w:sdtContent>
            </w:sdt>
            <w:r w:rsidR="001A3917" w:rsidRPr="00CC1337">
              <w:rPr>
                <w:sz w:val="20"/>
                <w:szCs w:val="20"/>
              </w:rPr>
              <w:t xml:space="preserve"> Permanent resident</w:t>
            </w:r>
          </w:p>
        </w:tc>
      </w:tr>
      <w:tr w:rsidR="001A3917" w:rsidRPr="00CC1337" w14:paraId="48B41DE1" w14:textId="77777777" w:rsidTr="00BD6704">
        <w:tc>
          <w:tcPr>
            <w:tcW w:w="1980" w:type="dxa"/>
            <w:vMerge/>
            <w:shd w:val="clear" w:color="auto" w:fill="F5D4D7"/>
          </w:tcPr>
          <w:p w14:paraId="6F6AF14E" w14:textId="77777777" w:rsidR="001A3917" w:rsidRPr="00CC1337" w:rsidRDefault="001A3917" w:rsidP="00C80039">
            <w:pPr>
              <w:rPr>
                <w:sz w:val="20"/>
                <w:szCs w:val="20"/>
              </w:rPr>
            </w:pPr>
          </w:p>
        </w:tc>
        <w:tc>
          <w:tcPr>
            <w:tcW w:w="8216" w:type="dxa"/>
            <w:gridSpan w:val="7"/>
          </w:tcPr>
          <w:p w14:paraId="570728C6" w14:textId="6B43A05C" w:rsidR="001A3917" w:rsidRPr="00CC1337" w:rsidRDefault="00521E37" w:rsidP="00C80039">
            <w:pPr>
              <w:rPr>
                <w:sz w:val="20"/>
                <w:szCs w:val="20"/>
              </w:rPr>
            </w:pPr>
            <w:sdt>
              <w:sdtPr>
                <w:rPr>
                  <w:sz w:val="20"/>
                  <w:szCs w:val="20"/>
                </w:rPr>
                <w:id w:val="-600644036"/>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Visa document holder (please specify): </w:t>
            </w:r>
          </w:p>
        </w:tc>
      </w:tr>
      <w:tr w:rsidR="00934AF3" w:rsidRPr="00CC1337" w14:paraId="14F19145" w14:textId="77777777" w:rsidTr="00BD6704">
        <w:tc>
          <w:tcPr>
            <w:tcW w:w="1980" w:type="dxa"/>
            <w:shd w:val="clear" w:color="auto" w:fill="F5D4D7"/>
          </w:tcPr>
          <w:p w14:paraId="40EB146F" w14:textId="64AB5A34" w:rsidR="00934AF3" w:rsidRPr="00CC1337" w:rsidRDefault="001A3917" w:rsidP="00C80039">
            <w:pPr>
              <w:rPr>
                <w:sz w:val="20"/>
                <w:szCs w:val="20"/>
              </w:rPr>
            </w:pPr>
            <w:r w:rsidRPr="00CC1337">
              <w:rPr>
                <w:sz w:val="20"/>
                <w:szCs w:val="20"/>
              </w:rPr>
              <w:t>Country of birth</w:t>
            </w:r>
          </w:p>
        </w:tc>
        <w:sdt>
          <w:sdtPr>
            <w:rPr>
              <w:sz w:val="20"/>
              <w:szCs w:val="20"/>
            </w:rPr>
            <w:id w:val="-1848787598"/>
            <w:placeholder>
              <w:docPart w:val="D77780EBCD0B43278E3481B569677FE5"/>
            </w:placeholder>
            <w:showingPlcHdr/>
          </w:sdtPr>
          <w:sdtEndPr/>
          <w:sdtContent>
            <w:tc>
              <w:tcPr>
                <w:tcW w:w="3118" w:type="dxa"/>
                <w:gridSpan w:val="3"/>
              </w:tcPr>
              <w:p w14:paraId="157BBC0C" w14:textId="57AB4096" w:rsidR="00934AF3" w:rsidRPr="00CC1337" w:rsidRDefault="007F3E80" w:rsidP="00C80039">
                <w:pPr>
                  <w:rPr>
                    <w:sz w:val="20"/>
                    <w:szCs w:val="20"/>
                  </w:rPr>
                </w:pPr>
                <w:r w:rsidRPr="00CC1337">
                  <w:rPr>
                    <w:rStyle w:val="PlaceholderText"/>
                    <w:sz w:val="20"/>
                    <w:szCs w:val="20"/>
                  </w:rPr>
                  <w:t>Country of birth</w:t>
                </w:r>
              </w:p>
            </w:tc>
          </w:sdtContent>
        </w:sdt>
        <w:tc>
          <w:tcPr>
            <w:tcW w:w="1843" w:type="dxa"/>
            <w:gridSpan w:val="3"/>
            <w:shd w:val="clear" w:color="auto" w:fill="F5D4D7"/>
          </w:tcPr>
          <w:p w14:paraId="46E9C40B" w14:textId="22503FDF" w:rsidR="00934AF3" w:rsidRPr="00CC1337" w:rsidRDefault="001A3917" w:rsidP="00C80039">
            <w:pPr>
              <w:rPr>
                <w:sz w:val="20"/>
                <w:szCs w:val="20"/>
              </w:rPr>
            </w:pPr>
            <w:r w:rsidRPr="00CC1337">
              <w:rPr>
                <w:sz w:val="20"/>
                <w:szCs w:val="20"/>
              </w:rPr>
              <w:t>Town of birth</w:t>
            </w:r>
          </w:p>
        </w:tc>
        <w:sdt>
          <w:sdtPr>
            <w:rPr>
              <w:sz w:val="20"/>
              <w:szCs w:val="20"/>
            </w:rPr>
            <w:id w:val="-1310939767"/>
            <w:placeholder>
              <w:docPart w:val="29C6F5C4DF804441A5AD2CE26453EFEE"/>
            </w:placeholder>
            <w:showingPlcHdr/>
          </w:sdtPr>
          <w:sdtEndPr/>
          <w:sdtContent>
            <w:tc>
              <w:tcPr>
                <w:tcW w:w="3255" w:type="dxa"/>
              </w:tcPr>
              <w:p w14:paraId="1112AFDE" w14:textId="5404EE84" w:rsidR="00934AF3" w:rsidRPr="00CC1337" w:rsidRDefault="007F3E80" w:rsidP="00C80039">
                <w:pPr>
                  <w:rPr>
                    <w:sz w:val="20"/>
                    <w:szCs w:val="20"/>
                  </w:rPr>
                </w:pPr>
                <w:r w:rsidRPr="00CC1337">
                  <w:rPr>
                    <w:rStyle w:val="PlaceholderText"/>
                    <w:sz w:val="20"/>
                    <w:szCs w:val="20"/>
                  </w:rPr>
                  <w:t>Town of birth</w:t>
                </w:r>
              </w:p>
            </w:tc>
          </w:sdtContent>
        </w:sdt>
      </w:tr>
      <w:tr w:rsidR="001A3917" w:rsidRPr="00CC1337" w14:paraId="12E98897" w14:textId="77777777" w:rsidTr="00A3153C">
        <w:tc>
          <w:tcPr>
            <w:tcW w:w="1980" w:type="dxa"/>
            <w:shd w:val="clear" w:color="auto" w:fill="F5D4D7"/>
          </w:tcPr>
          <w:p w14:paraId="1519BE7D" w14:textId="54ED1202" w:rsidR="001A3917" w:rsidRPr="00CC1337" w:rsidRDefault="001A3917" w:rsidP="00C80039">
            <w:pPr>
              <w:rPr>
                <w:sz w:val="20"/>
                <w:szCs w:val="20"/>
              </w:rPr>
            </w:pPr>
            <w:r w:rsidRPr="00CC1337">
              <w:rPr>
                <w:sz w:val="20"/>
                <w:szCs w:val="20"/>
              </w:rPr>
              <w:t>Do you identify as</w:t>
            </w:r>
          </w:p>
        </w:tc>
        <w:tc>
          <w:tcPr>
            <w:tcW w:w="1701" w:type="dxa"/>
          </w:tcPr>
          <w:p w14:paraId="17AD739D" w14:textId="2E97CB36" w:rsidR="001A3917" w:rsidRPr="00CC1337" w:rsidRDefault="00521E37" w:rsidP="00C80039">
            <w:pPr>
              <w:rPr>
                <w:sz w:val="20"/>
                <w:szCs w:val="20"/>
              </w:rPr>
            </w:pPr>
            <w:sdt>
              <w:sdtPr>
                <w:rPr>
                  <w:sz w:val="20"/>
                  <w:szCs w:val="20"/>
                </w:rPr>
                <w:id w:val="-1795207673"/>
                <w14:checkbox>
                  <w14:checked w14:val="0"/>
                  <w14:checkedState w14:val="2612" w14:font="MS Gothic"/>
                  <w14:uncheckedState w14:val="2610" w14:font="MS Gothic"/>
                </w14:checkbox>
              </w:sdtPr>
              <w:sdtEndPr/>
              <w:sdtContent>
                <w:r w:rsidR="00FE4CDE" w:rsidRPr="00CC1337">
                  <w:rPr>
                    <w:rFonts w:ascii="Segoe UI Symbol" w:eastAsia="MS Gothic" w:hAnsi="Segoe UI Symbol" w:cs="Segoe UI Symbol"/>
                    <w:sz w:val="20"/>
                    <w:szCs w:val="20"/>
                  </w:rPr>
                  <w:t>☐</w:t>
                </w:r>
              </w:sdtContent>
            </w:sdt>
            <w:r w:rsidR="001A3917" w:rsidRPr="00CC1337">
              <w:rPr>
                <w:sz w:val="20"/>
                <w:szCs w:val="20"/>
              </w:rPr>
              <w:t xml:space="preserve"> Aboriginal</w:t>
            </w:r>
          </w:p>
        </w:tc>
        <w:tc>
          <w:tcPr>
            <w:tcW w:w="2551" w:type="dxa"/>
            <w:gridSpan w:val="4"/>
          </w:tcPr>
          <w:p w14:paraId="74391C55" w14:textId="34FDCD67" w:rsidR="001A3917" w:rsidRPr="00CC1337" w:rsidRDefault="00521E37" w:rsidP="00C80039">
            <w:pPr>
              <w:rPr>
                <w:sz w:val="20"/>
                <w:szCs w:val="20"/>
              </w:rPr>
            </w:pPr>
            <w:sdt>
              <w:sdtPr>
                <w:rPr>
                  <w:sz w:val="20"/>
                  <w:szCs w:val="20"/>
                </w:rPr>
                <w:id w:val="2040001737"/>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Torres Strait Islander</w:t>
            </w:r>
          </w:p>
        </w:tc>
        <w:tc>
          <w:tcPr>
            <w:tcW w:w="3964" w:type="dxa"/>
            <w:gridSpan w:val="2"/>
          </w:tcPr>
          <w:p w14:paraId="4E00E1F6" w14:textId="3E3C22B3" w:rsidR="001A3917" w:rsidRPr="00CC1337" w:rsidRDefault="00521E37" w:rsidP="00C80039">
            <w:pPr>
              <w:rPr>
                <w:sz w:val="20"/>
                <w:szCs w:val="20"/>
              </w:rPr>
            </w:pPr>
            <w:sdt>
              <w:sdtPr>
                <w:rPr>
                  <w:sz w:val="20"/>
                  <w:szCs w:val="20"/>
                </w:rPr>
                <w:id w:val="259730489"/>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Aboriginal and Torres Strait Islander</w:t>
            </w:r>
          </w:p>
        </w:tc>
      </w:tr>
      <w:tr w:rsidR="009A6453" w:rsidRPr="00CC1337" w14:paraId="5E3114BB" w14:textId="77777777" w:rsidTr="00A3153C">
        <w:tc>
          <w:tcPr>
            <w:tcW w:w="4531" w:type="dxa"/>
            <w:gridSpan w:val="3"/>
            <w:shd w:val="clear" w:color="auto" w:fill="F5D4D7"/>
          </w:tcPr>
          <w:p w14:paraId="30CDEB61" w14:textId="5E28AB83" w:rsidR="009A6453" w:rsidRPr="00CC1337" w:rsidRDefault="009A6453" w:rsidP="00C80039">
            <w:pPr>
              <w:rPr>
                <w:sz w:val="20"/>
                <w:szCs w:val="20"/>
              </w:rPr>
            </w:pPr>
            <w:r w:rsidRPr="00CC1337">
              <w:rPr>
                <w:sz w:val="20"/>
                <w:szCs w:val="20"/>
              </w:rPr>
              <w:t>What is the main language you speak at home?</w:t>
            </w:r>
          </w:p>
        </w:tc>
        <w:tc>
          <w:tcPr>
            <w:tcW w:w="5665" w:type="dxa"/>
            <w:gridSpan w:val="5"/>
            <w:shd w:val="clear" w:color="auto" w:fill="FFFFFF" w:themeFill="background1"/>
          </w:tcPr>
          <w:p w14:paraId="7F93A515" w14:textId="299A17A4" w:rsidR="009A6453" w:rsidRPr="00CC1337" w:rsidRDefault="00521E37" w:rsidP="00C80039">
            <w:pPr>
              <w:rPr>
                <w:rFonts w:eastAsia="MS Gothic"/>
                <w:sz w:val="20"/>
                <w:szCs w:val="20"/>
              </w:rPr>
            </w:pPr>
            <w:sdt>
              <w:sdtPr>
                <w:rPr>
                  <w:sz w:val="20"/>
                  <w:szCs w:val="20"/>
                </w:rPr>
                <w:id w:val="-373847600"/>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w:t>
            </w:r>
            <w:r w:rsidR="009A6453" w:rsidRPr="00CC1337">
              <w:rPr>
                <w:rFonts w:eastAsia="MS Gothic"/>
                <w:sz w:val="20"/>
                <w:szCs w:val="20"/>
              </w:rPr>
              <w:t xml:space="preserve">English    </w:t>
            </w:r>
            <w:sdt>
              <w:sdtPr>
                <w:rPr>
                  <w:sz w:val="20"/>
                  <w:szCs w:val="20"/>
                </w:rPr>
                <w:id w:val="-55549418"/>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other (please specify):</w:t>
            </w:r>
            <w:sdt>
              <w:sdtPr>
                <w:rPr>
                  <w:sz w:val="20"/>
                  <w:szCs w:val="20"/>
                </w:rPr>
                <w:id w:val="1489982351"/>
                <w:placeholder>
                  <w:docPart w:val="FA5CD70BCA5344EEBE21C7CF092129EB"/>
                </w:placeholder>
                <w:showingPlcHdr/>
              </w:sdtPr>
              <w:sdtEndPr/>
              <w:sdtContent>
                <w:r w:rsidR="007F3E80" w:rsidRPr="00CC1337">
                  <w:rPr>
                    <w:rStyle w:val="PlaceholderText"/>
                    <w:sz w:val="20"/>
                    <w:szCs w:val="20"/>
                  </w:rPr>
                  <w:t>Main language</w:t>
                </w:r>
              </w:sdtContent>
            </w:sdt>
          </w:p>
        </w:tc>
      </w:tr>
    </w:tbl>
    <w:p w14:paraId="6A6122A3" w14:textId="07B98AC1" w:rsidR="00C80039" w:rsidRPr="00CC1337" w:rsidRDefault="008B43EB" w:rsidP="00951C65">
      <w:pPr>
        <w:pStyle w:val="Heading1"/>
      </w:pPr>
      <w:r w:rsidRPr="00CC1337">
        <w:t>Education history</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738"/>
        <w:gridCol w:w="1370"/>
        <w:gridCol w:w="1369"/>
        <w:gridCol w:w="2739"/>
      </w:tblGrid>
      <w:tr w:rsidR="0081183D" w:rsidRPr="00CC1337" w14:paraId="3232B7A5" w14:textId="77777777" w:rsidTr="00BD6704">
        <w:tc>
          <w:tcPr>
            <w:tcW w:w="1980" w:type="dxa"/>
            <w:vMerge w:val="restart"/>
            <w:shd w:val="clear" w:color="auto" w:fill="F5D4D7"/>
          </w:tcPr>
          <w:p w14:paraId="7C851487" w14:textId="7E5C5EBA" w:rsidR="0081183D" w:rsidRPr="00CC1337" w:rsidRDefault="0081183D" w:rsidP="008C0C25">
            <w:pPr>
              <w:rPr>
                <w:sz w:val="20"/>
                <w:szCs w:val="20"/>
              </w:rPr>
            </w:pPr>
            <w:r w:rsidRPr="00CC1337">
              <w:rPr>
                <w:sz w:val="20"/>
                <w:szCs w:val="20"/>
              </w:rPr>
              <w:t>Schooling</w:t>
            </w:r>
          </w:p>
        </w:tc>
        <w:tc>
          <w:tcPr>
            <w:tcW w:w="8216" w:type="dxa"/>
            <w:gridSpan w:val="4"/>
          </w:tcPr>
          <w:p w14:paraId="5467EE6D" w14:textId="3D338062" w:rsidR="0081183D" w:rsidRPr="00CC1337" w:rsidRDefault="0081183D" w:rsidP="0081183D">
            <w:pPr>
              <w:rPr>
                <w:sz w:val="20"/>
                <w:szCs w:val="20"/>
              </w:rPr>
            </w:pPr>
            <w:r w:rsidRPr="00CC1337">
              <w:rPr>
                <w:sz w:val="20"/>
                <w:szCs w:val="20"/>
              </w:rPr>
              <w:t xml:space="preserve">What is your highest </w:t>
            </w:r>
            <w:r w:rsidR="009173DA" w:rsidRPr="00CC1337">
              <w:rPr>
                <w:b/>
                <w:sz w:val="20"/>
                <w:szCs w:val="20"/>
              </w:rPr>
              <w:t>completed</w:t>
            </w:r>
            <w:r w:rsidR="009173DA" w:rsidRPr="00CC1337">
              <w:rPr>
                <w:sz w:val="20"/>
                <w:szCs w:val="20"/>
              </w:rPr>
              <w:t xml:space="preserve"> </w:t>
            </w:r>
            <w:r w:rsidRPr="00CC1337">
              <w:rPr>
                <w:sz w:val="20"/>
                <w:szCs w:val="20"/>
              </w:rPr>
              <w:t>school level?</w:t>
            </w:r>
          </w:p>
        </w:tc>
      </w:tr>
      <w:tr w:rsidR="0081183D" w:rsidRPr="00CC1337" w14:paraId="5C6D7460" w14:textId="77777777" w:rsidTr="00BD6704">
        <w:tc>
          <w:tcPr>
            <w:tcW w:w="1980" w:type="dxa"/>
            <w:vMerge/>
            <w:shd w:val="clear" w:color="auto" w:fill="F5D4D7"/>
          </w:tcPr>
          <w:p w14:paraId="54E7D565" w14:textId="77777777" w:rsidR="0081183D" w:rsidRPr="00CC1337" w:rsidRDefault="0081183D" w:rsidP="008C0C25">
            <w:pPr>
              <w:rPr>
                <w:sz w:val="20"/>
                <w:szCs w:val="20"/>
              </w:rPr>
            </w:pPr>
          </w:p>
        </w:tc>
        <w:tc>
          <w:tcPr>
            <w:tcW w:w="2738" w:type="dxa"/>
          </w:tcPr>
          <w:p w14:paraId="460DEB0C" w14:textId="07CCC71A" w:rsidR="0081183D" w:rsidRPr="00CC1337" w:rsidRDefault="00521E37" w:rsidP="008C0C25">
            <w:pPr>
              <w:rPr>
                <w:sz w:val="20"/>
                <w:szCs w:val="20"/>
              </w:rPr>
            </w:pPr>
            <w:sdt>
              <w:sdtPr>
                <w:rPr>
                  <w:sz w:val="20"/>
                  <w:szCs w:val="20"/>
                </w:rPr>
                <w:id w:val="-1571801864"/>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81183D" w:rsidRPr="00CC1337">
              <w:rPr>
                <w:sz w:val="20"/>
                <w:szCs w:val="20"/>
              </w:rPr>
              <w:t xml:space="preserve"> Year 12 or equivalent</w:t>
            </w:r>
          </w:p>
        </w:tc>
        <w:tc>
          <w:tcPr>
            <w:tcW w:w="2739" w:type="dxa"/>
            <w:gridSpan w:val="2"/>
          </w:tcPr>
          <w:p w14:paraId="1EFF1277" w14:textId="6AD3DF70" w:rsidR="0081183D" w:rsidRPr="00CC1337" w:rsidRDefault="00521E37" w:rsidP="008C0C25">
            <w:pPr>
              <w:rPr>
                <w:sz w:val="20"/>
                <w:szCs w:val="20"/>
              </w:rPr>
            </w:pPr>
            <w:sdt>
              <w:sdtPr>
                <w:rPr>
                  <w:sz w:val="20"/>
                  <w:szCs w:val="20"/>
                </w:rPr>
                <w:id w:val="-967202974"/>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1 or equivalent</w:t>
            </w:r>
          </w:p>
        </w:tc>
        <w:tc>
          <w:tcPr>
            <w:tcW w:w="2739" w:type="dxa"/>
          </w:tcPr>
          <w:p w14:paraId="5CF27488" w14:textId="723DA6EA" w:rsidR="0081183D" w:rsidRPr="00CC1337" w:rsidRDefault="00521E37" w:rsidP="008C0C25">
            <w:pPr>
              <w:rPr>
                <w:sz w:val="20"/>
                <w:szCs w:val="20"/>
              </w:rPr>
            </w:pPr>
            <w:sdt>
              <w:sdtPr>
                <w:rPr>
                  <w:sz w:val="20"/>
                  <w:szCs w:val="20"/>
                </w:rPr>
                <w:id w:val="-310705205"/>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0 or equivalent</w:t>
            </w:r>
          </w:p>
        </w:tc>
      </w:tr>
      <w:tr w:rsidR="0081183D" w:rsidRPr="00CC1337" w14:paraId="1C1085C1" w14:textId="77777777" w:rsidTr="00BD6704">
        <w:tc>
          <w:tcPr>
            <w:tcW w:w="1980" w:type="dxa"/>
            <w:vMerge/>
            <w:shd w:val="clear" w:color="auto" w:fill="F5D4D7"/>
          </w:tcPr>
          <w:p w14:paraId="41CCE6FB" w14:textId="77777777" w:rsidR="0081183D" w:rsidRPr="00CC1337" w:rsidRDefault="0081183D" w:rsidP="008C0C25">
            <w:pPr>
              <w:rPr>
                <w:sz w:val="20"/>
                <w:szCs w:val="20"/>
              </w:rPr>
            </w:pPr>
          </w:p>
        </w:tc>
        <w:tc>
          <w:tcPr>
            <w:tcW w:w="2738" w:type="dxa"/>
          </w:tcPr>
          <w:p w14:paraId="6CC5F3B6" w14:textId="55E09ADE" w:rsidR="0081183D" w:rsidRPr="00CC1337" w:rsidRDefault="00521E37" w:rsidP="008C0C25">
            <w:pPr>
              <w:rPr>
                <w:sz w:val="20"/>
                <w:szCs w:val="20"/>
              </w:rPr>
            </w:pPr>
            <w:sdt>
              <w:sdtPr>
                <w:rPr>
                  <w:sz w:val="20"/>
                  <w:szCs w:val="20"/>
                </w:rPr>
                <w:id w:val="-131518375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9 or equivalent</w:t>
            </w:r>
          </w:p>
        </w:tc>
        <w:tc>
          <w:tcPr>
            <w:tcW w:w="2739" w:type="dxa"/>
            <w:gridSpan w:val="2"/>
          </w:tcPr>
          <w:p w14:paraId="012386BB" w14:textId="4B953158" w:rsidR="0081183D" w:rsidRPr="00CC1337" w:rsidRDefault="00521E37" w:rsidP="008C0C25">
            <w:pPr>
              <w:rPr>
                <w:sz w:val="20"/>
                <w:szCs w:val="20"/>
              </w:rPr>
            </w:pPr>
            <w:sdt>
              <w:sdtPr>
                <w:rPr>
                  <w:sz w:val="20"/>
                  <w:szCs w:val="20"/>
                </w:rPr>
                <w:id w:val="112081103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8 or equivalent</w:t>
            </w:r>
          </w:p>
        </w:tc>
        <w:tc>
          <w:tcPr>
            <w:tcW w:w="2739" w:type="dxa"/>
          </w:tcPr>
          <w:p w14:paraId="4AF45FEB" w14:textId="753B9AA9" w:rsidR="0081183D" w:rsidRPr="00CC1337" w:rsidRDefault="00521E37" w:rsidP="008C0C25">
            <w:pPr>
              <w:rPr>
                <w:sz w:val="20"/>
                <w:szCs w:val="20"/>
              </w:rPr>
            </w:pPr>
            <w:sdt>
              <w:sdtPr>
                <w:rPr>
                  <w:sz w:val="20"/>
                  <w:szCs w:val="20"/>
                </w:rPr>
                <w:id w:val="258416249"/>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Never attended school</w:t>
            </w:r>
          </w:p>
        </w:tc>
      </w:tr>
      <w:tr w:rsidR="00F27B60" w:rsidRPr="00CC1337" w14:paraId="3A656A14" w14:textId="77777777" w:rsidTr="00BD6704">
        <w:tc>
          <w:tcPr>
            <w:tcW w:w="1980" w:type="dxa"/>
            <w:vMerge w:val="restart"/>
            <w:shd w:val="clear" w:color="auto" w:fill="F5D4D7"/>
          </w:tcPr>
          <w:p w14:paraId="0DFE4887" w14:textId="77777777" w:rsidR="00F27B60" w:rsidRPr="00CC1337" w:rsidRDefault="00F27B60" w:rsidP="00663B74">
            <w:pPr>
              <w:rPr>
                <w:sz w:val="20"/>
                <w:szCs w:val="20"/>
              </w:rPr>
            </w:pPr>
            <w:r w:rsidRPr="00CC1337">
              <w:rPr>
                <w:sz w:val="20"/>
                <w:szCs w:val="20"/>
              </w:rPr>
              <w:t>Previous</w:t>
            </w:r>
          </w:p>
          <w:p w14:paraId="700A6B18" w14:textId="4EAF3531" w:rsidR="00F27B60" w:rsidRPr="00CC1337" w:rsidRDefault="00F27B60" w:rsidP="00663B74">
            <w:pPr>
              <w:rPr>
                <w:sz w:val="20"/>
                <w:szCs w:val="20"/>
              </w:rPr>
            </w:pPr>
            <w:r w:rsidRPr="00CC1337">
              <w:rPr>
                <w:sz w:val="20"/>
                <w:szCs w:val="20"/>
              </w:rPr>
              <w:t>qualifications</w:t>
            </w:r>
          </w:p>
        </w:tc>
        <w:tc>
          <w:tcPr>
            <w:tcW w:w="8216" w:type="dxa"/>
            <w:gridSpan w:val="4"/>
          </w:tcPr>
          <w:p w14:paraId="590A70AF" w14:textId="1DBAB029" w:rsidR="00F27B60" w:rsidRPr="00CC1337" w:rsidRDefault="00F27B60" w:rsidP="00663B74">
            <w:pPr>
              <w:rPr>
                <w:sz w:val="20"/>
                <w:szCs w:val="20"/>
              </w:rPr>
            </w:pPr>
            <w:r w:rsidRPr="00CC1337">
              <w:rPr>
                <w:sz w:val="20"/>
                <w:szCs w:val="20"/>
              </w:rPr>
              <w:t xml:space="preserve">Have you </w:t>
            </w:r>
            <w:r w:rsidR="009173DA" w:rsidRPr="00CC1337">
              <w:rPr>
                <w:b/>
                <w:sz w:val="20"/>
                <w:szCs w:val="20"/>
              </w:rPr>
              <w:t>successfully</w:t>
            </w:r>
            <w:r w:rsidRPr="00CC1337">
              <w:rPr>
                <w:sz w:val="20"/>
                <w:szCs w:val="20"/>
              </w:rPr>
              <w:t xml:space="preserve"> completed any of the following qualifications?</w:t>
            </w:r>
          </w:p>
          <w:p w14:paraId="21404A0C" w14:textId="7C16E335" w:rsidR="00F27B60" w:rsidRPr="00CC1337" w:rsidRDefault="00521E37" w:rsidP="00663B74">
            <w:pPr>
              <w:rPr>
                <w:sz w:val="20"/>
                <w:szCs w:val="20"/>
              </w:rPr>
            </w:pPr>
            <w:sdt>
              <w:sdtPr>
                <w:rPr>
                  <w:sz w:val="20"/>
                  <w:szCs w:val="20"/>
                </w:rPr>
                <w:id w:val="-752052778"/>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Yes </w:t>
            </w:r>
            <w:r w:rsidR="002658F9" w:rsidRPr="00CC1337">
              <w:rPr>
                <w:sz w:val="20"/>
                <w:szCs w:val="20"/>
              </w:rPr>
              <w:t xml:space="preserve">   </w:t>
            </w:r>
            <w:sdt>
              <w:sdtPr>
                <w:rPr>
                  <w:sz w:val="20"/>
                  <w:szCs w:val="20"/>
                </w:rPr>
                <w:id w:val="-74326468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F27B60" w:rsidRPr="00CC1337">
              <w:rPr>
                <w:sz w:val="20"/>
                <w:szCs w:val="20"/>
              </w:rPr>
              <w:t xml:space="preserve"> No      If </w:t>
            </w:r>
            <w:r w:rsidR="009173DA" w:rsidRPr="00727540">
              <w:rPr>
                <w:b/>
                <w:bCs/>
                <w:sz w:val="20"/>
                <w:szCs w:val="20"/>
              </w:rPr>
              <w:t>yes</w:t>
            </w:r>
            <w:r w:rsidR="00F27B60" w:rsidRPr="00CC1337">
              <w:rPr>
                <w:sz w:val="20"/>
                <w:szCs w:val="20"/>
              </w:rPr>
              <w:t xml:space="preserve">, please provide </w:t>
            </w:r>
            <w:r w:rsidR="00F27B60" w:rsidRPr="00C649E7">
              <w:rPr>
                <w:color w:val="0070C0"/>
                <w:sz w:val="20"/>
                <w:szCs w:val="20"/>
              </w:rPr>
              <w:t>a certified copy of your qualification</w:t>
            </w:r>
            <w:r w:rsidR="00DB0AD8">
              <w:rPr>
                <w:color w:val="0070C0"/>
                <w:sz w:val="20"/>
                <w:szCs w:val="20"/>
              </w:rPr>
              <w:t xml:space="preserve"> </w:t>
            </w:r>
            <w:r w:rsidR="00DB0AD8" w:rsidRPr="00107646">
              <w:rPr>
                <w:sz w:val="20"/>
                <w:szCs w:val="20"/>
              </w:rPr>
              <w:t xml:space="preserve">&amp; tick a box(s) </w:t>
            </w:r>
            <w:r w:rsidR="00107646" w:rsidRPr="00107646">
              <w:rPr>
                <w:sz w:val="20"/>
                <w:szCs w:val="20"/>
              </w:rPr>
              <w:t>below</w:t>
            </w:r>
            <w:r w:rsidR="00A3153C">
              <w:rPr>
                <w:sz w:val="20"/>
                <w:szCs w:val="20"/>
              </w:rPr>
              <w:t>.</w:t>
            </w:r>
          </w:p>
        </w:tc>
      </w:tr>
      <w:tr w:rsidR="00F27B60" w:rsidRPr="00CC1337" w14:paraId="31665CA0" w14:textId="77777777" w:rsidTr="00BD6704">
        <w:trPr>
          <w:trHeight w:val="558"/>
        </w:trPr>
        <w:tc>
          <w:tcPr>
            <w:tcW w:w="1980" w:type="dxa"/>
            <w:vMerge/>
            <w:shd w:val="clear" w:color="auto" w:fill="F5D4D7"/>
          </w:tcPr>
          <w:p w14:paraId="3D0CE1E1" w14:textId="77777777" w:rsidR="00F27B60" w:rsidRPr="00CC1337" w:rsidRDefault="00F27B60" w:rsidP="00663B74">
            <w:pPr>
              <w:rPr>
                <w:sz w:val="20"/>
                <w:szCs w:val="20"/>
              </w:rPr>
            </w:pPr>
          </w:p>
        </w:tc>
        <w:tc>
          <w:tcPr>
            <w:tcW w:w="4108" w:type="dxa"/>
            <w:gridSpan w:val="2"/>
          </w:tcPr>
          <w:p w14:paraId="3CCFE29C" w14:textId="20C408A6" w:rsidR="00F27B60" w:rsidRPr="00CC1337" w:rsidRDefault="00521E37" w:rsidP="00663B74">
            <w:pPr>
              <w:rPr>
                <w:sz w:val="20"/>
                <w:szCs w:val="20"/>
              </w:rPr>
            </w:pPr>
            <w:sdt>
              <w:sdtPr>
                <w:rPr>
                  <w:sz w:val="20"/>
                  <w:szCs w:val="20"/>
                </w:rPr>
                <w:id w:val="-1091006026"/>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w:t>
            </w:r>
            <w:r w:rsidRPr="00CC1337">
              <w:rPr>
                <w:sz w:val="20"/>
                <w:szCs w:val="20"/>
              </w:rPr>
              <w:t>Bachelor’s degree</w:t>
            </w:r>
            <w:r w:rsidR="00F27B60" w:rsidRPr="00CC1337">
              <w:rPr>
                <w:sz w:val="20"/>
                <w:szCs w:val="20"/>
              </w:rPr>
              <w:t xml:space="preserve"> or Higher Degree </w:t>
            </w:r>
          </w:p>
        </w:tc>
        <w:tc>
          <w:tcPr>
            <w:tcW w:w="4108" w:type="dxa"/>
            <w:gridSpan w:val="2"/>
          </w:tcPr>
          <w:p w14:paraId="324237E0" w14:textId="20C05AF6" w:rsidR="00F27B60" w:rsidRPr="00CC1337" w:rsidRDefault="00521E37" w:rsidP="00663B74">
            <w:pPr>
              <w:rPr>
                <w:sz w:val="20"/>
                <w:szCs w:val="20"/>
              </w:rPr>
            </w:pPr>
            <w:sdt>
              <w:sdtPr>
                <w:rPr>
                  <w:sz w:val="20"/>
                  <w:szCs w:val="20"/>
                </w:rPr>
                <w:id w:val="161485779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I (or Trade Certificate)</w:t>
            </w:r>
          </w:p>
        </w:tc>
      </w:tr>
      <w:tr w:rsidR="00F27B60" w:rsidRPr="00CC1337" w14:paraId="119091C0" w14:textId="77777777" w:rsidTr="00BD6704">
        <w:trPr>
          <w:trHeight w:val="557"/>
        </w:trPr>
        <w:tc>
          <w:tcPr>
            <w:tcW w:w="1980" w:type="dxa"/>
            <w:vMerge/>
            <w:shd w:val="clear" w:color="auto" w:fill="F5D4D7"/>
          </w:tcPr>
          <w:p w14:paraId="00900991" w14:textId="77777777" w:rsidR="00F27B60" w:rsidRPr="00CC1337" w:rsidRDefault="00F27B60" w:rsidP="00663B74">
            <w:pPr>
              <w:rPr>
                <w:sz w:val="20"/>
                <w:szCs w:val="20"/>
              </w:rPr>
            </w:pPr>
          </w:p>
        </w:tc>
        <w:tc>
          <w:tcPr>
            <w:tcW w:w="4108" w:type="dxa"/>
            <w:gridSpan w:val="2"/>
          </w:tcPr>
          <w:p w14:paraId="31132D39" w14:textId="175124A2" w:rsidR="00F27B60" w:rsidRPr="00CC1337" w:rsidRDefault="00521E37" w:rsidP="00F27B60">
            <w:pPr>
              <w:rPr>
                <w:sz w:val="20"/>
                <w:szCs w:val="20"/>
              </w:rPr>
            </w:pPr>
            <w:sdt>
              <w:sdtPr>
                <w:rPr>
                  <w:sz w:val="20"/>
                  <w:szCs w:val="20"/>
                </w:rPr>
                <w:id w:val="-383632922"/>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Advanced Diploma or </w:t>
            </w:r>
            <w:r w:rsidRPr="00CC1337">
              <w:rPr>
                <w:sz w:val="20"/>
                <w:szCs w:val="20"/>
              </w:rPr>
              <w:t>associate degree</w:t>
            </w:r>
            <w:r w:rsidR="00F27B60" w:rsidRPr="00CC1337">
              <w:rPr>
                <w:sz w:val="20"/>
                <w:szCs w:val="20"/>
              </w:rPr>
              <w:t xml:space="preserve"> </w:t>
            </w:r>
          </w:p>
        </w:tc>
        <w:tc>
          <w:tcPr>
            <w:tcW w:w="4108" w:type="dxa"/>
            <w:gridSpan w:val="2"/>
          </w:tcPr>
          <w:p w14:paraId="30CBB2A1" w14:textId="30037D8F" w:rsidR="00F27B60" w:rsidRPr="00CC1337" w:rsidRDefault="00521E37" w:rsidP="00663B74">
            <w:pPr>
              <w:rPr>
                <w:sz w:val="20"/>
                <w:szCs w:val="20"/>
              </w:rPr>
            </w:pPr>
            <w:sdt>
              <w:sdtPr>
                <w:rPr>
                  <w:sz w:val="20"/>
                  <w:szCs w:val="20"/>
                </w:rPr>
                <w:id w:val="-63888414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w:t>
            </w:r>
          </w:p>
        </w:tc>
      </w:tr>
      <w:tr w:rsidR="00F27B60" w:rsidRPr="00CC1337" w14:paraId="7CE8DD48" w14:textId="77777777" w:rsidTr="00BD6704">
        <w:trPr>
          <w:trHeight w:val="557"/>
        </w:trPr>
        <w:tc>
          <w:tcPr>
            <w:tcW w:w="1980" w:type="dxa"/>
            <w:vMerge/>
            <w:shd w:val="clear" w:color="auto" w:fill="F5D4D7"/>
          </w:tcPr>
          <w:p w14:paraId="723427C2" w14:textId="77777777" w:rsidR="00F27B60" w:rsidRPr="00CC1337" w:rsidRDefault="00F27B60" w:rsidP="00663B74">
            <w:pPr>
              <w:rPr>
                <w:sz w:val="20"/>
                <w:szCs w:val="20"/>
              </w:rPr>
            </w:pPr>
          </w:p>
        </w:tc>
        <w:tc>
          <w:tcPr>
            <w:tcW w:w="4108" w:type="dxa"/>
            <w:gridSpan w:val="2"/>
          </w:tcPr>
          <w:p w14:paraId="13507B6A" w14:textId="587BEAEC" w:rsidR="00F27B60" w:rsidRPr="00CC1337" w:rsidRDefault="00521E37" w:rsidP="00663B74">
            <w:pPr>
              <w:rPr>
                <w:sz w:val="20"/>
                <w:szCs w:val="20"/>
              </w:rPr>
            </w:pPr>
            <w:sdt>
              <w:sdtPr>
                <w:rPr>
                  <w:sz w:val="20"/>
                  <w:szCs w:val="20"/>
                </w:rPr>
                <w:id w:val="-169314751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Diploma (or Associate Diploma)</w:t>
            </w:r>
          </w:p>
        </w:tc>
        <w:tc>
          <w:tcPr>
            <w:tcW w:w="4108" w:type="dxa"/>
            <w:gridSpan w:val="2"/>
          </w:tcPr>
          <w:p w14:paraId="55E63E17" w14:textId="5F4439CC" w:rsidR="00F27B60" w:rsidRPr="00CC1337" w:rsidRDefault="00521E37" w:rsidP="00663B74">
            <w:pPr>
              <w:rPr>
                <w:sz w:val="20"/>
                <w:szCs w:val="20"/>
              </w:rPr>
            </w:pPr>
            <w:sdt>
              <w:sdtPr>
                <w:rPr>
                  <w:sz w:val="20"/>
                  <w:szCs w:val="20"/>
                </w:rPr>
                <w:id w:val="-692850370"/>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w:t>
            </w:r>
          </w:p>
        </w:tc>
      </w:tr>
      <w:tr w:rsidR="00F27B60" w:rsidRPr="00CC1337" w14:paraId="560E6045" w14:textId="77777777" w:rsidTr="00BD6704">
        <w:trPr>
          <w:trHeight w:val="557"/>
        </w:trPr>
        <w:tc>
          <w:tcPr>
            <w:tcW w:w="1980" w:type="dxa"/>
            <w:vMerge/>
            <w:shd w:val="clear" w:color="auto" w:fill="F5D4D7"/>
          </w:tcPr>
          <w:p w14:paraId="3B3EF89A" w14:textId="77777777" w:rsidR="00F27B60" w:rsidRPr="00CC1337" w:rsidRDefault="00F27B60" w:rsidP="00663B74">
            <w:pPr>
              <w:rPr>
                <w:sz w:val="20"/>
                <w:szCs w:val="20"/>
              </w:rPr>
            </w:pPr>
          </w:p>
        </w:tc>
        <w:tc>
          <w:tcPr>
            <w:tcW w:w="4108" w:type="dxa"/>
            <w:gridSpan w:val="2"/>
          </w:tcPr>
          <w:p w14:paraId="2F579BF7" w14:textId="59A9FF2C" w:rsidR="00F27B60" w:rsidRPr="00CC1337" w:rsidRDefault="00521E37" w:rsidP="00493004">
            <w:pPr>
              <w:ind w:left="174" w:hanging="174"/>
              <w:rPr>
                <w:sz w:val="20"/>
                <w:szCs w:val="20"/>
              </w:rPr>
            </w:pPr>
            <w:sdt>
              <w:sdtPr>
                <w:rPr>
                  <w:sz w:val="20"/>
                  <w:szCs w:val="20"/>
                </w:rPr>
                <w:id w:val="998690929"/>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V (or Advanced Certificate/Technician) </w:t>
            </w:r>
          </w:p>
        </w:tc>
        <w:tc>
          <w:tcPr>
            <w:tcW w:w="4108" w:type="dxa"/>
            <w:gridSpan w:val="2"/>
          </w:tcPr>
          <w:p w14:paraId="79D4069B" w14:textId="7F07DE53" w:rsidR="00F27B60" w:rsidRPr="00CC1337" w:rsidRDefault="00521E37" w:rsidP="00663B74">
            <w:pPr>
              <w:rPr>
                <w:sz w:val="20"/>
                <w:szCs w:val="20"/>
              </w:rPr>
            </w:pPr>
            <w:sdt>
              <w:sdtPr>
                <w:rPr>
                  <w:sz w:val="20"/>
                  <w:szCs w:val="20"/>
                </w:rPr>
                <w:id w:val="1185636014"/>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s other than the above</w:t>
            </w:r>
          </w:p>
        </w:tc>
      </w:tr>
    </w:tbl>
    <w:p w14:paraId="740CD405" w14:textId="260F1591" w:rsidR="008B43EB" w:rsidRPr="00CC1337" w:rsidRDefault="00D07E86" w:rsidP="00951C65">
      <w:pPr>
        <w:pStyle w:val="Heading1"/>
      </w:pPr>
      <w:r w:rsidRPr="00CC1337">
        <w:t>Learning needs</w:t>
      </w:r>
    </w:p>
    <w:p w14:paraId="48143FAE" w14:textId="561C9AD4" w:rsidR="00261986" w:rsidRPr="002027D6" w:rsidRDefault="00DD7ACB" w:rsidP="00D07E86">
      <w:pPr>
        <w:rPr>
          <w:b/>
          <w:bCs/>
        </w:rPr>
      </w:pPr>
      <w:r w:rsidRPr="002027D6">
        <w:rPr>
          <w:b/>
          <w:bCs/>
        </w:rPr>
        <w:t>Language, literacy, numeracy and digital literacy (LLND) requirements:</w:t>
      </w:r>
    </w:p>
    <w:p w14:paraId="059110C1" w14:textId="6437B47E" w:rsidR="008B43EB" w:rsidRDefault="00D07E86" w:rsidP="00D07E86">
      <w:r w:rsidRPr="00CD53D1">
        <w:t xml:space="preserve">As required by the </w:t>
      </w:r>
      <w:r w:rsidR="0032462E" w:rsidRPr="00CD53D1">
        <w:t xml:space="preserve">Outcome </w:t>
      </w:r>
      <w:r w:rsidRPr="00CD53D1">
        <w:t>Standards for RTOs 20</w:t>
      </w:r>
      <w:r w:rsidR="0032462E" w:rsidRPr="00CD53D1">
        <w:t>2</w:t>
      </w:r>
      <w:r w:rsidRPr="00CD53D1">
        <w:t>5,</w:t>
      </w:r>
      <w:r w:rsidRPr="00CC1337">
        <w:t xml:space="preserve"> ACT Training Standards, YWCA Canberra will conduct a </w:t>
      </w:r>
      <w:r w:rsidR="009173DA" w:rsidRPr="00CC1337">
        <w:t>l</w:t>
      </w:r>
      <w:r w:rsidRPr="00CC1337">
        <w:t>anguage</w:t>
      </w:r>
      <w:r w:rsidR="009173DA" w:rsidRPr="00CC1337">
        <w:t>,</w:t>
      </w:r>
      <w:r w:rsidRPr="00CC1337">
        <w:t xml:space="preserve"> </w:t>
      </w:r>
      <w:r w:rsidR="009173DA" w:rsidRPr="00CC1337">
        <w:t>l</w:t>
      </w:r>
      <w:r w:rsidRPr="00CC1337">
        <w:t>iteracy</w:t>
      </w:r>
      <w:r w:rsidR="00D819D4">
        <w:t>,</w:t>
      </w:r>
      <w:r w:rsidRPr="00CC1337">
        <w:t xml:space="preserve"> </w:t>
      </w:r>
      <w:r w:rsidR="009173DA" w:rsidRPr="00CC1337">
        <w:t>n</w:t>
      </w:r>
      <w:r w:rsidRPr="00CC1337">
        <w:t xml:space="preserve">umeracy </w:t>
      </w:r>
      <w:r w:rsidR="0032462E" w:rsidRPr="00CC1337">
        <w:t xml:space="preserve">and </w:t>
      </w:r>
      <w:r w:rsidR="00D819D4">
        <w:t xml:space="preserve">digital literacy </w:t>
      </w:r>
      <w:r w:rsidRPr="00CC1337">
        <w:t>(LLN</w:t>
      </w:r>
      <w:r w:rsidR="00D819D4">
        <w:t>D</w:t>
      </w:r>
      <w:r w:rsidRPr="00CC1337">
        <w:t xml:space="preserve">) assessment to ensure you have the required </w:t>
      </w:r>
      <w:r w:rsidR="004A04C2">
        <w:t>adequate</w:t>
      </w:r>
      <w:r w:rsidRPr="00CC1337">
        <w:t xml:space="preserve"> abilities to undertake the course you are enrolling in.</w:t>
      </w:r>
      <w:r w:rsidR="00A00C95">
        <w:t xml:space="preserve"> For more information</w:t>
      </w:r>
      <w:r w:rsidR="005C3C67">
        <w:t xml:space="preserve">, </w:t>
      </w:r>
      <w:hyperlink r:id="rId13" w:history="1">
        <w:r w:rsidR="005C3C67" w:rsidRPr="005C3C67">
          <w:rPr>
            <w:rStyle w:val="Hyperlink"/>
          </w:rPr>
          <w:t>email the Education and Training Unit</w:t>
        </w:r>
      </w:hyperlink>
      <w:r w:rsidR="005C3C67">
        <w:t xml:space="preserve"> or call 02 6185 2000</w:t>
      </w:r>
      <w:r w:rsidR="00603763">
        <w:t>.</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4531"/>
        <w:gridCol w:w="5665"/>
      </w:tblGrid>
      <w:tr w:rsidR="009229F6" w:rsidRPr="00CC1337" w14:paraId="3205AF75" w14:textId="77777777" w:rsidTr="000F5631">
        <w:tc>
          <w:tcPr>
            <w:tcW w:w="4531" w:type="dxa"/>
            <w:shd w:val="clear" w:color="auto" w:fill="F5D4D7"/>
          </w:tcPr>
          <w:p w14:paraId="35C63CA9" w14:textId="79CAC112" w:rsidR="009229F6" w:rsidRPr="00CC1337" w:rsidRDefault="00494900" w:rsidP="000F5631">
            <w:pPr>
              <w:rPr>
                <w:sz w:val="20"/>
                <w:szCs w:val="20"/>
              </w:rPr>
            </w:pPr>
            <w:r w:rsidRPr="007A2094">
              <w:t>Do you need help with any of the following</w:t>
            </w:r>
            <w:r w:rsidR="009229F6" w:rsidRPr="00CC1337">
              <w:rPr>
                <w:sz w:val="20"/>
                <w:szCs w:val="20"/>
              </w:rPr>
              <w:t>?</w:t>
            </w:r>
          </w:p>
        </w:tc>
        <w:tc>
          <w:tcPr>
            <w:tcW w:w="5665" w:type="dxa"/>
          </w:tcPr>
          <w:p w14:paraId="44C81543" w14:textId="77777777" w:rsidR="004548C7" w:rsidRPr="00CD53D1" w:rsidRDefault="00521E37" w:rsidP="000F5631">
            <w:pPr>
              <w:rPr>
                <w:sz w:val="20"/>
                <w:szCs w:val="20"/>
              </w:rPr>
            </w:pPr>
            <w:sdt>
              <w:sdtPr>
                <w:rPr>
                  <w:rFonts w:ascii="Segoe UI Symbol" w:hAnsi="Segoe UI Symbol" w:cs="Segoe UI Symbol"/>
                </w:rPr>
                <w:id w:val="-420865289"/>
                <w14:checkbox>
                  <w14:checked w14:val="0"/>
                  <w14:checkedState w14:val="2612" w14:font="MS Gothic"/>
                  <w14:uncheckedState w14:val="2610" w14:font="MS Gothic"/>
                </w14:checkbox>
              </w:sdtPr>
              <w:sdtEndPr/>
              <w:sdtContent>
                <w:r w:rsidR="00826780" w:rsidRPr="00CD53D1">
                  <w:rPr>
                    <w:rFonts w:ascii="MS Gothic" w:eastAsia="MS Gothic" w:hAnsi="MS Gothic" w:cs="Segoe UI Symbol" w:hint="eastAsia"/>
                  </w:rPr>
                  <w:t>☐</w:t>
                </w:r>
              </w:sdtContent>
            </w:sdt>
            <w:r w:rsidR="00826780" w:rsidRPr="00CD53D1">
              <w:t xml:space="preserve"> </w:t>
            </w:r>
            <w:r w:rsidR="00826780" w:rsidRPr="00CD53D1">
              <w:rPr>
                <w:sz w:val="20"/>
                <w:szCs w:val="20"/>
              </w:rPr>
              <w:t xml:space="preserve">Reading </w:t>
            </w:r>
            <w:sdt>
              <w:sdtPr>
                <w:rPr>
                  <w:sz w:val="20"/>
                  <w:szCs w:val="20"/>
                </w:rPr>
                <w:id w:val="1575777354"/>
                <w14:checkbox>
                  <w14:checked w14:val="0"/>
                  <w14:checkedState w14:val="2612" w14:font="MS Gothic"/>
                  <w14:uncheckedState w14:val="2610" w14:font="MS Gothic"/>
                </w14:checkbox>
              </w:sdtPr>
              <w:sdtEndPr/>
              <w:sdtContent>
                <w:r w:rsidR="00826780" w:rsidRPr="00CD53D1">
                  <w:rPr>
                    <w:rFonts w:ascii="Segoe UI Symbol" w:hAnsi="Segoe UI Symbol" w:cs="Segoe UI Symbol"/>
                    <w:sz w:val="20"/>
                    <w:szCs w:val="20"/>
                  </w:rPr>
                  <w:t>☐</w:t>
                </w:r>
              </w:sdtContent>
            </w:sdt>
            <w:r w:rsidR="00826780" w:rsidRPr="00CD53D1">
              <w:rPr>
                <w:sz w:val="20"/>
                <w:szCs w:val="20"/>
              </w:rPr>
              <w:t xml:space="preserve"> Writing </w:t>
            </w:r>
            <w:sdt>
              <w:sdtPr>
                <w:rPr>
                  <w:sz w:val="20"/>
                  <w:szCs w:val="20"/>
                </w:rPr>
                <w:id w:val="289021702"/>
                <w14:checkbox>
                  <w14:checked w14:val="0"/>
                  <w14:checkedState w14:val="2612" w14:font="MS Gothic"/>
                  <w14:uncheckedState w14:val="2610" w14:font="MS Gothic"/>
                </w14:checkbox>
              </w:sdtPr>
              <w:sdtEndPr/>
              <w:sdtContent>
                <w:r w:rsidR="00826780" w:rsidRPr="00CD53D1">
                  <w:rPr>
                    <w:rFonts w:ascii="Segoe UI Symbol" w:hAnsi="Segoe UI Symbol" w:cs="Segoe UI Symbol"/>
                    <w:sz w:val="20"/>
                    <w:szCs w:val="20"/>
                  </w:rPr>
                  <w:t>☐</w:t>
                </w:r>
              </w:sdtContent>
            </w:sdt>
            <w:r w:rsidR="00826780" w:rsidRPr="00CD53D1">
              <w:rPr>
                <w:sz w:val="20"/>
                <w:szCs w:val="20"/>
              </w:rPr>
              <w:t xml:space="preserve"> Speaking/Listening </w:t>
            </w:r>
            <w:sdt>
              <w:sdtPr>
                <w:rPr>
                  <w:sz w:val="20"/>
                  <w:szCs w:val="20"/>
                </w:rPr>
                <w:id w:val="1161345653"/>
                <w14:checkbox>
                  <w14:checked w14:val="0"/>
                  <w14:checkedState w14:val="2612" w14:font="MS Gothic"/>
                  <w14:uncheckedState w14:val="2610" w14:font="MS Gothic"/>
                </w14:checkbox>
              </w:sdtPr>
              <w:sdtEndPr/>
              <w:sdtContent>
                <w:r w:rsidR="00826780" w:rsidRPr="00CD53D1">
                  <w:rPr>
                    <w:rFonts w:ascii="Segoe UI Symbol" w:hAnsi="Segoe UI Symbol" w:cs="Segoe UI Symbol"/>
                    <w:sz w:val="20"/>
                    <w:szCs w:val="20"/>
                  </w:rPr>
                  <w:t>☐</w:t>
                </w:r>
              </w:sdtContent>
            </w:sdt>
            <w:r w:rsidR="00826780" w:rsidRPr="00CD53D1">
              <w:rPr>
                <w:sz w:val="20"/>
                <w:szCs w:val="20"/>
              </w:rPr>
              <w:t xml:space="preserve"> Maths </w:t>
            </w:r>
          </w:p>
          <w:p w14:paraId="3B37EE7F" w14:textId="77777777" w:rsidR="004548C7" w:rsidRPr="00CD53D1" w:rsidRDefault="00521E37" w:rsidP="000F5631">
            <w:pPr>
              <w:rPr>
                <w:sz w:val="20"/>
                <w:szCs w:val="20"/>
              </w:rPr>
            </w:pPr>
            <w:sdt>
              <w:sdtPr>
                <w:rPr>
                  <w:sz w:val="20"/>
                  <w:szCs w:val="20"/>
                </w:rPr>
                <w:id w:val="652868410"/>
                <w14:checkbox>
                  <w14:checked w14:val="0"/>
                  <w14:checkedState w14:val="2612" w14:font="MS Gothic"/>
                  <w14:uncheckedState w14:val="2610" w14:font="MS Gothic"/>
                </w14:checkbox>
              </w:sdtPr>
              <w:sdtEndPr/>
              <w:sdtContent>
                <w:r w:rsidR="00826780" w:rsidRPr="00CD53D1">
                  <w:rPr>
                    <w:rFonts w:ascii="Segoe UI Symbol" w:hAnsi="Segoe UI Symbol" w:cs="Segoe UI Symbol"/>
                    <w:sz w:val="20"/>
                    <w:szCs w:val="20"/>
                  </w:rPr>
                  <w:t>☐</w:t>
                </w:r>
              </w:sdtContent>
            </w:sdt>
            <w:r w:rsidR="00826780" w:rsidRPr="00CD53D1">
              <w:rPr>
                <w:sz w:val="20"/>
                <w:szCs w:val="20"/>
              </w:rPr>
              <w:t xml:space="preserve"> Using a computer </w:t>
            </w:r>
            <w:sdt>
              <w:sdtPr>
                <w:rPr>
                  <w:sz w:val="20"/>
                  <w:szCs w:val="20"/>
                </w:rPr>
                <w:id w:val="-1045673227"/>
                <w14:checkbox>
                  <w14:checked w14:val="0"/>
                  <w14:checkedState w14:val="2612" w14:font="MS Gothic"/>
                  <w14:uncheckedState w14:val="2610" w14:font="MS Gothic"/>
                </w14:checkbox>
              </w:sdtPr>
              <w:sdtEndPr/>
              <w:sdtContent>
                <w:r w:rsidR="00826780" w:rsidRPr="00CD53D1">
                  <w:rPr>
                    <w:rFonts w:ascii="Segoe UI Symbol" w:hAnsi="Segoe UI Symbol" w:cs="Segoe UI Symbol"/>
                    <w:sz w:val="20"/>
                    <w:szCs w:val="20"/>
                  </w:rPr>
                  <w:t>☐</w:t>
                </w:r>
              </w:sdtContent>
            </w:sdt>
            <w:r w:rsidR="00826780" w:rsidRPr="00CD53D1">
              <w:rPr>
                <w:sz w:val="20"/>
                <w:szCs w:val="20"/>
              </w:rPr>
              <w:t xml:space="preserve"> Accessing the internet</w:t>
            </w:r>
          </w:p>
          <w:p w14:paraId="203F7EAD" w14:textId="6BC55401" w:rsidR="00826780" w:rsidRPr="00CD53D1" w:rsidRDefault="00521E37" w:rsidP="000F5631">
            <w:pPr>
              <w:rPr>
                <w:sz w:val="20"/>
                <w:szCs w:val="20"/>
              </w:rPr>
            </w:pPr>
            <w:sdt>
              <w:sdtPr>
                <w:rPr>
                  <w:sz w:val="20"/>
                  <w:szCs w:val="20"/>
                </w:rPr>
                <w:id w:val="-730465988"/>
                <w14:checkbox>
                  <w14:checked w14:val="0"/>
                  <w14:checkedState w14:val="2612" w14:font="MS Gothic"/>
                  <w14:uncheckedState w14:val="2610" w14:font="MS Gothic"/>
                </w14:checkbox>
              </w:sdtPr>
              <w:sdtEndPr/>
              <w:sdtContent>
                <w:r w:rsidR="00826780" w:rsidRPr="00CD53D1">
                  <w:rPr>
                    <w:rFonts w:ascii="Segoe UI Symbol" w:hAnsi="Segoe UI Symbol" w:cs="Segoe UI Symbol"/>
                    <w:sz w:val="20"/>
                    <w:szCs w:val="20"/>
                  </w:rPr>
                  <w:t>☐</w:t>
                </w:r>
              </w:sdtContent>
            </w:sdt>
            <w:r w:rsidR="00826780" w:rsidRPr="00CD53D1">
              <w:rPr>
                <w:sz w:val="20"/>
                <w:szCs w:val="20"/>
              </w:rPr>
              <w:t xml:space="preserve"> None of the above</w:t>
            </w:r>
          </w:p>
          <w:p w14:paraId="763D8AE0" w14:textId="77777777" w:rsidR="009229F6" w:rsidRPr="00A657F5" w:rsidRDefault="009229F6" w:rsidP="0045724D">
            <w:pPr>
              <w:spacing w:before="0" w:after="60"/>
              <w:rPr>
                <w:sz w:val="20"/>
                <w:szCs w:val="20"/>
                <w:highlight w:val="green"/>
              </w:rPr>
            </w:pPr>
            <w:r w:rsidRPr="00CD53D1">
              <w:rPr>
                <w:sz w:val="20"/>
                <w:szCs w:val="20"/>
              </w:rPr>
              <w:t xml:space="preserve">If </w:t>
            </w:r>
            <w:r w:rsidRPr="00CD53D1">
              <w:rPr>
                <w:b/>
                <w:bCs/>
                <w:sz w:val="20"/>
                <w:szCs w:val="20"/>
              </w:rPr>
              <w:t>yes</w:t>
            </w:r>
            <w:r w:rsidRPr="00CD53D1">
              <w:rPr>
                <w:sz w:val="20"/>
                <w:szCs w:val="20"/>
              </w:rPr>
              <w:t xml:space="preserve">, please specify: </w:t>
            </w:r>
            <w:sdt>
              <w:sdtPr>
                <w:rPr>
                  <w:sz w:val="20"/>
                  <w:szCs w:val="20"/>
                </w:rPr>
                <w:id w:val="-431130881"/>
                <w:placeholder>
                  <w:docPart w:val="CC7D6215C30D4A4EB83F45655B3F866F"/>
                </w:placeholder>
                <w:showingPlcHdr/>
              </w:sdtPr>
              <w:sdtEndPr/>
              <w:sdtContent>
                <w:r w:rsidRPr="00CD53D1">
                  <w:rPr>
                    <w:rStyle w:val="PlaceholderText"/>
                    <w:sz w:val="20"/>
                    <w:szCs w:val="20"/>
                  </w:rPr>
                  <w:t>Support needs</w:t>
                </w:r>
              </w:sdtContent>
            </w:sdt>
          </w:p>
        </w:tc>
      </w:tr>
    </w:tbl>
    <w:p w14:paraId="21080C61" w14:textId="13AAB650" w:rsidR="009229F6" w:rsidRPr="00752338" w:rsidRDefault="00752338" w:rsidP="00D07E86">
      <w:pPr>
        <w:rPr>
          <w:b/>
          <w:bCs/>
        </w:rPr>
      </w:pPr>
      <w:r w:rsidRPr="00CD53D1">
        <w:rPr>
          <w:b/>
          <w:bCs/>
        </w:rPr>
        <w:lastRenderedPageBreak/>
        <w:t>Support Needs</w:t>
      </w:r>
      <w:r w:rsidR="001F0E7D" w:rsidRPr="00CD53D1">
        <w:rPr>
          <w:b/>
          <w:bCs/>
        </w:rPr>
        <w:t>:</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551"/>
        <w:gridCol w:w="3119"/>
        <w:gridCol w:w="2546"/>
      </w:tblGrid>
      <w:tr w:rsidR="002658F9" w:rsidRPr="00CC1337" w14:paraId="7A2F594C" w14:textId="77777777" w:rsidTr="00BD6704">
        <w:tc>
          <w:tcPr>
            <w:tcW w:w="7650" w:type="dxa"/>
            <w:gridSpan w:val="3"/>
            <w:shd w:val="clear" w:color="auto" w:fill="F5D4D7"/>
          </w:tcPr>
          <w:p w14:paraId="380D12E1" w14:textId="4C3B1F14" w:rsidR="002658F9" w:rsidRPr="00CC1337" w:rsidRDefault="002658F9" w:rsidP="00C80039">
            <w:pPr>
              <w:rPr>
                <w:sz w:val="20"/>
                <w:szCs w:val="20"/>
              </w:rPr>
            </w:pPr>
            <w:r w:rsidRPr="00CC1337">
              <w:rPr>
                <w:sz w:val="20"/>
                <w:szCs w:val="20"/>
              </w:rPr>
              <w:t>Do you have a disability, impairment or long-term condition?</w:t>
            </w:r>
          </w:p>
        </w:tc>
        <w:tc>
          <w:tcPr>
            <w:tcW w:w="2546" w:type="dxa"/>
          </w:tcPr>
          <w:p w14:paraId="689A1548" w14:textId="59C91610" w:rsidR="002658F9" w:rsidRPr="00CC1337" w:rsidRDefault="00521E37" w:rsidP="00C80039">
            <w:pPr>
              <w:rPr>
                <w:sz w:val="20"/>
                <w:szCs w:val="20"/>
              </w:rPr>
            </w:pPr>
            <w:sdt>
              <w:sdtPr>
                <w:rPr>
                  <w:sz w:val="20"/>
                  <w:szCs w:val="20"/>
                </w:rPr>
                <w:id w:val="-62169224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2658F9" w:rsidRPr="00CC1337">
              <w:rPr>
                <w:sz w:val="20"/>
                <w:szCs w:val="20"/>
              </w:rPr>
              <w:t xml:space="preserve"> Yes    </w:t>
            </w:r>
            <w:sdt>
              <w:sdtPr>
                <w:rPr>
                  <w:sz w:val="20"/>
                  <w:szCs w:val="20"/>
                </w:rPr>
                <w:id w:val="-1720280895"/>
                <w14:checkbox>
                  <w14:checked w14:val="0"/>
                  <w14:checkedState w14:val="2612" w14:font="MS Gothic"/>
                  <w14:uncheckedState w14:val="2610" w14:font="MS Gothic"/>
                </w14:checkbox>
              </w:sdtPr>
              <w:sdtEndPr/>
              <w:sdtContent>
                <w:r w:rsidR="002658F9" w:rsidRPr="00CC1337">
                  <w:rPr>
                    <w:rFonts w:ascii="Segoe UI Symbol" w:eastAsia="MS Gothic" w:hAnsi="Segoe UI Symbol" w:cs="Segoe UI Symbol"/>
                    <w:sz w:val="20"/>
                    <w:szCs w:val="20"/>
                  </w:rPr>
                  <w:t>☐</w:t>
                </w:r>
              </w:sdtContent>
            </w:sdt>
            <w:r w:rsidR="002658F9" w:rsidRPr="00CC1337">
              <w:rPr>
                <w:sz w:val="20"/>
                <w:szCs w:val="20"/>
              </w:rPr>
              <w:t xml:space="preserve"> No</w:t>
            </w:r>
          </w:p>
        </w:tc>
      </w:tr>
      <w:tr w:rsidR="00E23642" w:rsidRPr="00CC1337" w14:paraId="7DA93D00" w14:textId="77777777" w:rsidTr="00BD6704">
        <w:tc>
          <w:tcPr>
            <w:tcW w:w="1980" w:type="dxa"/>
            <w:vMerge w:val="restart"/>
            <w:shd w:val="clear" w:color="auto" w:fill="F5D4D7"/>
          </w:tcPr>
          <w:p w14:paraId="0581B944" w14:textId="5169CCD8" w:rsidR="00E23642" w:rsidRPr="00CC1337" w:rsidRDefault="003C2DCF" w:rsidP="00E23642">
            <w:pPr>
              <w:rPr>
                <w:sz w:val="20"/>
                <w:szCs w:val="20"/>
              </w:rPr>
            </w:pPr>
            <w:r w:rsidRPr="00CC1337">
              <w:rPr>
                <w:sz w:val="20"/>
                <w:szCs w:val="20"/>
              </w:rPr>
              <w:t xml:space="preserve">If </w:t>
            </w:r>
            <w:r w:rsidRPr="001F7DB4">
              <w:rPr>
                <w:b/>
                <w:bCs/>
                <w:i/>
                <w:iCs/>
                <w:color w:val="0070C0"/>
                <w:sz w:val="20"/>
                <w:szCs w:val="20"/>
              </w:rPr>
              <w:t>yes</w:t>
            </w:r>
            <w:r w:rsidR="001F7DB4">
              <w:rPr>
                <w:sz w:val="20"/>
                <w:szCs w:val="20"/>
              </w:rPr>
              <w:t>, p</w:t>
            </w:r>
            <w:r w:rsidR="00E23642" w:rsidRPr="00CC1337">
              <w:rPr>
                <w:sz w:val="20"/>
                <w:szCs w:val="20"/>
              </w:rPr>
              <w:t>lease select the area(s) of disability, impairment or long-term condition.</w:t>
            </w:r>
          </w:p>
        </w:tc>
        <w:tc>
          <w:tcPr>
            <w:tcW w:w="2551" w:type="dxa"/>
          </w:tcPr>
          <w:p w14:paraId="5CAD1488" w14:textId="20A2A6A8" w:rsidR="00E23642" w:rsidRPr="00CC1337" w:rsidRDefault="00521E37" w:rsidP="00E23642">
            <w:pPr>
              <w:rPr>
                <w:sz w:val="20"/>
                <w:szCs w:val="20"/>
              </w:rPr>
            </w:pPr>
            <w:sdt>
              <w:sdtPr>
                <w:rPr>
                  <w:sz w:val="20"/>
                  <w:szCs w:val="20"/>
                </w:rPr>
                <w:id w:val="6349224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9173DA" w:rsidRPr="00CC1337">
              <w:rPr>
                <w:sz w:val="20"/>
                <w:szCs w:val="20"/>
              </w:rPr>
              <w:t xml:space="preserve"> </w:t>
            </w:r>
            <w:r w:rsidR="00E23642" w:rsidRPr="00CC1337">
              <w:rPr>
                <w:sz w:val="20"/>
                <w:szCs w:val="20"/>
              </w:rPr>
              <w:t>Hearing/deaf</w:t>
            </w:r>
          </w:p>
        </w:tc>
        <w:tc>
          <w:tcPr>
            <w:tcW w:w="3119" w:type="dxa"/>
          </w:tcPr>
          <w:p w14:paraId="76F99366" w14:textId="6A6BD2B9" w:rsidR="00E23642" w:rsidRPr="00CC1337" w:rsidRDefault="00521E37" w:rsidP="00E23642">
            <w:pPr>
              <w:rPr>
                <w:sz w:val="20"/>
                <w:szCs w:val="20"/>
              </w:rPr>
            </w:pPr>
            <w:sdt>
              <w:sdtPr>
                <w:rPr>
                  <w:sz w:val="20"/>
                  <w:szCs w:val="20"/>
                </w:rPr>
                <w:id w:val="181691120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Learning</w:t>
            </w:r>
          </w:p>
        </w:tc>
        <w:tc>
          <w:tcPr>
            <w:tcW w:w="2546" w:type="dxa"/>
          </w:tcPr>
          <w:p w14:paraId="5F98A2C5" w14:textId="5A061E3F" w:rsidR="00E23642" w:rsidRPr="00CC1337" w:rsidRDefault="00521E37" w:rsidP="00E23642">
            <w:pPr>
              <w:rPr>
                <w:sz w:val="20"/>
                <w:szCs w:val="20"/>
              </w:rPr>
            </w:pPr>
            <w:sdt>
              <w:sdtPr>
                <w:rPr>
                  <w:sz w:val="20"/>
                  <w:szCs w:val="20"/>
                </w:rPr>
                <w:id w:val="19155819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Vision</w:t>
            </w:r>
          </w:p>
        </w:tc>
      </w:tr>
      <w:tr w:rsidR="00E23642" w:rsidRPr="00CC1337" w14:paraId="7FA965F0" w14:textId="77777777" w:rsidTr="00BD6704">
        <w:tc>
          <w:tcPr>
            <w:tcW w:w="1980" w:type="dxa"/>
            <w:vMerge/>
            <w:shd w:val="clear" w:color="auto" w:fill="F5D4D7"/>
          </w:tcPr>
          <w:p w14:paraId="6096163E" w14:textId="77777777" w:rsidR="00E23642" w:rsidRPr="00CC1337" w:rsidRDefault="00E23642" w:rsidP="00E23642">
            <w:pPr>
              <w:rPr>
                <w:sz w:val="20"/>
                <w:szCs w:val="20"/>
              </w:rPr>
            </w:pPr>
          </w:p>
        </w:tc>
        <w:tc>
          <w:tcPr>
            <w:tcW w:w="2551" w:type="dxa"/>
          </w:tcPr>
          <w:p w14:paraId="78E0426E" w14:textId="3F7CE396" w:rsidR="00E23642" w:rsidRPr="00CC1337" w:rsidRDefault="00521E37" w:rsidP="00E23642">
            <w:pPr>
              <w:rPr>
                <w:sz w:val="20"/>
                <w:szCs w:val="20"/>
              </w:rPr>
            </w:pPr>
            <w:sdt>
              <w:sdtPr>
                <w:rPr>
                  <w:sz w:val="20"/>
                  <w:szCs w:val="20"/>
                </w:rPr>
                <w:id w:val="-14153130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Physical</w:t>
            </w:r>
          </w:p>
        </w:tc>
        <w:tc>
          <w:tcPr>
            <w:tcW w:w="3119" w:type="dxa"/>
          </w:tcPr>
          <w:p w14:paraId="4E61641B" w14:textId="0A9B479A" w:rsidR="00E23642" w:rsidRPr="00CC1337" w:rsidRDefault="00521E37" w:rsidP="00E23642">
            <w:pPr>
              <w:rPr>
                <w:sz w:val="20"/>
                <w:szCs w:val="20"/>
              </w:rPr>
            </w:pPr>
            <w:sdt>
              <w:sdtPr>
                <w:rPr>
                  <w:sz w:val="20"/>
                  <w:szCs w:val="20"/>
                </w:rPr>
                <w:id w:val="-138270224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Mental illness</w:t>
            </w:r>
          </w:p>
        </w:tc>
        <w:tc>
          <w:tcPr>
            <w:tcW w:w="2546" w:type="dxa"/>
          </w:tcPr>
          <w:p w14:paraId="094A3A40" w14:textId="6372B0A7" w:rsidR="00E23642" w:rsidRPr="00CC1337" w:rsidRDefault="00521E37" w:rsidP="00E23642">
            <w:pPr>
              <w:rPr>
                <w:sz w:val="20"/>
                <w:szCs w:val="20"/>
              </w:rPr>
            </w:pPr>
            <w:sdt>
              <w:sdtPr>
                <w:rPr>
                  <w:sz w:val="20"/>
                  <w:szCs w:val="20"/>
                </w:rPr>
                <w:id w:val="-14002781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Medical condition</w:t>
            </w:r>
          </w:p>
        </w:tc>
      </w:tr>
      <w:tr w:rsidR="00E23642" w:rsidRPr="00CC1337" w14:paraId="7A19DAE4" w14:textId="77777777" w:rsidTr="00BD6704">
        <w:tc>
          <w:tcPr>
            <w:tcW w:w="1980" w:type="dxa"/>
            <w:vMerge/>
            <w:shd w:val="clear" w:color="auto" w:fill="F5D4D7"/>
          </w:tcPr>
          <w:p w14:paraId="20B8AD56" w14:textId="77777777" w:rsidR="00E23642" w:rsidRPr="00CC1337" w:rsidRDefault="00E23642" w:rsidP="00E23642">
            <w:pPr>
              <w:rPr>
                <w:sz w:val="20"/>
                <w:szCs w:val="20"/>
              </w:rPr>
            </w:pPr>
          </w:p>
        </w:tc>
        <w:tc>
          <w:tcPr>
            <w:tcW w:w="2551" w:type="dxa"/>
          </w:tcPr>
          <w:p w14:paraId="67DE8D8A" w14:textId="7CCE4652" w:rsidR="00E23642" w:rsidRPr="00CC1337" w:rsidRDefault="00521E37" w:rsidP="00E23642">
            <w:pPr>
              <w:rPr>
                <w:sz w:val="20"/>
                <w:szCs w:val="20"/>
              </w:rPr>
            </w:pPr>
            <w:sdt>
              <w:sdtPr>
                <w:rPr>
                  <w:sz w:val="20"/>
                  <w:szCs w:val="20"/>
                </w:rPr>
                <w:id w:val="94157253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Intellectual</w:t>
            </w:r>
          </w:p>
        </w:tc>
        <w:tc>
          <w:tcPr>
            <w:tcW w:w="3119" w:type="dxa"/>
          </w:tcPr>
          <w:p w14:paraId="5FE8C40B" w14:textId="28B9443F" w:rsidR="00E23642" w:rsidRPr="00CC1337" w:rsidRDefault="00521E37" w:rsidP="00E23642">
            <w:pPr>
              <w:rPr>
                <w:sz w:val="20"/>
                <w:szCs w:val="20"/>
              </w:rPr>
            </w:pPr>
            <w:sdt>
              <w:sdtPr>
                <w:rPr>
                  <w:sz w:val="20"/>
                  <w:szCs w:val="20"/>
                </w:rPr>
                <w:id w:val="194441566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Acquired brain impairment</w:t>
            </w:r>
          </w:p>
        </w:tc>
        <w:tc>
          <w:tcPr>
            <w:tcW w:w="2546" w:type="dxa"/>
          </w:tcPr>
          <w:p w14:paraId="7FB5BCD3" w14:textId="5D6A4D20" w:rsidR="00E23642" w:rsidRPr="00CC1337" w:rsidRDefault="00521E37" w:rsidP="00E23642">
            <w:pPr>
              <w:rPr>
                <w:sz w:val="20"/>
                <w:szCs w:val="20"/>
              </w:rPr>
            </w:pPr>
            <w:sdt>
              <w:sdtPr>
                <w:rPr>
                  <w:sz w:val="20"/>
                  <w:szCs w:val="20"/>
                </w:rPr>
                <w:id w:val="134428860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Other</w:t>
            </w:r>
          </w:p>
        </w:tc>
      </w:tr>
      <w:tr w:rsidR="007F73E6" w:rsidRPr="00CC1337" w14:paraId="7F2589B1" w14:textId="77777777" w:rsidTr="00BD6704">
        <w:tc>
          <w:tcPr>
            <w:tcW w:w="4531" w:type="dxa"/>
            <w:gridSpan w:val="2"/>
            <w:shd w:val="clear" w:color="auto" w:fill="F5D4D7"/>
          </w:tcPr>
          <w:p w14:paraId="166646EE" w14:textId="520EDA23" w:rsidR="007F73E6" w:rsidRPr="00CC1337" w:rsidRDefault="007F73E6" w:rsidP="00C80039">
            <w:pPr>
              <w:rPr>
                <w:sz w:val="20"/>
                <w:szCs w:val="20"/>
              </w:rPr>
            </w:pPr>
            <w:r w:rsidRPr="00CC1337">
              <w:rPr>
                <w:sz w:val="20"/>
                <w:szCs w:val="20"/>
              </w:rPr>
              <w:t>Do you have any support needs?</w:t>
            </w:r>
          </w:p>
        </w:tc>
        <w:tc>
          <w:tcPr>
            <w:tcW w:w="5665" w:type="dxa"/>
            <w:gridSpan w:val="2"/>
          </w:tcPr>
          <w:p w14:paraId="2A2FA6CF" w14:textId="77777777" w:rsidR="00D42BDA" w:rsidRPr="00CC1337" w:rsidRDefault="00521E37" w:rsidP="00C80039">
            <w:pPr>
              <w:rPr>
                <w:sz w:val="20"/>
                <w:szCs w:val="20"/>
              </w:rPr>
            </w:pPr>
            <w:sdt>
              <w:sdtPr>
                <w:rPr>
                  <w:sz w:val="20"/>
                  <w:szCs w:val="20"/>
                </w:rPr>
                <w:id w:val="1102299773"/>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Yes    </w:t>
            </w:r>
            <w:sdt>
              <w:sdtPr>
                <w:rPr>
                  <w:sz w:val="20"/>
                  <w:szCs w:val="20"/>
                </w:rPr>
                <w:id w:val="616647569"/>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No </w:t>
            </w:r>
          </w:p>
          <w:p w14:paraId="7EE70130" w14:textId="63631742" w:rsidR="00CF36E5" w:rsidRPr="00CC1337" w:rsidRDefault="00D42BDA" w:rsidP="00C80039">
            <w:pPr>
              <w:rPr>
                <w:sz w:val="20"/>
                <w:szCs w:val="20"/>
              </w:rPr>
            </w:pPr>
            <w:r w:rsidRPr="00CC1337">
              <w:rPr>
                <w:sz w:val="20"/>
                <w:szCs w:val="20"/>
              </w:rPr>
              <w:t>I</w:t>
            </w:r>
            <w:r w:rsidR="007F73E6" w:rsidRPr="00CC1337">
              <w:rPr>
                <w:sz w:val="20"/>
                <w:szCs w:val="20"/>
              </w:rPr>
              <w:t xml:space="preserve">f </w:t>
            </w:r>
            <w:r w:rsidR="007F73E6" w:rsidRPr="00104807">
              <w:rPr>
                <w:b/>
                <w:bCs/>
                <w:sz w:val="20"/>
                <w:szCs w:val="20"/>
              </w:rPr>
              <w:t>yes</w:t>
            </w:r>
            <w:r w:rsidR="007F73E6" w:rsidRPr="00CC1337">
              <w:rPr>
                <w:sz w:val="20"/>
                <w:szCs w:val="20"/>
              </w:rPr>
              <w:t>, please specify</w:t>
            </w:r>
            <w:r w:rsidRPr="00CC1337">
              <w:rPr>
                <w:sz w:val="20"/>
                <w:szCs w:val="20"/>
              </w:rPr>
              <w:t>:</w:t>
            </w:r>
            <w:r w:rsidR="007F3E80" w:rsidRPr="00CC1337">
              <w:rPr>
                <w:sz w:val="20"/>
                <w:szCs w:val="20"/>
              </w:rPr>
              <w:t xml:space="preserve"> </w:t>
            </w:r>
            <w:sdt>
              <w:sdtPr>
                <w:rPr>
                  <w:sz w:val="20"/>
                  <w:szCs w:val="20"/>
                </w:rPr>
                <w:id w:val="-1549834582"/>
                <w:placeholder>
                  <w:docPart w:val="34E8BCAAA817459488E6BEA8D3993291"/>
                </w:placeholder>
                <w:showingPlcHdr/>
              </w:sdtPr>
              <w:sdtEndPr/>
              <w:sdtContent>
                <w:r w:rsidR="007F3E80" w:rsidRPr="00CC1337">
                  <w:rPr>
                    <w:rStyle w:val="PlaceholderText"/>
                    <w:sz w:val="20"/>
                    <w:szCs w:val="20"/>
                  </w:rPr>
                  <w:t>Support needs</w:t>
                </w:r>
              </w:sdtContent>
            </w:sdt>
          </w:p>
        </w:tc>
      </w:tr>
    </w:tbl>
    <w:p w14:paraId="1D9713A7" w14:textId="2A47A6DA" w:rsidR="00CF36E5" w:rsidRPr="00CC1337" w:rsidRDefault="00CF36E5" w:rsidP="00951C65">
      <w:pPr>
        <w:pStyle w:val="Heading1"/>
      </w:pPr>
      <w:r w:rsidRPr="00CC1337">
        <w:t>Employment information</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60"/>
        <w:gridCol w:w="2371"/>
        <w:gridCol w:w="281"/>
        <w:gridCol w:w="425"/>
        <w:gridCol w:w="988"/>
        <w:gridCol w:w="774"/>
        <w:gridCol w:w="200"/>
        <w:gridCol w:w="424"/>
        <w:gridCol w:w="180"/>
        <w:gridCol w:w="614"/>
        <w:gridCol w:w="425"/>
        <w:gridCol w:w="150"/>
        <w:gridCol w:w="1404"/>
        <w:gridCol w:w="12"/>
      </w:tblGrid>
      <w:tr w:rsidR="00D229FF" w:rsidRPr="00CC1337" w14:paraId="389CEA4D" w14:textId="77777777" w:rsidTr="00EC27BB">
        <w:trPr>
          <w:gridAfter w:val="1"/>
          <w:wAfter w:w="12" w:type="dxa"/>
          <w:trHeight w:val="348"/>
        </w:trPr>
        <w:tc>
          <w:tcPr>
            <w:tcW w:w="1960" w:type="dxa"/>
            <w:vMerge w:val="restart"/>
            <w:shd w:val="clear" w:color="auto" w:fill="F5D4D7"/>
          </w:tcPr>
          <w:p w14:paraId="6D3974A0" w14:textId="62FFF403" w:rsidR="00D229FF" w:rsidRPr="00CC1337" w:rsidRDefault="00D229FF" w:rsidP="00D229FF">
            <w:pPr>
              <w:rPr>
                <w:sz w:val="20"/>
                <w:szCs w:val="20"/>
              </w:rPr>
            </w:pPr>
            <w:r w:rsidRPr="00CC1337">
              <w:rPr>
                <w:sz w:val="20"/>
                <w:szCs w:val="20"/>
              </w:rPr>
              <w:t>Work status</w:t>
            </w:r>
          </w:p>
        </w:tc>
        <w:tc>
          <w:tcPr>
            <w:tcW w:w="6682" w:type="dxa"/>
            <w:gridSpan w:val="10"/>
          </w:tcPr>
          <w:p w14:paraId="5B9CE0ED" w14:textId="6EDDB59A" w:rsidR="00D229FF" w:rsidRPr="00E129E5" w:rsidRDefault="00D229FF" w:rsidP="00F14D10">
            <w:pPr>
              <w:pStyle w:val="Heading3"/>
              <w:spacing w:before="60"/>
              <w:rPr>
                <w:sz w:val="20"/>
                <w:szCs w:val="20"/>
                <w:highlight w:val="green"/>
              </w:rPr>
            </w:pPr>
            <w:bookmarkStart w:id="0" w:name="_Toc199771276"/>
            <w:r w:rsidRPr="006F1934">
              <w:rPr>
                <w:rFonts w:ascii="Arial" w:eastAsiaTheme="minorHAnsi" w:hAnsi="Arial" w:cs="Arial"/>
                <w:color w:val="auto"/>
                <w:sz w:val="20"/>
                <w:szCs w:val="20"/>
              </w:rPr>
              <w:t xml:space="preserve">Do you have any relevant work experience related to </w:t>
            </w:r>
            <w:r w:rsidR="0059033B" w:rsidRPr="006F1934">
              <w:rPr>
                <w:rFonts w:ascii="Arial" w:eastAsiaTheme="minorHAnsi" w:hAnsi="Arial" w:cs="Arial"/>
                <w:color w:val="auto"/>
                <w:sz w:val="20"/>
                <w:szCs w:val="20"/>
              </w:rPr>
              <w:t>a</w:t>
            </w:r>
            <w:r w:rsidRPr="006F1934">
              <w:rPr>
                <w:rFonts w:ascii="Arial" w:eastAsiaTheme="minorHAnsi" w:hAnsi="Arial" w:cs="Arial"/>
                <w:color w:val="auto"/>
                <w:sz w:val="20"/>
                <w:szCs w:val="20"/>
              </w:rPr>
              <w:t xml:space="preserve"> course </w:t>
            </w:r>
            <w:r w:rsidR="0059033B" w:rsidRPr="006F1934">
              <w:rPr>
                <w:rFonts w:ascii="Arial" w:eastAsiaTheme="minorHAnsi" w:hAnsi="Arial" w:cs="Arial"/>
                <w:color w:val="auto"/>
                <w:sz w:val="20"/>
                <w:szCs w:val="20"/>
              </w:rPr>
              <w:t>you want to enrol?</w:t>
            </w:r>
            <w:bookmarkEnd w:id="0"/>
          </w:p>
        </w:tc>
        <w:tc>
          <w:tcPr>
            <w:tcW w:w="1554" w:type="dxa"/>
            <w:gridSpan w:val="2"/>
          </w:tcPr>
          <w:p w14:paraId="00438048" w14:textId="6E7D9F89" w:rsidR="00D229FF" w:rsidRPr="00E129E5" w:rsidRDefault="00521E37" w:rsidP="00F14D10">
            <w:pPr>
              <w:spacing w:before="60" w:after="0"/>
              <w:rPr>
                <w:sz w:val="20"/>
                <w:szCs w:val="20"/>
                <w:highlight w:val="green"/>
              </w:rPr>
            </w:pPr>
            <w:sdt>
              <w:sdtPr>
                <w:rPr>
                  <w:sz w:val="20"/>
                  <w:szCs w:val="20"/>
                </w:rPr>
                <w:id w:val="-576052967"/>
                <w14:checkbox>
                  <w14:checked w14:val="0"/>
                  <w14:checkedState w14:val="2612" w14:font="MS Gothic"/>
                  <w14:uncheckedState w14:val="2610" w14:font="MS Gothic"/>
                </w14:checkbox>
              </w:sdtPr>
              <w:sdtEndPr/>
              <w:sdtContent>
                <w:r w:rsidR="00D229FF" w:rsidRPr="006F1934">
                  <w:rPr>
                    <w:rFonts w:ascii="Segoe UI Symbol" w:eastAsia="MS Gothic" w:hAnsi="Segoe UI Symbol" w:cs="Segoe UI Symbol"/>
                    <w:sz w:val="20"/>
                    <w:szCs w:val="20"/>
                  </w:rPr>
                  <w:t>☐</w:t>
                </w:r>
              </w:sdtContent>
            </w:sdt>
            <w:r w:rsidR="00D229FF" w:rsidRPr="006F1934">
              <w:rPr>
                <w:sz w:val="20"/>
                <w:szCs w:val="20"/>
              </w:rPr>
              <w:t xml:space="preserve"> Yes    </w:t>
            </w:r>
            <w:sdt>
              <w:sdtPr>
                <w:rPr>
                  <w:sz w:val="20"/>
                  <w:szCs w:val="20"/>
                </w:rPr>
                <w:id w:val="-113750020"/>
                <w14:checkbox>
                  <w14:checked w14:val="0"/>
                  <w14:checkedState w14:val="2612" w14:font="MS Gothic"/>
                  <w14:uncheckedState w14:val="2610" w14:font="MS Gothic"/>
                </w14:checkbox>
              </w:sdtPr>
              <w:sdtEndPr/>
              <w:sdtContent>
                <w:r w:rsidR="00D229FF" w:rsidRPr="006F1934">
                  <w:rPr>
                    <w:rFonts w:ascii="Segoe UI Symbol" w:eastAsia="MS Gothic" w:hAnsi="Segoe UI Symbol" w:cs="Segoe UI Symbol"/>
                    <w:sz w:val="20"/>
                    <w:szCs w:val="20"/>
                  </w:rPr>
                  <w:t>☐</w:t>
                </w:r>
              </w:sdtContent>
            </w:sdt>
            <w:r w:rsidR="00D229FF" w:rsidRPr="006F1934">
              <w:rPr>
                <w:sz w:val="20"/>
                <w:szCs w:val="20"/>
              </w:rPr>
              <w:t xml:space="preserve"> No</w:t>
            </w:r>
          </w:p>
        </w:tc>
      </w:tr>
      <w:tr w:rsidR="00D229FF" w:rsidRPr="00CC1337" w14:paraId="7EDBAF22" w14:textId="77777777" w:rsidTr="008F5172">
        <w:trPr>
          <w:gridAfter w:val="1"/>
          <w:wAfter w:w="12" w:type="dxa"/>
          <w:trHeight w:val="348"/>
        </w:trPr>
        <w:tc>
          <w:tcPr>
            <w:tcW w:w="1960" w:type="dxa"/>
            <w:vMerge/>
            <w:shd w:val="clear" w:color="auto" w:fill="F5D4D7"/>
          </w:tcPr>
          <w:p w14:paraId="2709C551" w14:textId="77777777" w:rsidR="00D229FF" w:rsidRPr="00CC1337" w:rsidRDefault="00D229FF" w:rsidP="00D229FF">
            <w:pPr>
              <w:rPr>
                <w:sz w:val="20"/>
                <w:szCs w:val="20"/>
              </w:rPr>
            </w:pPr>
          </w:p>
        </w:tc>
        <w:tc>
          <w:tcPr>
            <w:tcW w:w="8236" w:type="dxa"/>
            <w:gridSpan w:val="12"/>
          </w:tcPr>
          <w:p w14:paraId="3CE38114" w14:textId="081F5A3E" w:rsidR="00D229FF" w:rsidRPr="00CC1337" w:rsidRDefault="00D229FF" w:rsidP="00D229FF">
            <w:pPr>
              <w:rPr>
                <w:sz w:val="20"/>
                <w:szCs w:val="20"/>
              </w:rPr>
            </w:pPr>
            <w:r w:rsidRPr="00CC1337">
              <w:rPr>
                <w:sz w:val="20"/>
                <w:szCs w:val="20"/>
              </w:rPr>
              <w:t xml:space="preserve">Of the following categories, which </w:t>
            </w:r>
            <w:r w:rsidRPr="00CC1337">
              <w:rPr>
                <w:b/>
                <w:sz w:val="20"/>
                <w:szCs w:val="20"/>
              </w:rPr>
              <w:t>best</w:t>
            </w:r>
            <w:r w:rsidRPr="00CC1337">
              <w:rPr>
                <w:sz w:val="20"/>
                <w:szCs w:val="20"/>
              </w:rPr>
              <w:t xml:space="preserve"> describes your current employment status? (Tick ONE box only)</w:t>
            </w:r>
          </w:p>
        </w:tc>
      </w:tr>
      <w:tr w:rsidR="00D229FF" w:rsidRPr="00CC1337" w14:paraId="0787BEE4" w14:textId="77777777" w:rsidTr="008F5172">
        <w:trPr>
          <w:gridAfter w:val="1"/>
          <w:wAfter w:w="12" w:type="dxa"/>
        </w:trPr>
        <w:tc>
          <w:tcPr>
            <w:tcW w:w="1960" w:type="dxa"/>
            <w:vMerge/>
            <w:shd w:val="clear" w:color="auto" w:fill="F5D4D7"/>
          </w:tcPr>
          <w:p w14:paraId="76D562E3" w14:textId="77777777" w:rsidR="00D229FF" w:rsidRPr="00CC1337" w:rsidRDefault="00D229FF" w:rsidP="00D229FF">
            <w:pPr>
              <w:rPr>
                <w:sz w:val="20"/>
                <w:szCs w:val="20"/>
              </w:rPr>
            </w:pPr>
          </w:p>
        </w:tc>
        <w:tc>
          <w:tcPr>
            <w:tcW w:w="2652" w:type="dxa"/>
            <w:gridSpan w:val="2"/>
          </w:tcPr>
          <w:p w14:paraId="44FC1AC5" w14:textId="5FA60574" w:rsidR="00D229FF" w:rsidRPr="00CC1337" w:rsidRDefault="00521E37" w:rsidP="00D229FF">
            <w:pPr>
              <w:rPr>
                <w:sz w:val="20"/>
                <w:szCs w:val="20"/>
              </w:rPr>
            </w:pPr>
            <w:sdt>
              <w:sdtPr>
                <w:rPr>
                  <w:sz w:val="20"/>
                  <w:szCs w:val="20"/>
                </w:rPr>
                <w:id w:val="-1414007917"/>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Full time </w:t>
            </w:r>
            <w:r w:rsidR="00D229FF" w:rsidRPr="00CC1337">
              <w:rPr>
                <w:sz w:val="20"/>
                <w:szCs w:val="20"/>
              </w:rPr>
              <w:br/>
              <w:t>(35 hours or more a week)</w:t>
            </w:r>
          </w:p>
          <w:p w14:paraId="7D0F40E9" w14:textId="77777777" w:rsidR="00D229FF" w:rsidRDefault="00521E37" w:rsidP="00D229FF">
            <w:pPr>
              <w:rPr>
                <w:sz w:val="20"/>
                <w:szCs w:val="20"/>
              </w:rPr>
            </w:pPr>
            <w:sdt>
              <w:sdtPr>
                <w:rPr>
                  <w:sz w:val="20"/>
                  <w:szCs w:val="20"/>
                </w:rPr>
                <w:id w:val="-1281105728"/>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Part time </w:t>
            </w:r>
            <w:r w:rsidR="00D229FF" w:rsidRPr="00CC1337">
              <w:rPr>
                <w:sz w:val="20"/>
                <w:szCs w:val="20"/>
              </w:rPr>
              <w:br/>
              <w:t>(less than 35 hours a week)</w:t>
            </w:r>
          </w:p>
          <w:p w14:paraId="733FA1A9" w14:textId="4FF7B57F" w:rsidR="00D229FF" w:rsidRPr="00CC1337" w:rsidRDefault="00D229FF" w:rsidP="00D229FF">
            <w:pPr>
              <w:rPr>
                <w:sz w:val="20"/>
                <w:szCs w:val="20"/>
              </w:rPr>
            </w:pPr>
          </w:p>
        </w:tc>
        <w:tc>
          <w:tcPr>
            <w:tcW w:w="2811" w:type="dxa"/>
            <w:gridSpan w:val="5"/>
          </w:tcPr>
          <w:p w14:paraId="164A70A5" w14:textId="24D5A0D1" w:rsidR="00D229FF" w:rsidRPr="00CC1337" w:rsidRDefault="00521E37" w:rsidP="00D229FF">
            <w:pPr>
              <w:rPr>
                <w:sz w:val="20"/>
                <w:szCs w:val="20"/>
              </w:rPr>
            </w:pPr>
            <w:sdt>
              <w:sdtPr>
                <w:rPr>
                  <w:sz w:val="20"/>
                  <w:szCs w:val="20"/>
                </w:rPr>
                <w:id w:val="-791753128"/>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w:t>
            </w:r>
            <w:r w:rsidR="00FC56E9" w:rsidRPr="00CC1337">
              <w:rPr>
                <w:sz w:val="20"/>
                <w:szCs w:val="20"/>
              </w:rPr>
              <w:t>Self-employed</w:t>
            </w:r>
            <w:r w:rsidR="00D229FF" w:rsidRPr="00CC1337">
              <w:rPr>
                <w:sz w:val="20"/>
                <w:szCs w:val="20"/>
              </w:rPr>
              <w:t xml:space="preserve">, </w:t>
            </w:r>
            <w:r w:rsidR="00D229FF" w:rsidRPr="00CC1337">
              <w:rPr>
                <w:sz w:val="20"/>
                <w:szCs w:val="20"/>
              </w:rPr>
              <w:br/>
              <w:t>not employing others</w:t>
            </w:r>
          </w:p>
          <w:p w14:paraId="40D02E80" w14:textId="06032E79" w:rsidR="00D229FF" w:rsidRPr="00CC1337" w:rsidRDefault="00521E37" w:rsidP="00D229FF">
            <w:pPr>
              <w:rPr>
                <w:sz w:val="20"/>
                <w:szCs w:val="20"/>
              </w:rPr>
            </w:pPr>
            <w:sdt>
              <w:sdtPr>
                <w:rPr>
                  <w:sz w:val="20"/>
                  <w:szCs w:val="20"/>
                </w:rPr>
                <w:id w:val="-2057072079"/>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w:t>
            </w:r>
            <w:r w:rsidR="00FC56E9" w:rsidRPr="00CC1337">
              <w:rPr>
                <w:sz w:val="20"/>
                <w:szCs w:val="20"/>
              </w:rPr>
              <w:t>Self-employed</w:t>
            </w:r>
            <w:r w:rsidR="00D229FF" w:rsidRPr="00CC1337">
              <w:rPr>
                <w:sz w:val="20"/>
                <w:szCs w:val="20"/>
              </w:rPr>
              <w:t xml:space="preserve">, </w:t>
            </w:r>
            <w:r w:rsidR="00D229FF" w:rsidRPr="00CC1337">
              <w:rPr>
                <w:sz w:val="20"/>
                <w:szCs w:val="20"/>
              </w:rPr>
              <w:br/>
              <w:t>employing others</w:t>
            </w:r>
          </w:p>
          <w:p w14:paraId="6B29D2B1" w14:textId="17DFA015" w:rsidR="00D229FF" w:rsidRPr="00CC1337" w:rsidRDefault="00521E37" w:rsidP="00D229FF">
            <w:pPr>
              <w:rPr>
                <w:sz w:val="20"/>
                <w:szCs w:val="20"/>
              </w:rPr>
            </w:pPr>
            <w:sdt>
              <w:sdtPr>
                <w:rPr>
                  <w:sz w:val="20"/>
                  <w:szCs w:val="20"/>
                </w:rPr>
                <w:id w:val="236444164"/>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Employed, unpaid worker in family business</w:t>
            </w:r>
          </w:p>
        </w:tc>
        <w:tc>
          <w:tcPr>
            <w:tcW w:w="2773" w:type="dxa"/>
            <w:gridSpan w:val="5"/>
          </w:tcPr>
          <w:p w14:paraId="2192DACD" w14:textId="670EF76E" w:rsidR="00D229FF" w:rsidRPr="00CC1337" w:rsidRDefault="00521E37" w:rsidP="00D229FF">
            <w:pPr>
              <w:rPr>
                <w:sz w:val="20"/>
                <w:szCs w:val="20"/>
              </w:rPr>
            </w:pPr>
            <w:sdt>
              <w:sdtPr>
                <w:rPr>
                  <w:sz w:val="20"/>
                  <w:szCs w:val="20"/>
                </w:rPr>
                <w:id w:val="189496723"/>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Unemployed, seeking full-time work</w:t>
            </w:r>
          </w:p>
          <w:p w14:paraId="19E0C06B" w14:textId="437B88AC" w:rsidR="00D229FF" w:rsidRPr="00CC1337" w:rsidRDefault="00521E37" w:rsidP="00D229FF">
            <w:pPr>
              <w:rPr>
                <w:sz w:val="20"/>
                <w:szCs w:val="20"/>
              </w:rPr>
            </w:pPr>
            <w:sdt>
              <w:sdtPr>
                <w:rPr>
                  <w:sz w:val="20"/>
                  <w:szCs w:val="20"/>
                </w:rPr>
                <w:id w:val="612870645"/>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Unemployed, seeking part time work</w:t>
            </w:r>
          </w:p>
          <w:p w14:paraId="3E84CBB5" w14:textId="20F5489E" w:rsidR="00D229FF" w:rsidRPr="00CC1337" w:rsidRDefault="00521E37" w:rsidP="00D229FF">
            <w:pPr>
              <w:rPr>
                <w:sz w:val="20"/>
                <w:szCs w:val="20"/>
              </w:rPr>
            </w:pPr>
            <w:sdt>
              <w:sdtPr>
                <w:rPr>
                  <w:sz w:val="20"/>
                  <w:szCs w:val="20"/>
                </w:rPr>
                <w:id w:val="-1151662607"/>
                <w14:checkbox>
                  <w14:checked w14:val="0"/>
                  <w14:checkedState w14:val="2612" w14:font="MS Gothic"/>
                  <w14:uncheckedState w14:val="2610" w14:font="MS Gothic"/>
                </w14:checkbox>
              </w:sdtPr>
              <w:sdtEndPr/>
              <w:sdtContent>
                <w:r w:rsidR="00D229FF" w:rsidRPr="00CC1337">
                  <w:rPr>
                    <w:rFonts w:ascii="Segoe UI Symbol" w:eastAsia="MS Gothic" w:hAnsi="Segoe UI Symbol" w:cs="Segoe UI Symbol"/>
                    <w:sz w:val="20"/>
                    <w:szCs w:val="20"/>
                  </w:rPr>
                  <w:t>☐</w:t>
                </w:r>
              </w:sdtContent>
            </w:sdt>
            <w:r w:rsidR="00D229FF" w:rsidRPr="00CC1337">
              <w:rPr>
                <w:sz w:val="20"/>
                <w:szCs w:val="20"/>
              </w:rPr>
              <w:t xml:space="preserve"> Not employed, not seeking employment</w:t>
            </w:r>
          </w:p>
        </w:tc>
      </w:tr>
      <w:tr w:rsidR="00D229FF" w:rsidRPr="00CC1337" w14:paraId="40B5D7C1" w14:textId="77777777" w:rsidTr="00BD6704">
        <w:trPr>
          <w:gridAfter w:val="1"/>
          <w:wAfter w:w="12" w:type="dxa"/>
        </w:trPr>
        <w:tc>
          <w:tcPr>
            <w:tcW w:w="10196" w:type="dxa"/>
            <w:gridSpan w:val="13"/>
            <w:shd w:val="clear" w:color="auto" w:fill="F5D4D7"/>
          </w:tcPr>
          <w:p w14:paraId="2D30B5A9" w14:textId="351A4EDA" w:rsidR="00D229FF" w:rsidRPr="00CC1337" w:rsidRDefault="00D229FF" w:rsidP="00D229FF">
            <w:pPr>
              <w:jc w:val="center"/>
              <w:rPr>
                <w:b/>
                <w:sz w:val="20"/>
                <w:szCs w:val="20"/>
              </w:rPr>
            </w:pPr>
            <w:r w:rsidRPr="00CC1337">
              <w:rPr>
                <w:b/>
                <w:sz w:val="20"/>
                <w:szCs w:val="20"/>
              </w:rPr>
              <w:t>Workplace details (if appropriate)</w:t>
            </w:r>
          </w:p>
        </w:tc>
      </w:tr>
      <w:tr w:rsidR="00D229FF" w:rsidRPr="00CC1337" w14:paraId="31AF2A9F" w14:textId="3F090750" w:rsidTr="008F5172">
        <w:trPr>
          <w:gridAfter w:val="1"/>
          <w:wAfter w:w="12" w:type="dxa"/>
        </w:trPr>
        <w:tc>
          <w:tcPr>
            <w:tcW w:w="1960" w:type="dxa"/>
            <w:shd w:val="clear" w:color="auto" w:fill="F5D4D7"/>
          </w:tcPr>
          <w:p w14:paraId="1B22EC45" w14:textId="16113FCC" w:rsidR="00D229FF" w:rsidRPr="00CC1337" w:rsidRDefault="00D229FF" w:rsidP="00D229FF">
            <w:pPr>
              <w:rPr>
                <w:sz w:val="20"/>
                <w:szCs w:val="20"/>
              </w:rPr>
            </w:pPr>
            <w:r w:rsidRPr="00CC1337">
              <w:rPr>
                <w:sz w:val="20"/>
                <w:szCs w:val="20"/>
              </w:rPr>
              <w:t>Workplace name</w:t>
            </w:r>
          </w:p>
        </w:tc>
        <w:sdt>
          <w:sdtPr>
            <w:rPr>
              <w:sz w:val="20"/>
              <w:szCs w:val="20"/>
            </w:rPr>
            <w:id w:val="1112173391"/>
            <w:placeholder>
              <w:docPart w:val="B7991C9597E44B4E85A399CC74FA628F"/>
            </w:placeholder>
            <w:showingPlcHdr/>
          </w:sdtPr>
          <w:sdtEndPr/>
          <w:sdtContent>
            <w:tc>
              <w:tcPr>
                <w:tcW w:w="4839" w:type="dxa"/>
                <w:gridSpan w:val="5"/>
              </w:tcPr>
              <w:p w14:paraId="68B98EFB" w14:textId="0FC687E3" w:rsidR="00D229FF" w:rsidRPr="00CC1337" w:rsidRDefault="00D229FF" w:rsidP="00D229FF">
                <w:pPr>
                  <w:rPr>
                    <w:sz w:val="20"/>
                    <w:szCs w:val="20"/>
                  </w:rPr>
                </w:pPr>
                <w:r w:rsidRPr="00CC1337">
                  <w:rPr>
                    <w:rStyle w:val="PlaceholderText"/>
                    <w:sz w:val="20"/>
                    <w:szCs w:val="20"/>
                  </w:rPr>
                  <w:t>Name of your workplace</w:t>
                </w:r>
              </w:p>
            </w:tc>
          </w:sdtContent>
        </w:sdt>
        <w:tc>
          <w:tcPr>
            <w:tcW w:w="1418" w:type="dxa"/>
            <w:gridSpan w:val="4"/>
            <w:shd w:val="clear" w:color="auto" w:fill="F5D4D7"/>
          </w:tcPr>
          <w:p w14:paraId="197F068A" w14:textId="7C7CBC14" w:rsidR="00D229FF" w:rsidRPr="00CC1337" w:rsidRDefault="00D229FF" w:rsidP="00D229FF">
            <w:pPr>
              <w:rPr>
                <w:sz w:val="20"/>
                <w:szCs w:val="20"/>
              </w:rPr>
            </w:pPr>
            <w:r>
              <w:rPr>
                <w:sz w:val="20"/>
                <w:szCs w:val="20"/>
              </w:rPr>
              <w:t>ABN number</w:t>
            </w:r>
          </w:p>
        </w:tc>
        <w:sdt>
          <w:sdtPr>
            <w:rPr>
              <w:sz w:val="20"/>
              <w:szCs w:val="20"/>
            </w:rPr>
            <w:id w:val="544254537"/>
            <w:placeholder>
              <w:docPart w:val="DFC822E29DEE4DB2A18DD1B0D8354184"/>
            </w:placeholder>
            <w:showingPlcHdr/>
            <w:text/>
          </w:sdtPr>
          <w:sdtEndPr/>
          <w:sdtContent>
            <w:tc>
              <w:tcPr>
                <w:tcW w:w="1979" w:type="dxa"/>
                <w:gridSpan w:val="3"/>
              </w:tcPr>
              <w:p w14:paraId="586A6067" w14:textId="311D7C05" w:rsidR="00D229FF" w:rsidRPr="00CC1337" w:rsidRDefault="00D229FF" w:rsidP="00D229FF">
                <w:pPr>
                  <w:rPr>
                    <w:sz w:val="20"/>
                    <w:szCs w:val="20"/>
                  </w:rPr>
                </w:pPr>
                <w:r w:rsidRPr="0018679C">
                  <w:rPr>
                    <w:color w:val="7F7F7F" w:themeColor="text1" w:themeTint="80"/>
                    <w:sz w:val="20"/>
                    <w:szCs w:val="20"/>
                  </w:rPr>
                  <w:t>ABN number</w:t>
                </w:r>
              </w:p>
            </w:tc>
          </w:sdtContent>
        </w:sdt>
      </w:tr>
      <w:tr w:rsidR="00D229FF" w:rsidRPr="00CC1337" w14:paraId="7FD8A79A" w14:textId="77777777" w:rsidTr="008F5172">
        <w:trPr>
          <w:gridAfter w:val="1"/>
          <w:wAfter w:w="12" w:type="dxa"/>
        </w:trPr>
        <w:tc>
          <w:tcPr>
            <w:tcW w:w="1960" w:type="dxa"/>
            <w:shd w:val="clear" w:color="auto" w:fill="F5D4D7"/>
          </w:tcPr>
          <w:p w14:paraId="2802DDC5" w14:textId="25D8C7F2" w:rsidR="00D229FF" w:rsidRPr="00CC1337" w:rsidRDefault="00D229FF" w:rsidP="00D229FF">
            <w:pPr>
              <w:rPr>
                <w:sz w:val="20"/>
                <w:szCs w:val="20"/>
              </w:rPr>
            </w:pPr>
            <w:r w:rsidRPr="00CC1337">
              <w:rPr>
                <w:sz w:val="20"/>
                <w:szCs w:val="20"/>
              </w:rPr>
              <w:t>Address</w:t>
            </w:r>
          </w:p>
        </w:tc>
        <w:sdt>
          <w:sdtPr>
            <w:rPr>
              <w:sz w:val="20"/>
              <w:szCs w:val="20"/>
            </w:rPr>
            <w:id w:val="708759489"/>
            <w:placeholder>
              <w:docPart w:val="3F6816990D7F41C99FCEB5CE97BF2144"/>
            </w:placeholder>
            <w:showingPlcHdr/>
          </w:sdtPr>
          <w:sdtEndPr/>
          <w:sdtContent>
            <w:tc>
              <w:tcPr>
                <w:tcW w:w="8236" w:type="dxa"/>
                <w:gridSpan w:val="12"/>
              </w:tcPr>
              <w:p w14:paraId="0C67A95A" w14:textId="1E3B6284" w:rsidR="00D229FF" w:rsidRPr="00CC1337" w:rsidRDefault="00D229FF" w:rsidP="00D229FF">
                <w:pPr>
                  <w:rPr>
                    <w:sz w:val="20"/>
                    <w:szCs w:val="20"/>
                  </w:rPr>
                </w:pPr>
                <w:r w:rsidRPr="00CC1337">
                  <w:rPr>
                    <w:rStyle w:val="PlaceholderText"/>
                    <w:sz w:val="20"/>
                    <w:szCs w:val="20"/>
                  </w:rPr>
                  <w:t>Workplace address</w:t>
                </w:r>
              </w:p>
            </w:tc>
          </w:sdtContent>
        </w:sdt>
      </w:tr>
      <w:tr w:rsidR="00D229FF" w:rsidRPr="00CC1337" w14:paraId="09AD993C" w14:textId="77777777" w:rsidTr="008F5172">
        <w:tc>
          <w:tcPr>
            <w:tcW w:w="1960" w:type="dxa"/>
            <w:shd w:val="clear" w:color="auto" w:fill="F5D4D7"/>
          </w:tcPr>
          <w:p w14:paraId="04AA1AB2" w14:textId="77777777" w:rsidR="00D229FF" w:rsidRPr="00CC1337" w:rsidRDefault="00D229FF" w:rsidP="00D229FF">
            <w:pPr>
              <w:rPr>
                <w:sz w:val="20"/>
                <w:szCs w:val="20"/>
              </w:rPr>
            </w:pPr>
            <w:r w:rsidRPr="00CC1337">
              <w:rPr>
                <w:sz w:val="20"/>
                <w:szCs w:val="20"/>
              </w:rPr>
              <w:t>Suburb/town</w:t>
            </w:r>
          </w:p>
        </w:tc>
        <w:sdt>
          <w:sdtPr>
            <w:rPr>
              <w:sz w:val="20"/>
              <w:szCs w:val="20"/>
            </w:rPr>
            <w:id w:val="2009016427"/>
            <w:placeholder>
              <w:docPart w:val="078E44900A84437986F8E425E99E05E5"/>
            </w:placeholder>
            <w:showingPlcHdr/>
          </w:sdtPr>
          <w:sdtEndPr/>
          <w:sdtContent>
            <w:tc>
              <w:tcPr>
                <w:tcW w:w="2371" w:type="dxa"/>
              </w:tcPr>
              <w:p w14:paraId="0CCECBC6" w14:textId="0194EC05" w:rsidR="00D229FF" w:rsidRPr="00CC1337" w:rsidRDefault="00D229FF" w:rsidP="00D229FF">
                <w:pPr>
                  <w:rPr>
                    <w:sz w:val="20"/>
                    <w:szCs w:val="20"/>
                  </w:rPr>
                </w:pPr>
                <w:r w:rsidRPr="00CC1337">
                  <w:rPr>
                    <w:rStyle w:val="PlaceholderText"/>
                    <w:sz w:val="20"/>
                    <w:szCs w:val="20"/>
                  </w:rPr>
                  <w:t>Suburb or town</w:t>
                </w:r>
              </w:p>
            </w:tc>
          </w:sdtContent>
        </w:sdt>
        <w:tc>
          <w:tcPr>
            <w:tcW w:w="1694" w:type="dxa"/>
            <w:gridSpan w:val="3"/>
            <w:shd w:val="clear" w:color="auto" w:fill="F5D4D7"/>
          </w:tcPr>
          <w:p w14:paraId="746C2BBD" w14:textId="77777777" w:rsidR="00D229FF" w:rsidRPr="00CC1337" w:rsidRDefault="00D229FF" w:rsidP="00D229FF">
            <w:pPr>
              <w:rPr>
                <w:sz w:val="20"/>
                <w:szCs w:val="20"/>
              </w:rPr>
            </w:pPr>
            <w:r w:rsidRPr="00CC1337">
              <w:rPr>
                <w:sz w:val="20"/>
                <w:szCs w:val="20"/>
              </w:rPr>
              <w:t>State/territory</w:t>
            </w:r>
          </w:p>
        </w:tc>
        <w:sdt>
          <w:sdtPr>
            <w:rPr>
              <w:sz w:val="20"/>
              <w:szCs w:val="20"/>
            </w:rPr>
            <w:id w:val="436565689"/>
            <w:placeholder>
              <w:docPart w:val="29D22641B7B6456CA2CFCC3F8E7DCCEB"/>
            </w:placeholder>
            <w:showingPlcHdr/>
          </w:sdtPr>
          <w:sdtEndPr/>
          <w:sdtContent>
            <w:tc>
              <w:tcPr>
                <w:tcW w:w="1578" w:type="dxa"/>
                <w:gridSpan w:val="4"/>
              </w:tcPr>
              <w:p w14:paraId="74D6F66E" w14:textId="77A589A4" w:rsidR="00D229FF" w:rsidRPr="00CC1337" w:rsidRDefault="00D229FF" w:rsidP="00D229FF">
                <w:pPr>
                  <w:rPr>
                    <w:sz w:val="20"/>
                    <w:szCs w:val="20"/>
                  </w:rPr>
                </w:pPr>
                <w:r w:rsidRPr="00CC1337">
                  <w:rPr>
                    <w:rStyle w:val="PlaceholderText"/>
                    <w:sz w:val="20"/>
                    <w:szCs w:val="20"/>
                  </w:rPr>
                  <w:t>State/ territory</w:t>
                </w:r>
              </w:p>
            </w:tc>
          </w:sdtContent>
        </w:sdt>
        <w:tc>
          <w:tcPr>
            <w:tcW w:w="1189" w:type="dxa"/>
            <w:gridSpan w:val="3"/>
            <w:shd w:val="clear" w:color="auto" w:fill="F5D4D7"/>
          </w:tcPr>
          <w:p w14:paraId="75B8D511" w14:textId="77777777" w:rsidR="00D229FF" w:rsidRPr="00CC1337" w:rsidRDefault="00D229FF" w:rsidP="00D229FF">
            <w:pPr>
              <w:rPr>
                <w:sz w:val="20"/>
                <w:szCs w:val="20"/>
              </w:rPr>
            </w:pPr>
            <w:r w:rsidRPr="00CC1337">
              <w:rPr>
                <w:sz w:val="20"/>
                <w:szCs w:val="20"/>
              </w:rPr>
              <w:t>Postcode</w:t>
            </w:r>
          </w:p>
        </w:tc>
        <w:sdt>
          <w:sdtPr>
            <w:rPr>
              <w:sz w:val="20"/>
              <w:szCs w:val="20"/>
            </w:rPr>
            <w:id w:val="-867679064"/>
            <w:placeholder>
              <w:docPart w:val="19DC6250271C473B8B8F8D803037B3AF"/>
            </w:placeholder>
            <w:showingPlcHdr/>
          </w:sdtPr>
          <w:sdtEndPr/>
          <w:sdtContent>
            <w:tc>
              <w:tcPr>
                <w:tcW w:w="1416" w:type="dxa"/>
                <w:gridSpan w:val="2"/>
              </w:tcPr>
              <w:p w14:paraId="4ED2D7CC" w14:textId="038947BC" w:rsidR="00D229FF" w:rsidRPr="00CC1337" w:rsidRDefault="00D229FF" w:rsidP="00D229FF">
                <w:pPr>
                  <w:rPr>
                    <w:sz w:val="20"/>
                    <w:szCs w:val="20"/>
                  </w:rPr>
                </w:pPr>
                <w:r w:rsidRPr="00CC1337">
                  <w:rPr>
                    <w:rStyle w:val="PlaceholderText"/>
                    <w:sz w:val="20"/>
                    <w:szCs w:val="20"/>
                  </w:rPr>
                  <w:t>postcode</w:t>
                </w:r>
              </w:p>
            </w:tc>
          </w:sdtContent>
        </w:sdt>
      </w:tr>
      <w:tr w:rsidR="00D229FF" w:rsidRPr="00CC1337" w14:paraId="7018790B" w14:textId="77777777" w:rsidTr="008F5172">
        <w:trPr>
          <w:gridAfter w:val="1"/>
          <w:wAfter w:w="12" w:type="dxa"/>
        </w:trPr>
        <w:tc>
          <w:tcPr>
            <w:tcW w:w="1960" w:type="dxa"/>
            <w:shd w:val="clear" w:color="auto" w:fill="F5D4D7"/>
          </w:tcPr>
          <w:p w14:paraId="76F9FF89" w14:textId="0A9BCCEC" w:rsidR="00D229FF" w:rsidRPr="00CC1337" w:rsidRDefault="00D229FF" w:rsidP="00D229FF">
            <w:pPr>
              <w:rPr>
                <w:sz w:val="20"/>
                <w:szCs w:val="20"/>
              </w:rPr>
            </w:pPr>
            <w:r w:rsidRPr="00CC1337">
              <w:rPr>
                <w:sz w:val="20"/>
                <w:szCs w:val="20"/>
              </w:rPr>
              <w:t>Manager’s name</w:t>
            </w:r>
          </w:p>
        </w:tc>
        <w:sdt>
          <w:sdtPr>
            <w:rPr>
              <w:sz w:val="20"/>
              <w:szCs w:val="20"/>
            </w:rPr>
            <w:id w:val="-555463595"/>
            <w:placeholder>
              <w:docPart w:val="24ADF855D6E1464FB93E52AC78B37F8C"/>
            </w:placeholder>
            <w:showingPlcHdr/>
          </w:sdtPr>
          <w:sdtEndPr/>
          <w:sdtContent>
            <w:tc>
              <w:tcPr>
                <w:tcW w:w="8236" w:type="dxa"/>
                <w:gridSpan w:val="12"/>
              </w:tcPr>
              <w:p w14:paraId="3E9187EE" w14:textId="3788F11E" w:rsidR="00D229FF" w:rsidRPr="00CC1337" w:rsidRDefault="00D229FF" w:rsidP="00D229FF">
                <w:pPr>
                  <w:rPr>
                    <w:sz w:val="20"/>
                    <w:szCs w:val="20"/>
                  </w:rPr>
                </w:pPr>
                <w:r w:rsidRPr="00CC1337">
                  <w:rPr>
                    <w:rStyle w:val="PlaceholderText"/>
                    <w:sz w:val="20"/>
                    <w:szCs w:val="20"/>
                  </w:rPr>
                  <w:t>Manager’s name</w:t>
                </w:r>
              </w:p>
            </w:tc>
          </w:sdtContent>
        </w:sdt>
      </w:tr>
      <w:tr w:rsidR="00D229FF" w:rsidRPr="00CC1337" w14:paraId="139D260B" w14:textId="77777777" w:rsidTr="008F5172">
        <w:trPr>
          <w:gridAfter w:val="1"/>
          <w:wAfter w:w="12" w:type="dxa"/>
        </w:trPr>
        <w:tc>
          <w:tcPr>
            <w:tcW w:w="1960" w:type="dxa"/>
            <w:shd w:val="clear" w:color="auto" w:fill="F5D4D7"/>
          </w:tcPr>
          <w:p w14:paraId="75E8950D" w14:textId="51A6E493" w:rsidR="00D229FF" w:rsidRPr="00CC1337" w:rsidRDefault="00D229FF" w:rsidP="00D229FF">
            <w:pPr>
              <w:rPr>
                <w:sz w:val="20"/>
                <w:szCs w:val="20"/>
              </w:rPr>
            </w:pPr>
            <w:r w:rsidRPr="00CC1337">
              <w:rPr>
                <w:sz w:val="20"/>
                <w:szCs w:val="20"/>
              </w:rPr>
              <w:t>Manager’s email</w:t>
            </w:r>
          </w:p>
        </w:tc>
        <w:sdt>
          <w:sdtPr>
            <w:rPr>
              <w:sz w:val="20"/>
              <w:szCs w:val="20"/>
            </w:rPr>
            <w:id w:val="1157727416"/>
            <w:placeholder>
              <w:docPart w:val="C958190816FE489EB9C62E7EE2A9ACEA"/>
            </w:placeholder>
            <w:showingPlcHdr/>
          </w:sdtPr>
          <w:sdtEndPr/>
          <w:sdtContent>
            <w:tc>
              <w:tcPr>
                <w:tcW w:w="3077" w:type="dxa"/>
                <w:gridSpan w:val="3"/>
              </w:tcPr>
              <w:p w14:paraId="76AB0FE0" w14:textId="5287A38C" w:rsidR="00D229FF" w:rsidRPr="00CC1337" w:rsidRDefault="00D229FF" w:rsidP="00D229FF">
                <w:pPr>
                  <w:rPr>
                    <w:sz w:val="20"/>
                    <w:szCs w:val="20"/>
                  </w:rPr>
                </w:pPr>
                <w:r w:rsidRPr="00CC1337">
                  <w:rPr>
                    <w:rStyle w:val="PlaceholderText"/>
                    <w:sz w:val="20"/>
                    <w:szCs w:val="20"/>
                  </w:rPr>
                  <w:t>Manager’s email address</w:t>
                </w:r>
              </w:p>
            </w:tc>
          </w:sdtContent>
        </w:sdt>
        <w:tc>
          <w:tcPr>
            <w:tcW w:w="1962" w:type="dxa"/>
            <w:gridSpan w:val="3"/>
            <w:shd w:val="clear" w:color="auto" w:fill="F5D4D7"/>
          </w:tcPr>
          <w:p w14:paraId="1B8D03D5" w14:textId="087B5400" w:rsidR="00D229FF" w:rsidRPr="00CC1337" w:rsidRDefault="00D229FF" w:rsidP="00D229FF">
            <w:pPr>
              <w:rPr>
                <w:sz w:val="20"/>
                <w:szCs w:val="20"/>
              </w:rPr>
            </w:pPr>
            <w:r w:rsidRPr="00CC1337">
              <w:rPr>
                <w:sz w:val="20"/>
                <w:szCs w:val="20"/>
              </w:rPr>
              <w:t>Manager’s phone</w:t>
            </w:r>
          </w:p>
        </w:tc>
        <w:sdt>
          <w:sdtPr>
            <w:rPr>
              <w:sz w:val="20"/>
              <w:szCs w:val="20"/>
            </w:rPr>
            <w:id w:val="1093677193"/>
            <w:placeholder>
              <w:docPart w:val="37B15D00E7D04042B08A20E174EDA66F"/>
            </w:placeholder>
            <w:showingPlcHdr/>
          </w:sdtPr>
          <w:sdtEndPr/>
          <w:sdtContent>
            <w:tc>
              <w:tcPr>
                <w:tcW w:w="3197" w:type="dxa"/>
                <w:gridSpan w:val="6"/>
              </w:tcPr>
              <w:p w14:paraId="0BD8B4CF" w14:textId="7FA07489" w:rsidR="00D229FF" w:rsidRPr="00CC1337" w:rsidRDefault="00D229FF" w:rsidP="00D229FF">
                <w:pPr>
                  <w:rPr>
                    <w:sz w:val="20"/>
                    <w:szCs w:val="20"/>
                  </w:rPr>
                </w:pPr>
                <w:r w:rsidRPr="00CC1337">
                  <w:rPr>
                    <w:rStyle w:val="PlaceholderText"/>
                    <w:sz w:val="20"/>
                    <w:szCs w:val="20"/>
                  </w:rPr>
                  <w:t>Manager’s phone number</w:t>
                </w:r>
              </w:p>
            </w:tc>
          </w:sdtContent>
        </w:sdt>
      </w:tr>
      <w:tr w:rsidR="00D229FF" w:rsidRPr="00CC1337" w14:paraId="615A686F" w14:textId="77777777" w:rsidTr="008F5172">
        <w:trPr>
          <w:gridAfter w:val="1"/>
          <w:wAfter w:w="12" w:type="dxa"/>
        </w:trPr>
        <w:tc>
          <w:tcPr>
            <w:tcW w:w="1960" w:type="dxa"/>
            <w:shd w:val="clear" w:color="auto" w:fill="F5D4D7"/>
          </w:tcPr>
          <w:p w14:paraId="78DD2747" w14:textId="55D4B11E" w:rsidR="00D229FF" w:rsidRPr="00CC1337" w:rsidRDefault="00D229FF" w:rsidP="00D229FF">
            <w:pPr>
              <w:rPr>
                <w:sz w:val="20"/>
                <w:szCs w:val="20"/>
              </w:rPr>
            </w:pPr>
            <w:r w:rsidRPr="00CC1337">
              <w:rPr>
                <w:sz w:val="20"/>
                <w:szCs w:val="20"/>
              </w:rPr>
              <w:t>Date started</w:t>
            </w:r>
          </w:p>
        </w:tc>
        <w:sdt>
          <w:sdtPr>
            <w:rPr>
              <w:sz w:val="20"/>
              <w:szCs w:val="20"/>
            </w:rPr>
            <w:id w:val="1651557574"/>
            <w:placeholder>
              <w:docPart w:val="ECF9DDBD17554E9C84F547B33BAB8610"/>
            </w:placeholder>
            <w:showingPlcHdr/>
            <w:date>
              <w:dateFormat w:val="d/MM/yyyy"/>
              <w:lid w:val="en-AU"/>
              <w:storeMappedDataAs w:val="dateTime"/>
              <w:calendar w:val="gregorian"/>
            </w:date>
          </w:sdtPr>
          <w:sdtEndPr/>
          <w:sdtContent>
            <w:tc>
              <w:tcPr>
                <w:tcW w:w="3077" w:type="dxa"/>
                <w:gridSpan w:val="3"/>
              </w:tcPr>
              <w:p w14:paraId="5738C328" w14:textId="79280491" w:rsidR="00D229FF" w:rsidRPr="00CC1337" w:rsidRDefault="00D229FF" w:rsidP="00D229FF">
                <w:pPr>
                  <w:rPr>
                    <w:sz w:val="20"/>
                    <w:szCs w:val="20"/>
                  </w:rPr>
                </w:pPr>
                <w:r w:rsidRPr="00CC1337">
                  <w:rPr>
                    <w:rStyle w:val="PlaceholderText"/>
                    <w:sz w:val="20"/>
                    <w:szCs w:val="20"/>
                  </w:rPr>
                  <w:t>Date started</w:t>
                </w:r>
              </w:p>
            </w:tc>
          </w:sdtContent>
        </w:sdt>
        <w:tc>
          <w:tcPr>
            <w:tcW w:w="1962" w:type="dxa"/>
            <w:gridSpan w:val="3"/>
            <w:shd w:val="clear" w:color="auto" w:fill="F5D4D7"/>
          </w:tcPr>
          <w:p w14:paraId="37A3B2D1" w14:textId="7E52499B" w:rsidR="00D229FF" w:rsidRPr="00CC1337" w:rsidRDefault="00D229FF" w:rsidP="00D229FF">
            <w:pPr>
              <w:rPr>
                <w:sz w:val="20"/>
                <w:szCs w:val="20"/>
              </w:rPr>
            </w:pPr>
            <w:r w:rsidRPr="00CC1337">
              <w:rPr>
                <w:sz w:val="20"/>
                <w:szCs w:val="20"/>
              </w:rPr>
              <w:t>Average hours worked each week</w:t>
            </w:r>
          </w:p>
        </w:tc>
        <w:sdt>
          <w:sdtPr>
            <w:rPr>
              <w:sz w:val="20"/>
              <w:szCs w:val="20"/>
            </w:rPr>
            <w:id w:val="1772439602"/>
            <w:placeholder>
              <w:docPart w:val="ADEF3326A5F34F0D83404EE5D5BA5C75"/>
            </w:placeholder>
            <w:showingPlcHdr/>
          </w:sdtPr>
          <w:sdtEndPr/>
          <w:sdtContent>
            <w:tc>
              <w:tcPr>
                <w:tcW w:w="3197" w:type="dxa"/>
                <w:gridSpan w:val="6"/>
              </w:tcPr>
              <w:p w14:paraId="1E0FDB3D" w14:textId="4C1F20C6" w:rsidR="00D229FF" w:rsidRPr="00CC1337" w:rsidRDefault="00D229FF" w:rsidP="00D229FF">
                <w:pPr>
                  <w:rPr>
                    <w:sz w:val="20"/>
                    <w:szCs w:val="20"/>
                  </w:rPr>
                </w:pPr>
                <w:r w:rsidRPr="00CC1337">
                  <w:rPr>
                    <w:rStyle w:val="PlaceholderText"/>
                    <w:sz w:val="20"/>
                    <w:szCs w:val="20"/>
                  </w:rPr>
                  <w:t>Average hours worked</w:t>
                </w:r>
              </w:p>
            </w:tc>
          </w:sdtContent>
        </w:sdt>
      </w:tr>
      <w:tr w:rsidR="00D229FF" w:rsidRPr="00CC1337" w14:paraId="6F0F65AC" w14:textId="77777777" w:rsidTr="008F5172">
        <w:trPr>
          <w:gridAfter w:val="1"/>
          <w:wAfter w:w="12" w:type="dxa"/>
        </w:trPr>
        <w:tc>
          <w:tcPr>
            <w:tcW w:w="1960" w:type="dxa"/>
            <w:shd w:val="clear" w:color="auto" w:fill="F5D4D7"/>
          </w:tcPr>
          <w:p w14:paraId="50CCF3A9" w14:textId="0B584ED3" w:rsidR="00D229FF" w:rsidRPr="00CC1337" w:rsidRDefault="00D229FF" w:rsidP="00D229FF">
            <w:pPr>
              <w:rPr>
                <w:sz w:val="20"/>
                <w:szCs w:val="20"/>
              </w:rPr>
            </w:pPr>
            <w:r w:rsidRPr="00CC1337">
              <w:rPr>
                <w:sz w:val="20"/>
                <w:szCs w:val="20"/>
              </w:rPr>
              <w:t>Position held</w:t>
            </w:r>
          </w:p>
        </w:tc>
        <w:sdt>
          <w:sdtPr>
            <w:rPr>
              <w:sz w:val="20"/>
              <w:szCs w:val="20"/>
            </w:rPr>
            <w:id w:val="2065361600"/>
            <w:placeholder>
              <w:docPart w:val="DC37D6DDB7BB4D78A55DF4FAE7824492"/>
            </w:placeholder>
            <w:showingPlcHdr/>
          </w:sdtPr>
          <w:sdtEndPr/>
          <w:sdtContent>
            <w:tc>
              <w:tcPr>
                <w:tcW w:w="8236" w:type="dxa"/>
                <w:gridSpan w:val="12"/>
              </w:tcPr>
              <w:p w14:paraId="22DF6416" w14:textId="578C827B" w:rsidR="00D229FF" w:rsidRPr="00CC1337" w:rsidRDefault="00D229FF" w:rsidP="00D229FF">
                <w:pPr>
                  <w:rPr>
                    <w:sz w:val="20"/>
                    <w:szCs w:val="20"/>
                  </w:rPr>
                </w:pPr>
                <w:r w:rsidRPr="00CC1337">
                  <w:rPr>
                    <w:rStyle w:val="PlaceholderText"/>
                    <w:sz w:val="20"/>
                    <w:szCs w:val="20"/>
                  </w:rPr>
                  <w:t>Position held</w:t>
                </w:r>
              </w:p>
            </w:tc>
          </w:sdtContent>
        </w:sdt>
      </w:tr>
    </w:tbl>
    <w:p w14:paraId="20A3661B" w14:textId="77777777" w:rsidR="009901A4" w:rsidRDefault="009901A4" w:rsidP="00951C65">
      <w:pPr>
        <w:pStyle w:val="Heading1"/>
      </w:pPr>
    </w:p>
    <w:p w14:paraId="4E5BBEED" w14:textId="77777777" w:rsidR="009901A4" w:rsidRDefault="009901A4" w:rsidP="00951C65">
      <w:pPr>
        <w:pStyle w:val="Heading1"/>
      </w:pPr>
    </w:p>
    <w:p w14:paraId="07F0019A" w14:textId="3790F034" w:rsidR="00CF36E5" w:rsidRPr="00CC1337" w:rsidRDefault="00E85B9F" w:rsidP="00951C65">
      <w:pPr>
        <w:pStyle w:val="Heading1"/>
      </w:pPr>
      <w:r w:rsidRPr="00CC1337">
        <w:t>Study information</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108"/>
        <w:gridCol w:w="4108"/>
      </w:tblGrid>
      <w:tr w:rsidR="00E253D8" w:rsidRPr="00CC1337" w14:paraId="16ED7653" w14:textId="77777777" w:rsidTr="00BD6704">
        <w:tc>
          <w:tcPr>
            <w:tcW w:w="1980" w:type="dxa"/>
            <w:shd w:val="clear" w:color="auto" w:fill="F5D4D7"/>
          </w:tcPr>
          <w:p w14:paraId="20988F8B" w14:textId="73E24A49" w:rsidR="00E253D8" w:rsidRPr="00CC1337" w:rsidRDefault="00E253D8" w:rsidP="00E85B9F">
            <w:pPr>
              <w:rPr>
                <w:sz w:val="20"/>
                <w:szCs w:val="20"/>
              </w:rPr>
            </w:pPr>
            <w:r w:rsidRPr="00CC1337">
              <w:rPr>
                <w:sz w:val="20"/>
                <w:szCs w:val="20"/>
              </w:rPr>
              <w:t>What course do you want to enrol in?</w:t>
            </w:r>
          </w:p>
        </w:tc>
        <w:tc>
          <w:tcPr>
            <w:tcW w:w="4108" w:type="dxa"/>
          </w:tcPr>
          <w:p w14:paraId="17C786AA" w14:textId="40F0E9DC" w:rsidR="00E253D8" w:rsidRPr="00CC1337" w:rsidRDefault="00521E37" w:rsidP="00CD37B9">
            <w:pPr>
              <w:rPr>
                <w:sz w:val="20"/>
                <w:szCs w:val="20"/>
              </w:rPr>
            </w:pPr>
            <w:sdt>
              <w:sdtPr>
                <w:rPr>
                  <w:sz w:val="20"/>
                  <w:szCs w:val="20"/>
                </w:rPr>
                <w:id w:val="41336160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BSB5</w:t>
            </w:r>
            <w:r w:rsidR="00E759CA">
              <w:rPr>
                <w:sz w:val="20"/>
                <w:szCs w:val="20"/>
              </w:rPr>
              <w:t>0420</w:t>
            </w:r>
            <w:r w:rsidR="00E1763E" w:rsidRPr="00CC1337">
              <w:rPr>
                <w:sz w:val="20"/>
                <w:szCs w:val="20"/>
              </w:rPr>
              <w:t xml:space="preserve"> Diploma of Leadership and Management</w:t>
            </w:r>
          </w:p>
        </w:tc>
        <w:tc>
          <w:tcPr>
            <w:tcW w:w="4108" w:type="dxa"/>
          </w:tcPr>
          <w:p w14:paraId="52BBCEE3" w14:textId="5AFA1EAD" w:rsidR="00E1763E" w:rsidRPr="00CC1337" w:rsidRDefault="00521E37" w:rsidP="00E1763E">
            <w:pPr>
              <w:rPr>
                <w:sz w:val="20"/>
                <w:szCs w:val="20"/>
              </w:rPr>
            </w:pPr>
            <w:sdt>
              <w:sdtPr>
                <w:rPr>
                  <w:sz w:val="20"/>
                  <w:szCs w:val="20"/>
                </w:rPr>
                <w:id w:val="59282381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301</w:t>
            </w:r>
            <w:r w:rsidR="00E759CA">
              <w:rPr>
                <w:sz w:val="20"/>
                <w:szCs w:val="20"/>
              </w:rPr>
              <w:t>21</w:t>
            </w:r>
            <w:r w:rsidR="00E1763E" w:rsidRPr="00CC1337">
              <w:rPr>
                <w:sz w:val="20"/>
                <w:szCs w:val="20"/>
              </w:rPr>
              <w:t xml:space="preserve"> Certificate III in Early Childhood Education and Care</w:t>
            </w:r>
          </w:p>
          <w:p w14:paraId="5C85DFF4" w14:textId="1CE95FE7" w:rsidR="00E253D8" w:rsidRPr="00CC1337" w:rsidRDefault="00521E37" w:rsidP="00E1763E">
            <w:pPr>
              <w:rPr>
                <w:sz w:val="20"/>
                <w:szCs w:val="20"/>
              </w:rPr>
            </w:pPr>
            <w:sdt>
              <w:sdtPr>
                <w:rPr>
                  <w:sz w:val="20"/>
                  <w:szCs w:val="20"/>
                </w:rPr>
                <w:id w:val="100047898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501</w:t>
            </w:r>
            <w:r w:rsidR="00E759CA">
              <w:rPr>
                <w:sz w:val="20"/>
                <w:szCs w:val="20"/>
              </w:rPr>
              <w:t>2</w:t>
            </w:r>
            <w:r w:rsidR="00CD53D1">
              <w:rPr>
                <w:sz w:val="20"/>
                <w:szCs w:val="20"/>
              </w:rPr>
              <w:t>5</w:t>
            </w:r>
            <w:r w:rsidR="00E1763E" w:rsidRPr="00CC1337">
              <w:rPr>
                <w:sz w:val="20"/>
                <w:szCs w:val="20"/>
              </w:rPr>
              <w:t xml:space="preserve"> Diploma of Early Childhood Education and Care</w:t>
            </w:r>
          </w:p>
        </w:tc>
      </w:tr>
      <w:tr w:rsidR="00C55473" w:rsidRPr="00CC1337" w14:paraId="623A72A8" w14:textId="77777777" w:rsidTr="00BD6704">
        <w:tc>
          <w:tcPr>
            <w:tcW w:w="6088" w:type="dxa"/>
            <w:gridSpan w:val="2"/>
            <w:shd w:val="clear" w:color="auto" w:fill="F5D4D7"/>
          </w:tcPr>
          <w:p w14:paraId="0A4D208D" w14:textId="6ED1BE13" w:rsidR="00C55473" w:rsidRPr="00CC1337" w:rsidRDefault="00C55473" w:rsidP="00E85B9F">
            <w:pPr>
              <w:rPr>
                <w:sz w:val="20"/>
                <w:szCs w:val="20"/>
              </w:rPr>
            </w:pPr>
            <w:r w:rsidRPr="00CC1337">
              <w:rPr>
                <w:sz w:val="20"/>
                <w:szCs w:val="20"/>
              </w:rPr>
              <w:lastRenderedPageBreak/>
              <w:t>Do you hold a current Working with Vulnerable People card?</w:t>
            </w:r>
            <w:r w:rsidR="00436E94">
              <w:rPr>
                <w:sz w:val="20"/>
                <w:szCs w:val="20"/>
              </w:rPr>
              <w:t xml:space="preserve"> (</w:t>
            </w:r>
            <w:r w:rsidR="00436E94" w:rsidRPr="00CC1337">
              <w:rPr>
                <w:sz w:val="20"/>
                <w:szCs w:val="20"/>
              </w:rPr>
              <w:t>applicable to early childhood education and care courses only</w:t>
            </w:r>
            <w:r w:rsidR="00251CC2">
              <w:rPr>
                <w:sz w:val="20"/>
                <w:szCs w:val="20"/>
              </w:rPr>
              <w:t>)</w:t>
            </w:r>
          </w:p>
        </w:tc>
        <w:tc>
          <w:tcPr>
            <w:tcW w:w="4108" w:type="dxa"/>
          </w:tcPr>
          <w:p w14:paraId="4BE66EEE" w14:textId="4D0070E2" w:rsidR="00C55473" w:rsidRPr="00CC1337" w:rsidRDefault="00521E37" w:rsidP="00E85B9F">
            <w:pPr>
              <w:rPr>
                <w:sz w:val="20"/>
                <w:szCs w:val="20"/>
              </w:rPr>
            </w:pPr>
            <w:sdt>
              <w:sdtPr>
                <w:rPr>
                  <w:sz w:val="20"/>
                  <w:szCs w:val="20"/>
                </w:rPr>
                <w:id w:val="-9108860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Yes, expiry: </w:t>
            </w:r>
            <w:sdt>
              <w:sdtPr>
                <w:rPr>
                  <w:sz w:val="20"/>
                  <w:szCs w:val="20"/>
                </w:rPr>
                <w:id w:val="195976583"/>
                <w:placeholder>
                  <w:docPart w:val="59472E48AF194B708E0072B5C30D79CB"/>
                </w:placeholder>
                <w:showingPlcHdr/>
                <w:date>
                  <w:dateFormat w:val="d/MM/yyyy"/>
                  <w:lid w:val="en-AU"/>
                  <w:storeMappedDataAs w:val="dateTime"/>
                  <w:calendar w:val="gregorian"/>
                </w:date>
              </w:sdtPr>
              <w:sdtEndPr/>
              <w:sdtContent>
                <w:r w:rsidR="00300DA0" w:rsidRPr="00CC1337">
                  <w:rPr>
                    <w:rStyle w:val="PlaceholderText"/>
                    <w:sz w:val="20"/>
                    <w:szCs w:val="20"/>
                  </w:rPr>
                  <w:t>Expiry date</w:t>
                </w:r>
              </w:sdtContent>
            </w:sdt>
            <w:r w:rsidR="0005618E" w:rsidRPr="00CC1337">
              <w:rPr>
                <w:sz w:val="20"/>
                <w:szCs w:val="20"/>
              </w:rPr>
              <w:t xml:space="preserve"> </w:t>
            </w:r>
            <w:sdt>
              <w:sdtPr>
                <w:rPr>
                  <w:sz w:val="20"/>
                  <w:szCs w:val="20"/>
                </w:rPr>
                <w:id w:val="-201043294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No</w:t>
            </w:r>
          </w:p>
        </w:tc>
      </w:tr>
      <w:tr w:rsidR="0014398C" w:rsidRPr="00CC1337" w14:paraId="5D5432DE" w14:textId="77777777" w:rsidTr="00BD6704">
        <w:trPr>
          <w:trHeight w:val="1464"/>
        </w:trPr>
        <w:tc>
          <w:tcPr>
            <w:tcW w:w="1980" w:type="dxa"/>
            <w:shd w:val="clear" w:color="auto" w:fill="F5D4D7"/>
          </w:tcPr>
          <w:p w14:paraId="774D7AD5" w14:textId="4B6EC44B" w:rsidR="0014398C" w:rsidRPr="00CC1337" w:rsidRDefault="0014398C" w:rsidP="00E118C4">
            <w:pPr>
              <w:rPr>
                <w:sz w:val="20"/>
                <w:szCs w:val="20"/>
              </w:rPr>
            </w:pPr>
            <w:r w:rsidRPr="00CC1337">
              <w:rPr>
                <w:sz w:val="20"/>
                <w:szCs w:val="20"/>
              </w:rPr>
              <w:t>Do you want to apply for recognition?</w:t>
            </w:r>
          </w:p>
        </w:tc>
        <w:tc>
          <w:tcPr>
            <w:tcW w:w="8216" w:type="dxa"/>
            <w:gridSpan w:val="2"/>
          </w:tcPr>
          <w:p w14:paraId="65ED3D16" w14:textId="77777777" w:rsidR="0014398C" w:rsidRPr="00CC1337" w:rsidRDefault="00521E37" w:rsidP="00E85B9F">
            <w:pPr>
              <w:rPr>
                <w:sz w:val="20"/>
                <w:szCs w:val="20"/>
              </w:rPr>
            </w:pPr>
            <w:sdt>
              <w:sdtPr>
                <w:rPr>
                  <w:sz w:val="20"/>
                  <w:szCs w:val="20"/>
                </w:rPr>
                <w:id w:val="1109238078"/>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Credit transfer/s (CT)</w:t>
            </w:r>
          </w:p>
          <w:p w14:paraId="1DE1DE85" w14:textId="77777777" w:rsidR="0014398C" w:rsidRPr="00CC1337" w:rsidRDefault="00521E37" w:rsidP="00E85B9F">
            <w:pPr>
              <w:rPr>
                <w:sz w:val="20"/>
                <w:szCs w:val="20"/>
              </w:rPr>
            </w:pPr>
            <w:sdt>
              <w:sdtPr>
                <w:rPr>
                  <w:sz w:val="20"/>
                  <w:szCs w:val="20"/>
                </w:rPr>
                <w:id w:val="1825710047"/>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Recognition of prior learning (RPL)</w:t>
            </w:r>
          </w:p>
          <w:p w14:paraId="09ECD280" w14:textId="7D226011" w:rsidR="0014398C" w:rsidRPr="00CC1337" w:rsidRDefault="0014398C" w:rsidP="008C2036">
            <w:pPr>
              <w:rPr>
                <w:sz w:val="20"/>
                <w:szCs w:val="20"/>
              </w:rPr>
            </w:pPr>
            <w:r w:rsidRPr="00CC1337">
              <w:rPr>
                <w:sz w:val="20"/>
                <w:szCs w:val="20"/>
              </w:rPr>
              <w:t>If you are applying for CT or RPL, please fill in the General Recognition of Assessment Application Kit available from the YWCA Canberra Education and Training team.</w:t>
            </w:r>
          </w:p>
        </w:tc>
      </w:tr>
      <w:tr w:rsidR="005B3301" w:rsidRPr="00CC1337" w14:paraId="11CF1B51" w14:textId="77777777" w:rsidTr="00BD6704">
        <w:trPr>
          <w:trHeight w:val="1403"/>
        </w:trPr>
        <w:tc>
          <w:tcPr>
            <w:tcW w:w="1980" w:type="dxa"/>
            <w:shd w:val="clear" w:color="auto" w:fill="F5D4D7"/>
          </w:tcPr>
          <w:p w14:paraId="6AC4AFDA" w14:textId="12DA5A8A" w:rsidR="005B3301" w:rsidRPr="00CC1337" w:rsidRDefault="005B3301" w:rsidP="005B3301">
            <w:pPr>
              <w:rPr>
                <w:sz w:val="20"/>
                <w:szCs w:val="20"/>
              </w:rPr>
            </w:pPr>
            <w:r w:rsidRPr="00CC1337">
              <w:rPr>
                <w:sz w:val="20"/>
                <w:szCs w:val="20"/>
              </w:rPr>
              <w:t>Which one BEST describes your main reason for studying this course?</w:t>
            </w:r>
          </w:p>
        </w:tc>
        <w:tc>
          <w:tcPr>
            <w:tcW w:w="4108" w:type="dxa"/>
          </w:tcPr>
          <w:p w14:paraId="0EC0AA24" w14:textId="455462CA" w:rsidR="005B3301" w:rsidRPr="00CC1337" w:rsidRDefault="00521E37" w:rsidP="005B3301">
            <w:pPr>
              <w:rPr>
                <w:sz w:val="20"/>
                <w:szCs w:val="20"/>
              </w:rPr>
            </w:pPr>
            <w:sdt>
              <w:sdtPr>
                <w:rPr>
                  <w:sz w:val="20"/>
                  <w:szCs w:val="20"/>
                </w:rPr>
                <w:id w:val="-208428335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job</w:t>
            </w:r>
          </w:p>
          <w:p w14:paraId="104BCFB1" w14:textId="7C3CB467" w:rsidR="005B3301" w:rsidRPr="00CC1337" w:rsidRDefault="00521E37" w:rsidP="005B3301">
            <w:pPr>
              <w:rPr>
                <w:sz w:val="20"/>
                <w:szCs w:val="20"/>
              </w:rPr>
            </w:pPr>
            <w:sdt>
              <w:sdtPr>
                <w:rPr>
                  <w:sz w:val="20"/>
                  <w:szCs w:val="20"/>
                </w:rPr>
                <w:id w:val="203877951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develop my existing business</w:t>
            </w:r>
          </w:p>
          <w:p w14:paraId="476B7E03" w14:textId="3AF33EC0" w:rsidR="005B3301" w:rsidRPr="00CC1337" w:rsidRDefault="00521E37" w:rsidP="005B3301">
            <w:pPr>
              <w:rPr>
                <w:sz w:val="20"/>
                <w:szCs w:val="20"/>
              </w:rPr>
            </w:pPr>
            <w:sdt>
              <w:sdtPr>
                <w:rPr>
                  <w:sz w:val="20"/>
                  <w:szCs w:val="20"/>
                </w:rPr>
                <w:id w:val="-14870868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start my own business</w:t>
            </w:r>
          </w:p>
          <w:p w14:paraId="01CE0239" w14:textId="0CBA3D44" w:rsidR="005B3301" w:rsidRPr="00CC1337" w:rsidRDefault="00521E37" w:rsidP="005B3301">
            <w:pPr>
              <w:rPr>
                <w:sz w:val="20"/>
                <w:szCs w:val="20"/>
              </w:rPr>
            </w:pPr>
            <w:sdt>
              <w:sdtPr>
                <w:rPr>
                  <w:sz w:val="20"/>
                  <w:szCs w:val="20"/>
                </w:rPr>
                <w:id w:val="-20189194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try for a different career</w:t>
            </w:r>
          </w:p>
          <w:p w14:paraId="573802F9" w14:textId="0D3456DE" w:rsidR="005B3301" w:rsidRPr="00CC1337" w:rsidRDefault="00521E37" w:rsidP="005B3301">
            <w:pPr>
              <w:rPr>
                <w:sz w:val="20"/>
                <w:szCs w:val="20"/>
              </w:rPr>
            </w:pPr>
            <w:sdt>
              <w:sdtPr>
                <w:rPr>
                  <w:sz w:val="20"/>
                  <w:szCs w:val="20"/>
                </w:rPr>
                <w:id w:val="-12487168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better job or promotion</w:t>
            </w:r>
          </w:p>
          <w:p w14:paraId="169B35EF" w14:textId="42514091" w:rsidR="005B3301" w:rsidRPr="00CC1337" w:rsidRDefault="00521E37" w:rsidP="005B3301">
            <w:pPr>
              <w:rPr>
                <w:sz w:val="20"/>
                <w:szCs w:val="20"/>
              </w:rPr>
            </w:pPr>
            <w:sdt>
              <w:sdtPr>
                <w:rPr>
                  <w:sz w:val="20"/>
                  <w:szCs w:val="20"/>
                </w:rPr>
                <w:id w:val="-24750131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t was a requirement of my job</w:t>
            </w:r>
          </w:p>
        </w:tc>
        <w:tc>
          <w:tcPr>
            <w:tcW w:w="4108" w:type="dxa"/>
          </w:tcPr>
          <w:p w14:paraId="6E275D3D" w14:textId="4471E917" w:rsidR="005B3301" w:rsidRPr="00CC1337" w:rsidRDefault="00521E37" w:rsidP="005B3301">
            <w:pPr>
              <w:rPr>
                <w:sz w:val="20"/>
                <w:szCs w:val="20"/>
              </w:rPr>
            </w:pPr>
            <w:sdt>
              <w:sdtPr>
                <w:rPr>
                  <w:sz w:val="20"/>
                  <w:szCs w:val="20"/>
                </w:rPr>
                <w:id w:val="-80632177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 wanted extra skills for my job</w:t>
            </w:r>
          </w:p>
          <w:p w14:paraId="7730E74A" w14:textId="4A9FAC8B" w:rsidR="005B3301" w:rsidRPr="00CC1337" w:rsidRDefault="00521E37" w:rsidP="005B3301">
            <w:pPr>
              <w:rPr>
                <w:sz w:val="20"/>
                <w:szCs w:val="20"/>
              </w:rPr>
            </w:pPr>
            <w:sdt>
              <w:sdtPr>
                <w:rPr>
                  <w:sz w:val="20"/>
                  <w:szCs w:val="20"/>
                </w:rPr>
                <w:id w:val="34329140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into another course of study</w:t>
            </w:r>
          </w:p>
          <w:p w14:paraId="23A35700" w14:textId="5D2A3B47" w:rsidR="005B3301" w:rsidRPr="00CC1337" w:rsidRDefault="00521E37" w:rsidP="005B3301">
            <w:pPr>
              <w:rPr>
                <w:sz w:val="20"/>
                <w:szCs w:val="20"/>
              </w:rPr>
            </w:pPr>
            <w:sdt>
              <w:sdtPr>
                <w:rPr>
                  <w:sz w:val="20"/>
                  <w:szCs w:val="20"/>
                </w:rPr>
                <w:id w:val="-194783522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For personal interest or self-development</w:t>
            </w:r>
          </w:p>
          <w:p w14:paraId="23EAF143" w14:textId="7D54C4C5" w:rsidR="0008063D" w:rsidRPr="00CC1337" w:rsidRDefault="00521E37" w:rsidP="003A3234">
            <w:pPr>
              <w:ind w:left="184" w:hanging="184"/>
              <w:rPr>
                <w:sz w:val="20"/>
                <w:szCs w:val="20"/>
              </w:rPr>
            </w:pPr>
            <w:sdt>
              <w:sdtPr>
                <w:rPr>
                  <w:sz w:val="20"/>
                  <w:szCs w:val="20"/>
                </w:rPr>
                <w:id w:val="-174332098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skills for community/</w:t>
            </w:r>
            <w:r w:rsidR="0008063D" w:rsidRPr="00CC1337">
              <w:rPr>
                <w:sz w:val="20"/>
                <w:szCs w:val="20"/>
              </w:rPr>
              <w:t>voluntary work</w:t>
            </w:r>
          </w:p>
          <w:p w14:paraId="5B70CF57" w14:textId="575321A1" w:rsidR="005B3301" w:rsidRPr="00CC1337" w:rsidRDefault="00521E37" w:rsidP="0008063D">
            <w:pPr>
              <w:rPr>
                <w:sz w:val="20"/>
                <w:szCs w:val="20"/>
              </w:rPr>
            </w:pPr>
            <w:sdt>
              <w:sdtPr>
                <w:rPr>
                  <w:sz w:val="20"/>
                  <w:szCs w:val="20"/>
                </w:rPr>
                <w:id w:val="7856825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8063D" w:rsidRPr="00CC1337">
              <w:rPr>
                <w:sz w:val="20"/>
                <w:szCs w:val="20"/>
              </w:rPr>
              <w:t xml:space="preserve"> Other reasons</w:t>
            </w:r>
          </w:p>
        </w:tc>
      </w:tr>
    </w:tbl>
    <w:p w14:paraId="672BF324" w14:textId="3C46E715" w:rsidR="00597E44" w:rsidRPr="00CC1337" w:rsidRDefault="00597E44" w:rsidP="00951C65">
      <w:pPr>
        <w:pStyle w:val="Heading1"/>
      </w:pPr>
      <w:r w:rsidRPr="00CC1337">
        <w:t>Fees</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723"/>
        <w:gridCol w:w="3493"/>
      </w:tblGrid>
      <w:tr w:rsidR="00E557D2" w:rsidRPr="00CC1337" w14:paraId="5F7DADB3" w14:textId="77777777" w:rsidTr="00BD6704">
        <w:tc>
          <w:tcPr>
            <w:tcW w:w="10196" w:type="dxa"/>
            <w:gridSpan w:val="3"/>
          </w:tcPr>
          <w:p w14:paraId="18E68B60" w14:textId="743EB361" w:rsidR="00E557D2" w:rsidRPr="00CC1337" w:rsidRDefault="00521E37" w:rsidP="00E557D2">
            <w:pPr>
              <w:rPr>
                <w:sz w:val="20"/>
                <w:szCs w:val="20"/>
              </w:rPr>
            </w:pPr>
            <w:sdt>
              <w:sdtPr>
                <w:rPr>
                  <w:sz w:val="20"/>
                  <w:szCs w:val="20"/>
                </w:rPr>
                <w:id w:val="161125457"/>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E557D2" w:rsidRPr="00CC1337">
              <w:rPr>
                <w:sz w:val="20"/>
                <w:szCs w:val="20"/>
              </w:rPr>
              <w:t xml:space="preserve"> I understand that there are fees attached to my enrolment, which are outlined in the </w:t>
            </w:r>
            <w:hyperlink r:id="rId14" w:history="1">
              <w:r w:rsidR="00E557D2" w:rsidRPr="003D020C">
                <w:rPr>
                  <w:rStyle w:val="Hyperlink"/>
                  <w:sz w:val="20"/>
                  <w:szCs w:val="20"/>
                </w:rPr>
                <w:t xml:space="preserve">Fees </w:t>
              </w:r>
              <w:r w:rsidR="003D020C" w:rsidRPr="003D020C">
                <w:rPr>
                  <w:rStyle w:val="Hyperlink"/>
                  <w:sz w:val="20"/>
                  <w:szCs w:val="20"/>
                </w:rPr>
                <w:t>Schedule</w:t>
              </w:r>
              <w:r w:rsidR="00CB55A2" w:rsidRPr="003D020C">
                <w:rPr>
                  <w:rStyle w:val="Hyperlink"/>
                  <w:sz w:val="20"/>
                  <w:szCs w:val="20"/>
                </w:rPr>
                <w:t>.</w:t>
              </w:r>
            </w:hyperlink>
          </w:p>
        </w:tc>
      </w:tr>
      <w:tr w:rsidR="009E6BFC" w:rsidRPr="00CC1337" w14:paraId="515F4868" w14:textId="77777777" w:rsidTr="00BD6704">
        <w:tc>
          <w:tcPr>
            <w:tcW w:w="10196" w:type="dxa"/>
            <w:gridSpan w:val="3"/>
          </w:tcPr>
          <w:p w14:paraId="363CB101" w14:textId="09980BD6" w:rsidR="009E6BFC" w:rsidRPr="00CC1337" w:rsidRDefault="00521E37" w:rsidP="009E6BFC">
            <w:pPr>
              <w:rPr>
                <w:sz w:val="20"/>
                <w:szCs w:val="20"/>
              </w:rPr>
            </w:pPr>
            <w:sdt>
              <w:sdtPr>
                <w:rPr>
                  <w:sz w:val="20"/>
                  <w:szCs w:val="20"/>
                </w:rPr>
                <w:id w:val="-1718804740"/>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BD23B7" w:rsidRPr="00CC1337">
              <w:rPr>
                <w:sz w:val="20"/>
                <w:szCs w:val="20"/>
              </w:rPr>
              <w:t xml:space="preserve"> </w:t>
            </w:r>
            <w:r w:rsidR="009E6BFC" w:rsidRPr="00CC1337">
              <w:rPr>
                <w:sz w:val="20"/>
                <w:szCs w:val="20"/>
              </w:rPr>
              <w:t>I wish to apply for a fee concession where available (Health care card or pension card required)</w:t>
            </w:r>
          </w:p>
        </w:tc>
      </w:tr>
      <w:tr w:rsidR="00CB55A2" w:rsidRPr="00CC1337" w14:paraId="202250A4" w14:textId="77777777" w:rsidTr="00BD6704">
        <w:tc>
          <w:tcPr>
            <w:tcW w:w="6703" w:type="dxa"/>
            <w:gridSpan w:val="2"/>
          </w:tcPr>
          <w:p w14:paraId="43A2D7D1" w14:textId="77777777" w:rsidR="00CB55A2" w:rsidRPr="00CC1337" w:rsidRDefault="00CB55A2" w:rsidP="009E6BFC">
            <w:pPr>
              <w:rPr>
                <w:sz w:val="20"/>
                <w:szCs w:val="20"/>
              </w:rPr>
            </w:pPr>
            <w:r w:rsidRPr="00CC1337">
              <w:rPr>
                <w:sz w:val="20"/>
                <w:szCs w:val="20"/>
              </w:rPr>
              <w:t>I am interested in applying for subsidised training under the following scheme/s and understand that eligibility for funding is dependent on specific eligibility criteria*</w:t>
            </w:r>
          </w:p>
        </w:tc>
        <w:tc>
          <w:tcPr>
            <w:tcW w:w="3493" w:type="dxa"/>
          </w:tcPr>
          <w:p w14:paraId="4F287118" w14:textId="5D8B26D7" w:rsidR="00CB55A2" w:rsidRPr="00CC1337" w:rsidRDefault="00521E37" w:rsidP="009E6BFC">
            <w:pPr>
              <w:rPr>
                <w:sz w:val="20"/>
                <w:szCs w:val="20"/>
              </w:rPr>
            </w:pPr>
            <w:sdt>
              <w:sdtPr>
                <w:rPr>
                  <w:sz w:val="20"/>
                  <w:szCs w:val="20"/>
                </w:rPr>
                <w:id w:val="-31534081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Skilled Capital</w:t>
            </w:r>
            <w:r w:rsidR="00CF4217">
              <w:rPr>
                <w:sz w:val="20"/>
                <w:szCs w:val="20"/>
              </w:rPr>
              <w:t xml:space="preserve"> </w:t>
            </w:r>
          </w:p>
          <w:p w14:paraId="21D915B4" w14:textId="759BF812" w:rsidR="00CB55A2" w:rsidRPr="00CC1337" w:rsidRDefault="00521E37" w:rsidP="00CB55A2">
            <w:pPr>
              <w:rPr>
                <w:sz w:val="20"/>
                <w:szCs w:val="20"/>
              </w:rPr>
            </w:pPr>
            <w:sdt>
              <w:sdtPr>
                <w:rPr>
                  <w:sz w:val="20"/>
                  <w:szCs w:val="20"/>
                </w:rPr>
                <w:id w:val="-17547388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User Choice Traineeship***</w:t>
            </w:r>
          </w:p>
        </w:tc>
      </w:tr>
      <w:tr w:rsidR="00CB55A2" w:rsidRPr="00CC1337" w14:paraId="54C6C8A4" w14:textId="77777777" w:rsidTr="00BD6704">
        <w:tc>
          <w:tcPr>
            <w:tcW w:w="1980" w:type="dxa"/>
            <w:vMerge w:val="restart"/>
            <w:shd w:val="clear" w:color="auto" w:fill="F5D4D7"/>
          </w:tcPr>
          <w:p w14:paraId="19A95398" w14:textId="6145A934" w:rsidR="00CB55A2" w:rsidRPr="00CC1337" w:rsidRDefault="00CB55A2" w:rsidP="00CB55A2">
            <w:pPr>
              <w:rPr>
                <w:sz w:val="20"/>
                <w:szCs w:val="20"/>
              </w:rPr>
            </w:pPr>
            <w:r w:rsidRPr="00CC1337">
              <w:rPr>
                <w:sz w:val="20"/>
                <w:szCs w:val="20"/>
              </w:rPr>
              <w:t>Payment of fees</w:t>
            </w:r>
          </w:p>
        </w:tc>
        <w:tc>
          <w:tcPr>
            <w:tcW w:w="8216" w:type="dxa"/>
            <w:gridSpan w:val="2"/>
          </w:tcPr>
          <w:p w14:paraId="0FF8BF12" w14:textId="35A3E113" w:rsidR="00CB55A2" w:rsidRPr="00CC1337" w:rsidRDefault="00521E37" w:rsidP="00E07A99">
            <w:pPr>
              <w:ind w:left="174" w:hanging="174"/>
              <w:rPr>
                <w:sz w:val="20"/>
                <w:szCs w:val="20"/>
              </w:rPr>
            </w:pPr>
            <w:sdt>
              <w:sdtPr>
                <w:rPr>
                  <w:sz w:val="20"/>
                  <w:szCs w:val="20"/>
                </w:rPr>
                <w:id w:val="-188408780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I will be responsible for payment of fees and understand where course fees are more than $1500 that a payment plan will be set up using direct debit. ****</w:t>
            </w:r>
          </w:p>
        </w:tc>
      </w:tr>
      <w:tr w:rsidR="00CB55A2" w:rsidRPr="00CC1337" w14:paraId="18E8B7AB" w14:textId="77777777" w:rsidTr="00BD6704">
        <w:tc>
          <w:tcPr>
            <w:tcW w:w="1980" w:type="dxa"/>
            <w:vMerge/>
            <w:shd w:val="clear" w:color="auto" w:fill="F5D4D7"/>
          </w:tcPr>
          <w:p w14:paraId="690C10C5" w14:textId="77777777" w:rsidR="00CB55A2" w:rsidRPr="00CC1337" w:rsidRDefault="00CB55A2" w:rsidP="00CB55A2">
            <w:pPr>
              <w:rPr>
                <w:sz w:val="20"/>
                <w:szCs w:val="20"/>
              </w:rPr>
            </w:pPr>
          </w:p>
        </w:tc>
        <w:tc>
          <w:tcPr>
            <w:tcW w:w="8216" w:type="dxa"/>
            <w:gridSpan w:val="2"/>
          </w:tcPr>
          <w:p w14:paraId="0EEC4391" w14:textId="41DD4779" w:rsidR="00CB55A2" w:rsidRPr="00CC1337" w:rsidRDefault="00521E37" w:rsidP="00AD451C">
            <w:pPr>
              <w:ind w:left="174" w:hanging="174"/>
              <w:rPr>
                <w:sz w:val="20"/>
                <w:szCs w:val="20"/>
              </w:rPr>
            </w:pPr>
            <w:sdt>
              <w:sdtPr>
                <w:rPr>
                  <w:sz w:val="20"/>
                  <w:szCs w:val="20"/>
                </w:rPr>
                <w:id w:val="2042705767"/>
                <w14:checkbox>
                  <w14:checked w14:val="0"/>
                  <w14:checkedState w14:val="2612" w14:font="MS Gothic"/>
                  <w14:uncheckedState w14:val="2610" w14:font="MS Gothic"/>
                </w14:checkbox>
              </w:sdtPr>
              <w:sdtEndPr/>
              <w:sdtContent>
                <w:r w:rsidR="00D11AC5" w:rsidRPr="00CC1337">
                  <w:rPr>
                    <w:rFonts w:ascii="Segoe UI Symbol" w:eastAsia="MS Gothic" w:hAnsi="Segoe UI Symbol" w:cs="Segoe UI Symbol"/>
                    <w:sz w:val="20"/>
                    <w:szCs w:val="20"/>
                  </w:rPr>
                  <w:t>☐</w:t>
                </w:r>
              </w:sdtContent>
            </w:sdt>
            <w:r w:rsidR="00CB55A2" w:rsidRPr="00CC1337">
              <w:rPr>
                <w:sz w:val="20"/>
                <w:szCs w:val="20"/>
              </w:rPr>
              <w:t xml:space="preserve"> My work will be responsible for paying my fees.</w:t>
            </w:r>
            <w:r w:rsidR="00D5312B">
              <w:rPr>
                <w:sz w:val="20"/>
                <w:szCs w:val="20"/>
              </w:rPr>
              <w:t xml:space="preserve"> </w:t>
            </w:r>
            <w:r w:rsidR="00DC5282">
              <w:rPr>
                <w:sz w:val="20"/>
                <w:szCs w:val="20"/>
              </w:rPr>
              <w:t xml:space="preserve">Please check if you fully completed </w:t>
            </w:r>
            <w:r w:rsidR="00242A4D">
              <w:rPr>
                <w:sz w:val="20"/>
                <w:szCs w:val="20"/>
              </w:rPr>
              <w:t>your Workplace Detail</w:t>
            </w:r>
            <w:r w:rsidR="00A3303D">
              <w:rPr>
                <w:sz w:val="20"/>
                <w:szCs w:val="20"/>
              </w:rPr>
              <w:t xml:space="preserve"> section above.</w:t>
            </w:r>
          </w:p>
        </w:tc>
      </w:tr>
      <w:tr w:rsidR="00CB55A2" w:rsidRPr="00CC1337" w14:paraId="2313B26F" w14:textId="77777777" w:rsidTr="00BD6704">
        <w:tc>
          <w:tcPr>
            <w:tcW w:w="1980" w:type="dxa"/>
            <w:vMerge/>
            <w:shd w:val="clear" w:color="auto" w:fill="F5D4D7"/>
          </w:tcPr>
          <w:p w14:paraId="3A0A6EF3" w14:textId="77777777" w:rsidR="00CB55A2" w:rsidRPr="00CC1337" w:rsidRDefault="00CB55A2" w:rsidP="00CB55A2">
            <w:pPr>
              <w:rPr>
                <w:sz w:val="20"/>
                <w:szCs w:val="20"/>
              </w:rPr>
            </w:pPr>
          </w:p>
        </w:tc>
        <w:tc>
          <w:tcPr>
            <w:tcW w:w="8216" w:type="dxa"/>
            <w:gridSpan w:val="2"/>
          </w:tcPr>
          <w:p w14:paraId="3D4F3792" w14:textId="6A8EDF8C" w:rsidR="00CB55A2" w:rsidRPr="00CC1337" w:rsidRDefault="00521E37" w:rsidP="00E07A99">
            <w:pPr>
              <w:ind w:left="174" w:hanging="174"/>
              <w:rPr>
                <w:sz w:val="20"/>
                <w:szCs w:val="20"/>
              </w:rPr>
            </w:pPr>
            <w:sdt>
              <w:sdtPr>
                <w:rPr>
                  <w:sz w:val="20"/>
                  <w:szCs w:val="20"/>
                </w:rPr>
                <w:id w:val="-14197116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My work and I will be responsible for paying my fees. Please specify percentage/amount to each: </w:t>
            </w:r>
            <w:sdt>
              <w:sdtPr>
                <w:rPr>
                  <w:sz w:val="20"/>
                  <w:szCs w:val="20"/>
                </w:rPr>
                <w:id w:val="20827596"/>
                <w:placeholder>
                  <w:docPart w:val="E53825754B3447D1B19C1B23EBDC53FB"/>
                </w:placeholder>
                <w:showingPlcHdr/>
              </w:sdtPr>
              <w:sdtEndPr/>
              <w:sdtContent>
                <w:r w:rsidR="00CB55A2" w:rsidRPr="00CC1337">
                  <w:rPr>
                    <w:rStyle w:val="PlaceholderText"/>
                    <w:sz w:val="20"/>
                    <w:szCs w:val="20"/>
                  </w:rPr>
                  <w:t>Payment percentage for you and your work</w:t>
                </w:r>
              </w:sdtContent>
            </w:sdt>
          </w:p>
        </w:tc>
      </w:tr>
    </w:tbl>
    <w:p w14:paraId="03789388" w14:textId="1DED1B44" w:rsidR="00AC4D44" w:rsidRPr="00CC1337" w:rsidRDefault="00AC4D44" w:rsidP="001D75DE">
      <w:pPr>
        <w:sectPr w:rsidR="00AC4D44" w:rsidRPr="00CC1337" w:rsidSect="00C50FBC">
          <w:headerReference w:type="default" r:id="rId15"/>
          <w:footerReference w:type="default" r:id="rId16"/>
          <w:pgSz w:w="11906" w:h="16838"/>
          <w:pgMar w:top="1433" w:right="849" w:bottom="993" w:left="851" w:header="708" w:footer="212" w:gutter="0"/>
          <w:cols w:space="708"/>
          <w:docGrid w:linePitch="360"/>
        </w:sectPr>
      </w:pPr>
    </w:p>
    <w:p w14:paraId="39DC916E" w14:textId="77777777" w:rsidR="00CC1337" w:rsidRPr="00CC1337" w:rsidRDefault="00CC1337" w:rsidP="001D75DE"/>
    <w:p w14:paraId="736D83F6" w14:textId="77777777" w:rsidR="006F1934" w:rsidRDefault="000871D6" w:rsidP="001D75DE">
      <w:r w:rsidRPr="00CC1337">
        <w:t>Signature</w:t>
      </w:r>
      <w:r w:rsidR="0018679C">
        <w:t xml:space="preserve"> of payee</w:t>
      </w:r>
      <w:r w:rsidRPr="00CC1337">
        <w:t>:</w:t>
      </w:r>
    </w:p>
    <w:p w14:paraId="77D1C119" w14:textId="5430E928" w:rsidR="001D75DE" w:rsidRPr="00CC1337" w:rsidRDefault="001D75DE" w:rsidP="001D75DE">
      <w:r w:rsidRPr="00CC1337">
        <w:t xml:space="preserve">Date: </w:t>
      </w:r>
      <w:sdt>
        <w:sdtPr>
          <w:id w:val="806901384"/>
          <w:placeholder>
            <w:docPart w:val="4277D708260E4C5A9508033310C19733"/>
          </w:placeholder>
          <w:showingPlcHdr/>
          <w:date>
            <w:dateFormat w:val="d/MM/yyyy"/>
            <w:lid w:val="en-AU"/>
            <w:storeMappedDataAs w:val="dateTime"/>
            <w:calendar w:val="gregorian"/>
          </w:date>
        </w:sdtPr>
        <w:sdtEndPr/>
        <w:sdtContent>
          <w:r w:rsidRPr="00CC1337">
            <w:rPr>
              <w:rStyle w:val="PlaceholderText"/>
            </w:rPr>
            <w:t>Date signed</w:t>
          </w:r>
        </w:sdtContent>
      </w:sdt>
    </w:p>
    <w:p w14:paraId="10924F13" w14:textId="5E3373BA" w:rsidR="001348EF" w:rsidRDefault="001348EF" w:rsidP="006F1934"/>
    <w:p w14:paraId="40A32ADB" w14:textId="77777777" w:rsidR="006B06E9" w:rsidRDefault="006B06E9" w:rsidP="006F1934"/>
    <w:p w14:paraId="4C224B86" w14:textId="77777777" w:rsidR="006B06E9" w:rsidRDefault="006B06E9" w:rsidP="006F1934"/>
    <w:p w14:paraId="654CE948" w14:textId="77777777" w:rsidR="006B06E9" w:rsidRDefault="006B06E9" w:rsidP="006F1934"/>
    <w:p w14:paraId="20658DA7" w14:textId="77777777" w:rsidR="006B06E9" w:rsidRPr="00CC1337" w:rsidRDefault="006B06E9" w:rsidP="006F1934"/>
    <w:p w14:paraId="6909C1BA" w14:textId="73F26199" w:rsidR="00597E44" w:rsidRPr="00CC1337" w:rsidRDefault="009E0117" w:rsidP="00951C65">
      <w:pPr>
        <w:pStyle w:val="Heading1"/>
      </w:pPr>
      <w:r w:rsidRPr="00CC1337">
        <w:t>Student handbook</w:t>
      </w:r>
    </w:p>
    <w:p w14:paraId="34125750" w14:textId="627B6B22" w:rsidR="00597E44" w:rsidRPr="00CC1337" w:rsidRDefault="00A15A16" w:rsidP="00A15A16">
      <w:r w:rsidRPr="00CC1337">
        <w:t xml:space="preserve">The YWCA Canberra </w:t>
      </w:r>
      <w:hyperlink r:id="rId17" w:history="1">
        <w:r w:rsidRPr="00CC1337">
          <w:rPr>
            <w:rStyle w:val="Hyperlink"/>
            <w:i/>
          </w:rPr>
          <w:t>Student Handbook</w:t>
        </w:r>
      </w:hyperlink>
      <w:r w:rsidRPr="00CC1337">
        <w:t xml:space="preserve"> outlines important information to support students in making informed choices about their education. It includes information on:</w:t>
      </w:r>
    </w:p>
    <w:p w14:paraId="3B001B25" w14:textId="77777777" w:rsidR="00A15A16" w:rsidRPr="00CC1337" w:rsidRDefault="00A15A16" w:rsidP="00A15A16">
      <w:pPr>
        <w:pStyle w:val="ListParagraph"/>
        <w:numPr>
          <w:ilvl w:val="0"/>
          <w:numId w:val="3"/>
        </w:numPr>
        <w:sectPr w:rsidR="00A15A16" w:rsidRPr="00CC1337" w:rsidSect="001D75DE">
          <w:type w:val="continuous"/>
          <w:pgSz w:w="11906" w:h="16838"/>
          <w:pgMar w:top="1259" w:right="849" w:bottom="993" w:left="851" w:header="708" w:footer="172" w:gutter="0"/>
          <w:cols w:space="708"/>
          <w:docGrid w:linePitch="360"/>
        </w:sectPr>
      </w:pPr>
    </w:p>
    <w:p w14:paraId="5D770D72" w14:textId="0D095B4C" w:rsidR="00A15A16" w:rsidRPr="00CC1337" w:rsidRDefault="00A15A16" w:rsidP="00A15A16">
      <w:pPr>
        <w:pStyle w:val="ListParagraph"/>
        <w:numPr>
          <w:ilvl w:val="0"/>
          <w:numId w:val="3"/>
        </w:numPr>
      </w:pPr>
      <w:r w:rsidRPr="00CC1337">
        <w:t>Fees and refunds</w:t>
      </w:r>
    </w:p>
    <w:p w14:paraId="3B4BC88C" w14:textId="5BA3D460" w:rsidR="00A15A16" w:rsidRPr="00CC1337" w:rsidRDefault="00A15A16" w:rsidP="00A15A16">
      <w:pPr>
        <w:pStyle w:val="ListParagraph"/>
        <w:numPr>
          <w:ilvl w:val="0"/>
          <w:numId w:val="3"/>
        </w:numPr>
      </w:pPr>
      <w:r w:rsidRPr="00CC1337">
        <w:t>Complaints and appeals</w:t>
      </w:r>
    </w:p>
    <w:p w14:paraId="65597F8B" w14:textId="2DED67EB" w:rsidR="00A15A16" w:rsidRPr="00CC1337" w:rsidRDefault="00A15A16" w:rsidP="00A15A16">
      <w:pPr>
        <w:pStyle w:val="ListParagraph"/>
        <w:numPr>
          <w:ilvl w:val="0"/>
          <w:numId w:val="3"/>
        </w:numPr>
      </w:pPr>
      <w:r w:rsidRPr="00CC1337">
        <w:t>Credit transfer</w:t>
      </w:r>
    </w:p>
    <w:p w14:paraId="357EEBC9" w14:textId="77777777" w:rsidR="00A15A16" w:rsidRPr="00CC1337" w:rsidRDefault="00A15A16" w:rsidP="00A15A16">
      <w:pPr>
        <w:pStyle w:val="ListParagraph"/>
        <w:numPr>
          <w:ilvl w:val="0"/>
          <w:numId w:val="3"/>
        </w:numPr>
      </w:pPr>
      <w:r w:rsidRPr="00CC1337">
        <w:t>Recognition of prior learning</w:t>
      </w:r>
    </w:p>
    <w:p w14:paraId="61285443" w14:textId="1CF6D67E" w:rsidR="00A15A16" w:rsidRPr="00CC1337" w:rsidRDefault="00A15A16" w:rsidP="00A15A16">
      <w:pPr>
        <w:pStyle w:val="ListParagraph"/>
        <w:numPr>
          <w:ilvl w:val="0"/>
          <w:numId w:val="3"/>
        </w:numPr>
      </w:pPr>
      <w:r w:rsidRPr="00CC1337">
        <w:t>Student code of conduct</w:t>
      </w:r>
    </w:p>
    <w:p w14:paraId="63356ACD" w14:textId="023B988A" w:rsidR="00A15A16" w:rsidRPr="00CC1337" w:rsidRDefault="00A15A16" w:rsidP="00A15A16">
      <w:pPr>
        <w:pStyle w:val="ListParagraph"/>
        <w:numPr>
          <w:ilvl w:val="0"/>
          <w:numId w:val="3"/>
        </w:numPr>
      </w:pPr>
      <w:r w:rsidRPr="00CC1337">
        <w:t>Plagiarism</w:t>
      </w:r>
    </w:p>
    <w:p w14:paraId="4FDC1623" w14:textId="019FE5D5" w:rsidR="00A15A16" w:rsidRPr="00CC1337" w:rsidRDefault="00A15A16" w:rsidP="00A15A16">
      <w:pPr>
        <w:pStyle w:val="ListParagraph"/>
        <w:numPr>
          <w:ilvl w:val="0"/>
          <w:numId w:val="3"/>
        </w:numPr>
      </w:pPr>
      <w:r w:rsidRPr="00CC1337">
        <w:t>Privacy and confidentiality</w:t>
      </w:r>
    </w:p>
    <w:p w14:paraId="39524E1C" w14:textId="77777777" w:rsidR="00A15A16" w:rsidRPr="00CC1337" w:rsidRDefault="00A15A16" w:rsidP="00E15ACD">
      <w:pPr>
        <w:sectPr w:rsidR="00A15A16" w:rsidRPr="00CC1337" w:rsidSect="00A15A16">
          <w:type w:val="continuous"/>
          <w:pgSz w:w="11906" w:h="16838"/>
          <w:pgMar w:top="1259" w:right="849" w:bottom="993" w:left="851" w:header="708" w:footer="172" w:gutter="0"/>
          <w:cols w:num="2" w:space="708"/>
          <w:docGrid w:linePitch="360"/>
        </w:sectPr>
      </w:pPr>
    </w:p>
    <w:p w14:paraId="4701A2D0" w14:textId="77777777" w:rsidR="00B45BCE" w:rsidRPr="00CC1337" w:rsidRDefault="00B45BCE" w:rsidP="00E15ACD"/>
    <w:p w14:paraId="43A686B0" w14:textId="5A83093E" w:rsidR="00B664F6" w:rsidRPr="00CC1337" w:rsidRDefault="00B664F6" w:rsidP="00E15ACD">
      <w:r w:rsidRPr="00CC1337">
        <w:t xml:space="preserve">I have been provided with access to the </w:t>
      </w:r>
      <w:hyperlink r:id="rId18" w:history="1">
        <w:r w:rsidR="00431332" w:rsidRPr="006B06E9">
          <w:rPr>
            <w:rStyle w:val="Hyperlink"/>
            <w:i/>
          </w:rPr>
          <w:t>Student Handbook</w:t>
        </w:r>
      </w:hyperlink>
      <w:r w:rsidRPr="00CC1337">
        <w:t xml:space="preserve"> and have read it.</w:t>
      </w:r>
    </w:p>
    <w:p w14:paraId="0C5D3042" w14:textId="2262DC5D" w:rsidR="00B45BCE" w:rsidRPr="00CC1337" w:rsidRDefault="00521E37" w:rsidP="00E15ACD">
      <w:sdt>
        <w:sdtPr>
          <w:id w:val="-574350513"/>
          <w14:checkbox>
            <w14:checked w14:val="0"/>
            <w14:checkedState w14:val="2612" w14:font="MS Gothic"/>
            <w14:uncheckedState w14:val="2610" w14:font="MS Gothic"/>
          </w14:checkbox>
        </w:sdtPr>
        <w:sdtEndPr/>
        <w:sdtContent>
          <w:r w:rsidR="0018679C">
            <w:rPr>
              <w:rFonts w:ascii="MS Gothic" w:eastAsia="MS Gothic" w:hAnsi="MS Gothic" w:hint="eastAsia"/>
            </w:rPr>
            <w:t>☐</w:t>
          </w:r>
        </w:sdtContent>
      </w:sdt>
      <w:r w:rsidR="00B45BCE" w:rsidRPr="00CC1337">
        <w:t xml:space="preserve"> Yes</w:t>
      </w:r>
      <w:r w:rsidR="00B45BCE" w:rsidRPr="00CC1337">
        <w:tab/>
      </w:r>
      <w:r w:rsidR="00B45BCE" w:rsidRPr="00CC1337">
        <w:tab/>
      </w:r>
      <w:sdt>
        <w:sdtPr>
          <w:id w:val="264958901"/>
          <w14:checkbox>
            <w14:checked w14:val="0"/>
            <w14:checkedState w14:val="2612" w14:font="MS Gothic"/>
            <w14:uncheckedState w14:val="2610" w14:font="MS Gothic"/>
          </w14:checkbox>
        </w:sdtPr>
        <w:sdtEndPr/>
        <w:sdtContent>
          <w:r w:rsidR="00B45BCE" w:rsidRPr="00CC1337">
            <w:rPr>
              <w:rFonts w:ascii="Segoe UI Symbol" w:eastAsia="MS Gothic" w:hAnsi="Segoe UI Symbol" w:cs="Segoe UI Symbol"/>
            </w:rPr>
            <w:t>☐</w:t>
          </w:r>
        </w:sdtContent>
      </w:sdt>
      <w:r w:rsidR="00B45BCE" w:rsidRPr="00CC1337">
        <w:t xml:space="preserve"> No</w:t>
      </w:r>
    </w:p>
    <w:p w14:paraId="02C6A766" w14:textId="2897D7CB" w:rsidR="00CC1337" w:rsidRPr="00CC1337" w:rsidRDefault="00B45BCE" w:rsidP="00A3303D">
      <w:r w:rsidRPr="00CC1337">
        <w:t xml:space="preserve">If no: a YWCA Canberra Education and Training team representative will </w:t>
      </w:r>
      <w:r w:rsidR="006B06E9" w:rsidRPr="00CC1337">
        <w:t>contact,</w:t>
      </w:r>
      <w:r w:rsidRPr="00CC1337">
        <w:t xml:space="preserve"> you to make sure you have access to the information within the </w:t>
      </w:r>
      <w:r w:rsidRPr="00CC1337">
        <w:rPr>
          <w:i/>
        </w:rPr>
        <w:t>Student Handbook</w:t>
      </w:r>
      <w:r w:rsidRPr="00CC1337">
        <w:t xml:space="preserve"> before finalising your enrolment.</w:t>
      </w:r>
      <w:r w:rsidR="00CC1337" w:rsidRPr="00CC1337">
        <w:br w:type="page"/>
      </w:r>
    </w:p>
    <w:p w14:paraId="60A6BF00" w14:textId="09A43187" w:rsidR="00E6047F" w:rsidRPr="00CC1337" w:rsidRDefault="006D66D5" w:rsidP="00951C65">
      <w:pPr>
        <w:pStyle w:val="Heading1"/>
      </w:pPr>
      <w:r w:rsidRPr="00CC1337">
        <w:t>Enrolment checklist</w:t>
      </w:r>
    </w:p>
    <w:p w14:paraId="7B0CBEF6" w14:textId="562A98B5" w:rsidR="006D66D5" w:rsidRPr="00CC1337" w:rsidRDefault="006D66D5" w:rsidP="00E15ACD">
      <w:r w:rsidRPr="00CC1337">
        <w:t>Please complete the following checklist of evidence you need to provide to ensure you are eligible to enrol.</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6232"/>
        <w:gridCol w:w="1276"/>
        <w:gridCol w:w="2688"/>
      </w:tblGrid>
      <w:tr w:rsidR="006F7CA2" w:rsidRPr="00CC1337" w14:paraId="6DF3D415" w14:textId="77777777" w:rsidTr="00BD6704">
        <w:tc>
          <w:tcPr>
            <w:tcW w:w="6232" w:type="dxa"/>
            <w:shd w:val="clear" w:color="auto" w:fill="A2007D"/>
          </w:tcPr>
          <w:p w14:paraId="5CD93E84" w14:textId="227C5D8C" w:rsidR="006D66D5" w:rsidRPr="00474CAF" w:rsidRDefault="006F7CA2" w:rsidP="00E15ACD">
            <w:pPr>
              <w:rPr>
                <w:b/>
                <w:bCs/>
                <w:color w:val="FFFFFF" w:themeColor="background1"/>
                <w:sz w:val="20"/>
                <w:szCs w:val="20"/>
              </w:rPr>
            </w:pPr>
            <w:r w:rsidRPr="00474CAF">
              <w:rPr>
                <w:b/>
                <w:bCs/>
                <w:color w:val="FFFFFF" w:themeColor="background1"/>
                <w:sz w:val="20"/>
                <w:szCs w:val="20"/>
              </w:rPr>
              <w:t>Required evidence to support enrolment</w:t>
            </w:r>
          </w:p>
        </w:tc>
        <w:tc>
          <w:tcPr>
            <w:tcW w:w="1276" w:type="dxa"/>
            <w:shd w:val="clear" w:color="auto" w:fill="A2007D"/>
          </w:tcPr>
          <w:p w14:paraId="15403C7A" w14:textId="4ADA56A1" w:rsidR="006D66D5" w:rsidRPr="00474CAF" w:rsidRDefault="00980F39" w:rsidP="00E15ACD">
            <w:pPr>
              <w:rPr>
                <w:b/>
                <w:bCs/>
                <w:color w:val="FFFFFF" w:themeColor="background1"/>
                <w:sz w:val="20"/>
                <w:szCs w:val="20"/>
              </w:rPr>
            </w:pPr>
            <w:r w:rsidRPr="00474CAF">
              <w:rPr>
                <w:b/>
                <w:bCs/>
                <w:color w:val="FFFFFF" w:themeColor="background1"/>
                <w:sz w:val="20"/>
                <w:szCs w:val="20"/>
              </w:rPr>
              <w:t>Attached</w:t>
            </w:r>
          </w:p>
        </w:tc>
        <w:tc>
          <w:tcPr>
            <w:tcW w:w="2688" w:type="dxa"/>
            <w:shd w:val="clear" w:color="auto" w:fill="A2007D"/>
          </w:tcPr>
          <w:p w14:paraId="5C5CC4B9" w14:textId="54015ACE" w:rsidR="006D66D5" w:rsidRPr="00474CAF" w:rsidRDefault="00980F39" w:rsidP="00980F39">
            <w:pPr>
              <w:rPr>
                <w:b/>
                <w:bCs/>
                <w:color w:val="FFFFFF" w:themeColor="background1"/>
                <w:sz w:val="20"/>
                <w:szCs w:val="20"/>
              </w:rPr>
            </w:pPr>
            <w:r w:rsidRPr="00474CAF">
              <w:rPr>
                <w:b/>
                <w:bCs/>
                <w:color w:val="FFFFFF" w:themeColor="background1"/>
                <w:sz w:val="20"/>
                <w:szCs w:val="20"/>
              </w:rPr>
              <w:t>Office use: confirmation of receipt. Staff member to sign and date.</w:t>
            </w:r>
          </w:p>
        </w:tc>
      </w:tr>
      <w:tr w:rsidR="00E1157E" w:rsidRPr="00CC1337" w14:paraId="024205B4" w14:textId="77777777" w:rsidTr="00BD6704">
        <w:tc>
          <w:tcPr>
            <w:tcW w:w="6232" w:type="dxa"/>
          </w:tcPr>
          <w:p w14:paraId="00424F5C" w14:textId="13A1D357" w:rsidR="00E1157E" w:rsidRPr="00CC1337" w:rsidRDefault="00E1157E" w:rsidP="006F7CA2">
            <w:pPr>
              <w:rPr>
                <w:sz w:val="20"/>
                <w:szCs w:val="20"/>
              </w:rPr>
            </w:pPr>
            <w:r w:rsidRPr="00CC1337">
              <w:rPr>
                <w:sz w:val="20"/>
                <w:szCs w:val="20"/>
              </w:rPr>
              <w:t>Proof of</w:t>
            </w:r>
            <w:r w:rsidR="00851C68">
              <w:rPr>
                <w:sz w:val="20"/>
                <w:szCs w:val="20"/>
              </w:rPr>
              <w:t xml:space="preserve"> Australian</w:t>
            </w:r>
            <w:r w:rsidRPr="00CC1337">
              <w:rPr>
                <w:sz w:val="20"/>
                <w:szCs w:val="20"/>
              </w:rPr>
              <w:t xml:space="preserve"> residency:</w:t>
            </w:r>
          </w:p>
          <w:p w14:paraId="2911C5CD" w14:textId="0B7D51C3" w:rsidR="00E1157E" w:rsidRPr="00CC1337" w:rsidRDefault="00E1157E" w:rsidP="00F63028">
            <w:pPr>
              <w:pStyle w:val="ListParagraph"/>
              <w:numPr>
                <w:ilvl w:val="0"/>
                <w:numId w:val="4"/>
              </w:numPr>
              <w:ind w:left="314" w:hanging="284"/>
              <w:rPr>
                <w:sz w:val="20"/>
                <w:szCs w:val="20"/>
              </w:rPr>
            </w:pPr>
            <w:r w:rsidRPr="00CC1337">
              <w:rPr>
                <w:sz w:val="20"/>
                <w:szCs w:val="20"/>
              </w:rPr>
              <w:t xml:space="preserve">Australian citizen: </w:t>
            </w:r>
            <w:r w:rsidR="0097270E">
              <w:rPr>
                <w:sz w:val="20"/>
                <w:szCs w:val="20"/>
              </w:rPr>
              <w:t>b</w:t>
            </w:r>
            <w:r w:rsidRPr="00CC1337">
              <w:rPr>
                <w:sz w:val="20"/>
                <w:szCs w:val="20"/>
              </w:rPr>
              <w:t xml:space="preserve">irth certificate, Australian </w:t>
            </w:r>
            <w:r w:rsidR="0097270E">
              <w:rPr>
                <w:sz w:val="20"/>
                <w:szCs w:val="20"/>
              </w:rPr>
              <w:t>p</w:t>
            </w:r>
            <w:r w:rsidRPr="00CC1337">
              <w:rPr>
                <w:sz w:val="20"/>
                <w:szCs w:val="20"/>
              </w:rPr>
              <w:t>assport, or green Medicare card</w:t>
            </w:r>
          </w:p>
          <w:p w14:paraId="46B06BC2" w14:textId="1F6D1EDF" w:rsidR="00E1157E" w:rsidRPr="00CC1337" w:rsidRDefault="001E4385" w:rsidP="00F63028">
            <w:pPr>
              <w:pStyle w:val="ListParagraph"/>
              <w:numPr>
                <w:ilvl w:val="0"/>
                <w:numId w:val="4"/>
              </w:numPr>
              <w:ind w:left="314" w:hanging="284"/>
              <w:rPr>
                <w:sz w:val="20"/>
                <w:szCs w:val="20"/>
              </w:rPr>
            </w:pPr>
            <w:r>
              <w:rPr>
                <w:sz w:val="20"/>
                <w:szCs w:val="20"/>
              </w:rPr>
              <w:t>p</w:t>
            </w:r>
            <w:r w:rsidR="00E1157E" w:rsidRPr="00CC1337">
              <w:rPr>
                <w:sz w:val="20"/>
                <w:szCs w:val="20"/>
              </w:rPr>
              <w:t xml:space="preserve">ermanent resident: copy of visa or green Medicare </w:t>
            </w:r>
            <w:r w:rsidR="00A74441">
              <w:rPr>
                <w:sz w:val="20"/>
                <w:szCs w:val="20"/>
              </w:rPr>
              <w:t>c</w:t>
            </w:r>
            <w:r w:rsidR="00E1157E" w:rsidRPr="00CC1337">
              <w:rPr>
                <w:sz w:val="20"/>
                <w:szCs w:val="20"/>
              </w:rPr>
              <w:t>ard</w:t>
            </w:r>
          </w:p>
          <w:p w14:paraId="7922BAD4" w14:textId="2BE0A659" w:rsidR="00E1157E" w:rsidRPr="00CC1337" w:rsidRDefault="00E1157E" w:rsidP="00F63028">
            <w:pPr>
              <w:pStyle w:val="ListParagraph"/>
              <w:numPr>
                <w:ilvl w:val="0"/>
                <w:numId w:val="4"/>
              </w:numPr>
              <w:ind w:left="314" w:hanging="284"/>
              <w:rPr>
                <w:sz w:val="20"/>
                <w:szCs w:val="20"/>
              </w:rPr>
            </w:pPr>
            <w:r w:rsidRPr="00CC1337">
              <w:rPr>
                <w:sz w:val="20"/>
                <w:szCs w:val="20"/>
              </w:rPr>
              <w:t xml:space="preserve">New Zealand </w:t>
            </w:r>
            <w:r w:rsidR="0097270E">
              <w:rPr>
                <w:sz w:val="20"/>
                <w:szCs w:val="20"/>
              </w:rPr>
              <w:t>p</w:t>
            </w:r>
            <w:r w:rsidRPr="00CC1337">
              <w:rPr>
                <w:sz w:val="20"/>
                <w:szCs w:val="20"/>
              </w:rPr>
              <w:t>assport</w:t>
            </w:r>
          </w:p>
          <w:p w14:paraId="3E1C1287" w14:textId="7DEC580F" w:rsidR="00E1157E" w:rsidRPr="00CC1337" w:rsidRDefault="0097270E" w:rsidP="00F63028">
            <w:pPr>
              <w:pStyle w:val="ListParagraph"/>
              <w:numPr>
                <w:ilvl w:val="0"/>
                <w:numId w:val="4"/>
              </w:numPr>
              <w:ind w:left="314" w:hanging="284"/>
              <w:rPr>
                <w:sz w:val="20"/>
                <w:szCs w:val="20"/>
              </w:rPr>
            </w:pPr>
            <w:r>
              <w:rPr>
                <w:sz w:val="20"/>
                <w:szCs w:val="20"/>
              </w:rPr>
              <w:t>c</w:t>
            </w:r>
            <w:r w:rsidR="00E1157E" w:rsidRPr="00CC1337">
              <w:rPr>
                <w:sz w:val="20"/>
                <w:szCs w:val="20"/>
              </w:rPr>
              <w:t>opy of eligible visa.</w:t>
            </w:r>
          </w:p>
        </w:tc>
        <w:tc>
          <w:tcPr>
            <w:tcW w:w="1276" w:type="dxa"/>
            <w:vAlign w:val="center"/>
          </w:tcPr>
          <w:p w14:paraId="55FFAA45" w14:textId="29590A1E" w:rsidR="00E1157E" w:rsidRPr="00CC1337" w:rsidRDefault="00521E37" w:rsidP="00F63028">
            <w:pPr>
              <w:jc w:val="center"/>
              <w:rPr>
                <w:sz w:val="20"/>
                <w:szCs w:val="20"/>
              </w:rPr>
            </w:pPr>
            <w:sdt>
              <w:sdtPr>
                <w:rPr>
                  <w:sz w:val="20"/>
                  <w:szCs w:val="20"/>
                </w:rPr>
                <w:id w:val="1719390815"/>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p>
        </w:tc>
        <w:sdt>
          <w:sdtPr>
            <w:rPr>
              <w:sz w:val="20"/>
              <w:szCs w:val="20"/>
            </w:rPr>
            <w:id w:val="177243259"/>
            <w:placeholder>
              <w:docPart w:val="DefaultPlaceholder_-1854013440"/>
            </w:placeholder>
            <w:showingPlcHdr/>
            <w:text/>
          </w:sdtPr>
          <w:sdtEndPr/>
          <w:sdtContent>
            <w:tc>
              <w:tcPr>
                <w:tcW w:w="2688" w:type="dxa"/>
                <w:vMerge w:val="restart"/>
                <w:shd w:val="clear" w:color="auto" w:fill="F5D4D7"/>
              </w:tcPr>
              <w:p w14:paraId="4C34021E" w14:textId="694C4244" w:rsidR="00E1157E" w:rsidRPr="00CC1337" w:rsidRDefault="008C1481" w:rsidP="00E15ACD">
                <w:pPr>
                  <w:rPr>
                    <w:sz w:val="20"/>
                    <w:szCs w:val="20"/>
                  </w:rPr>
                </w:pPr>
                <w:r w:rsidRPr="001F55F0">
                  <w:rPr>
                    <w:rStyle w:val="PlaceholderText"/>
                  </w:rPr>
                  <w:t>Click or tap here to enter text.</w:t>
                </w:r>
              </w:p>
            </w:tc>
          </w:sdtContent>
        </w:sdt>
      </w:tr>
      <w:tr w:rsidR="00C53E76" w:rsidRPr="00CC1337" w14:paraId="42A80663" w14:textId="77777777" w:rsidTr="00BD6704">
        <w:tc>
          <w:tcPr>
            <w:tcW w:w="6232" w:type="dxa"/>
          </w:tcPr>
          <w:p w14:paraId="703DBD23" w14:textId="2F24C25D" w:rsidR="00C53E76" w:rsidRPr="00CC1337" w:rsidRDefault="00C53E76" w:rsidP="00C53E76">
            <w:pPr>
              <w:rPr>
                <w:sz w:val="20"/>
                <w:szCs w:val="20"/>
              </w:rPr>
            </w:pPr>
            <w:r>
              <w:rPr>
                <w:sz w:val="20"/>
                <w:szCs w:val="20"/>
              </w:rPr>
              <w:t>Proof of ACT residency if required</w:t>
            </w:r>
            <w:r w:rsidR="00A21B37">
              <w:rPr>
                <w:sz w:val="20"/>
                <w:szCs w:val="20"/>
              </w:rPr>
              <w:t xml:space="preserve"> (such as </w:t>
            </w:r>
            <w:r w:rsidR="00A21B37" w:rsidRPr="00CC1337">
              <w:rPr>
                <w:sz w:val="20"/>
                <w:szCs w:val="20"/>
              </w:rPr>
              <w:t>driver</w:t>
            </w:r>
            <w:r w:rsidR="00A21B37">
              <w:rPr>
                <w:sz w:val="20"/>
                <w:szCs w:val="20"/>
              </w:rPr>
              <w:t>’</w:t>
            </w:r>
            <w:r w:rsidR="00A21B37" w:rsidRPr="00CC1337">
              <w:rPr>
                <w:sz w:val="20"/>
                <w:szCs w:val="20"/>
              </w:rPr>
              <w:t>s licence</w:t>
            </w:r>
            <w:r w:rsidR="00A21B37">
              <w:rPr>
                <w:sz w:val="20"/>
                <w:szCs w:val="20"/>
              </w:rPr>
              <w:t>, employer letter or bills showing your name and address)</w:t>
            </w:r>
          </w:p>
        </w:tc>
        <w:tc>
          <w:tcPr>
            <w:tcW w:w="1276" w:type="dxa"/>
            <w:vAlign w:val="center"/>
          </w:tcPr>
          <w:p w14:paraId="0B8DCBD3" w14:textId="5AEB3159" w:rsidR="00C53E76" w:rsidRDefault="00521E37" w:rsidP="00F63028">
            <w:pPr>
              <w:jc w:val="center"/>
              <w:rPr>
                <w:sz w:val="20"/>
                <w:szCs w:val="20"/>
              </w:rPr>
            </w:pPr>
            <w:sdt>
              <w:sdtPr>
                <w:rPr>
                  <w:sz w:val="20"/>
                  <w:szCs w:val="20"/>
                </w:rPr>
                <w:id w:val="1467077347"/>
                <w14:checkbox>
                  <w14:checked w14:val="0"/>
                  <w14:checkedState w14:val="2612" w14:font="MS Gothic"/>
                  <w14:uncheckedState w14:val="2610" w14:font="MS Gothic"/>
                </w14:checkbox>
              </w:sdtPr>
              <w:sdtEndPr/>
              <w:sdtContent>
                <w:r w:rsidR="00A21B37" w:rsidRPr="00CC1337">
                  <w:rPr>
                    <w:rFonts w:ascii="Segoe UI Symbol" w:eastAsia="MS Gothic" w:hAnsi="Segoe UI Symbol" w:cs="Segoe UI Symbol"/>
                    <w:sz w:val="20"/>
                    <w:szCs w:val="20"/>
                  </w:rPr>
                  <w:t>☐</w:t>
                </w:r>
              </w:sdtContent>
            </w:sdt>
          </w:p>
        </w:tc>
        <w:tc>
          <w:tcPr>
            <w:tcW w:w="2688" w:type="dxa"/>
            <w:vMerge/>
            <w:shd w:val="clear" w:color="auto" w:fill="F5D4D7"/>
          </w:tcPr>
          <w:p w14:paraId="59D1048A" w14:textId="77777777" w:rsidR="00C53E76" w:rsidRPr="00CC1337" w:rsidRDefault="00C53E76" w:rsidP="00E15ACD">
            <w:pPr>
              <w:rPr>
                <w:sz w:val="20"/>
                <w:szCs w:val="20"/>
              </w:rPr>
            </w:pPr>
          </w:p>
        </w:tc>
      </w:tr>
      <w:tr w:rsidR="00E1157E" w:rsidRPr="00CC1337" w14:paraId="7E0FBC16" w14:textId="77777777" w:rsidTr="00BD6704">
        <w:tc>
          <w:tcPr>
            <w:tcW w:w="6232" w:type="dxa"/>
          </w:tcPr>
          <w:p w14:paraId="39E184D6" w14:textId="7C322BBD" w:rsidR="00E1157E" w:rsidRPr="00CC1337" w:rsidRDefault="00E1157E" w:rsidP="00E15ACD">
            <w:pPr>
              <w:rPr>
                <w:sz w:val="20"/>
                <w:szCs w:val="20"/>
              </w:rPr>
            </w:pPr>
            <w:r w:rsidRPr="00CC1337">
              <w:rPr>
                <w:sz w:val="20"/>
                <w:szCs w:val="20"/>
              </w:rPr>
              <w:t xml:space="preserve">Copy of photo identification (such as </w:t>
            </w:r>
            <w:r w:rsidR="00A21B37" w:rsidRPr="00CC1337">
              <w:rPr>
                <w:sz w:val="20"/>
                <w:szCs w:val="20"/>
              </w:rPr>
              <w:t>driver</w:t>
            </w:r>
            <w:r w:rsidR="00A21B37">
              <w:rPr>
                <w:sz w:val="20"/>
                <w:szCs w:val="20"/>
              </w:rPr>
              <w:t>’</w:t>
            </w:r>
            <w:r w:rsidR="00A21B37" w:rsidRPr="00CC1337">
              <w:rPr>
                <w:sz w:val="20"/>
                <w:szCs w:val="20"/>
              </w:rPr>
              <w:t>s</w:t>
            </w:r>
            <w:r w:rsidRPr="00CC1337">
              <w:rPr>
                <w:sz w:val="20"/>
                <w:szCs w:val="20"/>
              </w:rPr>
              <w:t xml:space="preserve"> licence or passport)</w:t>
            </w:r>
          </w:p>
        </w:tc>
        <w:tc>
          <w:tcPr>
            <w:tcW w:w="1276" w:type="dxa"/>
            <w:vAlign w:val="center"/>
          </w:tcPr>
          <w:p w14:paraId="1BB1D34C" w14:textId="254E758C" w:rsidR="00E1157E" w:rsidRPr="00CC1337" w:rsidRDefault="00521E37" w:rsidP="00F63028">
            <w:pPr>
              <w:jc w:val="center"/>
              <w:rPr>
                <w:sz w:val="20"/>
                <w:szCs w:val="20"/>
              </w:rPr>
            </w:pPr>
            <w:sdt>
              <w:sdtPr>
                <w:rPr>
                  <w:sz w:val="20"/>
                  <w:szCs w:val="20"/>
                </w:rPr>
                <w:id w:val="131900155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003D504" w14:textId="77777777" w:rsidR="00E1157E" w:rsidRPr="00CC1337" w:rsidRDefault="00E1157E" w:rsidP="00E15ACD">
            <w:pPr>
              <w:rPr>
                <w:sz w:val="20"/>
                <w:szCs w:val="20"/>
              </w:rPr>
            </w:pPr>
          </w:p>
        </w:tc>
      </w:tr>
      <w:tr w:rsidR="00E1157E" w:rsidRPr="00CC1337" w14:paraId="31E17AA2" w14:textId="77777777" w:rsidTr="00BD6704">
        <w:tc>
          <w:tcPr>
            <w:tcW w:w="6232" w:type="dxa"/>
          </w:tcPr>
          <w:p w14:paraId="3CAF9CB1" w14:textId="3E6D3C22" w:rsidR="00E1157E" w:rsidRPr="00CC1337" w:rsidRDefault="00E1157E" w:rsidP="0073638B">
            <w:pPr>
              <w:rPr>
                <w:sz w:val="20"/>
                <w:szCs w:val="20"/>
              </w:rPr>
            </w:pPr>
            <w:r w:rsidRPr="00CC1337">
              <w:rPr>
                <w:sz w:val="20"/>
                <w:szCs w:val="20"/>
              </w:rPr>
              <w:t xml:space="preserve">Copy of Working with Vulnerable Person </w:t>
            </w:r>
            <w:r w:rsidR="005D6BE0">
              <w:rPr>
                <w:sz w:val="20"/>
                <w:szCs w:val="20"/>
              </w:rPr>
              <w:t>c</w:t>
            </w:r>
            <w:r w:rsidRPr="00CC1337">
              <w:rPr>
                <w:sz w:val="20"/>
                <w:szCs w:val="20"/>
              </w:rPr>
              <w:t>ard or proof of application (if enrolling in an early childhood education qualification)</w:t>
            </w:r>
          </w:p>
        </w:tc>
        <w:tc>
          <w:tcPr>
            <w:tcW w:w="1276" w:type="dxa"/>
            <w:vAlign w:val="center"/>
          </w:tcPr>
          <w:p w14:paraId="381B0027" w14:textId="6F2FDCF5" w:rsidR="00E1157E" w:rsidRPr="00CC1337" w:rsidRDefault="00521E37" w:rsidP="00F63028">
            <w:pPr>
              <w:jc w:val="center"/>
              <w:rPr>
                <w:sz w:val="20"/>
                <w:szCs w:val="20"/>
              </w:rPr>
            </w:pPr>
            <w:sdt>
              <w:sdtPr>
                <w:rPr>
                  <w:sz w:val="20"/>
                  <w:szCs w:val="20"/>
                </w:rPr>
                <w:id w:val="-1677725601"/>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7EE1A770" w14:textId="77777777" w:rsidR="00E1157E" w:rsidRPr="00CC1337" w:rsidRDefault="00E1157E" w:rsidP="00E15ACD">
            <w:pPr>
              <w:rPr>
                <w:sz w:val="20"/>
                <w:szCs w:val="20"/>
              </w:rPr>
            </w:pPr>
          </w:p>
        </w:tc>
      </w:tr>
      <w:tr w:rsidR="00E1157E" w:rsidRPr="00CC1337" w14:paraId="355CAF40" w14:textId="77777777" w:rsidTr="00BD6704">
        <w:tc>
          <w:tcPr>
            <w:tcW w:w="6232" w:type="dxa"/>
          </w:tcPr>
          <w:p w14:paraId="322A77F0" w14:textId="38E417D5" w:rsidR="00E1157E" w:rsidRPr="00CC1337" w:rsidRDefault="00E1157E" w:rsidP="00E15ACD">
            <w:pPr>
              <w:rPr>
                <w:sz w:val="20"/>
                <w:szCs w:val="20"/>
              </w:rPr>
            </w:pPr>
            <w:r w:rsidRPr="00CC1337">
              <w:rPr>
                <w:sz w:val="20"/>
                <w:szCs w:val="20"/>
              </w:rPr>
              <w:t>Fee concession evidence (health care card, pension card)</w:t>
            </w:r>
          </w:p>
        </w:tc>
        <w:tc>
          <w:tcPr>
            <w:tcW w:w="1276" w:type="dxa"/>
            <w:vAlign w:val="center"/>
          </w:tcPr>
          <w:p w14:paraId="2247F8EC" w14:textId="48A14502" w:rsidR="00E1157E" w:rsidRPr="00CC1337" w:rsidRDefault="00521E37" w:rsidP="00F63028">
            <w:pPr>
              <w:jc w:val="center"/>
              <w:rPr>
                <w:sz w:val="20"/>
                <w:szCs w:val="20"/>
              </w:rPr>
            </w:pPr>
            <w:sdt>
              <w:sdtPr>
                <w:rPr>
                  <w:sz w:val="20"/>
                  <w:szCs w:val="20"/>
                </w:rPr>
                <w:id w:val="88029685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3E253B31" w14:textId="77777777" w:rsidR="00E1157E" w:rsidRPr="00CC1337" w:rsidRDefault="00E1157E" w:rsidP="00E15ACD">
            <w:pPr>
              <w:rPr>
                <w:sz w:val="20"/>
                <w:szCs w:val="20"/>
              </w:rPr>
            </w:pPr>
          </w:p>
        </w:tc>
      </w:tr>
      <w:tr w:rsidR="00E1157E" w:rsidRPr="00CC1337" w14:paraId="48997D8B" w14:textId="77777777" w:rsidTr="00BD6704">
        <w:tc>
          <w:tcPr>
            <w:tcW w:w="6232" w:type="dxa"/>
          </w:tcPr>
          <w:p w14:paraId="3FBC0C08" w14:textId="45F2B2A8" w:rsidR="00E1157E" w:rsidRPr="00CC1337" w:rsidRDefault="00E1157E" w:rsidP="00E15ACD">
            <w:pPr>
              <w:rPr>
                <w:sz w:val="20"/>
                <w:szCs w:val="20"/>
              </w:rPr>
            </w:pPr>
            <w:r w:rsidRPr="00CC1337">
              <w:rPr>
                <w:sz w:val="20"/>
                <w:szCs w:val="20"/>
              </w:rPr>
              <w:t>Funding application form (if applicable)</w:t>
            </w:r>
          </w:p>
        </w:tc>
        <w:tc>
          <w:tcPr>
            <w:tcW w:w="1276" w:type="dxa"/>
            <w:vAlign w:val="center"/>
          </w:tcPr>
          <w:p w14:paraId="2C266A52" w14:textId="3379CB21" w:rsidR="00E1157E" w:rsidRPr="00CC1337" w:rsidRDefault="00521E37" w:rsidP="00F63028">
            <w:pPr>
              <w:jc w:val="center"/>
              <w:rPr>
                <w:sz w:val="20"/>
                <w:szCs w:val="20"/>
              </w:rPr>
            </w:pPr>
            <w:sdt>
              <w:sdtPr>
                <w:rPr>
                  <w:sz w:val="20"/>
                  <w:szCs w:val="20"/>
                </w:rPr>
                <w:id w:val="-60804826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58C99657" w14:textId="77777777" w:rsidR="00E1157E" w:rsidRPr="00CC1337" w:rsidRDefault="00E1157E" w:rsidP="00E15ACD">
            <w:pPr>
              <w:rPr>
                <w:sz w:val="20"/>
                <w:szCs w:val="20"/>
              </w:rPr>
            </w:pPr>
          </w:p>
        </w:tc>
      </w:tr>
      <w:tr w:rsidR="00E1157E" w:rsidRPr="00CC1337" w14:paraId="689D3624" w14:textId="77777777" w:rsidTr="00BD6704">
        <w:tc>
          <w:tcPr>
            <w:tcW w:w="6232" w:type="dxa"/>
          </w:tcPr>
          <w:p w14:paraId="43721397" w14:textId="38B83CB0" w:rsidR="00E1157E" w:rsidRPr="00CC1337" w:rsidRDefault="00E1157E" w:rsidP="00E15ACD">
            <w:pPr>
              <w:rPr>
                <w:sz w:val="20"/>
                <w:szCs w:val="20"/>
              </w:rPr>
            </w:pPr>
            <w:r w:rsidRPr="00CC1337">
              <w:rPr>
                <w:sz w:val="20"/>
                <w:szCs w:val="20"/>
              </w:rPr>
              <w:t>Direct debit form (if applicable)</w:t>
            </w:r>
          </w:p>
        </w:tc>
        <w:tc>
          <w:tcPr>
            <w:tcW w:w="1276" w:type="dxa"/>
            <w:vAlign w:val="center"/>
          </w:tcPr>
          <w:p w14:paraId="0A665662" w14:textId="3F9D8F11" w:rsidR="00E1157E" w:rsidRPr="00CC1337" w:rsidRDefault="00521E37" w:rsidP="00F63028">
            <w:pPr>
              <w:jc w:val="center"/>
              <w:rPr>
                <w:sz w:val="20"/>
                <w:szCs w:val="20"/>
              </w:rPr>
            </w:pPr>
            <w:sdt>
              <w:sdtPr>
                <w:rPr>
                  <w:sz w:val="20"/>
                  <w:szCs w:val="20"/>
                </w:rPr>
                <w:id w:val="-991643540"/>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30CAEDE" w14:textId="77777777" w:rsidR="00E1157E" w:rsidRPr="00CC1337" w:rsidRDefault="00E1157E" w:rsidP="00E15ACD">
            <w:pPr>
              <w:rPr>
                <w:sz w:val="20"/>
                <w:szCs w:val="20"/>
              </w:rPr>
            </w:pPr>
          </w:p>
        </w:tc>
      </w:tr>
      <w:tr w:rsidR="00E1157E" w:rsidRPr="00CC1337" w14:paraId="5F6FDB4E" w14:textId="77777777" w:rsidTr="00BD6704">
        <w:tc>
          <w:tcPr>
            <w:tcW w:w="6232" w:type="dxa"/>
          </w:tcPr>
          <w:p w14:paraId="7232E575" w14:textId="0E81A842" w:rsidR="00E1157E" w:rsidRPr="00CC1337" w:rsidRDefault="00E1157E" w:rsidP="00E15ACD">
            <w:pPr>
              <w:rPr>
                <w:sz w:val="20"/>
                <w:szCs w:val="20"/>
              </w:rPr>
            </w:pPr>
            <w:r w:rsidRPr="00CC1337">
              <w:rPr>
                <w:sz w:val="20"/>
                <w:szCs w:val="20"/>
              </w:rPr>
              <w:t>General recognition of assessment application form (if applicable)</w:t>
            </w:r>
          </w:p>
        </w:tc>
        <w:tc>
          <w:tcPr>
            <w:tcW w:w="1276" w:type="dxa"/>
            <w:vAlign w:val="center"/>
          </w:tcPr>
          <w:p w14:paraId="2599A64D" w14:textId="62CB14B7" w:rsidR="00E1157E" w:rsidRPr="00CC1337" w:rsidRDefault="00521E37" w:rsidP="00F63028">
            <w:pPr>
              <w:jc w:val="center"/>
              <w:rPr>
                <w:sz w:val="20"/>
                <w:szCs w:val="20"/>
              </w:rPr>
            </w:pPr>
            <w:sdt>
              <w:sdtPr>
                <w:rPr>
                  <w:sz w:val="20"/>
                  <w:szCs w:val="20"/>
                </w:rPr>
                <w:id w:val="89000309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28DA7ED" w14:textId="77777777" w:rsidR="00E1157E" w:rsidRPr="00CC1337" w:rsidRDefault="00E1157E" w:rsidP="00E15ACD">
            <w:pPr>
              <w:rPr>
                <w:sz w:val="20"/>
                <w:szCs w:val="20"/>
              </w:rPr>
            </w:pPr>
          </w:p>
        </w:tc>
      </w:tr>
      <w:tr w:rsidR="00E1157E" w:rsidRPr="00CC1337" w14:paraId="11CED0B6" w14:textId="77777777" w:rsidTr="00BD6704">
        <w:tc>
          <w:tcPr>
            <w:tcW w:w="6232" w:type="dxa"/>
          </w:tcPr>
          <w:p w14:paraId="0EC93731" w14:textId="312D9364" w:rsidR="00E1157E" w:rsidRPr="00CC1337" w:rsidRDefault="00E1157E" w:rsidP="00E15ACD">
            <w:pPr>
              <w:rPr>
                <w:sz w:val="20"/>
                <w:szCs w:val="20"/>
              </w:rPr>
            </w:pPr>
            <w:r w:rsidRPr="00CC1337">
              <w:rPr>
                <w:sz w:val="20"/>
                <w:szCs w:val="20"/>
              </w:rPr>
              <w:t>Verified copies of previously completed qualifications</w:t>
            </w:r>
          </w:p>
        </w:tc>
        <w:tc>
          <w:tcPr>
            <w:tcW w:w="1276" w:type="dxa"/>
            <w:vAlign w:val="center"/>
          </w:tcPr>
          <w:p w14:paraId="5856FBEF" w14:textId="16A175D2" w:rsidR="00E1157E" w:rsidRPr="00CC1337" w:rsidRDefault="00521E37" w:rsidP="00F63028">
            <w:pPr>
              <w:jc w:val="center"/>
              <w:rPr>
                <w:rFonts w:eastAsia="MS Gothic"/>
                <w:sz w:val="20"/>
                <w:szCs w:val="20"/>
              </w:rPr>
            </w:pPr>
            <w:sdt>
              <w:sdtPr>
                <w:rPr>
                  <w:sz w:val="20"/>
                  <w:szCs w:val="20"/>
                </w:rPr>
                <w:id w:val="189068938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C0BF550" w14:textId="77777777" w:rsidR="00E1157E" w:rsidRPr="00CC1337" w:rsidRDefault="00E1157E" w:rsidP="00E15ACD">
            <w:pPr>
              <w:rPr>
                <w:sz w:val="20"/>
                <w:szCs w:val="20"/>
              </w:rPr>
            </w:pPr>
          </w:p>
        </w:tc>
      </w:tr>
    </w:tbl>
    <w:p w14:paraId="16C09F3A" w14:textId="77777777" w:rsidR="00E1157E" w:rsidRPr="00CC1337" w:rsidRDefault="00E1157E" w:rsidP="00951C65">
      <w:pPr>
        <w:pStyle w:val="Heading1"/>
      </w:pPr>
      <w:r w:rsidRPr="00CC1337">
        <w:t>How did you hear about this course?</w:t>
      </w:r>
    </w:p>
    <w:p w14:paraId="76A92824" w14:textId="09D6892F" w:rsidR="00E1157E" w:rsidRPr="00CC1337" w:rsidRDefault="00521E37" w:rsidP="00E1157E">
      <w:sdt>
        <w:sdtPr>
          <w:id w:val="-178749344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website</w:t>
      </w:r>
    </w:p>
    <w:p w14:paraId="5275F67F" w14:textId="6C79399C" w:rsidR="00E1157E" w:rsidRPr="00CC1337" w:rsidRDefault="00521E37" w:rsidP="00E1157E">
      <w:sdt>
        <w:sdtPr>
          <w:id w:val="1694113805"/>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E-News</w:t>
      </w:r>
    </w:p>
    <w:p w14:paraId="127E4513" w14:textId="1EAC68D7" w:rsidR="00E1157E" w:rsidRPr="00CC1337" w:rsidRDefault="00521E37" w:rsidP="00E1157E">
      <w:sdt>
        <w:sdtPr>
          <w:id w:val="40071850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social media</w:t>
      </w:r>
    </w:p>
    <w:p w14:paraId="112CA2B4" w14:textId="3D27D07B" w:rsidR="00E1157E" w:rsidRPr="00CC1337" w:rsidRDefault="00521E37" w:rsidP="00E1157E">
      <w:sdt>
        <w:sdtPr>
          <w:id w:val="972333256"/>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friend or family member</w:t>
      </w:r>
    </w:p>
    <w:p w14:paraId="786A7ABA" w14:textId="0224BA68" w:rsidR="00E1157E" w:rsidRPr="00CC1337" w:rsidRDefault="00521E37" w:rsidP="00E1157E">
      <w:sdt>
        <w:sdtPr>
          <w:id w:val="1600141848"/>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your workplace</w:t>
      </w:r>
    </w:p>
    <w:p w14:paraId="27F31946" w14:textId="55CE7E61" w:rsidR="00E1157E" w:rsidRPr="00CC1337" w:rsidRDefault="00521E37" w:rsidP="00E1157E">
      <w:sdt>
        <w:sdtPr>
          <w:id w:val="186910871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flyers from community notice board</w:t>
      </w:r>
    </w:p>
    <w:p w14:paraId="6D26895D" w14:textId="16ECE769" w:rsidR="00E1157E" w:rsidRPr="00CC1337" w:rsidRDefault="00521E37" w:rsidP="00E1157E">
      <w:sdt>
        <w:sdtPr>
          <w:id w:val="-1284802163"/>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other</w:t>
      </w:r>
      <w:r w:rsidR="0014398C" w:rsidRPr="00CC1337">
        <w:t xml:space="preserve">: </w:t>
      </w:r>
      <w:sdt>
        <w:sdtPr>
          <w:id w:val="766201734"/>
          <w:placeholder>
            <w:docPart w:val="EEE7BF273EAB43DAA51A609EE324947E"/>
          </w:placeholder>
          <w:showingPlcHdr/>
        </w:sdtPr>
        <w:sdtEndPr/>
        <w:sdtContent>
          <w:r w:rsidR="0014398C" w:rsidRPr="00CC1337">
            <w:rPr>
              <w:rStyle w:val="PlaceholderText"/>
            </w:rPr>
            <w:t>Click or tap here to enter text.</w:t>
          </w:r>
        </w:sdtContent>
      </w:sdt>
    </w:p>
    <w:p w14:paraId="29995E58" w14:textId="26703690" w:rsidR="006D66D5" w:rsidRPr="00CC1337" w:rsidRDefault="000411BE" w:rsidP="00951C65">
      <w:pPr>
        <w:pStyle w:val="Heading1"/>
      </w:pPr>
      <w:r w:rsidRPr="00CC1337">
        <w:t xml:space="preserve">Would you like to hear more about what YWCA Canberra </w:t>
      </w:r>
      <w:r w:rsidR="009B2BD3" w:rsidRPr="00CC1337">
        <w:t>does</w:t>
      </w:r>
      <w:r w:rsidRPr="00CC1337">
        <w:t>?</w:t>
      </w:r>
    </w:p>
    <w:p w14:paraId="322F480B" w14:textId="3A0445E0" w:rsidR="000411BE" w:rsidRPr="00CC1337" w:rsidRDefault="00521E37" w:rsidP="00E15ACD">
      <w:sdt>
        <w:sdtPr>
          <w:id w:val="-1244253546"/>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sign up to</w:t>
      </w:r>
      <w:r w:rsidR="009B2BD3" w:rsidRPr="00CC1337">
        <w:t xml:space="preserve"> receive</w:t>
      </w:r>
      <w:r w:rsidR="000411BE" w:rsidRPr="00CC1337">
        <w:t xml:space="preserve"> the YWCA Canberra newsletter</w:t>
      </w:r>
    </w:p>
    <w:p w14:paraId="58F76BB3" w14:textId="1C2C1B16" w:rsidR="000411BE" w:rsidRPr="00CC1337" w:rsidRDefault="00521E37" w:rsidP="00E15ACD">
      <w:sdt>
        <w:sdtPr>
          <w:id w:val="1305898488"/>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w:t>
      </w:r>
      <w:r w:rsidR="009B2BD3" w:rsidRPr="00CC1337">
        <w:t xml:space="preserve">sign up to receive the </w:t>
      </w:r>
      <w:r w:rsidR="000411BE" w:rsidRPr="00CC1337">
        <w:t>She Leads Newsletter</w:t>
      </w:r>
    </w:p>
    <w:p w14:paraId="0CDE98E7" w14:textId="78DA6482" w:rsidR="00952C83" w:rsidRPr="00CC1337" w:rsidRDefault="00952C83" w:rsidP="00952C83"/>
    <w:p w14:paraId="2B9B11ED" w14:textId="3B97157C" w:rsidR="000411BE" w:rsidRPr="00CC1337" w:rsidRDefault="00952C83" w:rsidP="00951C65">
      <w:pPr>
        <w:pStyle w:val="Heading1"/>
      </w:pPr>
      <w:r w:rsidRPr="00CC1337">
        <w:t>Privacy notice 202</w:t>
      </w:r>
      <w:r w:rsidR="00693380">
        <w:t>5</w:t>
      </w:r>
    </w:p>
    <w:p w14:paraId="345E904D" w14:textId="77777777" w:rsidR="0092758E" w:rsidRPr="00CC1337" w:rsidRDefault="0092758E" w:rsidP="00566FBE">
      <w:pPr>
        <w:pStyle w:val="Heading2"/>
        <w:rPr>
          <w:sz w:val="24"/>
          <w:szCs w:val="24"/>
        </w:rPr>
        <w:sectPr w:rsidR="0092758E" w:rsidRPr="00CC1337" w:rsidSect="00C50FBC">
          <w:type w:val="continuous"/>
          <w:pgSz w:w="11906" w:h="16838"/>
          <w:pgMar w:top="1424" w:right="849" w:bottom="993" w:left="851" w:header="708" w:footer="212" w:gutter="0"/>
          <w:cols w:space="708"/>
          <w:docGrid w:linePitch="360"/>
        </w:sectPr>
      </w:pPr>
    </w:p>
    <w:p w14:paraId="677D291A" w14:textId="74E29AEE" w:rsidR="00566FBE" w:rsidRPr="00CC1337" w:rsidRDefault="00566FBE" w:rsidP="00566FBE">
      <w:pPr>
        <w:pStyle w:val="Heading2"/>
        <w:rPr>
          <w:sz w:val="24"/>
          <w:szCs w:val="24"/>
        </w:rPr>
      </w:pPr>
      <w:r w:rsidRPr="00CC1337">
        <w:rPr>
          <w:sz w:val="24"/>
          <w:szCs w:val="24"/>
        </w:rPr>
        <w:t>Why we collect your personal information</w:t>
      </w:r>
    </w:p>
    <w:p w14:paraId="5B8C5D8F" w14:textId="1D90A84F" w:rsidR="00566FBE" w:rsidRPr="00CC1337" w:rsidRDefault="00566FBE" w:rsidP="00566FBE">
      <w:pPr>
        <w:rPr>
          <w:sz w:val="20"/>
          <w:szCs w:val="20"/>
        </w:rPr>
      </w:pPr>
      <w:r w:rsidRPr="00CC1337">
        <w:rPr>
          <w:sz w:val="20"/>
          <w:szCs w:val="20"/>
        </w:rPr>
        <w:t>As a registered training organisation (RTO), we collect your personal information so we can process and manage your enrolment in a vocational education and training (VET) course with us.</w:t>
      </w:r>
    </w:p>
    <w:p w14:paraId="32EE2804" w14:textId="77777777" w:rsidR="00566FBE" w:rsidRPr="00CC1337" w:rsidRDefault="00566FBE" w:rsidP="00566FBE">
      <w:pPr>
        <w:pStyle w:val="Heading2"/>
        <w:rPr>
          <w:sz w:val="24"/>
          <w:szCs w:val="24"/>
        </w:rPr>
      </w:pPr>
      <w:r w:rsidRPr="00CC1337">
        <w:rPr>
          <w:sz w:val="24"/>
          <w:szCs w:val="24"/>
        </w:rPr>
        <w:t>How we use your personal information</w:t>
      </w:r>
    </w:p>
    <w:p w14:paraId="1ED87E7B" w14:textId="491844B8" w:rsidR="00566FBE" w:rsidRPr="00CC1337" w:rsidRDefault="00566FBE" w:rsidP="00566FBE">
      <w:pPr>
        <w:rPr>
          <w:sz w:val="20"/>
          <w:szCs w:val="20"/>
        </w:rPr>
      </w:pPr>
      <w:r w:rsidRPr="00CC1337">
        <w:rPr>
          <w:sz w:val="20"/>
          <w:szCs w:val="20"/>
        </w:rPr>
        <w:t>We use your personal information to enable us to deliver VET courses to you, and otherwise, as needed, to comply with our obligations as an RTO.</w:t>
      </w:r>
    </w:p>
    <w:p w14:paraId="7278F5DE" w14:textId="77777777" w:rsidR="00566FBE" w:rsidRPr="00CC1337" w:rsidRDefault="00566FBE" w:rsidP="00566FBE">
      <w:pPr>
        <w:pStyle w:val="Heading2"/>
        <w:rPr>
          <w:sz w:val="24"/>
          <w:szCs w:val="24"/>
        </w:rPr>
      </w:pPr>
      <w:r w:rsidRPr="00CC1337">
        <w:rPr>
          <w:sz w:val="24"/>
          <w:szCs w:val="24"/>
        </w:rPr>
        <w:t>How we disclose your personal information</w:t>
      </w:r>
    </w:p>
    <w:p w14:paraId="02B5635F" w14:textId="4A46B956" w:rsidR="00566FBE" w:rsidRPr="00CC1337" w:rsidRDefault="00566FBE" w:rsidP="00566FBE">
      <w:pPr>
        <w:rPr>
          <w:sz w:val="20"/>
          <w:szCs w:val="20"/>
        </w:rPr>
      </w:pPr>
      <w:r w:rsidRPr="00CC1337">
        <w:rPr>
          <w:sz w:val="20"/>
          <w:szCs w:val="20"/>
        </w:rPr>
        <w:t xml:space="preserve">We are required under the </w:t>
      </w:r>
      <w:r w:rsidRPr="00CC1337">
        <w:rPr>
          <w:i/>
          <w:sz w:val="20"/>
          <w:szCs w:val="20"/>
        </w:rPr>
        <w:t>National Vocational Education and Training Regulator Act 2011</w:t>
      </w:r>
      <w:r w:rsidRPr="00CC1337">
        <w:rPr>
          <w:sz w:val="20"/>
          <w:szCs w:val="20"/>
        </w:rPr>
        <w:t xml:space="preserve"> (</w:t>
      </w:r>
      <w:r w:rsidR="0092758E" w:rsidRPr="00CC1337">
        <w:rPr>
          <w:sz w:val="20"/>
          <w:szCs w:val="20"/>
        </w:rPr>
        <w:t xml:space="preserve">the </w:t>
      </w:r>
      <w:r w:rsidRPr="00CC1337">
        <w:rPr>
          <w:sz w:val="20"/>
          <w:szCs w:val="20"/>
        </w:rPr>
        <w:t>NVETR Act) to disclose the personal information we collect about you to the National VET Data Collection kept by the National Centre for Vocational Education Research Ltd (NCVER). The NCVER is responsible for collecting, managing, analysing and communicating research and statistics about the Australian VET sector.</w:t>
      </w:r>
    </w:p>
    <w:p w14:paraId="3E6DA0CE" w14:textId="1640EBDD" w:rsidR="00566FBE" w:rsidRPr="00CC1337" w:rsidRDefault="00566FBE" w:rsidP="00566FBE">
      <w:pPr>
        <w:rPr>
          <w:sz w:val="20"/>
          <w:szCs w:val="20"/>
        </w:rPr>
      </w:pPr>
      <w:r w:rsidRPr="00CC1337">
        <w:rPr>
          <w:sz w:val="20"/>
          <w:szCs w:val="20"/>
        </w:rPr>
        <w:t>We are also authorised under the NVETR Act) to disclose your personal information to the relevant state or territory training authority.</w:t>
      </w:r>
    </w:p>
    <w:p w14:paraId="4BE14721" w14:textId="112D788F" w:rsidR="00566FBE" w:rsidRPr="00CC1337" w:rsidRDefault="00566FBE" w:rsidP="00566FBE">
      <w:pPr>
        <w:pStyle w:val="Heading2"/>
        <w:rPr>
          <w:sz w:val="24"/>
          <w:szCs w:val="24"/>
        </w:rPr>
      </w:pPr>
      <w:r w:rsidRPr="00CC1337">
        <w:rPr>
          <w:sz w:val="24"/>
          <w:szCs w:val="24"/>
        </w:rPr>
        <w:t>How the NCVER and other bodies handle your personal information</w:t>
      </w:r>
    </w:p>
    <w:p w14:paraId="2BF94657" w14:textId="70590769" w:rsidR="00566FBE" w:rsidRPr="00CC1337" w:rsidRDefault="00566FBE" w:rsidP="00566FBE">
      <w:pPr>
        <w:rPr>
          <w:sz w:val="20"/>
          <w:szCs w:val="20"/>
        </w:rPr>
      </w:pPr>
      <w:r w:rsidRPr="00CC1337">
        <w:rPr>
          <w:sz w:val="20"/>
          <w:szCs w:val="20"/>
        </w:rPr>
        <w:t>The NCVER will collect, hold, use and disclose your personal information in accordance with the law,</w:t>
      </w:r>
      <w:r w:rsidR="0092758E" w:rsidRPr="00CC1337">
        <w:rPr>
          <w:sz w:val="20"/>
          <w:szCs w:val="20"/>
        </w:rPr>
        <w:t xml:space="preserve"> </w:t>
      </w:r>
      <w:r w:rsidRPr="00CC1337">
        <w:rPr>
          <w:sz w:val="20"/>
          <w:szCs w:val="20"/>
        </w:rPr>
        <w:t xml:space="preserve">including the </w:t>
      </w:r>
      <w:r w:rsidRPr="00CC1337">
        <w:rPr>
          <w:i/>
          <w:sz w:val="20"/>
          <w:szCs w:val="20"/>
        </w:rPr>
        <w:t>Privacy Act 1988</w:t>
      </w:r>
      <w:r w:rsidRPr="00CC1337">
        <w:rPr>
          <w:sz w:val="20"/>
          <w:szCs w:val="20"/>
        </w:rPr>
        <w:t xml:space="preserve"> (Privacy Act) and the NVETR Act. Your personal information may be used and disclosed by NCVER for purposes that </w:t>
      </w:r>
      <w:r w:rsidR="00313A26" w:rsidRPr="00CC1337">
        <w:rPr>
          <w:sz w:val="20"/>
          <w:szCs w:val="20"/>
        </w:rPr>
        <w:t>include</w:t>
      </w:r>
      <w:r w:rsidRPr="00CC1337">
        <w:rPr>
          <w:sz w:val="20"/>
          <w:szCs w:val="20"/>
        </w:rPr>
        <w:t xml:space="preserve"> populating authenticated VET transcripts; administration of VET; facilitation of statistics and research relating to education, including surveys and data linkage; and understanding the VET market.</w:t>
      </w:r>
    </w:p>
    <w:p w14:paraId="4F5AE8CA" w14:textId="2B7C145E" w:rsidR="00566FBE" w:rsidRPr="00CC1337" w:rsidRDefault="00566FBE" w:rsidP="00566FBE">
      <w:pPr>
        <w:rPr>
          <w:sz w:val="20"/>
          <w:szCs w:val="20"/>
        </w:rPr>
      </w:pPr>
      <w:r w:rsidRPr="00CC1337">
        <w:rPr>
          <w:sz w:val="20"/>
          <w:szCs w:val="20"/>
        </w:rPr>
        <w:t>The NCVER is authorised to disclose information to the Australian Government Department of Education, Skills and Employment (DESE), Commonwealth authorities, state and territory authorities (other than registered training organisations) that deal with matters relating to VET and VET regulators for the purposes of those bodies, including to enable:</w:t>
      </w:r>
    </w:p>
    <w:p w14:paraId="1F8FE70A" w14:textId="2D292F06" w:rsidR="00FF269A" w:rsidRPr="00CC1337" w:rsidRDefault="00566FBE" w:rsidP="00EF53DD">
      <w:pPr>
        <w:pStyle w:val="ListParagraph"/>
        <w:numPr>
          <w:ilvl w:val="0"/>
          <w:numId w:val="5"/>
        </w:numPr>
        <w:ind w:left="426"/>
        <w:rPr>
          <w:sz w:val="20"/>
          <w:szCs w:val="20"/>
        </w:rPr>
      </w:pPr>
      <w:r w:rsidRPr="00CC1337">
        <w:rPr>
          <w:sz w:val="20"/>
          <w:szCs w:val="20"/>
        </w:rPr>
        <w:t>administration of VET, including program</w:t>
      </w:r>
      <w:r w:rsidR="00FF269A" w:rsidRPr="00CC1337">
        <w:rPr>
          <w:sz w:val="20"/>
          <w:szCs w:val="20"/>
        </w:rPr>
        <w:t xml:space="preserve"> </w:t>
      </w:r>
      <w:r w:rsidRPr="00CC1337">
        <w:rPr>
          <w:sz w:val="20"/>
          <w:szCs w:val="20"/>
        </w:rPr>
        <w:t>administration, regulation, monitoring and evaluation</w:t>
      </w:r>
    </w:p>
    <w:p w14:paraId="20AF7888" w14:textId="06AFC0F7" w:rsidR="00473F2B" w:rsidRDefault="00566FBE" w:rsidP="00EF53DD">
      <w:pPr>
        <w:pStyle w:val="ListParagraph"/>
        <w:numPr>
          <w:ilvl w:val="0"/>
          <w:numId w:val="5"/>
        </w:numPr>
        <w:ind w:left="426"/>
        <w:rPr>
          <w:sz w:val="20"/>
          <w:szCs w:val="20"/>
        </w:rPr>
      </w:pPr>
      <w:r w:rsidRPr="00CC1337">
        <w:rPr>
          <w:sz w:val="20"/>
          <w:szCs w:val="20"/>
        </w:rPr>
        <w:t>facilitation of statistics and research relating to</w:t>
      </w:r>
      <w:r w:rsidR="00FF269A" w:rsidRPr="00CC1337">
        <w:rPr>
          <w:sz w:val="20"/>
          <w:szCs w:val="20"/>
        </w:rPr>
        <w:t xml:space="preserve"> </w:t>
      </w:r>
      <w:r w:rsidR="00473F2B" w:rsidRPr="00CC1337">
        <w:rPr>
          <w:sz w:val="20"/>
          <w:szCs w:val="20"/>
        </w:rPr>
        <w:t>education, including surveys and data linkage</w:t>
      </w:r>
    </w:p>
    <w:p w14:paraId="01C86237" w14:textId="19139E60" w:rsidR="00566FBE" w:rsidRPr="00CC1337" w:rsidRDefault="00566FBE" w:rsidP="00EF53DD">
      <w:pPr>
        <w:pStyle w:val="ListParagraph"/>
        <w:numPr>
          <w:ilvl w:val="0"/>
          <w:numId w:val="5"/>
        </w:numPr>
        <w:ind w:left="426"/>
        <w:rPr>
          <w:sz w:val="20"/>
          <w:szCs w:val="20"/>
        </w:rPr>
      </w:pPr>
      <w:r w:rsidRPr="00CC1337">
        <w:rPr>
          <w:sz w:val="20"/>
          <w:szCs w:val="20"/>
        </w:rPr>
        <w:t>understanding how the VET market operates, for</w:t>
      </w:r>
      <w:r w:rsidR="0092758E" w:rsidRPr="00CC1337">
        <w:rPr>
          <w:sz w:val="20"/>
          <w:szCs w:val="20"/>
        </w:rPr>
        <w:t xml:space="preserve"> </w:t>
      </w:r>
      <w:r w:rsidRPr="00CC1337">
        <w:rPr>
          <w:sz w:val="20"/>
          <w:szCs w:val="20"/>
        </w:rPr>
        <w:t>policy, workforce planning and consumer information.</w:t>
      </w:r>
    </w:p>
    <w:p w14:paraId="3E1B5303" w14:textId="6DB9EFEC" w:rsidR="00566FBE" w:rsidRPr="00CC1337" w:rsidRDefault="00566FBE" w:rsidP="00566FBE">
      <w:pPr>
        <w:rPr>
          <w:sz w:val="20"/>
          <w:szCs w:val="20"/>
        </w:rPr>
      </w:pPr>
      <w:r w:rsidRPr="00CC1337">
        <w:rPr>
          <w:sz w:val="20"/>
          <w:szCs w:val="20"/>
        </w:rPr>
        <w:t>The NCVER may also disclose personal information to</w:t>
      </w:r>
      <w:r w:rsidR="0092758E" w:rsidRPr="00CC1337">
        <w:rPr>
          <w:sz w:val="20"/>
          <w:szCs w:val="20"/>
        </w:rPr>
        <w:t xml:space="preserve"> </w:t>
      </w:r>
      <w:r w:rsidRPr="00CC1337">
        <w:rPr>
          <w:sz w:val="20"/>
          <w:szCs w:val="20"/>
        </w:rPr>
        <w:t>persons engaged by NCVER to conduct research on</w:t>
      </w:r>
      <w:r w:rsidR="0092758E" w:rsidRPr="00CC1337">
        <w:rPr>
          <w:sz w:val="20"/>
          <w:szCs w:val="20"/>
        </w:rPr>
        <w:t xml:space="preserve"> </w:t>
      </w:r>
      <w:r w:rsidRPr="00CC1337">
        <w:rPr>
          <w:sz w:val="20"/>
          <w:szCs w:val="20"/>
        </w:rPr>
        <w:t>NCVER’s behalf.</w:t>
      </w:r>
    </w:p>
    <w:p w14:paraId="459533CC" w14:textId="152B0379" w:rsidR="00566FBE" w:rsidRPr="00CC1337" w:rsidRDefault="00566FBE" w:rsidP="00566FBE">
      <w:pPr>
        <w:rPr>
          <w:sz w:val="20"/>
          <w:szCs w:val="20"/>
        </w:rPr>
      </w:pPr>
      <w:r w:rsidRPr="00CC1337">
        <w:rPr>
          <w:sz w:val="20"/>
          <w:szCs w:val="20"/>
        </w:rPr>
        <w:t>The NCVER does not intend to disclose your personal</w:t>
      </w:r>
      <w:r w:rsidR="0092758E" w:rsidRPr="00CC1337">
        <w:rPr>
          <w:sz w:val="20"/>
          <w:szCs w:val="20"/>
        </w:rPr>
        <w:t xml:space="preserve"> </w:t>
      </w:r>
      <w:r w:rsidRPr="00CC1337">
        <w:rPr>
          <w:sz w:val="20"/>
          <w:szCs w:val="20"/>
        </w:rPr>
        <w:t>information to any overseas recipients.</w:t>
      </w:r>
    </w:p>
    <w:p w14:paraId="28711D56" w14:textId="546D447B" w:rsidR="00566FBE" w:rsidRPr="00CC1337" w:rsidRDefault="00566FBE" w:rsidP="00566FBE">
      <w:pPr>
        <w:rPr>
          <w:sz w:val="20"/>
          <w:szCs w:val="20"/>
        </w:rPr>
      </w:pPr>
      <w:r w:rsidRPr="00CC1337">
        <w:rPr>
          <w:sz w:val="20"/>
          <w:szCs w:val="20"/>
        </w:rPr>
        <w:t>For more information about how the NCVER will handle</w:t>
      </w:r>
      <w:r w:rsidR="0092758E" w:rsidRPr="00CC1337">
        <w:rPr>
          <w:sz w:val="20"/>
          <w:szCs w:val="20"/>
        </w:rPr>
        <w:t xml:space="preserve"> </w:t>
      </w:r>
      <w:r w:rsidRPr="00CC1337">
        <w:rPr>
          <w:sz w:val="20"/>
          <w:szCs w:val="20"/>
        </w:rPr>
        <w:t xml:space="preserve">your personal information please refer to the </w:t>
      </w:r>
      <w:hyperlink r:id="rId19" w:history="1">
        <w:r w:rsidRPr="00CC1337">
          <w:rPr>
            <w:rStyle w:val="Hyperlink"/>
            <w:sz w:val="20"/>
            <w:szCs w:val="20"/>
          </w:rPr>
          <w:t>NCVER</w:t>
        </w:r>
        <w:r w:rsidR="0092758E" w:rsidRPr="00CC1337">
          <w:rPr>
            <w:rStyle w:val="Hyperlink"/>
            <w:sz w:val="20"/>
            <w:szCs w:val="20"/>
          </w:rPr>
          <w:t xml:space="preserve"> </w:t>
        </w:r>
        <w:r w:rsidRPr="00CC1337">
          <w:rPr>
            <w:rStyle w:val="Hyperlink"/>
            <w:sz w:val="20"/>
            <w:szCs w:val="20"/>
          </w:rPr>
          <w:t>Privacy Polic</w:t>
        </w:r>
        <w:r w:rsidR="0092758E" w:rsidRPr="00CC1337">
          <w:rPr>
            <w:rStyle w:val="Hyperlink"/>
            <w:sz w:val="20"/>
            <w:szCs w:val="20"/>
          </w:rPr>
          <w:t>y</w:t>
        </w:r>
      </w:hyperlink>
      <w:r w:rsidRPr="00CC1337">
        <w:rPr>
          <w:sz w:val="20"/>
          <w:szCs w:val="20"/>
        </w:rPr>
        <w:t>.</w:t>
      </w:r>
    </w:p>
    <w:p w14:paraId="31DEAA95" w14:textId="41AA0A61" w:rsidR="00566FBE" w:rsidRPr="00CC1337" w:rsidRDefault="00566FBE" w:rsidP="00566FBE">
      <w:pPr>
        <w:rPr>
          <w:sz w:val="20"/>
          <w:szCs w:val="20"/>
        </w:rPr>
      </w:pPr>
      <w:r w:rsidRPr="00CC1337">
        <w:rPr>
          <w:sz w:val="20"/>
          <w:szCs w:val="20"/>
        </w:rPr>
        <w:t>If you would like to seek access to or correct your</w:t>
      </w:r>
      <w:r w:rsidR="0092758E" w:rsidRPr="00CC1337">
        <w:rPr>
          <w:sz w:val="20"/>
          <w:szCs w:val="20"/>
        </w:rPr>
        <w:t xml:space="preserve"> </w:t>
      </w:r>
      <w:r w:rsidRPr="00CC1337">
        <w:rPr>
          <w:sz w:val="20"/>
          <w:szCs w:val="20"/>
        </w:rPr>
        <w:t>information, in the first instance, please contact your RTO</w:t>
      </w:r>
      <w:r w:rsidR="0092758E" w:rsidRPr="00CC1337">
        <w:rPr>
          <w:sz w:val="20"/>
          <w:szCs w:val="20"/>
        </w:rPr>
        <w:t xml:space="preserve"> </w:t>
      </w:r>
      <w:r w:rsidRPr="00CC1337">
        <w:rPr>
          <w:sz w:val="20"/>
          <w:szCs w:val="20"/>
        </w:rPr>
        <w:t>using the contact details listed below.</w:t>
      </w:r>
    </w:p>
    <w:p w14:paraId="67C400B4" w14:textId="17D3F08B" w:rsidR="00566FBE" w:rsidRPr="00CC1337" w:rsidRDefault="00566FBE" w:rsidP="00566FBE">
      <w:pPr>
        <w:rPr>
          <w:sz w:val="20"/>
          <w:szCs w:val="20"/>
        </w:rPr>
      </w:pPr>
      <w:r w:rsidRPr="00CC1337">
        <w:rPr>
          <w:sz w:val="20"/>
          <w:szCs w:val="20"/>
        </w:rPr>
        <w:t>DE</w:t>
      </w:r>
      <w:r w:rsidR="001950CB">
        <w:rPr>
          <w:sz w:val="20"/>
          <w:szCs w:val="20"/>
        </w:rPr>
        <w:t>WR</w:t>
      </w:r>
      <w:r w:rsidRPr="00CC1337">
        <w:rPr>
          <w:sz w:val="20"/>
          <w:szCs w:val="20"/>
        </w:rPr>
        <w:t xml:space="preserve"> is authorised by law, including the Privacy Act and</w:t>
      </w:r>
      <w:r w:rsidR="0092758E" w:rsidRPr="00CC1337">
        <w:rPr>
          <w:sz w:val="20"/>
          <w:szCs w:val="20"/>
        </w:rPr>
        <w:t xml:space="preserve"> </w:t>
      </w:r>
      <w:r w:rsidRPr="00CC1337">
        <w:rPr>
          <w:sz w:val="20"/>
          <w:szCs w:val="20"/>
        </w:rPr>
        <w:t>the NVETR Act, to collect, use and disclose your personal</w:t>
      </w:r>
      <w:r w:rsidR="0092758E" w:rsidRPr="00CC1337">
        <w:rPr>
          <w:sz w:val="20"/>
          <w:szCs w:val="20"/>
        </w:rPr>
        <w:t xml:space="preserve"> </w:t>
      </w:r>
      <w:r w:rsidRPr="00CC1337">
        <w:rPr>
          <w:sz w:val="20"/>
          <w:szCs w:val="20"/>
        </w:rPr>
        <w:t>information to fulfil specified functions and activities.</w:t>
      </w:r>
    </w:p>
    <w:p w14:paraId="35E3C746" w14:textId="50E21186" w:rsidR="00566FBE" w:rsidRPr="00CC1337" w:rsidRDefault="00566FBE" w:rsidP="00566FBE">
      <w:pPr>
        <w:rPr>
          <w:sz w:val="20"/>
          <w:szCs w:val="20"/>
        </w:rPr>
      </w:pPr>
      <w:r w:rsidRPr="00CC1337">
        <w:rPr>
          <w:sz w:val="20"/>
          <w:szCs w:val="20"/>
        </w:rPr>
        <w:t>For more information about how the DESE will handle</w:t>
      </w:r>
      <w:r w:rsidR="0092758E" w:rsidRPr="00CC1337">
        <w:rPr>
          <w:sz w:val="20"/>
          <w:szCs w:val="20"/>
        </w:rPr>
        <w:t xml:space="preserve"> </w:t>
      </w:r>
      <w:r w:rsidRPr="00CC1337">
        <w:rPr>
          <w:sz w:val="20"/>
          <w:szCs w:val="20"/>
        </w:rPr>
        <w:t xml:space="preserve">your personal information, please refer to the </w:t>
      </w:r>
      <w:hyperlink r:id="rId20" w:history="1">
        <w:r w:rsidRPr="00CC1337">
          <w:rPr>
            <w:rStyle w:val="Hyperlink"/>
            <w:sz w:val="20"/>
            <w:szCs w:val="20"/>
          </w:rPr>
          <w:t>DE</w:t>
        </w:r>
        <w:r w:rsidR="00DF2D49">
          <w:rPr>
            <w:rStyle w:val="Hyperlink"/>
            <w:sz w:val="20"/>
            <w:szCs w:val="20"/>
          </w:rPr>
          <w:t>WR</w:t>
        </w:r>
        <w:r w:rsidRPr="00CC1337">
          <w:rPr>
            <w:rStyle w:val="Hyperlink"/>
            <w:sz w:val="20"/>
            <w:szCs w:val="20"/>
          </w:rPr>
          <w:t xml:space="preserve"> VET</w:t>
        </w:r>
        <w:r w:rsidR="0092758E" w:rsidRPr="00CC1337">
          <w:rPr>
            <w:rStyle w:val="Hyperlink"/>
            <w:sz w:val="20"/>
            <w:szCs w:val="20"/>
          </w:rPr>
          <w:t xml:space="preserve"> </w:t>
        </w:r>
        <w:r w:rsidRPr="00CC1337">
          <w:rPr>
            <w:rStyle w:val="Hyperlink"/>
            <w:sz w:val="20"/>
            <w:szCs w:val="20"/>
          </w:rPr>
          <w:t>Privacy Notice</w:t>
        </w:r>
      </w:hyperlink>
      <w:r w:rsidRPr="00CC1337">
        <w:rPr>
          <w:sz w:val="20"/>
          <w:szCs w:val="20"/>
        </w:rPr>
        <w:t>.</w:t>
      </w:r>
    </w:p>
    <w:p w14:paraId="7E60A4BD" w14:textId="77777777" w:rsidR="00566FBE" w:rsidRPr="00CC1337" w:rsidRDefault="00566FBE" w:rsidP="0092758E">
      <w:pPr>
        <w:pStyle w:val="Heading2"/>
        <w:rPr>
          <w:sz w:val="24"/>
          <w:szCs w:val="24"/>
        </w:rPr>
      </w:pPr>
      <w:r w:rsidRPr="00CC1337">
        <w:rPr>
          <w:sz w:val="24"/>
          <w:szCs w:val="24"/>
        </w:rPr>
        <w:t>Surveys</w:t>
      </w:r>
    </w:p>
    <w:p w14:paraId="348E8583" w14:textId="39507BCD" w:rsidR="00566FBE" w:rsidRPr="00CC1337" w:rsidRDefault="00566FBE" w:rsidP="00566FBE">
      <w:pPr>
        <w:rPr>
          <w:sz w:val="20"/>
          <w:szCs w:val="20"/>
        </w:rPr>
      </w:pPr>
      <w:r w:rsidRPr="00CC1337">
        <w:rPr>
          <w:sz w:val="20"/>
          <w:szCs w:val="20"/>
        </w:rPr>
        <w:t>You may receive a student survey which may be run by a</w:t>
      </w:r>
      <w:r w:rsidR="0092758E" w:rsidRPr="00CC1337">
        <w:rPr>
          <w:sz w:val="20"/>
          <w:szCs w:val="20"/>
        </w:rPr>
        <w:t xml:space="preserve"> </w:t>
      </w:r>
      <w:r w:rsidRPr="00CC1337">
        <w:rPr>
          <w:sz w:val="20"/>
          <w:szCs w:val="20"/>
        </w:rPr>
        <w:t>government department or an NCVER employee, agent,</w:t>
      </w:r>
      <w:r w:rsidR="0092758E" w:rsidRPr="00CC1337">
        <w:rPr>
          <w:sz w:val="20"/>
          <w:szCs w:val="20"/>
        </w:rPr>
        <w:t xml:space="preserve"> </w:t>
      </w:r>
      <w:r w:rsidRPr="00CC1337">
        <w:rPr>
          <w:sz w:val="20"/>
          <w:szCs w:val="20"/>
        </w:rPr>
        <w:t>third-party contractor or another authorised agency.</w:t>
      </w:r>
    </w:p>
    <w:p w14:paraId="7C5DCAFF" w14:textId="27631434" w:rsidR="00566FBE" w:rsidRPr="00CC1337" w:rsidRDefault="00566FBE" w:rsidP="00566FBE">
      <w:pPr>
        <w:rPr>
          <w:sz w:val="20"/>
          <w:szCs w:val="20"/>
        </w:rPr>
      </w:pPr>
      <w:r w:rsidRPr="00CC1337">
        <w:rPr>
          <w:sz w:val="20"/>
          <w:szCs w:val="20"/>
        </w:rPr>
        <w:t>Please note you may opt out of the survey at the time of</w:t>
      </w:r>
      <w:r w:rsidR="0092758E" w:rsidRPr="00CC1337">
        <w:rPr>
          <w:sz w:val="20"/>
          <w:szCs w:val="20"/>
        </w:rPr>
        <w:t xml:space="preserve"> </w:t>
      </w:r>
      <w:r w:rsidRPr="00CC1337">
        <w:rPr>
          <w:sz w:val="20"/>
          <w:szCs w:val="20"/>
        </w:rPr>
        <w:t>being contacted.</w:t>
      </w:r>
    </w:p>
    <w:p w14:paraId="35418D73" w14:textId="77777777" w:rsidR="00566FBE" w:rsidRPr="00CC1337" w:rsidRDefault="00566FBE" w:rsidP="0092758E">
      <w:pPr>
        <w:pStyle w:val="Heading2"/>
        <w:rPr>
          <w:sz w:val="24"/>
          <w:szCs w:val="24"/>
        </w:rPr>
      </w:pPr>
      <w:r w:rsidRPr="00CC1337">
        <w:rPr>
          <w:sz w:val="24"/>
          <w:szCs w:val="24"/>
        </w:rPr>
        <w:t>Contact information</w:t>
      </w:r>
    </w:p>
    <w:p w14:paraId="55C9492C" w14:textId="5FA3B307" w:rsidR="00566FBE" w:rsidRPr="00CC1337" w:rsidRDefault="00566FBE" w:rsidP="00566FBE">
      <w:pPr>
        <w:rPr>
          <w:sz w:val="20"/>
          <w:szCs w:val="20"/>
        </w:rPr>
      </w:pPr>
      <w:r w:rsidRPr="00CC1337">
        <w:rPr>
          <w:sz w:val="20"/>
          <w:szCs w:val="20"/>
        </w:rPr>
        <w:t>At any time, you may contact YWCA Canberra Privacy</w:t>
      </w:r>
      <w:r w:rsidR="0092758E" w:rsidRPr="00CC1337">
        <w:rPr>
          <w:sz w:val="20"/>
          <w:szCs w:val="20"/>
        </w:rPr>
        <w:t xml:space="preserve"> </w:t>
      </w:r>
      <w:r w:rsidRPr="00CC1337">
        <w:rPr>
          <w:sz w:val="20"/>
          <w:szCs w:val="20"/>
        </w:rPr>
        <w:t>Officer to:</w:t>
      </w:r>
    </w:p>
    <w:p w14:paraId="2608FADF" w14:textId="64727B0B" w:rsidR="00566FBE" w:rsidRPr="00CC1337" w:rsidRDefault="00566FBE" w:rsidP="00E2100C">
      <w:pPr>
        <w:pStyle w:val="ListParagraph"/>
        <w:numPr>
          <w:ilvl w:val="0"/>
          <w:numId w:val="5"/>
        </w:numPr>
        <w:ind w:left="426"/>
        <w:rPr>
          <w:sz w:val="20"/>
          <w:szCs w:val="20"/>
        </w:rPr>
      </w:pPr>
      <w:r w:rsidRPr="00CC1337">
        <w:rPr>
          <w:sz w:val="20"/>
          <w:szCs w:val="20"/>
        </w:rPr>
        <w:t>request access to your personal information</w:t>
      </w:r>
    </w:p>
    <w:p w14:paraId="418D0757" w14:textId="4098E684" w:rsidR="00566FBE" w:rsidRPr="00CC1337" w:rsidRDefault="00566FBE" w:rsidP="00E2100C">
      <w:pPr>
        <w:pStyle w:val="ListParagraph"/>
        <w:numPr>
          <w:ilvl w:val="0"/>
          <w:numId w:val="5"/>
        </w:numPr>
        <w:ind w:left="426"/>
        <w:rPr>
          <w:sz w:val="20"/>
          <w:szCs w:val="20"/>
        </w:rPr>
      </w:pPr>
      <w:r w:rsidRPr="00CC1337">
        <w:rPr>
          <w:sz w:val="20"/>
          <w:szCs w:val="20"/>
        </w:rPr>
        <w:t>correct your personal information</w:t>
      </w:r>
    </w:p>
    <w:p w14:paraId="1B30D0AC" w14:textId="48DD75FA" w:rsidR="00566FBE" w:rsidRPr="00CC1337" w:rsidRDefault="00566FBE" w:rsidP="00E2100C">
      <w:pPr>
        <w:pStyle w:val="ListParagraph"/>
        <w:numPr>
          <w:ilvl w:val="0"/>
          <w:numId w:val="5"/>
        </w:numPr>
        <w:ind w:left="426"/>
        <w:rPr>
          <w:sz w:val="20"/>
          <w:szCs w:val="20"/>
        </w:rPr>
      </w:pPr>
      <w:r w:rsidRPr="00CC1337">
        <w:rPr>
          <w:sz w:val="20"/>
          <w:szCs w:val="20"/>
        </w:rPr>
        <w:t>make a complaint about how your personal</w:t>
      </w:r>
      <w:r w:rsidR="0092758E" w:rsidRPr="00CC1337">
        <w:rPr>
          <w:sz w:val="20"/>
          <w:szCs w:val="20"/>
        </w:rPr>
        <w:t xml:space="preserve"> </w:t>
      </w:r>
      <w:r w:rsidRPr="00CC1337">
        <w:rPr>
          <w:sz w:val="20"/>
          <w:szCs w:val="20"/>
        </w:rPr>
        <w:t>information has been handled</w:t>
      </w:r>
    </w:p>
    <w:p w14:paraId="3AC223E3" w14:textId="2B1FA9B7" w:rsidR="00566FBE" w:rsidRPr="00CC1337" w:rsidRDefault="00566FBE" w:rsidP="00E2100C">
      <w:pPr>
        <w:pStyle w:val="ListParagraph"/>
        <w:numPr>
          <w:ilvl w:val="0"/>
          <w:numId w:val="5"/>
        </w:numPr>
        <w:ind w:left="426"/>
        <w:rPr>
          <w:sz w:val="20"/>
          <w:szCs w:val="20"/>
        </w:rPr>
      </w:pPr>
      <w:r w:rsidRPr="00CC1337">
        <w:rPr>
          <w:sz w:val="20"/>
          <w:szCs w:val="20"/>
        </w:rPr>
        <w:t>ask a question about this Privacy Notice</w:t>
      </w:r>
    </w:p>
    <w:p w14:paraId="11C44E29" w14:textId="599C295A" w:rsidR="00952C83" w:rsidRPr="00CC1337" w:rsidRDefault="00566FBE" w:rsidP="00566FBE">
      <w:pPr>
        <w:rPr>
          <w:sz w:val="20"/>
          <w:szCs w:val="20"/>
        </w:rPr>
      </w:pPr>
      <w:r w:rsidRPr="00CC1337">
        <w:rPr>
          <w:sz w:val="20"/>
          <w:szCs w:val="20"/>
        </w:rPr>
        <w:t xml:space="preserve">on (02) 6185 2000 (Monday to Friday 9am </w:t>
      </w:r>
      <w:r w:rsidR="0092758E" w:rsidRPr="00CC1337">
        <w:rPr>
          <w:sz w:val="20"/>
          <w:szCs w:val="20"/>
        </w:rPr>
        <w:t>to</w:t>
      </w:r>
      <w:r w:rsidRPr="00CC1337">
        <w:rPr>
          <w:sz w:val="20"/>
          <w:szCs w:val="20"/>
        </w:rPr>
        <w:t xml:space="preserve"> 5pm)</w:t>
      </w:r>
      <w:r w:rsidR="0092758E" w:rsidRPr="00CC1337">
        <w:rPr>
          <w:sz w:val="20"/>
          <w:szCs w:val="20"/>
        </w:rPr>
        <w:t xml:space="preserve"> </w:t>
      </w:r>
      <w:r w:rsidRPr="00CC1337">
        <w:rPr>
          <w:sz w:val="20"/>
          <w:szCs w:val="20"/>
        </w:rPr>
        <w:t>or write to the Privacy Officer, YWCA Canberra GPO Box</w:t>
      </w:r>
      <w:r w:rsidR="0092758E" w:rsidRPr="00CC1337">
        <w:rPr>
          <w:sz w:val="20"/>
          <w:szCs w:val="20"/>
        </w:rPr>
        <w:t xml:space="preserve"> </w:t>
      </w:r>
      <w:r w:rsidRPr="00CC1337">
        <w:rPr>
          <w:sz w:val="20"/>
          <w:szCs w:val="20"/>
        </w:rPr>
        <w:t>767, Canberra ACT 2601. For more information about how</w:t>
      </w:r>
      <w:r w:rsidR="0092758E" w:rsidRPr="00CC1337">
        <w:rPr>
          <w:sz w:val="20"/>
          <w:szCs w:val="20"/>
        </w:rPr>
        <w:t xml:space="preserve"> </w:t>
      </w:r>
      <w:r w:rsidRPr="00CC1337">
        <w:rPr>
          <w:sz w:val="20"/>
          <w:szCs w:val="20"/>
        </w:rPr>
        <w:t>YWCA Canberra will handle your personal information</w:t>
      </w:r>
      <w:r w:rsidR="0092758E" w:rsidRPr="00CC1337">
        <w:rPr>
          <w:sz w:val="20"/>
          <w:szCs w:val="20"/>
        </w:rPr>
        <w:t xml:space="preserve"> </w:t>
      </w:r>
      <w:r w:rsidRPr="00CC1337">
        <w:rPr>
          <w:sz w:val="20"/>
          <w:szCs w:val="20"/>
        </w:rPr>
        <w:t xml:space="preserve">please refer to </w:t>
      </w:r>
      <w:hyperlink r:id="rId21" w:history="1">
        <w:r w:rsidRPr="00CC1337">
          <w:rPr>
            <w:rStyle w:val="Hyperlink"/>
            <w:sz w:val="20"/>
            <w:szCs w:val="20"/>
          </w:rPr>
          <w:t>YWCA Canberra’s Privacy Policy</w:t>
        </w:r>
      </w:hyperlink>
      <w:r w:rsidR="0092758E" w:rsidRPr="00CC1337">
        <w:rPr>
          <w:sz w:val="20"/>
          <w:szCs w:val="20"/>
        </w:rPr>
        <w:t>.</w:t>
      </w:r>
    </w:p>
    <w:p w14:paraId="6F409021" w14:textId="77777777" w:rsidR="0092758E" w:rsidRPr="00CC1337" w:rsidRDefault="0092758E" w:rsidP="00E15ACD">
      <w:pPr>
        <w:sectPr w:rsidR="0092758E" w:rsidRPr="00CC1337" w:rsidSect="0092758E">
          <w:type w:val="continuous"/>
          <w:pgSz w:w="11906" w:h="16838"/>
          <w:pgMar w:top="1259" w:right="849" w:bottom="993" w:left="851" w:header="708" w:footer="172" w:gutter="0"/>
          <w:cols w:num="2" w:space="708"/>
          <w:docGrid w:linePitch="360"/>
        </w:sectPr>
      </w:pPr>
    </w:p>
    <w:p w14:paraId="68F4B78C" w14:textId="77777777" w:rsidR="0087315C" w:rsidRPr="00CC1337" w:rsidRDefault="0087315C">
      <w:pPr>
        <w:spacing w:before="0" w:after="160"/>
        <w:rPr>
          <w:color w:val="A2007D"/>
          <w:sz w:val="36"/>
          <w:szCs w:val="36"/>
        </w:rPr>
      </w:pPr>
      <w:r w:rsidRPr="00CC1337">
        <w:br w:type="page"/>
      </w:r>
    </w:p>
    <w:p w14:paraId="17D41422" w14:textId="42F9B4E6" w:rsidR="00952C83" w:rsidRPr="00CC1337" w:rsidRDefault="00530A64" w:rsidP="00951C65">
      <w:pPr>
        <w:pStyle w:val="Heading1"/>
      </w:pPr>
      <w:r w:rsidRPr="00CC1337">
        <w:t>Student declaration</w:t>
      </w:r>
    </w:p>
    <w:p w14:paraId="5FEDD311" w14:textId="162176D8" w:rsidR="00530A64" w:rsidRPr="00CC1337" w:rsidRDefault="00530A64" w:rsidP="00530A64">
      <w:r w:rsidRPr="00CC1337">
        <w:t>By ticking the following statements and signing this form, I declare that I have honestly and accurately provided information contained within the enrolment form.</w:t>
      </w:r>
    </w:p>
    <w:p w14:paraId="0E7BAAE9" w14:textId="472042E9" w:rsidR="00530A64" w:rsidRPr="00CC1337" w:rsidRDefault="00521E37" w:rsidP="004469D5">
      <w:pPr>
        <w:ind w:left="284" w:hanging="284"/>
      </w:pPr>
      <w:sdt>
        <w:sdtPr>
          <w:id w:val="391701756"/>
          <w14:checkbox>
            <w14:checked w14:val="0"/>
            <w14:checkedState w14:val="2612" w14:font="MS Gothic"/>
            <w14:uncheckedState w14:val="2610" w14:font="MS Gothic"/>
          </w14:checkbox>
        </w:sdtPr>
        <w:sdtEndPr/>
        <w:sdtContent>
          <w:r w:rsidR="004469D5">
            <w:rPr>
              <w:rFonts w:ascii="MS Gothic" w:eastAsia="MS Gothic" w:hAnsi="MS Gothic" w:hint="eastAsia"/>
            </w:rPr>
            <w:t>☐</w:t>
          </w:r>
        </w:sdtContent>
      </w:sdt>
      <w:r w:rsidR="00530A64" w:rsidRPr="00CC1337">
        <w:t xml:space="preserve"> I declare that I have read, understood and completed all the details of this form and have been given the opportunity to ask any questions about the content or course prior to signing this agreement.</w:t>
      </w:r>
    </w:p>
    <w:p w14:paraId="0EA8B439" w14:textId="6FC21FFA" w:rsidR="00530A64" w:rsidRPr="00CC1337" w:rsidRDefault="00521E37" w:rsidP="004469D5">
      <w:pPr>
        <w:ind w:left="284" w:hanging="284"/>
      </w:pPr>
      <w:sdt>
        <w:sdtPr>
          <w:id w:val="-184985877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have read and understood the requirements of the course as specified in the course information and the terms and conditions as set out in the </w:t>
      </w:r>
      <w:r w:rsidR="00530A64" w:rsidRPr="00CC1337">
        <w:rPr>
          <w:i/>
        </w:rPr>
        <w:t>Student Handbook</w:t>
      </w:r>
      <w:r w:rsidR="00530A64" w:rsidRPr="00CC1337">
        <w:t>.</w:t>
      </w:r>
    </w:p>
    <w:p w14:paraId="72CEE876" w14:textId="64C2C722" w:rsidR="00530A64" w:rsidRPr="00CC1337" w:rsidRDefault="00521E37" w:rsidP="004469D5">
      <w:pPr>
        <w:ind w:left="284" w:hanging="284"/>
      </w:pPr>
      <w:sdt>
        <w:sdtPr>
          <w:id w:val="129378834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contact relevant Training/Education Providers, to authenticate any academic transcript/s and Statements of Attainment/s I have submitted.</w:t>
      </w:r>
    </w:p>
    <w:p w14:paraId="74358A6D" w14:textId="47E6DBBC" w:rsidR="00530A64" w:rsidRPr="00CC1337" w:rsidRDefault="00521E37" w:rsidP="004469D5">
      <w:pPr>
        <w:ind w:left="284" w:hanging="284"/>
      </w:pPr>
      <w:sdt>
        <w:sdtPr>
          <w:id w:val="7179133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declare that the information provided by me on this form is accurate and correct, and I understand that this information will be treated as private and confidential and will not be divulged by YWCA Canberra, except where YWCA Canberra is required to do so by law, under contractual arrangements with funding bodies or as stipulated in the Privacy Statement contained within the </w:t>
      </w:r>
      <w:r w:rsidR="00530A64" w:rsidRPr="00CC1337">
        <w:rPr>
          <w:i/>
        </w:rPr>
        <w:t>Student Handbook</w:t>
      </w:r>
      <w:r w:rsidR="00530A64" w:rsidRPr="00CC1337">
        <w:t>.</w:t>
      </w:r>
    </w:p>
    <w:p w14:paraId="7B3F347B" w14:textId="049D53BD" w:rsidR="00530A64" w:rsidRPr="00CC1337" w:rsidRDefault="00521E37" w:rsidP="004469D5">
      <w:pPr>
        <w:ind w:left="284" w:hanging="284"/>
      </w:pPr>
      <w:sdt>
        <w:sdtPr>
          <w:id w:val="-1273008081"/>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take my photo and to use them without compensation in productions, publications, on the web, social media and other printed or electronic materials related to the role and function of YWCA Canberra.</w:t>
      </w:r>
    </w:p>
    <w:p w14:paraId="5750FE79" w14:textId="4BC939F9" w:rsidR="00530A64" w:rsidRPr="00CC1337" w:rsidRDefault="00521E37" w:rsidP="004469D5">
      <w:pPr>
        <w:ind w:left="284" w:hanging="284"/>
      </w:pPr>
      <w:sdt>
        <w:sdtPr>
          <w:id w:val="-203171130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my student feedback/ testimonials to be used in productions, publications, on the web, social media and other printed or electronic materials related to the role and function of YWCA Canberra.</w:t>
      </w:r>
      <w:r w:rsidR="00347440" w:rsidRPr="00CC1337">
        <w:br/>
      </w:r>
    </w:p>
    <w:p w14:paraId="079D0165" w14:textId="278D2097" w:rsidR="000B5D54" w:rsidRPr="00CC1337" w:rsidRDefault="000B5D54" w:rsidP="000B5D54">
      <w:r w:rsidRPr="00CC1337">
        <w:t xml:space="preserve">Full name: </w:t>
      </w:r>
      <w:sdt>
        <w:sdtPr>
          <w:id w:val="-1427032628"/>
          <w:placeholder>
            <w:docPart w:val="C1800775265F4EF7813DEEB03134E7CA"/>
          </w:placeholder>
          <w:showingPlcHdr/>
        </w:sdtPr>
        <w:sdtEndPr/>
        <w:sdtContent>
          <w:r w:rsidRPr="00CC1337">
            <w:rPr>
              <w:rStyle w:val="PlaceholderText"/>
            </w:rPr>
            <w:t>Your full name</w:t>
          </w:r>
        </w:sdtContent>
      </w:sdt>
    </w:p>
    <w:p w14:paraId="7192A95D" w14:textId="77777777" w:rsidR="000871D6" w:rsidRPr="00CC1337" w:rsidRDefault="000871D6" w:rsidP="000871D6">
      <w:pPr>
        <w:sectPr w:rsidR="000871D6" w:rsidRPr="00CC1337" w:rsidSect="000871D6">
          <w:headerReference w:type="default" r:id="rId22"/>
          <w:footerReference w:type="default" r:id="rId23"/>
          <w:type w:val="continuous"/>
          <w:pgSz w:w="11906" w:h="16838"/>
          <w:pgMar w:top="1433" w:right="849" w:bottom="993" w:left="851" w:header="708" w:footer="172" w:gutter="0"/>
          <w:cols w:space="708"/>
          <w:docGrid w:linePitch="360"/>
        </w:sectPr>
      </w:pPr>
    </w:p>
    <w:p w14:paraId="2278446E" w14:textId="77777777" w:rsidR="000871D6" w:rsidRPr="00CC1337" w:rsidRDefault="000871D6" w:rsidP="000871D6"/>
    <w:p w14:paraId="7AE5FC4F" w14:textId="4F7C2A4C" w:rsidR="000871D6" w:rsidRPr="00CC1337" w:rsidRDefault="000871D6" w:rsidP="000871D6">
      <w:r w:rsidRPr="00CC1337">
        <w:t>Signature</w:t>
      </w:r>
      <w:r w:rsidR="0018679C">
        <w:t xml:space="preserve"> of student</w:t>
      </w:r>
      <w:r w:rsidRPr="00CC1337">
        <w:t>:</w:t>
      </w:r>
    </w:p>
    <w:p w14:paraId="640D666C" w14:textId="77777777" w:rsidR="000871D6" w:rsidRPr="00CC1337" w:rsidRDefault="000871D6" w:rsidP="000871D6">
      <w:r w:rsidRPr="00CC1337">
        <w:br w:type="column"/>
      </w:r>
    </w:p>
    <w:p w14:paraId="108388E9" w14:textId="0B3820DB" w:rsidR="001D75DE" w:rsidRPr="00CC1337" w:rsidRDefault="001D75DE" w:rsidP="001D75DE">
      <w:r w:rsidRPr="00CC1337">
        <w:t xml:space="preserve">Date: </w:t>
      </w:r>
      <w:sdt>
        <w:sdtPr>
          <w:id w:val="-112750360"/>
          <w:placeholder>
            <w:docPart w:val="39FE5BE4C0FB4D7C8C584F22B20F1495"/>
          </w:placeholder>
          <w:showingPlcHdr/>
          <w:date>
            <w:dateFormat w:val="d/MM/yyyy"/>
            <w:lid w:val="en-AU"/>
            <w:storeMappedDataAs w:val="dateTime"/>
            <w:calendar w:val="gregorian"/>
          </w:date>
        </w:sdtPr>
        <w:sdtEndPr/>
        <w:sdtContent>
          <w:r w:rsidRPr="00CC1337">
            <w:rPr>
              <w:rStyle w:val="PlaceholderText"/>
            </w:rPr>
            <w:t>Date signed</w:t>
          </w:r>
        </w:sdtContent>
      </w:sdt>
    </w:p>
    <w:p w14:paraId="59297169" w14:textId="77777777" w:rsidR="002C4C8A" w:rsidRDefault="002C4C8A" w:rsidP="00530A64"/>
    <w:p w14:paraId="333C7A71" w14:textId="77777777" w:rsidR="003A7E68" w:rsidRDefault="003A7E68" w:rsidP="00530A64"/>
    <w:p w14:paraId="46EDF21F" w14:textId="77777777" w:rsidR="003A7E68" w:rsidRDefault="003A7E68" w:rsidP="00530A64"/>
    <w:p w14:paraId="37F29216" w14:textId="21280812" w:rsidR="003A7E68" w:rsidRPr="00CC1337" w:rsidRDefault="003A7E68" w:rsidP="00530A64">
      <w:pPr>
        <w:sectPr w:rsidR="003A7E68" w:rsidRPr="00CC1337" w:rsidSect="001D75DE">
          <w:type w:val="continuous"/>
          <w:pgSz w:w="11906" w:h="16838"/>
          <w:pgMar w:top="1259" w:right="849" w:bottom="993" w:left="851" w:header="708" w:footer="172" w:gutter="0"/>
          <w:cols w:num="2" w:space="708"/>
          <w:formProt w:val="0"/>
          <w:docGrid w:linePitch="360"/>
        </w:sectPr>
      </w:pPr>
    </w:p>
    <w:tbl>
      <w:tblPr>
        <w:tblStyle w:val="TableGrid"/>
        <w:tblW w:w="10201"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555"/>
        <w:gridCol w:w="1559"/>
        <w:gridCol w:w="1276"/>
        <w:gridCol w:w="5811"/>
      </w:tblGrid>
      <w:tr w:rsidR="00696CFA" w:rsidRPr="00CC1337" w14:paraId="4F50DA9F" w14:textId="77777777" w:rsidTr="00696CFA">
        <w:tc>
          <w:tcPr>
            <w:tcW w:w="10201" w:type="dxa"/>
            <w:gridSpan w:val="4"/>
            <w:shd w:val="clear" w:color="auto" w:fill="A2007D"/>
          </w:tcPr>
          <w:p w14:paraId="5C4B4988" w14:textId="0859D8B0" w:rsidR="00696CFA" w:rsidRPr="00CC1337" w:rsidRDefault="00696CFA" w:rsidP="00347440">
            <w:pPr>
              <w:spacing w:before="0" w:after="0"/>
              <w:rPr>
                <w:b/>
                <w:sz w:val="18"/>
                <w:szCs w:val="18"/>
              </w:rPr>
            </w:pPr>
            <w:r w:rsidRPr="00CC1337">
              <w:rPr>
                <w:b/>
                <w:color w:val="FFFFFF" w:themeColor="background1"/>
                <w:sz w:val="18"/>
                <w:szCs w:val="18"/>
              </w:rPr>
              <w:t>Office use only</w:t>
            </w:r>
          </w:p>
        </w:tc>
      </w:tr>
      <w:tr w:rsidR="00696CFA" w:rsidRPr="00CC1337" w14:paraId="6E713FAE" w14:textId="77777777" w:rsidTr="00161878">
        <w:tc>
          <w:tcPr>
            <w:tcW w:w="1555" w:type="dxa"/>
            <w:shd w:val="clear" w:color="auto" w:fill="F5D4D7"/>
          </w:tcPr>
          <w:p w14:paraId="5B2F4FC1" w14:textId="2B6581DA" w:rsidR="00696CFA" w:rsidRPr="00CC1337" w:rsidRDefault="00696CFA" w:rsidP="00347440">
            <w:pPr>
              <w:spacing w:before="0" w:after="0"/>
              <w:rPr>
                <w:sz w:val="18"/>
                <w:szCs w:val="18"/>
              </w:rPr>
            </w:pPr>
            <w:r w:rsidRPr="00CC1337">
              <w:rPr>
                <w:sz w:val="18"/>
                <w:szCs w:val="18"/>
              </w:rPr>
              <w:t>Version number</w:t>
            </w:r>
          </w:p>
        </w:tc>
        <w:tc>
          <w:tcPr>
            <w:tcW w:w="1559" w:type="dxa"/>
            <w:shd w:val="clear" w:color="auto" w:fill="F5D4D7"/>
          </w:tcPr>
          <w:p w14:paraId="41138192" w14:textId="3D6E3336" w:rsidR="00696CFA" w:rsidRPr="00CC1337" w:rsidRDefault="00696CFA" w:rsidP="00347440">
            <w:pPr>
              <w:spacing w:before="0" w:after="0"/>
              <w:rPr>
                <w:sz w:val="18"/>
                <w:szCs w:val="18"/>
              </w:rPr>
            </w:pPr>
            <w:r w:rsidRPr="00CC1337">
              <w:rPr>
                <w:sz w:val="18"/>
                <w:szCs w:val="18"/>
              </w:rPr>
              <w:t>Version date</w:t>
            </w:r>
          </w:p>
        </w:tc>
        <w:tc>
          <w:tcPr>
            <w:tcW w:w="1276" w:type="dxa"/>
            <w:shd w:val="clear" w:color="auto" w:fill="F5D4D7"/>
          </w:tcPr>
          <w:p w14:paraId="245E8B71" w14:textId="4DAFDA7C" w:rsidR="00696CFA" w:rsidRPr="00CC1337" w:rsidRDefault="00347440" w:rsidP="00347440">
            <w:pPr>
              <w:spacing w:before="0" w:after="0"/>
              <w:rPr>
                <w:sz w:val="18"/>
                <w:szCs w:val="18"/>
              </w:rPr>
            </w:pPr>
            <w:r w:rsidRPr="00CC1337">
              <w:rPr>
                <w:sz w:val="18"/>
                <w:szCs w:val="18"/>
              </w:rPr>
              <w:t>Review due</w:t>
            </w:r>
          </w:p>
        </w:tc>
        <w:tc>
          <w:tcPr>
            <w:tcW w:w="5811" w:type="dxa"/>
            <w:shd w:val="clear" w:color="auto" w:fill="F5D4D7"/>
          </w:tcPr>
          <w:p w14:paraId="5A1839E0" w14:textId="567A28BE" w:rsidR="00696CFA" w:rsidRPr="00CC1337" w:rsidRDefault="00696CFA" w:rsidP="00347440">
            <w:pPr>
              <w:spacing w:before="0" w:after="0"/>
              <w:rPr>
                <w:sz w:val="18"/>
                <w:szCs w:val="18"/>
              </w:rPr>
            </w:pPr>
            <w:r w:rsidRPr="00CC1337">
              <w:rPr>
                <w:sz w:val="18"/>
                <w:szCs w:val="18"/>
              </w:rPr>
              <w:t>Changes</w:t>
            </w:r>
          </w:p>
        </w:tc>
      </w:tr>
      <w:tr w:rsidR="00696CFA" w:rsidRPr="00CC1337" w14:paraId="6AEBCD39" w14:textId="77777777" w:rsidTr="00161878">
        <w:tc>
          <w:tcPr>
            <w:tcW w:w="1555" w:type="dxa"/>
          </w:tcPr>
          <w:p w14:paraId="18FE2D4A" w14:textId="043160ED" w:rsidR="00696CFA" w:rsidRPr="00CC1337" w:rsidRDefault="00D208F3" w:rsidP="00347440">
            <w:pPr>
              <w:spacing w:before="0" w:after="0"/>
              <w:rPr>
                <w:sz w:val="18"/>
                <w:szCs w:val="18"/>
              </w:rPr>
            </w:pPr>
            <w:r w:rsidRPr="00CC1337">
              <w:rPr>
                <w:sz w:val="18"/>
                <w:szCs w:val="18"/>
              </w:rPr>
              <w:t>1</w:t>
            </w:r>
          </w:p>
        </w:tc>
        <w:tc>
          <w:tcPr>
            <w:tcW w:w="1559" w:type="dxa"/>
          </w:tcPr>
          <w:p w14:paraId="6A1C2993" w14:textId="5E1CA797" w:rsidR="00696CFA" w:rsidRPr="00CC1337" w:rsidRDefault="00791E97" w:rsidP="00347440">
            <w:pPr>
              <w:spacing w:before="0" w:after="0"/>
              <w:rPr>
                <w:sz w:val="18"/>
                <w:szCs w:val="18"/>
              </w:rPr>
            </w:pPr>
            <w:r w:rsidRPr="00CC1337">
              <w:rPr>
                <w:sz w:val="18"/>
                <w:szCs w:val="18"/>
              </w:rPr>
              <w:t>July 2017</w:t>
            </w:r>
          </w:p>
        </w:tc>
        <w:tc>
          <w:tcPr>
            <w:tcW w:w="1276" w:type="dxa"/>
          </w:tcPr>
          <w:p w14:paraId="5573E75C" w14:textId="77777777" w:rsidR="00696CFA" w:rsidRPr="00CC1337" w:rsidRDefault="00696CFA" w:rsidP="00347440">
            <w:pPr>
              <w:spacing w:before="0" w:after="0"/>
              <w:rPr>
                <w:sz w:val="18"/>
                <w:szCs w:val="18"/>
              </w:rPr>
            </w:pPr>
          </w:p>
        </w:tc>
        <w:tc>
          <w:tcPr>
            <w:tcW w:w="5811" w:type="dxa"/>
          </w:tcPr>
          <w:p w14:paraId="5A7F9108" w14:textId="77777777" w:rsidR="00696CFA" w:rsidRPr="00CC1337" w:rsidRDefault="00696CFA" w:rsidP="00347440">
            <w:pPr>
              <w:spacing w:before="0" w:after="0"/>
              <w:rPr>
                <w:sz w:val="18"/>
                <w:szCs w:val="18"/>
              </w:rPr>
            </w:pPr>
          </w:p>
        </w:tc>
      </w:tr>
      <w:tr w:rsidR="00696CFA" w:rsidRPr="00CC1337" w14:paraId="7DF66F68" w14:textId="77777777" w:rsidTr="00161878">
        <w:tc>
          <w:tcPr>
            <w:tcW w:w="1555" w:type="dxa"/>
          </w:tcPr>
          <w:p w14:paraId="64EC0AE1" w14:textId="22430622" w:rsidR="00696CFA" w:rsidRPr="00CC1337" w:rsidRDefault="00D208F3" w:rsidP="00347440">
            <w:pPr>
              <w:spacing w:before="0" w:after="0"/>
              <w:rPr>
                <w:sz w:val="18"/>
                <w:szCs w:val="18"/>
              </w:rPr>
            </w:pPr>
            <w:r w:rsidRPr="00CC1337">
              <w:rPr>
                <w:sz w:val="18"/>
                <w:szCs w:val="18"/>
              </w:rPr>
              <w:t>1.1</w:t>
            </w:r>
          </w:p>
        </w:tc>
        <w:tc>
          <w:tcPr>
            <w:tcW w:w="1559" w:type="dxa"/>
          </w:tcPr>
          <w:p w14:paraId="4E6A51D9" w14:textId="05284E46" w:rsidR="00696CFA" w:rsidRPr="00CC1337" w:rsidRDefault="00791E97" w:rsidP="00347440">
            <w:pPr>
              <w:spacing w:before="0" w:after="0"/>
              <w:rPr>
                <w:sz w:val="18"/>
                <w:szCs w:val="18"/>
              </w:rPr>
            </w:pPr>
            <w:r w:rsidRPr="00CC1337">
              <w:rPr>
                <w:sz w:val="18"/>
                <w:szCs w:val="18"/>
              </w:rPr>
              <w:t>November 2017</w:t>
            </w:r>
          </w:p>
        </w:tc>
        <w:tc>
          <w:tcPr>
            <w:tcW w:w="1276" w:type="dxa"/>
          </w:tcPr>
          <w:p w14:paraId="5FD2D230" w14:textId="77777777" w:rsidR="00696CFA" w:rsidRPr="00CC1337" w:rsidRDefault="00696CFA" w:rsidP="00347440">
            <w:pPr>
              <w:spacing w:before="0" w:after="0"/>
              <w:rPr>
                <w:sz w:val="18"/>
                <w:szCs w:val="18"/>
              </w:rPr>
            </w:pPr>
          </w:p>
        </w:tc>
        <w:tc>
          <w:tcPr>
            <w:tcW w:w="5811" w:type="dxa"/>
          </w:tcPr>
          <w:p w14:paraId="35D66BE8" w14:textId="4013AC8F"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CD5662" w14:textId="77777777" w:rsidTr="00161878">
        <w:tc>
          <w:tcPr>
            <w:tcW w:w="1555" w:type="dxa"/>
          </w:tcPr>
          <w:p w14:paraId="6D1A5F2A" w14:textId="79F2B1AF" w:rsidR="00696CFA" w:rsidRPr="00CC1337" w:rsidRDefault="00D208F3" w:rsidP="00347440">
            <w:pPr>
              <w:spacing w:before="0" w:after="0"/>
              <w:rPr>
                <w:sz w:val="18"/>
                <w:szCs w:val="18"/>
              </w:rPr>
            </w:pPr>
            <w:r w:rsidRPr="00CC1337">
              <w:rPr>
                <w:sz w:val="18"/>
                <w:szCs w:val="18"/>
              </w:rPr>
              <w:t>1.2</w:t>
            </w:r>
          </w:p>
        </w:tc>
        <w:tc>
          <w:tcPr>
            <w:tcW w:w="1559" w:type="dxa"/>
          </w:tcPr>
          <w:p w14:paraId="27C1C4E0" w14:textId="6BE07618" w:rsidR="00696CFA" w:rsidRPr="00CC1337" w:rsidRDefault="00791E97" w:rsidP="00347440">
            <w:pPr>
              <w:spacing w:before="0" w:after="0"/>
              <w:rPr>
                <w:sz w:val="18"/>
                <w:szCs w:val="18"/>
              </w:rPr>
            </w:pPr>
            <w:r w:rsidRPr="00CC1337">
              <w:rPr>
                <w:sz w:val="18"/>
                <w:szCs w:val="18"/>
              </w:rPr>
              <w:t>January 2019</w:t>
            </w:r>
          </w:p>
        </w:tc>
        <w:tc>
          <w:tcPr>
            <w:tcW w:w="1276" w:type="dxa"/>
          </w:tcPr>
          <w:p w14:paraId="4FAA7E18" w14:textId="77777777" w:rsidR="00696CFA" w:rsidRPr="00CC1337" w:rsidRDefault="00696CFA" w:rsidP="00347440">
            <w:pPr>
              <w:spacing w:before="0" w:after="0"/>
              <w:rPr>
                <w:sz w:val="18"/>
                <w:szCs w:val="18"/>
              </w:rPr>
            </w:pPr>
          </w:p>
        </w:tc>
        <w:tc>
          <w:tcPr>
            <w:tcW w:w="5811" w:type="dxa"/>
          </w:tcPr>
          <w:p w14:paraId="5AB44BD0" w14:textId="6EA4C881"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8F9146" w14:textId="77777777" w:rsidTr="00161878">
        <w:tc>
          <w:tcPr>
            <w:tcW w:w="1555" w:type="dxa"/>
          </w:tcPr>
          <w:p w14:paraId="7914B066" w14:textId="1A3153F2" w:rsidR="00696CFA" w:rsidRPr="00CC1337" w:rsidRDefault="00D208F3" w:rsidP="00347440">
            <w:pPr>
              <w:spacing w:before="0" w:after="0"/>
              <w:rPr>
                <w:sz w:val="18"/>
                <w:szCs w:val="18"/>
              </w:rPr>
            </w:pPr>
            <w:r w:rsidRPr="00CC1337">
              <w:rPr>
                <w:sz w:val="18"/>
                <w:szCs w:val="18"/>
              </w:rPr>
              <w:t>1.3</w:t>
            </w:r>
          </w:p>
        </w:tc>
        <w:tc>
          <w:tcPr>
            <w:tcW w:w="1559" w:type="dxa"/>
          </w:tcPr>
          <w:p w14:paraId="29C020AF" w14:textId="459C4D5D" w:rsidR="00696CFA" w:rsidRPr="00CC1337" w:rsidRDefault="00791E97" w:rsidP="00347440">
            <w:pPr>
              <w:spacing w:before="0" w:after="0"/>
              <w:rPr>
                <w:sz w:val="18"/>
                <w:szCs w:val="18"/>
              </w:rPr>
            </w:pPr>
            <w:r w:rsidRPr="00CC1337">
              <w:rPr>
                <w:sz w:val="18"/>
                <w:szCs w:val="18"/>
              </w:rPr>
              <w:t>December 2019</w:t>
            </w:r>
          </w:p>
        </w:tc>
        <w:tc>
          <w:tcPr>
            <w:tcW w:w="1276" w:type="dxa"/>
          </w:tcPr>
          <w:p w14:paraId="4AB29524" w14:textId="77777777" w:rsidR="00696CFA" w:rsidRPr="00CC1337" w:rsidRDefault="00696CFA" w:rsidP="00347440">
            <w:pPr>
              <w:spacing w:before="0" w:after="0"/>
              <w:rPr>
                <w:sz w:val="18"/>
                <w:szCs w:val="18"/>
              </w:rPr>
            </w:pPr>
          </w:p>
        </w:tc>
        <w:tc>
          <w:tcPr>
            <w:tcW w:w="5811" w:type="dxa"/>
          </w:tcPr>
          <w:p w14:paraId="40106F6D" w14:textId="0AE03BE2"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239702C4" w14:textId="77777777" w:rsidTr="00161878">
        <w:tc>
          <w:tcPr>
            <w:tcW w:w="1555" w:type="dxa"/>
          </w:tcPr>
          <w:p w14:paraId="0A162F5F" w14:textId="092BA9A5" w:rsidR="00696CFA" w:rsidRPr="00CC1337" w:rsidRDefault="00D208F3" w:rsidP="00347440">
            <w:pPr>
              <w:spacing w:before="0" w:after="0"/>
              <w:rPr>
                <w:sz w:val="18"/>
                <w:szCs w:val="18"/>
              </w:rPr>
            </w:pPr>
            <w:r w:rsidRPr="00CC1337">
              <w:rPr>
                <w:sz w:val="18"/>
                <w:szCs w:val="18"/>
              </w:rPr>
              <w:t>1.4</w:t>
            </w:r>
          </w:p>
        </w:tc>
        <w:tc>
          <w:tcPr>
            <w:tcW w:w="1559" w:type="dxa"/>
          </w:tcPr>
          <w:p w14:paraId="102408FC" w14:textId="76B96D46" w:rsidR="00696CFA" w:rsidRPr="00CC1337" w:rsidRDefault="00791E97" w:rsidP="00347440">
            <w:pPr>
              <w:spacing w:before="0" w:after="0"/>
              <w:rPr>
                <w:sz w:val="18"/>
                <w:szCs w:val="18"/>
              </w:rPr>
            </w:pPr>
            <w:r w:rsidRPr="00CC1337">
              <w:rPr>
                <w:sz w:val="18"/>
                <w:szCs w:val="18"/>
              </w:rPr>
              <w:t>January 202</w:t>
            </w:r>
          </w:p>
        </w:tc>
        <w:tc>
          <w:tcPr>
            <w:tcW w:w="1276" w:type="dxa"/>
          </w:tcPr>
          <w:p w14:paraId="51796B3C" w14:textId="77777777" w:rsidR="00696CFA" w:rsidRPr="00CC1337" w:rsidRDefault="00696CFA" w:rsidP="00347440">
            <w:pPr>
              <w:spacing w:before="0" w:after="0"/>
              <w:rPr>
                <w:sz w:val="18"/>
                <w:szCs w:val="18"/>
              </w:rPr>
            </w:pPr>
          </w:p>
        </w:tc>
        <w:tc>
          <w:tcPr>
            <w:tcW w:w="5811" w:type="dxa"/>
          </w:tcPr>
          <w:p w14:paraId="3A13C5C6" w14:textId="55A73670"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1232A8B6" w14:textId="77777777" w:rsidTr="00161878">
        <w:tc>
          <w:tcPr>
            <w:tcW w:w="1555" w:type="dxa"/>
          </w:tcPr>
          <w:p w14:paraId="18C42AD7" w14:textId="6700719C" w:rsidR="00696CFA" w:rsidRPr="00CC1337" w:rsidRDefault="00D208F3" w:rsidP="00347440">
            <w:pPr>
              <w:spacing w:before="0" w:after="0"/>
              <w:rPr>
                <w:sz w:val="18"/>
                <w:szCs w:val="18"/>
              </w:rPr>
            </w:pPr>
            <w:r w:rsidRPr="00CC1337">
              <w:rPr>
                <w:sz w:val="18"/>
                <w:szCs w:val="18"/>
              </w:rPr>
              <w:t>1.5</w:t>
            </w:r>
          </w:p>
        </w:tc>
        <w:tc>
          <w:tcPr>
            <w:tcW w:w="1559" w:type="dxa"/>
          </w:tcPr>
          <w:p w14:paraId="38AC281D" w14:textId="5E8A6502" w:rsidR="00696CFA" w:rsidRPr="00CC1337" w:rsidRDefault="00791E97" w:rsidP="00347440">
            <w:pPr>
              <w:spacing w:before="0" w:after="0"/>
              <w:rPr>
                <w:sz w:val="18"/>
                <w:szCs w:val="18"/>
              </w:rPr>
            </w:pPr>
            <w:r w:rsidRPr="00CC1337">
              <w:rPr>
                <w:sz w:val="18"/>
                <w:szCs w:val="18"/>
              </w:rPr>
              <w:t>October 2020</w:t>
            </w:r>
          </w:p>
        </w:tc>
        <w:tc>
          <w:tcPr>
            <w:tcW w:w="1276" w:type="dxa"/>
          </w:tcPr>
          <w:p w14:paraId="3F8BA83E" w14:textId="77777777" w:rsidR="00696CFA" w:rsidRPr="00CC1337" w:rsidRDefault="00696CFA" w:rsidP="00347440">
            <w:pPr>
              <w:spacing w:before="0" w:after="0"/>
              <w:rPr>
                <w:sz w:val="18"/>
                <w:szCs w:val="18"/>
              </w:rPr>
            </w:pPr>
          </w:p>
        </w:tc>
        <w:tc>
          <w:tcPr>
            <w:tcW w:w="5811" w:type="dxa"/>
          </w:tcPr>
          <w:p w14:paraId="6BC225D7" w14:textId="49D6EF4D"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65541E0C" w14:textId="77777777" w:rsidTr="00161878">
        <w:tc>
          <w:tcPr>
            <w:tcW w:w="1555" w:type="dxa"/>
          </w:tcPr>
          <w:p w14:paraId="6EBB1ADB" w14:textId="5C3BA2B8" w:rsidR="00696CFA" w:rsidRPr="00CC1337" w:rsidRDefault="00D208F3" w:rsidP="00347440">
            <w:pPr>
              <w:spacing w:before="0" w:after="0"/>
              <w:rPr>
                <w:sz w:val="18"/>
                <w:szCs w:val="18"/>
              </w:rPr>
            </w:pPr>
            <w:r w:rsidRPr="00CC1337">
              <w:rPr>
                <w:sz w:val="18"/>
                <w:szCs w:val="18"/>
              </w:rPr>
              <w:t>1.6</w:t>
            </w:r>
          </w:p>
        </w:tc>
        <w:tc>
          <w:tcPr>
            <w:tcW w:w="1559" w:type="dxa"/>
          </w:tcPr>
          <w:p w14:paraId="1B023D05" w14:textId="5A8ECC70" w:rsidR="00696CFA" w:rsidRPr="00CC1337" w:rsidRDefault="00D208F3" w:rsidP="00347440">
            <w:pPr>
              <w:spacing w:before="0" w:after="0"/>
              <w:rPr>
                <w:sz w:val="18"/>
                <w:szCs w:val="18"/>
              </w:rPr>
            </w:pPr>
            <w:r w:rsidRPr="00CC1337">
              <w:rPr>
                <w:sz w:val="18"/>
                <w:szCs w:val="18"/>
              </w:rPr>
              <w:t>November 202</w:t>
            </w:r>
          </w:p>
        </w:tc>
        <w:tc>
          <w:tcPr>
            <w:tcW w:w="1276" w:type="dxa"/>
          </w:tcPr>
          <w:p w14:paraId="3FEBAD3A" w14:textId="77777777" w:rsidR="00696CFA" w:rsidRPr="00CC1337" w:rsidRDefault="00696CFA" w:rsidP="00347440">
            <w:pPr>
              <w:spacing w:before="0" w:after="0"/>
              <w:rPr>
                <w:sz w:val="18"/>
                <w:szCs w:val="18"/>
              </w:rPr>
            </w:pPr>
          </w:p>
        </w:tc>
        <w:tc>
          <w:tcPr>
            <w:tcW w:w="5811" w:type="dxa"/>
          </w:tcPr>
          <w:p w14:paraId="4F615DB1" w14:textId="0626742F"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74DCB468" w14:textId="77777777" w:rsidTr="00161878">
        <w:tc>
          <w:tcPr>
            <w:tcW w:w="1555" w:type="dxa"/>
          </w:tcPr>
          <w:p w14:paraId="137F707C" w14:textId="684C774C" w:rsidR="00696CFA" w:rsidRPr="00CC1337" w:rsidRDefault="00D208F3" w:rsidP="00347440">
            <w:pPr>
              <w:spacing w:before="0" w:after="0"/>
              <w:rPr>
                <w:sz w:val="18"/>
                <w:szCs w:val="18"/>
              </w:rPr>
            </w:pPr>
            <w:r w:rsidRPr="00CC1337">
              <w:rPr>
                <w:sz w:val="18"/>
                <w:szCs w:val="18"/>
              </w:rPr>
              <w:t>1.7</w:t>
            </w:r>
          </w:p>
        </w:tc>
        <w:tc>
          <w:tcPr>
            <w:tcW w:w="1559" w:type="dxa"/>
          </w:tcPr>
          <w:p w14:paraId="1B0AFDC5" w14:textId="2F66B81F" w:rsidR="00696CFA" w:rsidRPr="00CC1337" w:rsidRDefault="00D208F3" w:rsidP="00347440">
            <w:pPr>
              <w:spacing w:before="0" w:after="0"/>
              <w:rPr>
                <w:sz w:val="18"/>
                <w:szCs w:val="18"/>
              </w:rPr>
            </w:pPr>
            <w:r w:rsidRPr="00CC1337">
              <w:rPr>
                <w:sz w:val="18"/>
                <w:szCs w:val="18"/>
              </w:rPr>
              <w:t>January 2021</w:t>
            </w:r>
          </w:p>
        </w:tc>
        <w:tc>
          <w:tcPr>
            <w:tcW w:w="1276" w:type="dxa"/>
          </w:tcPr>
          <w:p w14:paraId="0FB6354D" w14:textId="77777777" w:rsidR="00696CFA" w:rsidRPr="00CC1337" w:rsidRDefault="00696CFA" w:rsidP="00347440">
            <w:pPr>
              <w:spacing w:before="0" w:after="0"/>
              <w:rPr>
                <w:sz w:val="18"/>
                <w:szCs w:val="18"/>
              </w:rPr>
            </w:pPr>
          </w:p>
        </w:tc>
        <w:tc>
          <w:tcPr>
            <w:tcW w:w="5811" w:type="dxa"/>
          </w:tcPr>
          <w:p w14:paraId="5C27906E" w14:textId="62D203E7" w:rsidR="00696CFA" w:rsidRPr="00CC1337" w:rsidRDefault="00791E97" w:rsidP="00347440">
            <w:pPr>
              <w:spacing w:before="0" w:after="0"/>
              <w:rPr>
                <w:sz w:val="18"/>
                <w:szCs w:val="18"/>
              </w:rPr>
            </w:pPr>
            <w:r w:rsidRPr="00CC1337">
              <w:rPr>
                <w:sz w:val="18"/>
                <w:szCs w:val="18"/>
              </w:rPr>
              <w:t>Updates to privacy policy</w:t>
            </w:r>
          </w:p>
        </w:tc>
      </w:tr>
      <w:tr w:rsidR="00D37CEC" w:rsidRPr="00CC1337" w14:paraId="7CF6C240" w14:textId="77777777" w:rsidTr="00161878">
        <w:tc>
          <w:tcPr>
            <w:tcW w:w="1555" w:type="dxa"/>
          </w:tcPr>
          <w:p w14:paraId="1CE8D6D1" w14:textId="5BD0DC21" w:rsidR="00D37CEC" w:rsidRPr="00CC1337" w:rsidRDefault="00D37CEC" w:rsidP="00347440">
            <w:pPr>
              <w:spacing w:before="0" w:after="0"/>
              <w:rPr>
                <w:sz w:val="18"/>
                <w:szCs w:val="18"/>
              </w:rPr>
            </w:pPr>
            <w:r w:rsidRPr="00CC1337">
              <w:rPr>
                <w:sz w:val="18"/>
                <w:szCs w:val="18"/>
              </w:rPr>
              <w:t>1.8</w:t>
            </w:r>
          </w:p>
        </w:tc>
        <w:tc>
          <w:tcPr>
            <w:tcW w:w="1559" w:type="dxa"/>
          </w:tcPr>
          <w:p w14:paraId="2B85DA2E" w14:textId="4F41AF08" w:rsidR="00D37CEC" w:rsidRPr="00CC1337" w:rsidRDefault="00D37CEC" w:rsidP="00347440">
            <w:pPr>
              <w:spacing w:before="0" w:after="0"/>
              <w:rPr>
                <w:sz w:val="18"/>
                <w:szCs w:val="18"/>
              </w:rPr>
            </w:pPr>
            <w:r w:rsidRPr="00CC1337">
              <w:rPr>
                <w:sz w:val="18"/>
                <w:szCs w:val="18"/>
              </w:rPr>
              <w:t>May 2021</w:t>
            </w:r>
          </w:p>
        </w:tc>
        <w:tc>
          <w:tcPr>
            <w:tcW w:w="1276" w:type="dxa"/>
          </w:tcPr>
          <w:p w14:paraId="490FF0C6" w14:textId="77777777" w:rsidR="00D37CEC" w:rsidRPr="00CC1337" w:rsidRDefault="00D37CEC" w:rsidP="00347440">
            <w:pPr>
              <w:spacing w:before="0" w:after="0"/>
              <w:rPr>
                <w:sz w:val="18"/>
                <w:szCs w:val="18"/>
              </w:rPr>
            </w:pPr>
          </w:p>
        </w:tc>
        <w:tc>
          <w:tcPr>
            <w:tcW w:w="5811" w:type="dxa"/>
          </w:tcPr>
          <w:p w14:paraId="0394C283" w14:textId="4D500563" w:rsidR="00D37CEC" w:rsidRPr="00CC1337" w:rsidRDefault="00D37CEC" w:rsidP="00347440">
            <w:pPr>
              <w:spacing w:before="0" w:after="0"/>
              <w:rPr>
                <w:sz w:val="18"/>
                <w:szCs w:val="18"/>
              </w:rPr>
            </w:pPr>
            <w:r w:rsidRPr="00CC1337">
              <w:rPr>
                <w:sz w:val="18"/>
                <w:szCs w:val="18"/>
              </w:rPr>
              <w:t>Updates to course offerings</w:t>
            </w:r>
          </w:p>
        </w:tc>
      </w:tr>
      <w:tr w:rsidR="00D208F3" w:rsidRPr="00CC1337" w14:paraId="581C7228" w14:textId="77777777" w:rsidTr="00161878">
        <w:tc>
          <w:tcPr>
            <w:tcW w:w="1555" w:type="dxa"/>
          </w:tcPr>
          <w:p w14:paraId="04DFDE1D" w14:textId="5244F657" w:rsidR="00D208F3" w:rsidRPr="00CC1337" w:rsidRDefault="00D208F3" w:rsidP="00347440">
            <w:pPr>
              <w:spacing w:before="0" w:after="0"/>
              <w:rPr>
                <w:sz w:val="18"/>
                <w:szCs w:val="18"/>
              </w:rPr>
            </w:pPr>
            <w:r w:rsidRPr="00CC1337">
              <w:rPr>
                <w:sz w:val="18"/>
                <w:szCs w:val="18"/>
              </w:rPr>
              <w:t>2.0</w:t>
            </w:r>
          </w:p>
        </w:tc>
        <w:tc>
          <w:tcPr>
            <w:tcW w:w="1559" w:type="dxa"/>
          </w:tcPr>
          <w:p w14:paraId="1B58BF80" w14:textId="5F524EB9" w:rsidR="00D208F3" w:rsidRPr="00CC1337" w:rsidRDefault="00D208F3" w:rsidP="00347440">
            <w:pPr>
              <w:spacing w:before="0" w:after="0"/>
              <w:rPr>
                <w:sz w:val="18"/>
                <w:szCs w:val="18"/>
              </w:rPr>
            </w:pPr>
            <w:r w:rsidRPr="00CC1337">
              <w:rPr>
                <w:sz w:val="18"/>
                <w:szCs w:val="18"/>
              </w:rPr>
              <w:t>June 2021</w:t>
            </w:r>
          </w:p>
        </w:tc>
        <w:tc>
          <w:tcPr>
            <w:tcW w:w="1276" w:type="dxa"/>
          </w:tcPr>
          <w:p w14:paraId="36B7577C" w14:textId="5FCEC75D" w:rsidR="00D208F3" w:rsidRPr="00CC1337" w:rsidRDefault="00791E97" w:rsidP="00347440">
            <w:pPr>
              <w:spacing w:before="0" w:after="0"/>
              <w:rPr>
                <w:sz w:val="18"/>
                <w:szCs w:val="18"/>
              </w:rPr>
            </w:pPr>
            <w:r w:rsidRPr="00CC1337">
              <w:rPr>
                <w:sz w:val="18"/>
                <w:szCs w:val="18"/>
              </w:rPr>
              <w:t>June 2022</w:t>
            </w:r>
          </w:p>
        </w:tc>
        <w:tc>
          <w:tcPr>
            <w:tcW w:w="5811" w:type="dxa"/>
          </w:tcPr>
          <w:p w14:paraId="32A3FC8D" w14:textId="0CE0824F" w:rsidR="00D208F3" w:rsidRPr="00CC1337" w:rsidRDefault="00347440" w:rsidP="00347440">
            <w:pPr>
              <w:spacing w:before="0" w:after="0"/>
              <w:rPr>
                <w:sz w:val="18"/>
                <w:szCs w:val="18"/>
              </w:rPr>
            </w:pPr>
            <w:r w:rsidRPr="00CC1337">
              <w:rPr>
                <w:sz w:val="18"/>
                <w:szCs w:val="18"/>
              </w:rPr>
              <w:t>Rebranded and text updated</w:t>
            </w:r>
          </w:p>
        </w:tc>
      </w:tr>
      <w:tr w:rsidR="009352E6" w:rsidRPr="00CC1337" w14:paraId="55675DDB" w14:textId="77777777" w:rsidTr="00161878">
        <w:tc>
          <w:tcPr>
            <w:tcW w:w="1555" w:type="dxa"/>
          </w:tcPr>
          <w:p w14:paraId="4AD082F7" w14:textId="15FDCFA1" w:rsidR="009352E6" w:rsidRPr="00CC1337" w:rsidRDefault="009352E6" w:rsidP="00347440">
            <w:pPr>
              <w:spacing w:before="0" w:after="0"/>
              <w:rPr>
                <w:sz w:val="18"/>
                <w:szCs w:val="18"/>
              </w:rPr>
            </w:pPr>
            <w:r>
              <w:rPr>
                <w:sz w:val="18"/>
                <w:szCs w:val="18"/>
              </w:rPr>
              <w:t>2.1</w:t>
            </w:r>
          </w:p>
        </w:tc>
        <w:tc>
          <w:tcPr>
            <w:tcW w:w="1559" w:type="dxa"/>
          </w:tcPr>
          <w:p w14:paraId="3C3D27FB" w14:textId="4299494A" w:rsidR="009352E6" w:rsidRPr="00CC1337" w:rsidRDefault="009352E6" w:rsidP="00347440">
            <w:pPr>
              <w:spacing w:before="0" w:after="0"/>
              <w:rPr>
                <w:sz w:val="18"/>
                <w:szCs w:val="18"/>
              </w:rPr>
            </w:pPr>
            <w:r>
              <w:rPr>
                <w:sz w:val="18"/>
                <w:szCs w:val="18"/>
              </w:rPr>
              <w:t>May 2024</w:t>
            </w:r>
          </w:p>
        </w:tc>
        <w:tc>
          <w:tcPr>
            <w:tcW w:w="1276" w:type="dxa"/>
          </w:tcPr>
          <w:p w14:paraId="11339164" w14:textId="0414BF87" w:rsidR="009352E6" w:rsidRPr="00CC1337" w:rsidRDefault="009352E6" w:rsidP="00347440">
            <w:pPr>
              <w:spacing w:before="0" w:after="0"/>
              <w:rPr>
                <w:sz w:val="18"/>
                <w:szCs w:val="18"/>
              </w:rPr>
            </w:pPr>
            <w:r>
              <w:rPr>
                <w:sz w:val="18"/>
                <w:szCs w:val="18"/>
              </w:rPr>
              <w:t>May 2025</w:t>
            </w:r>
          </w:p>
        </w:tc>
        <w:tc>
          <w:tcPr>
            <w:tcW w:w="5811" w:type="dxa"/>
          </w:tcPr>
          <w:p w14:paraId="025D6E91" w14:textId="4222EB8A" w:rsidR="009352E6" w:rsidRPr="00CC1337" w:rsidRDefault="00732DED" w:rsidP="00347440">
            <w:pPr>
              <w:spacing w:before="0" w:after="0"/>
              <w:rPr>
                <w:sz w:val="18"/>
                <w:szCs w:val="18"/>
              </w:rPr>
            </w:pPr>
            <w:r w:rsidRPr="00CC1337">
              <w:rPr>
                <w:sz w:val="18"/>
                <w:szCs w:val="18"/>
              </w:rPr>
              <w:t xml:space="preserve">Updates to </w:t>
            </w:r>
            <w:r w:rsidR="00CA71A1">
              <w:rPr>
                <w:sz w:val="18"/>
                <w:szCs w:val="18"/>
              </w:rPr>
              <w:t>adopt the revised Aug 2023 AVE</w:t>
            </w:r>
            <w:r w:rsidR="0004506F">
              <w:rPr>
                <w:sz w:val="18"/>
                <w:szCs w:val="18"/>
              </w:rPr>
              <w:t>TMISS enrolment form</w:t>
            </w:r>
          </w:p>
        </w:tc>
      </w:tr>
      <w:tr w:rsidR="00693380" w:rsidRPr="00CC1337" w14:paraId="598478E4" w14:textId="77777777" w:rsidTr="00161878">
        <w:tc>
          <w:tcPr>
            <w:tcW w:w="1555" w:type="dxa"/>
          </w:tcPr>
          <w:p w14:paraId="63972ED6" w14:textId="00FA69FF" w:rsidR="00693380" w:rsidRDefault="00693380" w:rsidP="00347440">
            <w:pPr>
              <w:spacing w:before="0" w:after="0"/>
              <w:rPr>
                <w:sz w:val="18"/>
                <w:szCs w:val="18"/>
              </w:rPr>
            </w:pPr>
            <w:r>
              <w:rPr>
                <w:sz w:val="18"/>
                <w:szCs w:val="18"/>
              </w:rPr>
              <w:t>2.2</w:t>
            </w:r>
          </w:p>
        </w:tc>
        <w:tc>
          <w:tcPr>
            <w:tcW w:w="1559" w:type="dxa"/>
          </w:tcPr>
          <w:p w14:paraId="39ECA687" w14:textId="2F41D913" w:rsidR="00693380" w:rsidRDefault="00693380" w:rsidP="00347440">
            <w:pPr>
              <w:spacing w:before="0" w:after="0"/>
              <w:rPr>
                <w:sz w:val="18"/>
                <w:szCs w:val="18"/>
              </w:rPr>
            </w:pPr>
            <w:r>
              <w:rPr>
                <w:sz w:val="18"/>
                <w:szCs w:val="18"/>
              </w:rPr>
              <w:t>September 2025</w:t>
            </w:r>
          </w:p>
        </w:tc>
        <w:tc>
          <w:tcPr>
            <w:tcW w:w="1276" w:type="dxa"/>
          </w:tcPr>
          <w:p w14:paraId="46BD5A44" w14:textId="77777777" w:rsidR="00693380" w:rsidRDefault="00693380" w:rsidP="00347440">
            <w:pPr>
              <w:spacing w:before="0" w:after="0"/>
              <w:rPr>
                <w:sz w:val="18"/>
                <w:szCs w:val="18"/>
              </w:rPr>
            </w:pPr>
          </w:p>
        </w:tc>
        <w:tc>
          <w:tcPr>
            <w:tcW w:w="5811" w:type="dxa"/>
          </w:tcPr>
          <w:p w14:paraId="693CB8A5" w14:textId="602FA071" w:rsidR="00693380" w:rsidRPr="00CC1337" w:rsidRDefault="00693380" w:rsidP="00347440">
            <w:pPr>
              <w:spacing w:before="0" w:after="0"/>
              <w:rPr>
                <w:sz w:val="18"/>
                <w:szCs w:val="18"/>
              </w:rPr>
            </w:pPr>
            <w:r>
              <w:rPr>
                <w:sz w:val="18"/>
                <w:szCs w:val="18"/>
              </w:rPr>
              <w:t xml:space="preserve">Updates </w:t>
            </w:r>
            <w:r w:rsidR="00313A26">
              <w:rPr>
                <w:sz w:val="18"/>
                <w:szCs w:val="18"/>
              </w:rPr>
              <w:t>in accordance RTO Standards 2025 and update Diploma ECEC course code</w:t>
            </w:r>
          </w:p>
        </w:tc>
      </w:tr>
    </w:tbl>
    <w:p w14:paraId="722A80B3" w14:textId="77777777" w:rsidR="003C7B10" w:rsidRPr="00CC1337" w:rsidRDefault="003C7B10" w:rsidP="00A42564"/>
    <w:sectPr w:rsidR="003C7B10" w:rsidRPr="00CC1337" w:rsidSect="00C50FBC">
      <w:type w:val="continuous"/>
      <w:pgSz w:w="11906" w:h="16838"/>
      <w:pgMar w:top="1259" w:right="849" w:bottom="993" w:left="851" w:header="708" w:footer="2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64135" w14:textId="77777777" w:rsidR="00986DBF" w:rsidRDefault="00986DBF" w:rsidP="00E15ACD">
      <w:r>
        <w:separator/>
      </w:r>
    </w:p>
    <w:p w14:paraId="6BB074AE" w14:textId="77777777" w:rsidR="00986DBF" w:rsidRDefault="00986DBF" w:rsidP="00E15ACD"/>
  </w:endnote>
  <w:endnote w:type="continuationSeparator" w:id="0">
    <w:p w14:paraId="20505D4C" w14:textId="77777777" w:rsidR="00986DBF" w:rsidRDefault="00986DBF" w:rsidP="00E15ACD">
      <w:r>
        <w:continuationSeparator/>
      </w:r>
    </w:p>
    <w:p w14:paraId="4617EFF8" w14:textId="77777777" w:rsidR="00986DBF" w:rsidRDefault="00986DBF" w:rsidP="00E15ACD"/>
  </w:endnote>
  <w:endnote w:type="continuationNotice" w:id="1">
    <w:p w14:paraId="6FBD6CF7" w14:textId="77777777" w:rsidR="00986DBF" w:rsidRDefault="00986DBF" w:rsidP="00E15ACD"/>
    <w:p w14:paraId="510A3704" w14:textId="77777777" w:rsidR="00986DBF" w:rsidRDefault="00986DBF" w:rsidP="00E15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2F095" w14:textId="6100EBFB" w:rsidR="004B5E4E" w:rsidRPr="006D17D8" w:rsidRDefault="004B5E4E" w:rsidP="00B90692">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sidR="006D17D8">
      <w:rPr>
        <w:color w:val="FFFFFF" w:themeColor="background1"/>
      </w:rPr>
      <w:t>Enrolment form</w:t>
    </w:r>
    <w:r w:rsidRPr="006D17D8">
      <w:rPr>
        <w:color w:val="FFFFFF" w:themeColor="background1"/>
      </w:rPr>
      <w:tab/>
    </w:r>
    <w:r w:rsidR="00821890" w:rsidRPr="006D17D8">
      <w:rPr>
        <w:noProof/>
        <w:color w:val="FFFFFF" w:themeColor="background1"/>
      </w:rPr>
      <w:t xml:space="preserve">Page </w:t>
    </w:r>
    <w:r w:rsidR="00821890" w:rsidRPr="006D17D8">
      <w:rPr>
        <w:noProof/>
        <w:color w:val="FFFFFF" w:themeColor="background1"/>
      </w:rPr>
      <w:fldChar w:fldCharType="begin"/>
    </w:r>
    <w:r w:rsidR="00821890" w:rsidRPr="006D17D8">
      <w:rPr>
        <w:noProof/>
        <w:color w:val="FFFFFF" w:themeColor="background1"/>
      </w:rPr>
      <w:instrText xml:space="preserve"> PAGE  \* Arabic  \* MERGEFORMAT </w:instrText>
    </w:r>
    <w:r w:rsidR="00821890" w:rsidRPr="006D17D8">
      <w:rPr>
        <w:noProof/>
        <w:color w:val="FFFFFF" w:themeColor="background1"/>
      </w:rPr>
      <w:fldChar w:fldCharType="separate"/>
    </w:r>
    <w:r w:rsidR="00821890" w:rsidRPr="006D17D8">
      <w:rPr>
        <w:noProof/>
        <w:color w:val="FFFFFF" w:themeColor="background1"/>
      </w:rPr>
      <w:t>1</w:t>
    </w:r>
    <w:r w:rsidR="00821890" w:rsidRPr="006D17D8">
      <w:rPr>
        <w:noProof/>
        <w:color w:val="FFFFFF" w:themeColor="background1"/>
      </w:rPr>
      <w:fldChar w:fldCharType="end"/>
    </w:r>
    <w:r w:rsidR="00821890" w:rsidRPr="006D17D8">
      <w:rPr>
        <w:noProof/>
        <w:color w:val="FFFFFF" w:themeColor="background1"/>
      </w:rPr>
      <w:t xml:space="preserve"> of </w:t>
    </w:r>
    <w:r w:rsidR="00821890" w:rsidRPr="006D17D8">
      <w:rPr>
        <w:noProof/>
        <w:color w:val="FFFFFF" w:themeColor="background1"/>
      </w:rPr>
      <w:fldChar w:fldCharType="begin"/>
    </w:r>
    <w:r w:rsidR="00821890" w:rsidRPr="006D17D8">
      <w:rPr>
        <w:noProof/>
        <w:color w:val="FFFFFF" w:themeColor="background1"/>
      </w:rPr>
      <w:instrText xml:space="preserve"> NUMPAGES  \* Arabic  \* MERGEFORMAT </w:instrText>
    </w:r>
    <w:r w:rsidR="00821890" w:rsidRPr="006D17D8">
      <w:rPr>
        <w:noProof/>
        <w:color w:val="FFFFFF" w:themeColor="background1"/>
      </w:rPr>
      <w:fldChar w:fldCharType="separate"/>
    </w:r>
    <w:r w:rsidR="00821890" w:rsidRPr="006D17D8">
      <w:rPr>
        <w:noProof/>
        <w:color w:val="FFFFFF" w:themeColor="background1"/>
      </w:rPr>
      <w:t>2</w:t>
    </w:r>
    <w:r w:rsidR="00821890" w:rsidRPr="006D17D8">
      <w:rPr>
        <w:noProof/>
        <w:color w:val="FFFFFF" w:themeColor="background1"/>
      </w:rPr>
      <w:fldChar w:fldCharType="end"/>
    </w:r>
  </w:p>
  <w:p w14:paraId="23BC199E" w14:textId="758F0823" w:rsidR="008B65D0" w:rsidRDefault="004B5E4E" w:rsidP="00B90692">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r>
    <w:r w:rsidR="00FA1868" w:rsidRPr="006D17D8">
      <w:rPr>
        <w:color w:val="FFFFFF" w:themeColor="background1"/>
      </w:rPr>
      <w:t xml:space="preserve">Version: </w:t>
    </w:r>
    <w:r w:rsidR="006D17D8">
      <w:rPr>
        <w:color w:val="FFFFFF" w:themeColor="background1"/>
      </w:rPr>
      <w:t>2.</w:t>
    </w:r>
    <w:r w:rsidR="003A7E68">
      <w:rPr>
        <w:color w:val="FFFFFF" w:themeColor="background1"/>
      </w:rPr>
      <w:t>2</w:t>
    </w:r>
    <w:r w:rsidRPr="006D17D8">
      <w:rPr>
        <w:color w:val="FFFFFF" w:themeColor="background1"/>
      </w:rPr>
      <w:tab/>
    </w:r>
    <w:r w:rsidR="003A7E68">
      <w:rPr>
        <w:color w:val="FFFFFF" w:themeColor="background1"/>
      </w:rPr>
      <w:t>Septem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2E8C6" w14:textId="77777777" w:rsidR="000871D6" w:rsidRPr="006D17D8" w:rsidRDefault="000871D6"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Pr>
        <w:color w:val="FFFFFF" w:themeColor="background1"/>
      </w:rPr>
      <w:t>Enrolment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66F8F3FB" w14:textId="0702E7BD" w:rsidR="000871D6" w:rsidRDefault="000871D6"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w:t>
    </w:r>
    <w:r w:rsidR="009901A4">
      <w:rPr>
        <w:color w:val="FFFFFF" w:themeColor="background1"/>
      </w:rPr>
      <w:t>2</w:t>
    </w:r>
    <w:r w:rsidRPr="006D17D8">
      <w:rPr>
        <w:color w:val="FFFFFF" w:themeColor="background1"/>
      </w:rPr>
      <w:tab/>
    </w:r>
    <w:r w:rsidR="009901A4">
      <w:rPr>
        <w:color w:val="FFFFFF" w:themeColor="background1"/>
      </w:rPr>
      <w:t>Sept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52F5C" w14:textId="77777777" w:rsidR="00986DBF" w:rsidRDefault="00986DBF" w:rsidP="00E15ACD">
      <w:r>
        <w:separator/>
      </w:r>
    </w:p>
    <w:p w14:paraId="53C6DB93" w14:textId="77777777" w:rsidR="00986DBF" w:rsidRDefault="00986DBF" w:rsidP="00E15ACD"/>
  </w:footnote>
  <w:footnote w:type="continuationSeparator" w:id="0">
    <w:p w14:paraId="2162FBE7" w14:textId="77777777" w:rsidR="00986DBF" w:rsidRDefault="00986DBF" w:rsidP="00E15ACD">
      <w:r>
        <w:continuationSeparator/>
      </w:r>
    </w:p>
    <w:p w14:paraId="6D6691C6" w14:textId="77777777" w:rsidR="00986DBF" w:rsidRDefault="00986DBF" w:rsidP="00E15ACD"/>
  </w:footnote>
  <w:footnote w:type="continuationNotice" w:id="1">
    <w:p w14:paraId="1C44E3F6" w14:textId="77777777" w:rsidR="00986DBF" w:rsidRDefault="00986DBF" w:rsidP="00E15ACD"/>
    <w:p w14:paraId="19EA145C" w14:textId="77777777" w:rsidR="00986DBF" w:rsidRDefault="00986DBF" w:rsidP="00E15A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3509B" w14:textId="366CD06C" w:rsidR="008B65D0" w:rsidRDefault="004B5E4E" w:rsidP="00E15ACD">
    <w:pPr>
      <w:pStyle w:val="Header"/>
    </w:pPr>
    <w:r w:rsidRPr="004B5E4E">
      <w:rPr>
        <w:noProof/>
      </w:rPr>
      <w:drawing>
        <wp:anchor distT="0" distB="0" distL="114300" distR="114300" simplePos="0" relativeHeight="251657216" behindDoc="1" locked="0" layoutInCell="1" allowOverlap="1" wp14:anchorId="0D6DDE9A" wp14:editId="5275EAF9">
          <wp:simplePos x="0" y="0"/>
          <wp:positionH relativeFrom="page">
            <wp:align>right</wp:align>
          </wp:positionH>
          <wp:positionV relativeFrom="paragraph">
            <wp:posOffset>-447312</wp:posOffset>
          </wp:positionV>
          <wp:extent cx="7554435" cy="10685870"/>
          <wp:effectExtent l="0" t="0" r="889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7EFD9" w14:textId="77777777" w:rsidR="000871D6" w:rsidRDefault="000871D6" w:rsidP="00E15ACD">
    <w:pPr>
      <w:pStyle w:val="Header"/>
    </w:pPr>
    <w:r w:rsidRPr="004B5E4E">
      <w:rPr>
        <w:noProof/>
      </w:rPr>
      <w:drawing>
        <wp:anchor distT="0" distB="0" distL="114300" distR="114300" simplePos="0" relativeHeight="251658241" behindDoc="1" locked="0" layoutInCell="1" allowOverlap="1" wp14:anchorId="6E5A81C9" wp14:editId="2131EFF0">
          <wp:simplePos x="0" y="0"/>
          <wp:positionH relativeFrom="page">
            <wp:align>right</wp:align>
          </wp:positionH>
          <wp:positionV relativeFrom="paragraph">
            <wp:posOffset>-447312</wp:posOffset>
          </wp:positionV>
          <wp:extent cx="7554435" cy="10685870"/>
          <wp:effectExtent l="0" t="0" r="889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90900"/>
    <w:multiLevelType w:val="hybridMultilevel"/>
    <w:tmpl w:val="B55AD73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76019F"/>
    <w:multiLevelType w:val="hybridMultilevel"/>
    <w:tmpl w:val="E0CA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BF4F3B"/>
    <w:multiLevelType w:val="hybridMultilevel"/>
    <w:tmpl w:val="BF8CE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D8F224A"/>
    <w:multiLevelType w:val="hybridMultilevel"/>
    <w:tmpl w:val="753E362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251A66"/>
    <w:multiLevelType w:val="hybridMultilevel"/>
    <w:tmpl w:val="E8E2BDA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79D4A11"/>
    <w:multiLevelType w:val="hybridMultilevel"/>
    <w:tmpl w:val="449C788A"/>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6" w15:restartNumberingAfterBreak="0">
    <w:nsid w:val="75505CE3"/>
    <w:multiLevelType w:val="hybridMultilevel"/>
    <w:tmpl w:val="72303E5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26865243">
    <w:abstractNumId w:val="1"/>
  </w:num>
  <w:num w:numId="2" w16cid:durableId="977077871">
    <w:abstractNumId w:val="2"/>
  </w:num>
  <w:num w:numId="3" w16cid:durableId="1977031523">
    <w:abstractNumId w:val="0"/>
  </w:num>
  <w:num w:numId="4" w16cid:durableId="1218590758">
    <w:abstractNumId w:val="6"/>
  </w:num>
  <w:num w:numId="5" w16cid:durableId="67113102">
    <w:abstractNumId w:val="4"/>
  </w:num>
  <w:num w:numId="6" w16cid:durableId="969359682">
    <w:abstractNumId w:val="3"/>
  </w:num>
  <w:num w:numId="7" w16cid:durableId="9086117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A1tzA2NrU0MDBU0lEKTi0uzszPAykwtKgFAM+Pd6wtAAAA"/>
  </w:docVars>
  <w:rsids>
    <w:rsidRoot w:val="004B5E4E"/>
    <w:rsid w:val="00005C97"/>
    <w:rsid w:val="000239E5"/>
    <w:rsid w:val="00025134"/>
    <w:rsid w:val="00032B22"/>
    <w:rsid w:val="000411BE"/>
    <w:rsid w:val="0004506F"/>
    <w:rsid w:val="0005618E"/>
    <w:rsid w:val="000623E4"/>
    <w:rsid w:val="00070D3B"/>
    <w:rsid w:val="00073E22"/>
    <w:rsid w:val="0008063D"/>
    <w:rsid w:val="000849AC"/>
    <w:rsid w:val="000871D6"/>
    <w:rsid w:val="000B0890"/>
    <w:rsid w:val="000B5D54"/>
    <w:rsid w:val="000B7E17"/>
    <w:rsid w:val="000D05DF"/>
    <w:rsid w:val="000E7A30"/>
    <w:rsid w:val="00104807"/>
    <w:rsid w:val="00107646"/>
    <w:rsid w:val="00121499"/>
    <w:rsid w:val="001348EF"/>
    <w:rsid w:val="0014398C"/>
    <w:rsid w:val="001570E8"/>
    <w:rsid w:val="00160995"/>
    <w:rsid w:val="00161878"/>
    <w:rsid w:val="00166882"/>
    <w:rsid w:val="00184F23"/>
    <w:rsid w:val="0018679C"/>
    <w:rsid w:val="00191F43"/>
    <w:rsid w:val="001950CB"/>
    <w:rsid w:val="001A2C45"/>
    <w:rsid w:val="001A3917"/>
    <w:rsid w:val="001B0E33"/>
    <w:rsid w:val="001C0C19"/>
    <w:rsid w:val="001C1323"/>
    <w:rsid w:val="001C188E"/>
    <w:rsid w:val="001D75DE"/>
    <w:rsid w:val="001E4385"/>
    <w:rsid w:val="001F0E7D"/>
    <w:rsid w:val="001F2B38"/>
    <w:rsid w:val="001F7DB4"/>
    <w:rsid w:val="00200510"/>
    <w:rsid w:val="002027D6"/>
    <w:rsid w:val="00207D05"/>
    <w:rsid w:val="00214DFD"/>
    <w:rsid w:val="00216C03"/>
    <w:rsid w:val="00222AAE"/>
    <w:rsid w:val="00225A3F"/>
    <w:rsid w:val="00232A51"/>
    <w:rsid w:val="00236478"/>
    <w:rsid w:val="002364B3"/>
    <w:rsid w:val="00240AA7"/>
    <w:rsid w:val="00241445"/>
    <w:rsid w:val="00242A4D"/>
    <w:rsid w:val="00251CC2"/>
    <w:rsid w:val="0025412B"/>
    <w:rsid w:val="00260B7D"/>
    <w:rsid w:val="00261986"/>
    <w:rsid w:val="002658F9"/>
    <w:rsid w:val="002737B3"/>
    <w:rsid w:val="002A39EF"/>
    <w:rsid w:val="002B7E55"/>
    <w:rsid w:val="002C4C8A"/>
    <w:rsid w:val="002D3BD7"/>
    <w:rsid w:val="00300DA0"/>
    <w:rsid w:val="0031132B"/>
    <w:rsid w:val="00313A26"/>
    <w:rsid w:val="00317272"/>
    <w:rsid w:val="00322BB0"/>
    <w:rsid w:val="0032462E"/>
    <w:rsid w:val="00336016"/>
    <w:rsid w:val="00347440"/>
    <w:rsid w:val="00350823"/>
    <w:rsid w:val="00362252"/>
    <w:rsid w:val="00365F54"/>
    <w:rsid w:val="00383188"/>
    <w:rsid w:val="003A3234"/>
    <w:rsid w:val="003A7E68"/>
    <w:rsid w:val="003C2DCF"/>
    <w:rsid w:val="003C7B10"/>
    <w:rsid w:val="003D020C"/>
    <w:rsid w:val="003D7C7B"/>
    <w:rsid w:val="003E763A"/>
    <w:rsid w:val="003F13E3"/>
    <w:rsid w:val="00422CB0"/>
    <w:rsid w:val="00424FEF"/>
    <w:rsid w:val="00425D43"/>
    <w:rsid w:val="004265CF"/>
    <w:rsid w:val="00431332"/>
    <w:rsid w:val="004337BD"/>
    <w:rsid w:val="00436E94"/>
    <w:rsid w:val="004469D5"/>
    <w:rsid w:val="004548C7"/>
    <w:rsid w:val="0045724D"/>
    <w:rsid w:val="00473873"/>
    <w:rsid w:val="00473F2B"/>
    <w:rsid w:val="00474CAF"/>
    <w:rsid w:val="00493004"/>
    <w:rsid w:val="00494900"/>
    <w:rsid w:val="004A04C2"/>
    <w:rsid w:val="004A199C"/>
    <w:rsid w:val="004A50BC"/>
    <w:rsid w:val="004B5E4E"/>
    <w:rsid w:val="004D6E4D"/>
    <w:rsid w:val="004E6345"/>
    <w:rsid w:val="004E6522"/>
    <w:rsid w:val="004F27C9"/>
    <w:rsid w:val="004F3EF5"/>
    <w:rsid w:val="004F7224"/>
    <w:rsid w:val="00501DD9"/>
    <w:rsid w:val="00521E37"/>
    <w:rsid w:val="00522ED4"/>
    <w:rsid w:val="005247C6"/>
    <w:rsid w:val="00530A64"/>
    <w:rsid w:val="00531D6D"/>
    <w:rsid w:val="005337D1"/>
    <w:rsid w:val="005343AC"/>
    <w:rsid w:val="00541D25"/>
    <w:rsid w:val="00566FBE"/>
    <w:rsid w:val="005825EA"/>
    <w:rsid w:val="0059033B"/>
    <w:rsid w:val="005938F1"/>
    <w:rsid w:val="00593A6C"/>
    <w:rsid w:val="00597E44"/>
    <w:rsid w:val="005A1728"/>
    <w:rsid w:val="005A3C97"/>
    <w:rsid w:val="005B3301"/>
    <w:rsid w:val="005C0187"/>
    <w:rsid w:val="005C3C67"/>
    <w:rsid w:val="005C4B57"/>
    <w:rsid w:val="005C5B0F"/>
    <w:rsid w:val="005D6BE0"/>
    <w:rsid w:val="005E737E"/>
    <w:rsid w:val="00603763"/>
    <w:rsid w:val="006328A7"/>
    <w:rsid w:val="00647E19"/>
    <w:rsid w:val="00660D05"/>
    <w:rsid w:val="00663B74"/>
    <w:rsid w:val="006861ED"/>
    <w:rsid w:val="00693380"/>
    <w:rsid w:val="00696CFA"/>
    <w:rsid w:val="006A2145"/>
    <w:rsid w:val="006B06E9"/>
    <w:rsid w:val="006B2E93"/>
    <w:rsid w:val="006B399F"/>
    <w:rsid w:val="006D17D8"/>
    <w:rsid w:val="006D66D5"/>
    <w:rsid w:val="006E5F30"/>
    <w:rsid w:val="006F1934"/>
    <w:rsid w:val="006F7CA2"/>
    <w:rsid w:val="00703DCE"/>
    <w:rsid w:val="007142D4"/>
    <w:rsid w:val="00727540"/>
    <w:rsid w:val="00732DED"/>
    <w:rsid w:val="0073638B"/>
    <w:rsid w:val="00747B4F"/>
    <w:rsid w:val="00752338"/>
    <w:rsid w:val="0075730B"/>
    <w:rsid w:val="00775954"/>
    <w:rsid w:val="00775D4C"/>
    <w:rsid w:val="00791E97"/>
    <w:rsid w:val="007A0122"/>
    <w:rsid w:val="007B3B59"/>
    <w:rsid w:val="007C276F"/>
    <w:rsid w:val="007E3F7A"/>
    <w:rsid w:val="007E4427"/>
    <w:rsid w:val="007F3E80"/>
    <w:rsid w:val="007F73E6"/>
    <w:rsid w:val="008017E8"/>
    <w:rsid w:val="0081183D"/>
    <w:rsid w:val="0081336E"/>
    <w:rsid w:val="0082170F"/>
    <w:rsid w:val="00821890"/>
    <w:rsid w:val="008253EA"/>
    <w:rsid w:val="00826780"/>
    <w:rsid w:val="00844555"/>
    <w:rsid w:val="00851C68"/>
    <w:rsid w:val="008521DA"/>
    <w:rsid w:val="00862BE5"/>
    <w:rsid w:val="0087315C"/>
    <w:rsid w:val="0087725B"/>
    <w:rsid w:val="00882CF1"/>
    <w:rsid w:val="0088320B"/>
    <w:rsid w:val="00885354"/>
    <w:rsid w:val="00894D24"/>
    <w:rsid w:val="0089796E"/>
    <w:rsid w:val="008B43EB"/>
    <w:rsid w:val="008B6072"/>
    <w:rsid w:val="008B65D0"/>
    <w:rsid w:val="008B78E3"/>
    <w:rsid w:val="008C1481"/>
    <w:rsid w:val="008C2036"/>
    <w:rsid w:val="008D0480"/>
    <w:rsid w:val="008D0DF8"/>
    <w:rsid w:val="008D1559"/>
    <w:rsid w:val="008E5A1A"/>
    <w:rsid w:val="008F1149"/>
    <w:rsid w:val="008F5172"/>
    <w:rsid w:val="00900416"/>
    <w:rsid w:val="00901A09"/>
    <w:rsid w:val="009173DA"/>
    <w:rsid w:val="009229F6"/>
    <w:rsid w:val="00923C26"/>
    <w:rsid w:val="0092758E"/>
    <w:rsid w:val="00934AF3"/>
    <w:rsid w:val="009352E6"/>
    <w:rsid w:val="009366DF"/>
    <w:rsid w:val="00951C65"/>
    <w:rsid w:val="00952C83"/>
    <w:rsid w:val="00955B6E"/>
    <w:rsid w:val="0095692D"/>
    <w:rsid w:val="00957FFA"/>
    <w:rsid w:val="009601E7"/>
    <w:rsid w:val="0097270E"/>
    <w:rsid w:val="00976C6A"/>
    <w:rsid w:val="00980F39"/>
    <w:rsid w:val="009812D2"/>
    <w:rsid w:val="00986DBF"/>
    <w:rsid w:val="00987228"/>
    <w:rsid w:val="009901A4"/>
    <w:rsid w:val="00992B14"/>
    <w:rsid w:val="00995F5C"/>
    <w:rsid w:val="009A6453"/>
    <w:rsid w:val="009B2BD3"/>
    <w:rsid w:val="009B31E7"/>
    <w:rsid w:val="009C188F"/>
    <w:rsid w:val="009C3FEE"/>
    <w:rsid w:val="009D76C9"/>
    <w:rsid w:val="009D7CB9"/>
    <w:rsid w:val="009E0117"/>
    <w:rsid w:val="009E02C9"/>
    <w:rsid w:val="009E6BFC"/>
    <w:rsid w:val="009F60BE"/>
    <w:rsid w:val="00A00C95"/>
    <w:rsid w:val="00A03457"/>
    <w:rsid w:val="00A05887"/>
    <w:rsid w:val="00A15A16"/>
    <w:rsid w:val="00A21B37"/>
    <w:rsid w:val="00A3153C"/>
    <w:rsid w:val="00A3303D"/>
    <w:rsid w:val="00A42564"/>
    <w:rsid w:val="00A564BE"/>
    <w:rsid w:val="00A657F5"/>
    <w:rsid w:val="00A74182"/>
    <w:rsid w:val="00A74441"/>
    <w:rsid w:val="00A851D4"/>
    <w:rsid w:val="00A875AF"/>
    <w:rsid w:val="00A92412"/>
    <w:rsid w:val="00AA63AE"/>
    <w:rsid w:val="00AC4D44"/>
    <w:rsid w:val="00AD451C"/>
    <w:rsid w:val="00AE10C2"/>
    <w:rsid w:val="00AF0B87"/>
    <w:rsid w:val="00B04835"/>
    <w:rsid w:val="00B15B47"/>
    <w:rsid w:val="00B22135"/>
    <w:rsid w:val="00B31704"/>
    <w:rsid w:val="00B359C0"/>
    <w:rsid w:val="00B457A7"/>
    <w:rsid w:val="00B45BCE"/>
    <w:rsid w:val="00B45F3F"/>
    <w:rsid w:val="00B46779"/>
    <w:rsid w:val="00B57BA2"/>
    <w:rsid w:val="00B628E6"/>
    <w:rsid w:val="00B664F6"/>
    <w:rsid w:val="00B82FE4"/>
    <w:rsid w:val="00B90692"/>
    <w:rsid w:val="00B92D14"/>
    <w:rsid w:val="00BA4AE9"/>
    <w:rsid w:val="00BB049C"/>
    <w:rsid w:val="00BB41B9"/>
    <w:rsid w:val="00BB45B8"/>
    <w:rsid w:val="00BC3BDB"/>
    <w:rsid w:val="00BC60CD"/>
    <w:rsid w:val="00BD23B7"/>
    <w:rsid w:val="00BD479A"/>
    <w:rsid w:val="00BD6704"/>
    <w:rsid w:val="00C41EFA"/>
    <w:rsid w:val="00C441AE"/>
    <w:rsid w:val="00C50FBC"/>
    <w:rsid w:val="00C53BB7"/>
    <w:rsid w:val="00C53E76"/>
    <w:rsid w:val="00C55473"/>
    <w:rsid w:val="00C649E7"/>
    <w:rsid w:val="00C67918"/>
    <w:rsid w:val="00C75CAA"/>
    <w:rsid w:val="00C76BE3"/>
    <w:rsid w:val="00C80039"/>
    <w:rsid w:val="00CA2829"/>
    <w:rsid w:val="00CA71A1"/>
    <w:rsid w:val="00CB55A2"/>
    <w:rsid w:val="00CC09CF"/>
    <w:rsid w:val="00CC1337"/>
    <w:rsid w:val="00CD37B9"/>
    <w:rsid w:val="00CD53D1"/>
    <w:rsid w:val="00CE26AA"/>
    <w:rsid w:val="00CE6523"/>
    <w:rsid w:val="00CF36E5"/>
    <w:rsid w:val="00CF4217"/>
    <w:rsid w:val="00D07E86"/>
    <w:rsid w:val="00D11AC5"/>
    <w:rsid w:val="00D162EF"/>
    <w:rsid w:val="00D208F3"/>
    <w:rsid w:val="00D229FF"/>
    <w:rsid w:val="00D27FC0"/>
    <w:rsid w:val="00D37CEC"/>
    <w:rsid w:val="00D42BDA"/>
    <w:rsid w:val="00D5312B"/>
    <w:rsid w:val="00D75EF9"/>
    <w:rsid w:val="00D819D4"/>
    <w:rsid w:val="00DA16A9"/>
    <w:rsid w:val="00DB0AD8"/>
    <w:rsid w:val="00DC5282"/>
    <w:rsid w:val="00DC6B9A"/>
    <w:rsid w:val="00DD538E"/>
    <w:rsid w:val="00DD54C0"/>
    <w:rsid w:val="00DD7ACB"/>
    <w:rsid w:val="00DE0EC0"/>
    <w:rsid w:val="00DF2D49"/>
    <w:rsid w:val="00DF50F9"/>
    <w:rsid w:val="00DF635C"/>
    <w:rsid w:val="00E03EB9"/>
    <w:rsid w:val="00E07A99"/>
    <w:rsid w:val="00E1157E"/>
    <w:rsid w:val="00E118C4"/>
    <w:rsid w:val="00E11916"/>
    <w:rsid w:val="00E11F6B"/>
    <w:rsid w:val="00E129E5"/>
    <w:rsid w:val="00E15ACD"/>
    <w:rsid w:val="00E15C39"/>
    <w:rsid w:val="00E16C57"/>
    <w:rsid w:val="00E1763E"/>
    <w:rsid w:val="00E2100C"/>
    <w:rsid w:val="00E21D14"/>
    <w:rsid w:val="00E23642"/>
    <w:rsid w:val="00E253D8"/>
    <w:rsid w:val="00E32778"/>
    <w:rsid w:val="00E34B93"/>
    <w:rsid w:val="00E36508"/>
    <w:rsid w:val="00E41110"/>
    <w:rsid w:val="00E557D2"/>
    <w:rsid w:val="00E6047F"/>
    <w:rsid w:val="00E7408F"/>
    <w:rsid w:val="00E7466C"/>
    <w:rsid w:val="00E759CA"/>
    <w:rsid w:val="00E85B9F"/>
    <w:rsid w:val="00E953AE"/>
    <w:rsid w:val="00EB2A6C"/>
    <w:rsid w:val="00EB3D8B"/>
    <w:rsid w:val="00EC27BB"/>
    <w:rsid w:val="00EC5ABE"/>
    <w:rsid w:val="00ED307B"/>
    <w:rsid w:val="00ED78F7"/>
    <w:rsid w:val="00EE35DC"/>
    <w:rsid w:val="00EE4201"/>
    <w:rsid w:val="00EE6229"/>
    <w:rsid w:val="00EF53DD"/>
    <w:rsid w:val="00F11798"/>
    <w:rsid w:val="00F14D10"/>
    <w:rsid w:val="00F27B60"/>
    <w:rsid w:val="00F30D4D"/>
    <w:rsid w:val="00F3192B"/>
    <w:rsid w:val="00F50AD4"/>
    <w:rsid w:val="00F63028"/>
    <w:rsid w:val="00F75B18"/>
    <w:rsid w:val="00FA1868"/>
    <w:rsid w:val="00FC56E9"/>
    <w:rsid w:val="00FD2A38"/>
    <w:rsid w:val="00FE4CDE"/>
    <w:rsid w:val="00FF13E1"/>
    <w:rsid w:val="00FF269A"/>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E8E78"/>
  <w15:chartTrackingRefBased/>
  <w15:docId w15:val="{ACAB7FD8-1E2E-49B3-9070-D202BAF2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D14"/>
    <w:pPr>
      <w:spacing w:before="120" w:after="120"/>
    </w:pPr>
    <w:rPr>
      <w:rFonts w:ascii="Arial" w:hAnsi="Arial" w:cs="Arial"/>
    </w:rPr>
  </w:style>
  <w:style w:type="paragraph" w:styleId="Heading1">
    <w:name w:val="heading 1"/>
    <w:basedOn w:val="Normal"/>
    <w:next w:val="Normal"/>
    <w:link w:val="Heading1Char"/>
    <w:uiPriority w:val="9"/>
    <w:qFormat/>
    <w:rsid w:val="00951C65"/>
    <w:pPr>
      <w:spacing w:before="240"/>
      <w:outlineLvl w:val="0"/>
    </w:pPr>
    <w:rPr>
      <w:color w:val="A2007D"/>
      <w:sz w:val="36"/>
      <w:szCs w:val="36"/>
    </w:rPr>
  </w:style>
  <w:style w:type="paragraph" w:styleId="Heading2">
    <w:name w:val="heading 2"/>
    <w:basedOn w:val="Normal"/>
    <w:next w:val="Normal"/>
    <w:link w:val="Heading2Char"/>
    <w:uiPriority w:val="9"/>
    <w:unhideWhenUsed/>
    <w:qFormat/>
    <w:rsid w:val="00E21D14"/>
    <w:pPr>
      <w:outlineLvl w:val="1"/>
    </w:pPr>
    <w:rPr>
      <w:color w:val="A2007D"/>
      <w:sz w:val="28"/>
      <w:szCs w:val="28"/>
    </w:rPr>
  </w:style>
  <w:style w:type="paragraph" w:styleId="Heading3">
    <w:name w:val="heading 3"/>
    <w:basedOn w:val="Normal"/>
    <w:next w:val="Normal"/>
    <w:link w:val="Heading3Char"/>
    <w:uiPriority w:val="9"/>
    <w:unhideWhenUsed/>
    <w:qFormat/>
    <w:rsid w:val="005938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E4E"/>
  </w:style>
  <w:style w:type="paragraph" w:styleId="Footer">
    <w:name w:val="footer"/>
    <w:basedOn w:val="Normal"/>
    <w:link w:val="FooterChar"/>
    <w:uiPriority w:val="99"/>
    <w:unhideWhenUsed/>
    <w:rsid w:val="004B5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E4E"/>
  </w:style>
  <w:style w:type="character" w:customStyle="1" w:styleId="Heading1Char">
    <w:name w:val="Heading 1 Char"/>
    <w:basedOn w:val="DefaultParagraphFont"/>
    <w:link w:val="Heading1"/>
    <w:uiPriority w:val="9"/>
    <w:rsid w:val="00951C65"/>
    <w:rPr>
      <w:rFonts w:ascii="Arial" w:hAnsi="Arial" w:cs="Arial"/>
      <w:color w:val="A2007D"/>
      <w:sz w:val="36"/>
      <w:szCs w:val="36"/>
    </w:rPr>
  </w:style>
  <w:style w:type="paragraph" w:styleId="Title">
    <w:name w:val="Title"/>
    <w:next w:val="Normal"/>
    <w:link w:val="TitleChar"/>
    <w:uiPriority w:val="10"/>
    <w:qFormat/>
    <w:rsid w:val="00240AA7"/>
    <w:pPr>
      <w:jc w:val="center"/>
    </w:pPr>
    <w:rPr>
      <w:rFonts w:ascii="Arial" w:hAnsi="Arial" w:cs="Arial"/>
      <w:color w:val="A2007D"/>
      <w:sz w:val="48"/>
      <w:szCs w:val="48"/>
    </w:rPr>
  </w:style>
  <w:style w:type="character" w:customStyle="1" w:styleId="TitleChar">
    <w:name w:val="Title Char"/>
    <w:basedOn w:val="DefaultParagraphFont"/>
    <w:link w:val="Title"/>
    <w:uiPriority w:val="10"/>
    <w:rsid w:val="00240AA7"/>
    <w:rPr>
      <w:rFonts w:ascii="Arial" w:hAnsi="Arial" w:cs="Arial"/>
      <w:color w:val="A2007D"/>
      <w:sz w:val="48"/>
      <w:szCs w:val="48"/>
    </w:rPr>
  </w:style>
  <w:style w:type="character" w:customStyle="1" w:styleId="Heading2Char">
    <w:name w:val="Heading 2 Char"/>
    <w:basedOn w:val="DefaultParagraphFont"/>
    <w:link w:val="Heading2"/>
    <w:uiPriority w:val="9"/>
    <w:rsid w:val="00E21D14"/>
    <w:rPr>
      <w:rFonts w:ascii="Arial" w:hAnsi="Arial" w:cs="Arial"/>
      <w:color w:val="A2007D"/>
      <w:sz w:val="28"/>
      <w:szCs w:val="28"/>
    </w:rPr>
  </w:style>
  <w:style w:type="table" w:styleId="TableGrid">
    <w:name w:val="Table Grid"/>
    <w:basedOn w:val="TableNormal"/>
    <w:uiPriority w:val="39"/>
    <w:rsid w:val="00BB4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0E8"/>
    <w:pPr>
      <w:ind w:left="720"/>
      <w:contextualSpacing/>
    </w:pPr>
  </w:style>
  <w:style w:type="character" w:styleId="Hyperlink">
    <w:name w:val="Hyperlink"/>
    <w:basedOn w:val="DefaultParagraphFont"/>
    <w:uiPriority w:val="99"/>
    <w:unhideWhenUsed/>
    <w:rsid w:val="00E7408F"/>
    <w:rPr>
      <w:color w:val="0563C1" w:themeColor="hyperlink"/>
      <w:u w:val="single"/>
    </w:rPr>
  </w:style>
  <w:style w:type="character" w:styleId="UnresolvedMention">
    <w:name w:val="Unresolved Mention"/>
    <w:basedOn w:val="DefaultParagraphFont"/>
    <w:uiPriority w:val="99"/>
    <w:semiHidden/>
    <w:unhideWhenUsed/>
    <w:rsid w:val="00E7408F"/>
    <w:rPr>
      <w:color w:val="605E5C"/>
      <w:shd w:val="clear" w:color="auto" w:fill="E1DFDD"/>
    </w:rPr>
  </w:style>
  <w:style w:type="character" w:styleId="CommentReference">
    <w:name w:val="annotation reference"/>
    <w:basedOn w:val="DefaultParagraphFont"/>
    <w:uiPriority w:val="99"/>
    <w:semiHidden/>
    <w:unhideWhenUsed/>
    <w:rsid w:val="00160995"/>
    <w:rPr>
      <w:sz w:val="16"/>
      <w:szCs w:val="16"/>
    </w:rPr>
  </w:style>
  <w:style w:type="paragraph" w:styleId="CommentText">
    <w:name w:val="annotation text"/>
    <w:basedOn w:val="Normal"/>
    <w:link w:val="CommentTextChar"/>
    <w:uiPriority w:val="99"/>
    <w:unhideWhenUsed/>
    <w:rsid w:val="00160995"/>
    <w:pPr>
      <w:spacing w:line="240" w:lineRule="auto"/>
    </w:pPr>
    <w:rPr>
      <w:sz w:val="20"/>
      <w:szCs w:val="20"/>
    </w:rPr>
  </w:style>
  <w:style w:type="character" w:customStyle="1" w:styleId="CommentTextChar">
    <w:name w:val="Comment Text Char"/>
    <w:basedOn w:val="DefaultParagraphFont"/>
    <w:link w:val="CommentText"/>
    <w:uiPriority w:val="99"/>
    <w:rsid w:val="00160995"/>
    <w:rPr>
      <w:rFonts w:ascii="Interstate-Regular" w:hAnsi="Interstate-Regular" w:cs="Arial"/>
      <w:sz w:val="20"/>
      <w:szCs w:val="20"/>
    </w:rPr>
  </w:style>
  <w:style w:type="paragraph" w:styleId="CommentSubject">
    <w:name w:val="annotation subject"/>
    <w:basedOn w:val="CommentText"/>
    <w:next w:val="CommentText"/>
    <w:link w:val="CommentSubjectChar"/>
    <w:uiPriority w:val="99"/>
    <w:semiHidden/>
    <w:unhideWhenUsed/>
    <w:rsid w:val="00160995"/>
    <w:rPr>
      <w:b/>
      <w:bCs/>
    </w:rPr>
  </w:style>
  <w:style w:type="character" w:customStyle="1" w:styleId="CommentSubjectChar">
    <w:name w:val="Comment Subject Char"/>
    <w:basedOn w:val="CommentTextChar"/>
    <w:link w:val="CommentSubject"/>
    <w:uiPriority w:val="99"/>
    <w:semiHidden/>
    <w:rsid w:val="00160995"/>
    <w:rPr>
      <w:rFonts w:ascii="Interstate-Regular" w:hAnsi="Interstate-Regular" w:cs="Arial"/>
      <w:b/>
      <w:bCs/>
      <w:sz w:val="20"/>
      <w:szCs w:val="20"/>
    </w:rPr>
  </w:style>
  <w:style w:type="paragraph" w:customStyle="1" w:styleId="Pa2">
    <w:name w:val="Pa2"/>
    <w:basedOn w:val="Normal"/>
    <w:next w:val="Normal"/>
    <w:uiPriority w:val="99"/>
    <w:rsid w:val="00B92D14"/>
    <w:pPr>
      <w:autoSpaceDE w:val="0"/>
      <w:autoSpaceDN w:val="0"/>
      <w:adjustRightInd w:val="0"/>
      <w:spacing w:before="0" w:after="0" w:line="241" w:lineRule="atLeast"/>
    </w:pPr>
    <w:rPr>
      <w:rFonts w:ascii="Myriad Pro" w:hAnsi="Myriad Pro" w:cstheme="minorBidi"/>
      <w:sz w:val="24"/>
      <w:szCs w:val="24"/>
    </w:rPr>
  </w:style>
  <w:style w:type="character" w:customStyle="1" w:styleId="A0">
    <w:name w:val="A0"/>
    <w:uiPriority w:val="99"/>
    <w:rsid w:val="00B92D14"/>
    <w:rPr>
      <w:rFonts w:cs="Myriad Pro"/>
      <w:color w:val="211D1E"/>
      <w:sz w:val="20"/>
      <w:szCs w:val="20"/>
    </w:rPr>
  </w:style>
  <w:style w:type="character" w:customStyle="1" w:styleId="A8">
    <w:name w:val="A8"/>
    <w:uiPriority w:val="99"/>
    <w:rsid w:val="00696CFA"/>
    <w:rPr>
      <w:rFonts w:cs="Myriad Pro"/>
      <w:color w:val="211D1E"/>
      <w:sz w:val="16"/>
      <w:szCs w:val="16"/>
    </w:rPr>
  </w:style>
  <w:style w:type="character" w:styleId="PlaceholderText">
    <w:name w:val="Placeholder Text"/>
    <w:basedOn w:val="DefaultParagraphFont"/>
    <w:uiPriority w:val="99"/>
    <w:semiHidden/>
    <w:rsid w:val="009D76C9"/>
    <w:rPr>
      <w:color w:val="808080"/>
    </w:rPr>
  </w:style>
  <w:style w:type="character" w:styleId="IntenseEmphasis">
    <w:name w:val="Intense Emphasis"/>
    <w:basedOn w:val="DefaultParagraphFont"/>
    <w:uiPriority w:val="21"/>
    <w:qFormat/>
    <w:rsid w:val="00241445"/>
    <w:rPr>
      <w:i/>
      <w:iCs/>
      <w:color w:val="4472C4" w:themeColor="accent1"/>
    </w:rPr>
  </w:style>
  <w:style w:type="character" w:customStyle="1" w:styleId="Heading3Char">
    <w:name w:val="Heading 3 Char"/>
    <w:basedOn w:val="DefaultParagraphFont"/>
    <w:link w:val="Heading3"/>
    <w:uiPriority w:val="9"/>
    <w:rsid w:val="005938F1"/>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EE3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ining@ywca-canberra.org" TargetMode="External"/><Relationship Id="rId18" Type="http://schemas.openxmlformats.org/officeDocument/2006/relationships/hyperlink" Target="https://ywca-canberra.org.au/wp-content/uploads/Student-Handbook-December-2024.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ywca-canberra.org.au/privacy-policy/" TargetMode="External"/><Relationship Id="rId7" Type="http://schemas.openxmlformats.org/officeDocument/2006/relationships/settings" Target="settings.xml"/><Relationship Id="rId12" Type="http://schemas.openxmlformats.org/officeDocument/2006/relationships/hyperlink" Target="https://www.usi.gov.au/faqs/i-have-forgotten-my-usi/" TargetMode="External"/><Relationship Id="rId17" Type="http://schemas.openxmlformats.org/officeDocument/2006/relationships/hyperlink" Target="https://ywca-canberra.org.au/wp-content/uploads/Student-Handbook-December-2024.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dewr.gov.au/national-vet-data/vet-privacy-not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i.gov.au/students/create-your-usi"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ncver.edu.a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wca-canberra.org.au/wp-content/uploads/Student-Handbook-December-2024.pdf"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CC3831F3D54E8DB6E1455808DA249F"/>
        <w:category>
          <w:name w:val="General"/>
          <w:gallery w:val="placeholder"/>
        </w:category>
        <w:types>
          <w:type w:val="bbPlcHdr"/>
        </w:types>
        <w:behaviors>
          <w:behavior w:val="content"/>
        </w:behaviors>
        <w:guid w:val="{3098501F-AEB4-494D-BB8B-747E2D4B167B}"/>
      </w:docPartPr>
      <w:docPartBody>
        <w:p w:rsidR="000E4EDD" w:rsidRDefault="00E125D4" w:rsidP="00E125D4">
          <w:pPr>
            <w:pStyle w:val="81CC3831F3D54E8DB6E1455808DA249F2"/>
          </w:pPr>
          <w:r w:rsidRPr="00CC1337">
            <w:rPr>
              <w:rStyle w:val="PlaceholderText"/>
              <w:sz w:val="20"/>
              <w:szCs w:val="20"/>
            </w:rPr>
            <w:t>Your first name</w:t>
          </w:r>
        </w:p>
      </w:docPartBody>
    </w:docPart>
    <w:docPart>
      <w:docPartPr>
        <w:name w:val="A3DA261D0AD542E8B639DDB6133B4CF0"/>
        <w:category>
          <w:name w:val="General"/>
          <w:gallery w:val="placeholder"/>
        </w:category>
        <w:types>
          <w:type w:val="bbPlcHdr"/>
        </w:types>
        <w:behaviors>
          <w:behavior w:val="content"/>
        </w:behaviors>
        <w:guid w:val="{AFB47CCB-9F1E-4872-9BB2-DBE4F31F6198}"/>
      </w:docPartPr>
      <w:docPartBody>
        <w:p w:rsidR="000E4EDD" w:rsidRDefault="00E125D4" w:rsidP="00E125D4">
          <w:pPr>
            <w:pStyle w:val="A3DA261D0AD542E8B639DDB6133B4CF02"/>
          </w:pPr>
          <w:r w:rsidRPr="00CC1337">
            <w:rPr>
              <w:rStyle w:val="PlaceholderText"/>
              <w:sz w:val="20"/>
              <w:szCs w:val="20"/>
            </w:rPr>
            <w:t>Your middle name, if any</w:t>
          </w:r>
        </w:p>
      </w:docPartBody>
    </w:docPart>
    <w:docPart>
      <w:docPartPr>
        <w:name w:val="62B8A96A9CD54AC1ADFF45947679794C"/>
        <w:category>
          <w:name w:val="General"/>
          <w:gallery w:val="placeholder"/>
        </w:category>
        <w:types>
          <w:type w:val="bbPlcHdr"/>
        </w:types>
        <w:behaviors>
          <w:behavior w:val="content"/>
        </w:behaviors>
        <w:guid w:val="{0D9190BA-0725-4C0B-8758-8666CC393E4F}"/>
      </w:docPartPr>
      <w:docPartBody>
        <w:p w:rsidR="000E4EDD" w:rsidRDefault="00E125D4" w:rsidP="00E125D4">
          <w:pPr>
            <w:pStyle w:val="62B8A96A9CD54AC1ADFF45947679794C2"/>
          </w:pPr>
          <w:r w:rsidRPr="00CC1337">
            <w:rPr>
              <w:rStyle w:val="PlaceholderText"/>
              <w:sz w:val="20"/>
              <w:szCs w:val="20"/>
            </w:rPr>
            <w:t>Your last name</w:t>
          </w:r>
        </w:p>
      </w:docPartBody>
    </w:docPart>
    <w:docPart>
      <w:docPartPr>
        <w:name w:val="1E2B1EC32AC14C128D82F50A748212DF"/>
        <w:category>
          <w:name w:val="General"/>
          <w:gallery w:val="placeholder"/>
        </w:category>
        <w:types>
          <w:type w:val="bbPlcHdr"/>
        </w:types>
        <w:behaviors>
          <w:behavior w:val="content"/>
        </w:behaviors>
        <w:guid w:val="{199E5E33-2964-4C9E-B72B-448A7F05E07C}"/>
      </w:docPartPr>
      <w:docPartBody>
        <w:p w:rsidR="000E4EDD" w:rsidRDefault="00E125D4" w:rsidP="00E125D4">
          <w:pPr>
            <w:pStyle w:val="1E2B1EC32AC14C128D82F50A748212DF2"/>
          </w:pPr>
          <w:r w:rsidRPr="00CC1337">
            <w:rPr>
              <w:rStyle w:val="PlaceholderText"/>
              <w:sz w:val="20"/>
              <w:szCs w:val="20"/>
            </w:rPr>
            <w:t>Your preferred name, if any</w:t>
          </w:r>
        </w:p>
      </w:docPartBody>
    </w:docPart>
    <w:docPart>
      <w:docPartPr>
        <w:name w:val="E64E34C017484B68BF2775C57AA635FD"/>
        <w:category>
          <w:name w:val="General"/>
          <w:gallery w:val="placeholder"/>
        </w:category>
        <w:types>
          <w:type w:val="bbPlcHdr"/>
        </w:types>
        <w:behaviors>
          <w:behavior w:val="content"/>
        </w:behaviors>
        <w:guid w:val="{25BD4B95-8E11-44C9-85BE-0774F8519332}"/>
      </w:docPartPr>
      <w:docPartBody>
        <w:p w:rsidR="000E4EDD" w:rsidRDefault="00E125D4" w:rsidP="00E125D4">
          <w:pPr>
            <w:pStyle w:val="E64E34C017484B68BF2775C57AA635FD2"/>
          </w:pPr>
          <w:r w:rsidRPr="00CC1337">
            <w:rPr>
              <w:rStyle w:val="PlaceholderText"/>
              <w:sz w:val="20"/>
              <w:szCs w:val="20"/>
            </w:rPr>
            <w:t>Your home phone number</w:t>
          </w:r>
        </w:p>
      </w:docPartBody>
    </w:docPart>
    <w:docPart>
      <w:docPartPr>
        <w:name w:val="F50297DD62A5407A8E696D0C71930B7E"/>
        <w:category>
          <w:name w:val="General"/>
          <w:gallery w:val="placeholder"/>
        </w:category>
        <w:types>
          <w:type w:val="bbPlcHdr"/>
        </w:types>
        <w:behaviors>
          <w:behavior w:val="content"/>
        </w:behaviors>
        <w:guid w:val="{C646AED8-E067-4782-99FA-8451DAA52CC3}"/>
      </w:docPartPr>
      <w:docPartBody>
        <w:p w:rsidR="000E4EDD" w:rsidRDefault="00E125D4" w:rsidP="00E125D4">
          <w:pPr>
            <w:pStyle w:val="F50297DD62A5407A8E696D0C71930B7E2"/>
          </w:pPr>
          <w:r w:rsidRPr="00CC1337">
            <w:rPr>
              <w:rStyle w:val="PlaceholderText"/>
              <w:sz w:val="20"/>
              <w:szCs w:val="20"/>
            </w:rPr>
            <w:t>Your mobile number</w:t>
          </w:r>
        </w:p>
      </w:docPartBody>
    </w:docPart>
    <w:docPart>
      <w:docPartPr>
        <w:name w:val="917E70FB35B14B549350C0C459D036D3"/>
        <w:category>
          <w:name w:val="General"/>
          <w:gallery w:val="placeholder"/>
        </w:category>
        <w:types>
          <w:type w:val="bbPlcHdr"/>
        </w:types>
        <w:behaviors>
          <w:behavior w:val="content"/>
        </w:behaviors>
        <w:guid w:val="{E9E0A308-F76D-4EC4-BA4B-D89AF2D7652B}"/>
      </w:docPartPr>
      <w:docPartBody>
        <w:p w:rsidR="000E4EDD" w:rsidRDefault="00E125D4" w:rsidP="00E125D4">
          <w:pPr>
            <w:pStyle w:val="917E70FB35B14B549350C0C459D036D32"/>
          </w:pPr>
          <w:r w:rsidRPr="00CC1337">
            <w:rPr>
              <w:rStyle w:val="PlaceholderText"/>
              <w:sz w:val="20"/>
              <w:szCs w:val="20"/>
            </w:rPr>
            <w:t>Your email address</w:t>
          </w:r>
        </w:p>
      </w:docPartBody>
    </w:docPart>
    <w:docPart>
      <w:docPartPr>
        <w:name w:val="F2F7B6E86C41426182DFEF7A3F1EF7DB"/>
        <w:category>
          <w:name w:val="General"/>
          <w:gallery w:val="placeholder"/>
        </w:category>
        <w:types>
          <w:type w:val="bbPlcHdr"/>
        </w:types>
        <w:behaviors>
          <w:behavior w:val="content"/>
        </w:behaviors>
        <w:guid w:val="{13976702-0B61-4273-AAA0-B935E7E34E2A}"/>
      </w:docPartPr>
      <w:docPartBody>
        <w:p w:rsidR="000E4EDD" w:rsidRDefault="00E125D4" w:rsidP="00E125D4">
          <w:pPr>
            <w:pStyle w:val="F2F7B6E86C41426182DFEF7A3F1EF7DB2"/>
          </w:pPr>
          <w:r w:rsidRPr="00CC1337">
            <w:rPr>
              <w:rStyle w:val="PlaceholderText"/>
              <w:sz w:val="20"/>
              <w:szCs w:val="20"/>
            </w:rPr>
            <w:t>Your street addre</w:t>
          </w:r>
          <w:r>
            <w:rPr>
              <w:rStyle w:val="PlaceholderText"/>
              <w:sz w:val="20"/>
              <w:szCs w:val="20"/>
            </w:rPr>
            <w:t>s</w:t>
          </w:r>
          <w:r w:rsidRPr="00CC1337">
            <w:rPr>
              <w:rStyle w:val="PlaceholderText"/>
              <w:sz w:val="20"/>
              <w:szCs w:val="20"/>
            </w:rPr>
            <w:t>s</w:t>
          </w:r>
        </w:p>
      </w:docPartBody>
    </w:docPart>
    <w:docPart>
      <w:docPartPr>
        <w:name w:val="CCC06A3D5F4344E0AD41B0566D21FB57"/>
        <w:category>
          <w:name w:val="General"/>
          <w:gallery w:val="placeholder"/>
        </w:category>
        <w:types>
          <w:type w:val="bbPlcHdr"/>
        </w:types>
        <w:behaviors>
          <w:behavior w:val="content"/>
        </w:behaviors>
        <w:guid w:val="{FCB6E952-9724-469C-B3AC-F274FF73C917}"/>
      </w:docPartPr>
      <w:docPartBody>
        <w:p w:rsidR="000E4EDD" w:rsidRDefault="00E125D4" w:rsidP="00E125D4">
          <w:pPr>
            <w:pStyle w:val="CCC06A3D5F4344E0AD41B0566D21FB572"/>
          </w:pPr>
          <w:r w:rsidRPr="00CC1337">
            <w:rPr>
              <w:rStyle w:val="PlaceholderText"/>
              <w:sz w:val="20"/>
              <w:szCs w:val="20"/>
            </w:rPr>
            <w:t>Your suburb/town</w:t>
          </w:r>
        </w:p>
      </w:docPartBody>
    </w:docPart>
    <w:docPart>
      <w:docPartPr>
        <w:name w:val="5513FED11174425789CC5C5FDEEF5C07"/>
        <w:category>
          <w:name w:val="General"/>
          <w:gallery w:val="placeholder"/>
        </w:category>
        <w:types>
          <w:type w:val="bbPlcHdr"/>
        </w:types>
        <w:behaviors>
          <w:behavior w:val="content"/>
        </w:behaviors>
        <w:guid w:val="{6CB5D22C-3479-401C-A9D1-E896CBC0E5B1}"/>
      </w:docPartPr>
      <w:docPartBody>
        <w:p w:rsidR="000E4EDD" w:rsidRDefault="00E125D4" w:rsidP="00E125D4">
          <w:pPr>
            <w:pStyle w:val="5513FED11174425789CC5C5FDEEF5C072"/>
          </w:pPr>
          <w:r w:rsidRPr="00CC1337">
            <w:rPr>
              <w:rStyle w:val="PlaceholderText"/>
              <w:sz w:val="20"/>
              <w:szCs w:val="20"/>
            </w:rPr>
            <w:t>Your state</w:t>
          </w:r>
          <w:r>
            <w:rPr>
              <w:rStyle w:val="PlaceholderText"/>
              <w:sz w:val="20"/>
              <w:szCs w:val="20"/>
            </w:rPr>
            <w:t>/</w:t>
          </w:r>
          <w:r w:rsidRPr="00CC1337">
            <w:rPr>
              <w:rStyle w:val="PlaceholderText"/>
              <w:sz w:val="20"/>
              <w:szCs w:val="20"/>
            </w:rPr>
            <w:t xml:space="preserve"> territory</w:t>
          </w:r>
        </w:p>
      </w:docPartBody>
    </w:docPart>
    <w:docPart>
      <w:docPartPr>
        <w:name w:val="8FCF8310D6654178B32E17C90BFF6CCC"/>
        <w:category>
          <w:name w:val="General"/>
          <w:gallery w:val="placeholder"/>
        </w:category>
        <w:types>
          <w:type w:val="bbPlcHdr"/>
        </w:types>
        <w:behaviors>
          <w:behavior w:val="content"/>
        </w:behaviors>
        <w:guid w:val="{92FEEB47-700D-4E98-AE0F-97D9752D397A}"/>
      </w:docPartPr>
      <w:docPartBody>
        <w:p w:rsidR="000E4EDD" w:rsidRDefault="00E125D4" w:rsidP="00E125D4">
          <w:pPr>
            <w:pStyle w:val="8FCF8310D6654178B32E17C90BFF6CCC2"/>
          </w:pPr>
          <w:r w:rsidRPr="00CC1337">
            <w:rPr>
              <w:rStyle w:val="PlaceholderText"/>
              <w:sz w:val="20"/>
              <w:szCs w:val="20"/>
            </w:rPr>
            <w:t>Your postcode</w:t>
          </w:r>
        </w:p>
      </w:docPartBody>
    </w:docPart>
    <w:docPart>
      <w:docPartPr>
        <w:name w:val="7148626882A64160A9D77F1862CEDBE9"/>
        <w:category>
          <w:name w:val="General"/>
          <w:gallery w:val="placeholder"/>
        </w:category>
        <w:types>
          <w:type w:val="bbPlcHdr"/>
        </w:types>
        <w:behaviors>
          <w:behavior w:val="content"/>
        </w:behaviors>
        <w:guid w:val="{E534B9AC-8741-4D3C-BA11-93C278BF0B98}"/>
      </w:docPartPr>
      <w:docPartBody>
        <w:p w:rsidR="000E4EDD" w:rsidRDefault="00E125D4" w:rsidP="00E125D4">
          <w:pPr>
            <w:pStyle w:val="7148626882A64160A9D77F1862CEDBE92"/>
          </w:pPr>
          <w:r w:rsidRPr="00CC1337">
            <w:rPr>
              <w:rStyle w:val="PlaceholderText"/>
              <w:sz w:val="20"/>
              <w:szCs w:val="20"/>
            </w:rPr>
            <w:t>Your postal address if different to residential</w:t>
          </w:r>
        </w:p>
      </w:docPartBody>
    </w:docPart>
    <w:docPart>
      <w:docPartPr>
        <w:name w:val="1FA00B392CA3478B959890F21EA732F6"/>
        <w:category>
          <w:name w:val="General"/>
          <w:gallery w:val="placeholder"/>
        </w:category>
        <w:types>
          <w:type w:val="bbPlcHdr"/>
        </w:types>
        <w:behaviors>
          <w:behavior w:val="content"/>
        </w:behaviors>
        <w:guid w:val="{827FD3FB-192F-46E3-ACA4-CE40B411B9BA}"/>
      </w:docPartPr>
      <w:docPartBody>
        <w:p w:rsidR="000E4EDD" w:rsidRDefault="00E125D4" w:rsidP="00E125D4">
          <w:pPr>
            <w:pStyle w:val="1FA00B392CA3478B959890F21EA732F62"/>
          </w:pPr>
          <w:r w:rsidRPr="00CC1337">
            <w:rPr>
              <w:rStyle w:val="PlaceholderText"/>
              <w:sz w:val="20"/>
              <w:szCs w:val="20"/>
            </w:rPr>
            <w:t>Suburb or town</w:t>
          </w:r>
        </w:p>
      </w:docPartBody>
    </w:docPart>
    <w:docPart>
      <w:docPartPr>
        <w:name w:val="537E0B71653C48CBBF57CD62C342539C"/>
        <w:category>
          <w:name w:val="General"/>
          <w:gallery w:val="placeholder"/>
        </w:category>
        <w:types>
          <w:type w:val="bbPlcHdr"/>
        </w:types>
        <w:behaviors>
          <w:behavior w:val="content"/>
        </w:behaviors>
        <w:guid w:val="{0EEFB8BF-7B57-4509-8092-4B30AB0271D5}"/>
      </w:docPartPr>
      <w:docPartBody>
        <w:p w:rsidR="000E4EDD" w:rsidRDefault="00E125D4" w:rsidP="00E125D4">
          <w:pPr>
            <w:pStyle w:val="537E0B71653C48CBBF57CD62C342539C2"/>
          </w:pPr>
          <w:r w:rsidRPr="00CC1337">
            <w:rPr>
              <w:rStyle w:val="PlaceholderText"/>
              <w:sz w:val="20"/>
              <w:szCs w:val="20"/>
            </w:rPr>
            <w:t>State or territory</w:t>
          </w:r>
        </w:p>
      </w:docPartBody>
    </w:docPart>
    <w:docPart>
      <w:docPartPr>
        <w:name w:val="B5EE055946224AD986C2403EBFBABD9C"/>
        <w:category>
          <w:name w:val="General"/>
          <w:gallery w:val="placeholder"/>
        </w:category>
        <w:types>
          <w:type w:val="bbPlcHdr"/>
        </w:types>
        <w:behaviors>
          <w:behavior w:val="content"/>
        </w:behaviors>
        <w:guid w:val="{2004F5F2-FF71-4951-9FB2-5017BAA6B5A5}"/>
      </w:docPartPr>
      <w:docPartBody>
        <w:p w:rsidR="000E4EDD" w:rsidRDefault="00E125D4" w:rsidP="00E125D4">
          <w:pPr>
            <w:pStyle w:val="B5EE055946224AD986C2403EBFBABD9C2"/>
          </w:pPr>
          <w:r w:rsidRPr="00CC1337">
            <w:rPr>
              <w:rStyle w:val="PlaceholderText"/>
              <w:sz w:val="20"/>
              <w:szCs w:val="20"/>
            </w:rPr>
            <w:t>Postcode</w:t>
          </w:r>
        </w:p>
      </w:docPartBody>
    </w:docPart>
    <w:docPart>
      <w:docPartPr>
        <w:name w:val="2BC0F4C30E464221BF5EFEE00A46222F"/>
        <w:category>
          <w:name w:val="General"/>
          <w:gallery w:val="placeholder"/>
        </w:category>
        <w:types>
          <w:type w:val="bbPlcHdr"/>
        </w:types>
        <w:behaviors>
          <w:behavior w:val="content"/>
        </w:behaviors>
        <w:guid w:val="{0A3EED20-F0FD-416A-AABA-1E9F95EAD730}"/>
      </w:docPartPr>
      <w:docPartBody>
        <w:p w:rsidR="000E4EDD" w:rsidRDefault="00E125D4" w:rsidP="00E125D4">
          <w:pPr>
            <w:pStyle w:val="2BC0F4C30E464221BF5EFEE00A46222F2"/>
          </w:pPr>
          <w:r w:rsidRPr="00CC1337">
            <w:rPr>
              <w:rStyle w:val="PlaceholderText"/>
              <w:sz w:val="20"/>
              <w:szCs w:val="20"/>
            </w:rPr>
            <w:t>Next of kin name</w:t>
          </w:r>
        </w:p>
      </w:docPartBody>
    </w:docPart>
    <w:docPart>
      <w:docPartPr>
        <w:name w:val="0784B896C4004C0D8C997A527EB47BE8"/>
        <w:category>
          <w:name w:val="General"/>
          <w:gallery w:val="placeholder"/>
        </w:category>
        <w:types>
          <w:type w:val="bbPlcHdr"/>
        </w:types>
        <w:behaviors>
          <w:behavior w:val="content"/>
        </w:behaviors>
        <w:guid w:val="{C442CDF4-B9F9-415D-90E1-918B7963CFC0}"/>
      </w:docPartPr>
      <w:docPartBody>
        <w:p w:rsidR="000E4EDD" w:rsidRDefault="00E125D4" w:rsidP="00E125D4">
          <w:pPr>
            <w:pStyle w:val="0784B896C4004C0D8C997A527EB47BE82"/>
          </w:pPr>
          <w:r w:rsidRPr="00CC1337">
            <w:rPr>
              <w:rStyle w:val="PlaceholderText"/>
              <w:sz w:val="20"/>
              <w:szCs w:val="20"/>
            </w:rPr>
            <w:t>Relationship to next of kin</w:t>
          </w:r>
        </w:p>
      </w:docPartBody>
    </w:docPart>
    <w:docPart>
      <w:docPartPr>
        <w:name w:val="99483FD6D8F64564B7B94F453A7DCA80"/>
        <w:category>
          <w:name w:val="General"/>
          <w:gallery w:val="placeholder"/>
        </w:category>
        <w:types>
          <w:type w:val="bbPlcHdr"/>
        </w:types>
        <w:behaviors>
          <w:behavior w:val="content"/>
        </w:behaviors>
        <w:guid w:val="{301C4792-71E4-4D64-9F8E-71FCC02D933F}"/>
      </w:docPartPr>
      <w:docPartBody>
        <w:p w:rsidR="000E4EDD" w:rsidRDefault="00E125D4" w:rsidP="00E125D4">
          <w:pPr>
            <w:pStyle w:val="99483FD6D8F64564B7B94F453A7DCA802"/>
          </w:pPr>
          <w:r w:rsidRPr="00CC1337">
            <w:rPr>
              <w:rStyle w:val="PlaceholderText"/>
              <w:sz w:val="20"/>
              <w:szCs w:val="20"/>
            </w:rPr>
            <w:t>Next of kin home phone</w:t>
          </w:r>
        </w:p>
      </w:docPartBody>
    </w:docPart>
    <w:docPart>
      <w:docPartPr>
        <w:name w:val="4AB3F45D5AEA4192979E2C06AC3FE41A"/>
        <w:category>
          <w:name w:val="General"/>
          <w:gallery w:val="placeholder"/>
        </w:category>
        <w:types>
          <w:type w:val="bbPlcHdr"/>
        </w:types>
        <w:behaviors>
          <w:behavior w:val="content"/>
        </w:behaviors>
        <w:guid w:val="{05027E73-82A5-4FF9-B476-5363998C9F76}"/>
      </w:docPartPr>
      <w:docPartBody>
        <w:p w:rsidR="000E4EDD" w:rsidRDefault="00E125D4" w:rsidP="00E125D4">
          <w:pPr>
            <w:pStyle w:val="4AB3F45D5AEA4192979E2C06AC3FE41A2"/>
          </w:pPr>
          <w:r w:rsidRPr="00CC1337">
            <w:rPr>
              <w:rStyle w:val="PlaceholderText"/>
              <w:sz w:val="20"/>
              <w:szCs w:val="20"/>
            </w:rPr>
            <w:t>Next of kin mobile phone</w:t>
          </w:r>
        </w:p>
      </w:docPartBody>
    </w:docPart>
    <w:docPart>
      <w:docPartPr>
        <w:name w:val="4C65025DD822490787B241C60A2409CA"/>
        <w:category>
          <w:name w:val="General"/>
          <w:gallery w:val="placeholder"/>
        </w:category>
        <w:types>
          <w:type w:val="bbPlcHdr"/>
        </w:types>
        <w:behaviors>
          <w:behavior w:val="content"/>
        </w:behaviors>
        <w:guid w:val="{42BC043D-9023-4C28-B541-802B121D5C6D}"/>
      </w:docPartPr>
      <w:docPartBody>
        <w:p w:rsidR="000E4EDD" w:rsidRDefault="00E125D4" w:rsidP="00E125D4">
          <w:pPr>
            <w:pStyle w:val="4C65025DD822490787B241C60A2409CA2"/>
          </w:pPr>
          <w:r w:rsidRPr="00CC1337">
            <w:rPr>
              <w:rStyle w:val="PlaceholderText"/>
              <w:sz w:val="20"/>
              <w:szCs w:val="20"/>
            </w:rPr>
            <w:t>Next of kin email address</w:t>
          </w:r>
        </w:p>
      </w:docPartBody>
    </w:docPart>
    <w:docPart>
      <w:docPartPr>
        <w:name w:val="D77780EBCD0B43278E3481B569677FE5"/>
        <w:category>
          <w:name w:val="General"/>
          <w:gallery w:val="placeholder"/>
        </w:category>
        <w:types>
          <w:type w:val="bbPlcHdr"/>
        </w:types>
        <w:behaviors>
          <w:behavior w:val="content"/>
        </w:behaviors>
        <w:guid w:val="{5CC01EF6-6987-45A7-9C62-DB9969AB1409}"/>
      </w:docPartPr>
      <w:docPartBody>
        <w:p w:rsidR="000E4EDD" w:rsidRDefault="00E125D4" w:rsidP="00E125D4">
          <w:pPr>
            <w:pStyle w:val="D77780EBCD0B43278E3481B569677FE52"/>
          </w:pPr>
          <w:r w:rsidRPr="00CC1337">
            <w:rPr>
              <w:rStyle w:val="PlaceholderText"/>
              <w:sz w:val="20"/>
              <w:szCs w:val="20"/>
            </w:rPr>
            <w:t>Country of birth</w:t>
          </w:r>
        </w:p>
      </w:docPartBody>
    </w:docPart>
    <w:docPart>
      <w:docPartPr>
        <w:name w:val="29C6F5C4DF804441A5AD2CE26453EFEE"/>
        <w:category>
          <w:name w:val="General"/>
          <w:gallery w:val="placeholder"/>
        </w:category>
        <w:types>
          <w:type w:val="bbPlcHdr"/>
        </w:types>
        <w:behaviors>
          <w:behavior w:val="content"/>
        </w:behaviors>
        <w:guid w:val="{62F3BBC8-B0D4-4711-A099-33C07AAED537}"/>
      </w:docPartPr>
      <w:docPartBody>
        <w:p w:rsidR="000E4EDD" w:rsidRDefault="00E125D4" w:rsidP="00E125D4">
          <w:pPr>
            <w:pStyle w:val="29C6F5C4DF804441A5AD2CE26453EFEE2"/>
          </w:pPr>
          <w:r w:rsidRPr="00CC1337">
            <w:rPr>
              <w:rStyle w:val="PlaceholderText"/>
              <w:sz w:val="20"/>
              <w:szCs w:val="20"/>
            </w:rPr>
            <w:t>Town of birth</w:t>
          </w:r>
        </w:p>
      </w:docPartBody>
    </w:docPart>
    <w:docPart>
      <w:docPartPr>
        <w:name w:val="FA5CD70BCA5344EEBE21C7CF092129EB"/>
        <w:category>
          <w:name w:val="General"/>
          <w:gallery w:val="placeholder"/>
        </w:category>
        <w:types>
          <w:type w:val="bbPlcHdr"/>
        </w:types>
        <w:behaviors>
          <w:behavior w:val="content"/>
        </w:behaviors>
        <w:guid w:val="{EE2DE5F5-C5E2-41B1-B8B3-6C89D08E6CE1}"/>
      </w:docPartPr>
      <w:docPartBody>
        <w:p w:rsidR="000E4EDD" w:rsidRDefault="00E125D4" w:rsidP="00E125D4">
          <w:pPr>
            <w:pStyle w:val="FA5CD70BCA5344EEBE21C7CF092129EB2"/>
          </w:pPr>
          <w:r w:rsidRPr="00CC1337">
            <w:rPr>
              <w:rStyle w:val="PlaceholderText"/>
              <w:sz w:val="20"/>
              <w:szCs w:val="20"/>
            </w:rPr>
            <w:t>Main language</w:t>
          </w:r>
        </w:p>
      </w:docPartBody>
    </w:docPart>
    <w:docPart>
      <w:docPartPr>
        <w:name w:val="34E8BCAAA817459488E6BEA8D3993291"/>
        <w:category>
          <w:name w:val="General"/>
          <w:gallery w:val="placeholder"/>
        </w:category>
        <w:types>
          <w:type w:val="bbPlcHdr"/>
        </w:types>
        <w:behaviors>
          <w:behavior w:val="content"/>
        </w:behaviors>
        <w:guid w:val="{62A568E8-3BFC-42A8-933A-87BB8524AF28}"/>
      </w:docPartPr>
      <w:docPartBody>
        <w:p w:rsidR="000E4EDD" w:rsidRDefault="00E125D4" w:rsidP="00E125D4">
          <w:pPr>
            <w:pStyle w:val="34E8BCAAA817459488E6BEA8D39932912"/>
          </w:pPr>
          <w:r w:rsidRPr="00CC1337">
            <w:rPr>
              <w:rStyle w:val="PlaceholderText"/>
              <w:sz w:val="20"/>
              <w:szCs w:val="20"/>
            </w:rPr>
            <w:t>Support needs</w:t>
          </w:r>
        </w:p>
      </w:docPartBody>
    </w:docPart>
    <w:docPart>
      <w:docPartPr>
        <w:name w:val="59472E48AF194B708E0072B5C30D79CB"/>
        <w:category>
          <w:name w:val="General"/>
          <w:gallery w:val="placeholder"/>
        </w:category>
        <w:types>
          <w:type w:val="bbPlcHdr"/>
        </w:types>
        <w:behaviors>
          <w:behavior w:val="content"/>
        </w:behaviors>
        <w:guid w:val="{00D765FC-F1D5-4FE2-8EF1-D1025DD45F17}"/>
      </w:docPartPr>
      <w:docPartBody>
        <w:p w:rsidR="000E4EDD" w:rsidRDefault="00E125D4" w:rsidP="00E125D4">
          <w:pPr>
            <w:pStyle w:val="59472E48AF194B708E0072B5C30D79CB2"/>
          </w:pPr>
          <w:r w:rsidRPr="00CC1337">
            <w:rPr>
              <w:rStyle w:val="PlaceholderText"/>
              <w:sz w:val="20"/>
              <w:szCs w:val="20"/>
            </w:rPr>
            <w:t>Expiry date</w:t>
          </w:r>
        </w:p>
      </w:docPartBody>
    </w:docPart>
    <w:docPart>
      <w:docPartPr>
        <w:name w:val="EEE7BF273EAB43DAA51A609EE324947E"/>
        <w:category>
          <w:name w:val="General"/>
          <w:gallery w:val="placeholder"/>
        </w:category>
        <w:types>
          <w:type w:val="bbPlcHdr"/>
        </w:types>
        <w:behaviors>
          <w:behavior w:val="content"/>
        </w:behaviors>
        <w:guid w:val="{20973FDE-202B-4EE2-BA84-FFA012AD390C}"/>
      </w:docPartPr>
      <w:docPartBody>
        <w:p w:rsidR="000E4EDD" w:rsidRDefault="00E125D4" w:rsidP="00E125D4">
          <w:pPr>
            <w:pStyle w:val="EEE7BF273EAB43DAA51A609EE324947E2"/>
          </w:pPr>
          <w:r w:rsidRPr="00CC1337">
            <w:rPr>
              <w:rStyle w:val="PlaceholderText"/>
            </w:rPr>
            <w:t>Click or tap here to enter text.</w:t>
          </w:r>
        </w:p>
      </w:docPartBody>
    </w:docPart>
    <w:docPart>
      <w:docPartPr>
        <w:name w:val="06AF66F9DA79453FAAB733A2D6026EC1"/>
        <w:category>
          <w:name w:val="General"/>
          <w:gallery w:val="placeholder"/>
        </w:category>
        <w:types>
          <w:type w:val="bbPlcHdr"/>
        </w:types>
        <w:behaviors>
          <w:behavior w:val="content"/>
        </w:behaviors>
        <w:guid w:val="{6D0B0A73-F2A7-41FB-A998-321124FC549E}"/>
      </w:docPartPr>
      <w:docPartBody>
        <w:p w:rsidR="000E4EDD" w:rsidRDefault="00E125D4" w:rsidP="00E125D4">
          <w:pPr>
            <w:pStyle w:val="06AF66F9DA79453FAAB733A2D6026EC12"/>
          </w:pPr>
          <w:r w:rsidRPr="00CC1337">
            <w:rPr>
              <w:rStyle w:val="PlaceholderText"/>
              <w:sz w:val="20"/>
              <w:szCs w:val="20"/>
            </w:rPr>
            <w:t>ETU member</w:t>
          </w:r>
        </w:p>
      </w:docPartBody>
    </w:docPart>
    <w:docPart>
      <w:docPartPr>
        <w:name w:val="3EF33F94655745B082029DBCE6409AEF"/>
        <w:category>
          <w:name w:val="General"/>
          <w:gallery w:val="placeholder"/>
        </w:category>
        <w:types>
          <w:type w:val="bbPlcHdr"/>
        </w:types>
        <w:behaviors>
          <w:behavior w:val="content"/>
        </w:behaviors>
        <w:guid w:val="{1F0F45CB-D770-4CD1-8A56-209A886710A0}"/>
      </w:docPartPr>
      <w:docPartBody>
        <w:p w:rsidR="000E4EDD" w:rsidRDefault="00E125D4" w:rsidP="00E125D4">
          <w:pPr>
            <w:pStyle w:val="3EF33F94655745B082029DBCE6409AEF2"/>
          </w:pPr>
          <w:r w:rsidRPr="00CC1337">
            <w:rPr>
              <w:rStyle w:val="PlaceholderText"/>
              <w:sz w:val="20"/>
              <w:szCs w:val="20"/>
            </w:rPr>
            <w:t>ETU member</w:t>
          </w:r>
        </w:p>
      </w:docPartBody>
    </w:docPart>
    <w:docPart>
      <w:docPartPr>
        <w:name w:val="D4167E1E88C649C3B2118B479377914B"/>
        <w:category>
          <w:name w:val="General"/>
          <w:gallery w:val="placeholder"/>
        </w:category>
        <w:types>
          <w:type w:val="bbPlcHdr"/>
        </w:types>
        <w:behaviors>
          <w:behavior w:val="content"/>
        </w:behaviors>
        <w:guid w:val="{1380C338-BB25-430E-8EFD-A1611BB34CBA}"/>
      </w:docPartPr>
      <w:docPartBody>
        <w:p w:rsidR="000E4EDD" w:rsidRDefault="00E125D4" w:rsidP="00E125D4">
          <w:pPr>
            <w:pStyle w:val="D4167E1E88C649C3B2118B479377914B2"/>
          </w:pPr>
          <w:r w:rsidRPr="00CC1337">
            <w:rPr>
              <w:rStyle w:val="PlaceholderText"/>
              <w:sz w:val="20"/>
              <w:szCs w:val="20"/>
            </w:rPr>
            <w:t>Name</w:t>
          </w:r>
        </w:p>
      </w:docPartBody>
    </w:docPart>
    <w:docPart>
      <w:docPartPr>
        <w:name w:val="37FDD793474B492CACF667D17D6DD580"/>
        <w:category>
          <w:name w:val="General"/>
          <w:gallery w:val="placeholder"/>
        </w:category>
        <w:types>
          <w:type w:val="bbPlcHdr"/>
        </w:types>
        <w:behaviors>
          <w:behavior w:val="content"/>
        </w:behaviors>
        <w:guid w:val="{90702235-9B43-40D1-BC5A-0D721CAAF7C6}"/>
      </w:docPartPr>
      <w:docPartBody>
        <w:p w:rsidR="000E4EDD" w:rsidRDefault="00E125D4" w:rsidP="00E125D4">
          <w:pPr>
            <w:pStyle w:val="37FDD793474B492CACF667D17D6DD5802"/>
          </w:pPr>
          <w:r w:rsidRPr="00CC1337">
            <w:rPr>
              <w:rStyle w:val="PlaceholderText"/>
              <w:sz w:val="20"/>
              <w:szCs w:val="20"/>
            </w:rPr>
            <w:t>Student number</w:t>
          </w:r>
        </w:p>
      </w:docPartBody>
    </w:docPart>
    <w:docPart>
      <w:docPartPr>
        <w:name w:val="C1800775265F4EF7813DEEB03134E7CA"/>
        <w:category>
          <w:name w:val="General"/>
          <w:gallery w:val="placeholder"/>
        </w:category>
        <w:types>
          <w:type w:val="bbPlcHdr"/>
        </w:types>
        <w:behaviors>
          <w:behavior w:val="content"/>
        </w:behaviors>
        <w:guid w:val="{9E601480-C45D-47F3-BA70-75E3BAD4DAC3}"/>
      </w:docPartPr>
      <w:docPartBody>
        <w:p w:rsidR="00E018D6" w:rsidRDefault="00E125D4" w:rsidP="00E125D4">
          <w:pPr>
            <w:pStyle w:val="C1800775265F4EF7813DEEB03134E7CA2"/>
          </w:pPr>
          <w:r w:rsidRPr="00CC1337">
            <w:rPr>
              <w:rStyle w:val="PlaceholderText"/>
            </w:rPr>
            <w:t>Your full name</w:t>
          </w:r>
        </w:p>
      </w:docPartBody>
    </w:docPart>
    <w:docPart>
      <w:docPartPr>
        <w:name w:val="E53825754B3447D1B19C1B23EBDC53FB"/>
        <w:category>
          <w:name w:val="General"/>
          <w:gallery w:val="placeholder"/>
        </w:category>
        <w:types>
          <w:type w:val="bbPlcHdr"/>
        </w:types>
        <w:behaviors>
          <w:behavior w:val="content"/>
        </w:behaviors>
        <w:guid w:val="{7E748C70-8EA2-40E0-A6C3-B935925C81B7}"/>
      </w:docPartPr>
      <w:docPartBody>
        <w:p w:rsidR="00E018D6" w:rsidRDefault="00E125D4" w:rsidP="00E125D4">
          <w:pPr>
            <w:pStyle w:val="E53825754B3447D1B19C1B23EBDC53FB2"/>
          </w:pPr>
          <w:r w:rsidRPr="00CC1337">
            <w:rPr>
              <w:rStyle w:val="PlaceholderText"/>
              <w:sz w:val="20"/>
              <w:szCs w:val="20"/>
            </w:rPr>
            <w:t>Payment percentage for you and your work</w:t>
          </w:r>
        </w:p>
      </w:docPartBody>
    </w:docPart>
    <w:docPart>
      <w:docPartPr>
        <w:name w:val="4277D708260E4C5A9508033310C19733"/>
        <w:category>
          <w:name w:val="General"/>
          <w:gallery w:val="placeholder"/>
        </w:category>
        <w:types>
          <w:type w:val="bbPlcHdr"/>
        </w:types>
        <w:behaviors>
          <w:behavior w:val="content"/>
        </w:behaviors>
        <w:guid w:val="{F2CEC0D4-CFB9-4F2A-BEF3-D2AB59C1DDA9}"/>
      </w:docPartPr>
      <w:docPartBody>
        <w:p w:rsidR="00E018D6" w:rsidRDefault="00E125D4" w:rsidP="00E125D4">
          <w:pPr>
            <w:pStyle w:val="4277D708260E4C5A9508033310C197332"/>
          </w:pPr>
          <w:r w:rsidRPr="00CC1337">
            <w:rPr>
              <w:rStyle w:val="PlaceholderText"/>
            </w:rPr>
            <w:t>Date signed</w:t>
          </w:r>
        </w:p>
      </w:docPartBody>
    </w:docPart>
    <w:docPart>
      <w:docPartPr>
        <w:name w:val="39FE5BE4C0FB4D7C8C584F22B20F1495"/>
        <w:category>
          <w:name w:val="General"/>
          <w:gallery w:val="placeholder"/>
        </w:category>
        <w:types>
          <w:type w:val="bbPlcHdr"/>
        </w:types>
        <w:behaviors>
          <w:behavior w:val="content"/>
        </w:behaviors>
        <w:guid w:val="{C7420103-E8F3-4FA1-9342-D43EF5A2D602}"/>
      </w:docPartPr>
      <w:docPartBody>
        <w:p w:rsidR="00E018D6" w:rsidRDefault="00E125D4" w:rsidP="00E125D4">
          <w:pPr>
            <w:pStyle w:val="39FE5BE4C0FB4D7C8C584F22B20F14952"/>
          </w:pPr>
          <w:r w:rsidRPr="00CC1337">
            <w:rPr>
              <w:rStyle w:val="PlaceholderText"/>
            </w:rPr>
            <w:t>Date signed</w:t>
          </w:r>
        </w:p>
      </w:docPartBody>
    </w:docPart>
    <w:docPart>
      <w:docPartPr>
        <w:name w:val="083301E1A5AB4CE9BDD7EF4BD6146F20"/>
        <w:category>
          <w:name w:val="General"/>
          <w:gallery w:val="placeholder"/>
        </w:category>
        <w:types>
          <w:type w:val="bbPlcHdr"/>
        </w:types>
        <w:behaviors>
          <w:behavior w:val="content"/>
        </w:behaviors>
        <w:guid w:val="{65539F40-7E67-41E9-AF39-C40908D907A9}"/>
      </w:docPartPr>
      <w:docPartBody>
        <w:p w:rsidR="001F5F7A" w:rsidRDefault="00E125D4" w:rsidP="00E125D4">
          <w:pPr>
            <w:pStyle w:val="083301E1A5AB4CE9BDD7EF4BD6146F202"/>
          </w:pPr>
          <w:r w:rsidRPr="00E15C39">
            <w:rPr>
              <w:rStyle w:val="PlaceholderText"/>
              <w:sz w:val="20"/>
              <w:szCs w:val="20"/>
            </w:rPr>
            <w:t>DD</w:t>
          </w:r>
        </w:p>
      </w:docPartBody>
    </w:docPart>
    <w:docPart>
      <w:docPartPr>
        <w:name w:val="82A2DD62AFDF41A99BCEFC7BAC9383E7"/>
        <w:category>
          <w:name w:val="General"/>
          <w:gallery w:val="placeholder"/>
        </w:category>
        <w:types>
          <w:type w:val="bbPlcHdr"/>
        </w:types>
        <w:behaviors>
          <w:behavior w:val="content"/>
        </w:behaviors>
        <w:guid w:val="{54F755D9-D5E3-4FFE-BA83-0F18C92EC469}"/>
      </w:docPartPr>
      <w:docPartBody>
        <w:p w:rsidR="001F5F7A" w:rsidRDefault="00E125D4" w:rsidP="00E125D4">
          <w:pPr>
            <w:pStyle w:val="82A2DD62AFDF41A99BCEFC7BAC9383E72"/>
          </w:pPr>
          <w:r w:rsidRPr="00E15C39">
            <w:rPr>
              <w:rStyle w:val="PlaceholderText"/>
              <w:sz w:val="20"/>
              <w:szCs w:val="20"/>
            </w:rPr>
            <w:t>MM</w:t>
          </w:r>
        </w:p>
      </w:docPartBody>
    </w:docPart>
    <w:docPart>
      <w:docPartPr>
        <w:name w:val="9F8971EC06624D0BA0FF0ED6B44799E4"/>
        <w:category>
          <w:name w:val="General"/>
          <w:gallery w:val="placeholder"/>
        </w:category>
        <w:types>
          <w:type w:val="bbPlcHdr"/>
        </w:types>
        <w:behaviors>
          <w:behavior w:val="content"/>
        </w:behaviors>
        <w:guid w:val="{4404F9FB-E384-4AC2-BA22-074C2E3C9A12}"/>
      </w:docPartPr>
      <w:docPartBody>
        <w:p w:rsidR="001F5F7A" w:rsidRDefault="00E125D4" w:rsidP="00E125D4">
          <w:pPr>
            <w:pStyle w:val="9F8971EC06624D0BA0FF0ED6B44799E42"/>
          </w:pPr>
          <w:r w:rsidRPr="00E15C39">
            <w:rPr>
              <w:rStyle w:val="PlaceholderText"/>
              <w:sz w:val="20"/>
              <w:szCs w:val="20"/>
            </w:rPr>
            <w:t>YYYY</w:t>
          </w:r>
        </w:p>
      </w:docPartBody>
    </w:docPart>
    <w:docPart>
      <w:docPartPr>
        <w:name w:val="DefaultPlaceholder_-1854013440"/>
        <w:category>
          <w:name w:val="General"/>
          <w:gallery w:val="placeholder"/>
        </w:category>
        <w:types>
          <w:type w:val="bbPlcHdr"/>
        </w:types>
        <w:behaviors>
          <w:behavior w:val="content"/>
        </w:behaviors>
        <w:guid w:val="{58E8A359-D76F-4BA2-86B4-6E6B4A9F99A5}"/>
      </w:docPartPr>
      <w:docPartBody>
        <w:p w:rsidR="00EF066F" w:rsidRDefault="00EF066F">
          <w:r w:rsidRPr="001F55F0">
            <w:rPr>
              <w:rStyle w:val="PlaceholderText"/>
            </w:rPr>
            <w:t>Click or tap here to enter text.</w:t>
          </w:r>
        </w:p>
      </w:docPartBody>
    </w:docPart>
    <w:docPart>
      <w:docPartPr>
        <w:name w:val="492A4CA69B1C404CBD1E6E4F81D03FE7"/>
        <w:category>
          <w:name w:val="General"/>
          <w:gallery w:val="placeholder"/>
        </w:category>
        <w:types>
          <w:type w:val="bbPlcHdr"/>
        </w:types>
        <w:behaviors>
          <w:behavior w:val="content"/>
        </w:behaviors>
        <w:guid w:val="{1F442DA0-ADD2-4774-B741-79003128AA23}"/>
      </w:docPartPr>
      <w:docPartBody>
        <w:p w:rsidR="00EF066F" w:rsidRDefault="00EF066F" w:rsidP="00EF066F">
          <w:pPr>
            <w:pStyle w:val="492A4CA69B1C404CBD1E6E4F81D03FE7"/>
          </w:pPr>
          <w:r w:rsidRPr="001F55F0">
            <w:rPr>
              <w:rStyle w:val="PlaceholderText"/>
            </w:rPr>
            <w:t>Click or tap here to enter text.</w:t>
          </w:r>
        </w:p>
      </w:docPartBody>
    </w:docPart>
    <w:docPart>
      <w:docPartPr>
        <w:name w:val="DF45A8A2AC094366B59AAC7F9DF8542F"/>
        <w:category>
          <w:name w:val="General"/>
          <w:gallery w:val="placeholder"/>
        </w:category>
        <w:types>
          <w:type w:val="bbPlcHdr"/>
        </w:types>
        <w:behaviors>
          <w:behavior w:val="content"/>
        </w:behaviors>
        <w:guid w:val="{1C37A533-B083-49C3-AB0F-40A15C0814DD}"/>
      </w:docPartPr>
      <w:docPartBody>
        <w:p w:rsidR="00EF066F" w:rsidRDefault="00EF066F" w:rsidP="00EF066F">
          <w:pPr>
            <w:pStyle w:val="DF45A8A2AC094366B59AAC7F9DF8542F"/>
          </w:pPr>
          <w:r w:rsidRPr="001F55F0">
            <w:rPr>
              <w:rStyle w:val="PlaceholderText"/>
            </w:rPr>
            <w:t>Click or tap here to enter text.</w:t>
          </w:r>
        </w:p>
      </w:docPartBody>
    </w:docPart>
    <w:docPart>
      <w:docPartPr>
        <w:name w:val="2D95D83AC5D248E98EB726CCAE0D0B9E"/>
        <w:category>
          <w:name w:val="General"/>
          <w:gallery w:val="placeholder"/>
        </w:category>
        <w:types>
          <w:type w:val="bbPlcHdr"/>
        </w:types>
        <w:behaviors>
          <w:behavior w:val="content"/>
        </w:behaviors>
        <w:guid w:val="{617064F2-2C7B-4162-938D-3B6B1046D7D8}"/>
      </w:docPartPr>
      <w:docPartBody>
        <w:p w:rsidR="00EF066F" w:rsidRDefault="00EF066F" w:rsidP="00EF066F">
          <w:pPr>
            <w:pStyle w:val="2D95D83AC5D248E98EB726CCAE0D0B9E"/>
          </w:pPr>
          <w:r w:rsidRPr="001F55F0">
            <w:rPr>
              <w:rStyle w:val="PlaceholderText"/>
            </w:rPr>
            <w:t>Click or tap here to enter text.</w:t>
          </w:r>
        </w:p>
      </w:docPartBody>
    </w:docPart>
    <w:docPart>
      <w:docPartPr>
        <w:name w:val="94FCBC733F224C0F88A2046609EE2AEB"/>
        <w:category>
          <w:name w:val="General"/>
          <w:gallery w:val="placeholder"/>
        </w:category>
        <w:types>
          <w:type w:val="bbPlcHdr"/>
        </w:types>
        <w:behaviors>
          <w:behavior w:val="content"/>
        </w:behaviors>
        <w:guid w:val="{C8870618-68B1-415E-8420-B28D722C0BE1}"/>
      </w:docPartPr>
      <w:docPartBody>
        <w:p w:rsidR="00EF066F" w:rsidRDefault="00EF066F" w:rsidP="00EF066F">
          <w:pPr>
            <w:pStyle w:val="94FCBC733F224C0F88A2046609EE2AEB"/>
          </w:pPr>
          <w:r w:rsidRPr="001F55F0">
            <w:rPr>
              <w:rStyle w:val="PlaceholderText"/>
            </w:rPr>
            <w:t>Click or tap here to enter text.</w:t>
          </w:r>
        </w:p>
      </w:docPartBody>
    </w:docPart>
    <w:docPart>
      <w:docPartPr>
        <w:name w:val="7BDA412CF2FA4EF594FCBC2C3674BD35"/>
        <w:category>
          <w:name w:val="General"/>
          <w:gallery w:val="placeholder"/>
        </w:category>
        <w:types>
          <w:type w:val="bbPlcHdr"/>
        </w:types>
        <w:behaviors>
          <w:behavior w:val="content"/>
        </w:behaviors>
        <w:guid w:val="{D1E191F9-367A-4BE5-B2E4-D27413A08FCA}"/>
      </w:docPartPr>
      <w:docPartBody>
        <w:p w:rsidR="00EF066F" w:rsidRDefault="00EF066F" w:rsidP="00EF066F">
          <w:pPr>
            <w:pStyle w:val="7BDA412CF2FA4EF594FCBC2C3674BD35"/>
          </w:pPr>
          <w:r w:rsidRPr="001F55F0">
            <w:rPr>
              <w:rStyle w:val="PlaceholderText"/>
            </w:rPr>
            <w:t>Click or tap here to enter text.</w:t>
          </w:r>
        </w:p>
      </w:docPartBody>
    </w:docPart>
    <w:docPart>
      <w:docPartPr>
        <w:name w:val="88EFB7E662B0408DA359560C37919C01"/>
        <w:category>
          <w:name w:val="General"/>
          <w:gallery w:val="placeholder"/>
        </w:category>
        <w:types>
          <w:type w:val="bbPlcHdr"/>
        </w:types>
        <w:behaviors>
          <w:behavior w:val="content"/>
        </w:behaviors>
        <w:guid w:val="{C9FB0675-F8E7-481D-91D9-0FC97D088D3A}"/>
      </w:docPartPr>
      <w:docPartBody>
        <w:p w:rsidR="00EF066F" w:rsidRDefault="00EF066F" w:rsidP="00EF066F">
          <w:pPr>
            <w:pStyle w:val="88EFB7E662B0408DA359560C37919C01"/>
          </w:pPr>
          <w:r w:rsidRPr="001F55F0">
            <w:rPr>
              <w:rStyle w:val="PlaceholderText"/>
            </w:rPr>
            <w:t>Click or tap here to enter text.</w:t>
          </w:r>
        </w:p>
      </w:docPartBody>
    </w:docPart>
    <w:docPart>
      <w:docPartPr>
        <w:name w:val="E29859F800F743409FC87F4BBC93BE7B"/>
        <w:category>
          <w:name w:val="General"/>
          <w:gallery w:val="placeholder"/>
        </w:category>
        <w:types>
          <w:type w:val="bbPlcHdr"/>
        </w:types>
        <w:behaviors>
          <w:behavior w:val="content"/>
        </w:behaviors>
        <w:guid w:val="{E6DD2991-BFDF-48D5-933F-19D18595B9DD}"/>
      </w:docPartPr>
      <w:docPartBody>
        <w:p w:rsidR="00EF066F" w:rsidRDefault="00EF066F" w:rsidP="00EF066F">
          <w:pPr>
            <w:pStyle w:val="E29859F800F743409FC87F4BBC93BE7B"/>
          </w:pPr>
          <w:r w:rsidRPr="001F55F0">
            <w:rPr>
              <w:rStyle w:val="PlaceholderText"/>
            </w:rPr>
            <w:t>Click or tap here to enter text.</w:t>
          </w:r>
        </w:p>
      </w:docPartBody>
    </w:docPart>
    <w:docPart>
      <w:docPartPr>
        <w:name w:val="66D86AC9E4A145E095327B0541420341"/>
        <w:category>
          <w:name w:val="General"/>
          <w:gallery w:val="placeholder"/>
        </w:category>
        <w:types>
          <w:type w:val="bbPlcHdr"/>
        </w:types>
        <w:behaviors>
          <w:behavior w:val="content"/>
        </w:behaviors>
        <w:guid w:val="{56C9D3E4-2818-4672-A937-2490D52A9245}"/>
      </w:docPartPr>
      <w:docPartBody>
        <w:p w:rsidR="00EF066F" w:rsidRDefault="00EF066F" w:rsidP="00EF066F">
          <w:pPr>
            <w:pStyle w:val="66D86AC9E4A145E095327B0541420341"/>
          </w:pPr>
          <w:r w:rsidRPr="001F55F0">
            <w:rPr>
              <w:rStyle w:val="PlaceholderText"/>
            </w:rPr>
            <w:t>Click or tap here to enter text.</w:t>
          </w:r>
        </w:p>
      </w:docPartBody>
    </w:docPart>
    <w:docPart>
      <w:docPartPr>
        <w:name w:val="F2B0A58FF5AB46F393866DAB8A012D03"/>
        <w:category>
          <w:name w:val="General"/>
          <w:gallery w:val="placeholder"/>
        </w:category>
        <w:types>
          <w:type w:val="bbPlcHdr"/>
        </w:types>
        <w:behaviors>
          <w:behavior w:val="content"/>
        </w:behaviors>
        <w:guid w:val="{A05D576E-7FA4-4004-A52E-88B2D5B22260}"/>
      </w:docPartPr>
      <w:docPartBody>
        <w:p w:rsidR="00EF066F" w:rsidRDefault="00EF066F" w:rsidP="00EF066F">
          <w:pPr>
            <w:pStyle w:val="F2B0A58FF5AB46F393866DAB8A012D03"/>
          </w:pPr>
          <w:r w:rsidRPr="001F55F0">
            <w:rPr>
              <w:rStyle w:val="PlaceholderText"/>
            </w:rPr>
            <w:t>Click or tap here to enter text.</w:t>
          </w:r>
        </w:p>
      </w:docPartBody>
    </w:docPart>
    <w:docPart>
      <w:docPartPr>
        <w:name w:val="CC7D6215C30D4A4EB83F45655B3F866F"/>
        <w:category>
          <w:name w:val="General"/>
          <w:gallery w:val="placeholder"/>
        </w:category>
        <w:types>
          <w:type w:val="bbPlcHdr"/>
        </w:types>
        <w:behaviors>
          <w:behavior w:val="content"/>
        </w:behaviors>
        <w:guid w:val="{69ED8F8A-4CD7-44EF-8EA4-50F5603F7906}"/>
      </w:docPartPr>
      <w:docPartBody>
        <w:p w:rsidR="00D118B4" w:rsidRDefault="006179D3" w:rsidP="006179D3">
          <w:pPr>
            <w:pStyle w:val="CC7D6215C30D4A4EB83F45655B3F866F"/>
          </w:pPr>
          <w:r w:rsidRPr="00CC1337">
            <w:rPr>
              <w:rStyle w:val="PlaceholderText"/>
              <w:sz w:val="20"/>
              <w:szCs w:val="20"/>
            </w:rPr>
            <w:t>Support needs</w:t>
          </w:r>
        </w:p>
      </w:docPartBody>
    </w:docPart>
    <w:docPart>
      <w:docPartPr>
        <w:name w:val="B7991C9597E44B4E85A399CC74FA628F"/>
        <w:category>
          <w:name w:val="General"/>
          <w:gallery w:val="placeholder"/>
        </w:category>
        <w:types>
          <w:type w:val="bbPlcHdr"/>
        </w:types>
        <w:behaviors>
          <w:behavior w:val="content"/>
        </w:behaviors>
        <w:guid w:val="{33F029EC-D6C7-4A70-A7FB-DD10D586EC79}"/>
      </w:docPartPr>
      <w:docPartBody>
        <w:p w:rsidR="00D118B4" w:rsidRDefault="006179D3" w:rsidP="006179D3">
          <w:pPr>
            <w:pStyle w:val="B7991C9597E44B4E85A399CC74FA628F"/>
          </w:pPr>
          <w:r w:rsidRPr="00CC1337">
            <w:rPr>
              <w:rStyle w:val="PlaceholderText"/>
              <w:sz w:val="20"/>
              <w:szCs w:val="20"/>
            </w:rPr>
            <w:t>Name of your workplace</w:t>
          </w:r>
        </w:p>
      </w:docPartBody>
    </w:docPart>
    <w:docPart>
      <w:docPartPr>
        <w:name w:val="DFC822E29DEE4DB2A18DD1B0D8354184"/>
        <w:category>
          <w:name w:val="General"/>
          <w:gallery w:val="placeholder"/>
        </w:category>
        <w:types>
          <w:type w:val="bbPlcHdr"/>
        </w:types>
        <w:behaviors>
          <w:behavior w:val="content"/>
        </w:behaviors>
        <w:guid w:val="{FB438959-0EAF-49E5-9402-53240FA1FA8E}"/>
      </w:docPartPr>
      <w:docPartBody>
        <w:p w:rsidR="00D118B4" w:rsidRDefault="006179D3" w:rsidP="006179D3">
          <w:pPr>
            <w:pStyle w:val="DFC822E29DEE4DB2A18DD1B0D8354184"/>
          </w:pPr>
          <w:r w:rsidRPr="0018679C">
            <w:rPr>
              <w:color w:val="7F7F7F" w:themeColor="text1" w:themeTint="80"/>
              <w:sz w:val="20"/>
              <w:szCs w:val="20"/>
            </w:rPr>
            <w:t>ABN number</w:t>
          </w:r>
        </w:p>
      </w:docPartBody>
    </w:docPart>
    <w:docPart>
      <w:docPartPr>
        <w:name w:val="3F6816990D7F41C99FCEB5CE97BF2144"/>
        <w:category>
          <w:name w:val="General"/>
          <w:gallery w:val="placeholder"/>
        </w:category>
        <w:types>
          <w:type w:val="bbPlcHdr"/>
        </w:types>
        <w:behaviors>
          <w:behavior w:val="content"/>
        </w:behaviors>
        <w:guid w:val="{25C55843-BBCC-4C7D-9ACF-C6FBA926865A}"/>
      </w:docPartPr>
      <w:docPartBody>
        <w:p w:rsidR="00D118B4" w:rsidRDefault="006179D3" w:rsidP="006179D3">
          <w:pPr>
            <w:pStyle w:val="3F6816990D7F41C99FCEB5CE97BF2144"/>
          </w:pPr>
          <w:r w:rsidRPr="00CC1337">
            <w:rPr>
              <w:rStyle w:val="PlaceholderText"/>
              <w:sz w:val="20"/>
              <w:szCs w:val="20"/>
            </w:rPr>
            <w:t>Workplace address</w:t>
          </w:r>
        </w:p>
      </w:docPartBody>
    </w:docPart>
    <w:docPart>
      <w:docPartPr>
        <w:name w:val="078E44900A84437986F8E425E99E05E5"/>
        <w:category>
          <w:name w:val="General"/>
          <w:gallery w:val="placeholder"/>
        </w:category>
        <w:types>
          <w:type w:val="bbPlcHdr"/>
        </w:types>
        <w:behaviors>
          <w:behavior w:val="content"/>
        </w:behaviors>
        <w:guid w:val="{93B5B012-5E77-466D-A3E3-9F7F2860893D}"/>
      </w:docPartPr>
      <w:docPartBody>
        <w:p w:rsidR="00D118B4" w:rsidRDefault="006179D3" w:rsidP="006179D3">
          <w:pPr>
            <w:pStyle w:val="078E44900A84437986F8E425E99E05E5"/>
          </w:pPr>
          <w:r w:rsidRPr="00CC1337">
            <w:rPr>
              <w:rStyle w:val="PlaceholderText"/>
              <w:sz w:val="20"/>
              <w:szCs w:val="20"/>
            </w:rPr>
            <w:t>Suburb or town</w:t>
          </w:r>
        </w:p>
      </w:docPartBody>
    </w:docPart>
    <w:docPart>
      <w:docPartPr>
        <w:name w:val="29D22641B7B6456CA2CFCC3F8E7DCCEB"/>
        <w:category>
          <w:name w:val="General"/>
          <w:gallery w:val="placeholder"/>
        </w:category>
        <w:types>
          <w:type w:val="bbPlcHdr"/>
        </w:types>
        <w:behaviors>
          <w:behavior w:val="content"/>
        </w:behaviors>
        <w:guid w:val="{8184A063-FF71-4C11-A7B5-4517CDF84A0E}"/>
      </w:docPartPr>
      <w:docPartBody>
        <w:p w:rsidR="00D118B4" w:rsidRDefault="006179D3" w:rsidP="006179D3">
          <w:pPr>
            <w:pStyle w:val="29D22641B7B6456CA2CFCC3F8E7DCCEB"/>
          </w:pPr>
          <w:r w:rsidRPr="00CC1337">
            <w:rPr>
              <w:rStyle w:val="PlaceholderText"/>
              <w:sz w:val="20"/>
              <w:szCs w:val="20"/>
            </w:rPr>
            <w:t>State/ territory</w:t>
          </w:r>
        </w:p>
      </w:docPartBody>
    </w:docPart>
    <w:docPart>
      <w:docPartPr>
        <w:name w:val="19DC6250271C473B8B8F8D803037B3AF"/>
        <w:category>
          <w:name w:val="General"/>
          <w:gallery w:val="placeholder"/>
        </w:category>
        <w:types>
          <w:type w:val="bbPlcHdr"/>
        </w:types>
        <w:behaviors>
          <w:behavior w:val="content"/>
        </w:behaviors>
        <w:guid w:val="{4029569B-34B0-4390-AD9D-AE6DD01A19FB}"/>
      </w:docPartPr>
      <w:docPartBody>
        <w:p w:rsidR="00D118B4" w:rsidRDefault="006179D3" w:rsidP="006179D3">
          <w:pPr>
            <w:pStyle w:val="19DC6250271C473B8B8F8D803037B3AF"/>
          </w:pPr>
          <w:r w:rsidRPr="00CC1337">
            <w:rPr>
              <w:rStyle w:val="PlaceholderText"/>
              <w:sz w:val="20"/>
              <w:szCs w:val="20"/>
            </w:rPr>
            <w:t>postcode</w:t>
          </w:r>
        </w:p>
      </w:docPartBody>
    </w:docPart>
    <w:docPart>
      <w:docPartPr>
        <w:name w:val="24ADF855D6E1464FB93E52AC78B37F8C"/>
        <w:category>
          <w:name w:val="General"/>
          <w:gallery w:val="placeholder"/>
        </w:category>
        <w:types>
          <w:type w:val="bbPlcHdr"/>
        </w:types>
        <w:behaviors>
          <w:behavior w:val="content"/>
        </w:behaviors>
        <w:guid w:val="{976098B8-96D2-4D78-9F52-20B07B1DC6E3}"/>
      </w:docPartPr>
      <w:docPartBody>
        <w:p w:rsidR="00D118B4" w:rsidRDefault="006179D3" w:rsidP="006179D3">
          <w:pPr>
            <w:pStyle w:val="24ADF855D6E1464FB93E52AC78B37F8C"/>
          </w:pPr>
          <w:r w:rsidRPr="00CC1337">
            <w:rPr>
              <w:rStyle w:val="PlaceholderText"/>
              <w:sz w:val="20"/>
              <w:szCs w:val="20"/>
            </w:rPr>
            <w:t>Manager’s name</w:t>
          </w:r>
        </w:p>
      </w:docPartBody>
    </w:docPart>
    <w:docPart>
      <w:docPartPr>
        <w:name w:val="C958190816FE489EB9C62E7EE2A9ACEA"/>
        <w:category>
          <w:name w:val="General"/>
          <w:gallery w:val="placeholder"/>
        </w:category>
        <w:types>
          <w:type w:val="bbPlcHdr"/>
        </w:types>
        <w:behaviors>
          <w:behavior w:val="content"/>
        </w:behaviors>
        <w:guid w:val="{1D7FDDBB-7EC3-4C77-8ADD-7ADE46D55FAA}"/>
      </w:docPartPr>
      <w:docPartBody>
        <w:p w:rsidR="00D118B4" w:rsidRDefault="006179D3" w:rsidP="006179D3">
          <w:pPr>
            <w:pStyle w:val="C958190816FE489EB9C62E7EE2A9ACEA"/>
          </w:pPr>
          <w:r w:rsidRPr="00CC1337">
            <w:rPr>
              <w:rStyle w:val="PlaceholderText"/>
              <w:sz w:val="20"/>
              <w:szCs w:val="20"/>
            </w:rPr>
            <w:t>Manager’s email address</w:t>
          </w:r>
        </w:p>
      </w:docPartBody>
    </w:docPart>
    <w:docPart>
      <w:docPartPr>
        <w:name w:val="37B15D00E7D04042B08A20E174EDA66F"/>
        <w:category>
          <w:name w:val="General"/>
          <w:gallery w:val="placeholder"/>
        </w:category>
        <w:types>
          <w:type w:val="bbPlcHdr"/>
        </w:types>
        <w:behaviors>
          <w:behavior w:val="content"/>
        </w:behaviors>
        <w:guid w:val="{F6C7F4CD-A840-48C0-B8D2-1D8E7C194145}"/>
      </w:docPartPr>
      <w:docPartBody>
        <w:p w:rsidR="00D118B4" w:rsidRDefault="006179D3" w:rsidP="006179D3">
          <w:pPr>
            <w:pStyle w:val="37B15D00E7D04042B08A20E174EDA66F"/>
          </w:pPr>
          <w:r w:rsidRPr="00CC1337">
            <w:rPr>
              <w:rStyle w:val="PlaceholderText"/>
              <w:sz w:val="20"/>
              <w:szCs w:val="20"/>
            </w:rPr>
            <w:t>Manager’s phone number</w:t>
          </w:r>
        </w:p>
      </w:docPartBody>
    </w:docPart>
    <w:docPart>
      <w:docPartPr>
        <w:name w:val="ECF9DDBD17554E9C84F547B33BAB8610"/>
        <w:category>
          <w:name w:val="General"/>
          <w:gallery w:val="placeholder"/>
        </w:category>
        <w:types>
          <w:type w:val="bbPlcHdr"/>
        </w:types>
        <w:behaviors>
          <w:behavior w:val="content"/>
        </w:behaviors>
        <w:guid w:val="{80CD9BFF-F22A-4C33-9DF2-23C3F4FD5765}"/>
      </w:docPartPr>
      <w:docPartBody>
        <w:p w:rsidR="00D118B4" w:rsidRDefault="006179D3" w:rsidP="006179D3">
          <w:pPr>
            <w:pStyle w:val="ECF9DDBD17554E9C84F547B33BAB8610"/>
          </w:pPr>
          <w:r w:rsidRPr="00CC1337">
            <w:rPr>
              <w:rStyle w:val="PlaceholderText"/>
              <w:sz w:val="20"/>
              <w:szCs w:val="20"/>
            </w:rPr>
            <w:t>Date started</w:t>
          </w:r>
        </w:p>
      </w:docPartBody>
    </w:docPart>
    <w:docPart>
      <w:docPartPr>
        <w:name w:val="ADEF3326A5F34F0D83404EE5D5BA5C75"/>
        <w:category>
          <w:name w:val="General"/>
          <w:gallery w:val="placeholder"/>
        </w:category>
        <w:types>
          <w:type w:val="bbPlcHdr"/>
        </w:types>
        <w:behaviors>
          <w:behavior w:val="content"/>
        </w:behaviors>
        <w:guid w:val="{CF564741-4D92-4CB8-AB7B-945297451600}"/>
      </w:docPartPr>
      <w:docPartBody>
        <w:p w:rsidR="00D118B4" w:rsidRDefault="006179D3" w:rsidP="006179D3">
          <w:pPr>
            <w:pStyle w:val="ADEF3326A5F34F0D83404EE5D5BA5C75"/>
          </w:pPr>
          <w:r w:rsidRPr="00CC1337">
            <w:rPr>
              <w:rStyle w:val="PlaceholderText"/>
              <w:sz w:val="20"/>
              <w:szCs w:val="20"/>
            </w:rPr>
            <w:t>Average hours worked</w:t>
          </w:r>
        </w:p>
      </w:docPartBody>
    </w:docPart>
    <w:docPart>
      <w:docPartPr>
        <w:name w:val="DC37D6DDB7BB4D78A55DF4FAE7824492"/>
        <w:category>
          <w:name w:val="General"/>
          <w:gallery w:val="placeholder"/>
        </w:category>
        <w:types>
          <w:type w:val="bbPlcHdr"/>
        </w:types>
        <w:behaviors>
          <w:behavior w:val="content"/>
        </w:behaviors>
        <w:guid w:val="{428EAE25-0B2C-4BD8-8638-CD9F304FBD67}"/>
      </w:docPartPr>
      <w:docPartBody>
        <w:p w:rsidR="00D118B4" w:rsidRDefault="006179D3" w:rsidP="006179D3">
          <w:pPr>
            <w:pStyle w:val="DC37D6DDB7BB4D78A55DF4FAE7824492"/>
          </w:pPr>
          <w:r w:rsidRPr="00CC1337">
            <w:rPr>
              <w:rStyle w:val="PlaceholderText"/>
              <w:sz w:val="20"/>
              <w:szCs w:val="20"/>
            </w:rPr>
            <w:t>Position hel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053"/>
    <w:rsid w:val="00064782"/>
    <w:rsid w:val="000766B4"/>
    <w:rsid w:val="000E4EDD"/>
    <w:rsid w:val="000F58D7"/>
    <w:rsid w:val="001829EB"/>
    <w:rsid w:val="001F5F7A"/>
    <w:rsid w:val="00304053"/>
    <w:rsid w:val="0031132B"/>
    <w:rsid w:val="003472C0"/>
    <w:rsid w:val="0040558A"/>
    <w:rsid w:val="004B7BCD"/>
    <w:rsid w:val="00587083"/>
    <w:rsid w:val="006179D3"/>
    <w:rsid w:val="007A03F0"/>
    <w:rsid w:val="00972B33"/>
    <w:rsid w:val="009E6646"/>
    <w:rsid w:val="00A92412"/>
    <w:rsid w:val="00BB049C"/>
    <w:rsid w:val="00CD614C"/>
    <w:rsid w:val="00D118B4"/>
    <w:rsid w:val="00D162EF"/>
    <w:rsid w:val="00E018D6"/>
    <w:rsid w:val="00E03B96"/>
    <w:rsid w:val="00E05058"/>
    <w:rsid w:val="00E125D4"/>
    <w:rsid w:val="00EF066F"/>
    <w:rsid w:val="00F5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A75781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79D3"/>
    <w:rPr>
      <w:color w:val="808080"/>
    </w:rPr>
  </w:style>
  <w:style w:type="paragraph" w:customStyle="1" w:styleId="06AF66F9DA79453FAAB733A2D6026EC12">
    <w:name w:val="06AF66F9DA79453FAAB733A2D6026EC12"/>
    <w:rsid w:val="00E125D4"/>
    <w:pPr>
      <w:spacing w:before="120" w:after="120"/>
    </w:pPr>
    <w:rPr>
      <w:rFonts w:ascii="Arial" w:eastAsiaTheme="minorHAnsi" w:hAnsi="Arial" w:cs="Arial"/>
      <w:lang w:eastAsia="en-US"/>
    </w:rPr>
  </w:style>
  <w:style w:type="paragraph" w:customStyle="1" w:styleId="3EF33F94655745B082029DBCE6409AEF2">
    <w:name w:val="3EF33F94655745B082029DBCE6409AEF2"/>
    <w:rsid w:val="00E125D4"/>
    <w:pPr>
      <w:spacing w:before="120" w:after="120"/>
    </w:pPr>
    <w:rPr>
      <w:rFonts w:ascii="Arial" w:eastAsiaTheme="minorHAnsi" w:hAnsi="Arial" w:cs="Arial"/>
      <w:lang w:eastAsia="en-US"/>
    </w:rPr>
  </w:style>
  <w:style w:type="paragraph" w:customStyle="1" w:styleId="D4167E1E88C649C3B2118B479377914B2">
    <w:name w:val="D4167E1E88C649C3B2118B479377914B2"/>
    <w:rsid w:val="00E125D4"/>
    <w:pPr>
      <w:spacing w:before="120" w:after="120"/>
    </w:pPr>
    <w:rPr>
      <w:rFonts w:ascii="Arial" w:eastAsiaTheme="minorHAnsi" w:hAnsi="Arial" w:cs="Arial"/>
      <w:lang w:eastAsia="en-US"/>
    </w:rPr>
  </w:style>
  <w:style w:type="paragraph" w:customStyle="1" w:styleId="37FDD793474B492CACF667D17D6DD5802">
    <w:name w:val="37FDD793474B492CACF667D17D6DD5802"/>
    <w:rsid w:val="00E125D4"/>
    <w:pPr>
      <w:spacing w:before="120" w:after="120"/>
    </w:pPr>
    <w:rPr>
      <w:rFonts w:ascii="Arial" w:eastAsiaTheme="minorHAnsi" w:hAnsi="Arial" w:cs="Arial"/>
      <w:lang w:eastAsia="en-US"/>
    </w:rPr>
  </w:style>
  <w:style w:type="paragraph" w:customStyle="1" w:styleId="81CC3831F3D54E8DB6E1455808DA249F2">
    <w:name w:val="81CC3831F3D54E8DB6E1455808DA249F2"/>
    <w:rsid w:val="00E125D4"/>
    <w:pPr>
      <w:spacing w:before="120" w:after="120"/>
    </w:pPr>
    <w:rPr>
      <w:rFonts w:ascii="Arial" w:eastAsiaTheme="minorHAnsi" w:hAnsi="Arial" w:cs="Arial"/>
      <w:lang w:eastAsia="en-US"/>
    </w:rPr>
  </w:style>
  <w:style w:type="paragraph" w:customStyle="1" w:styleId="A3DA261D0AD542E8B639DDB6133B4CF02">
    <w:name w:val="A3DA261D0AD542E8B639DDB6133B4CF02"/>
    <w:rsid w:val="00E125D4"/>
    <w:pPr>
      <w:spacing w:before="120" w:after="120"/>
    </w:pPr>
    <w:rPr>
      <w:rFonts w:ascii="Arial" w:eastAsiaTheme="minorHAnsi" w:hAnsi="Arial" w:cs="Arial"/>
      <w:lang w:eastAsia="en-US"/>
    </w:rPr>
  </w:style>
  <w:style w:type="paragraph" w:customStyle="1" w:styleId="62B8A96A9CD54AC1ADFF45947679794C2">
    <w:name w:val="62B8A96A9CD54AC1ADFF45947679794C2"/>
    <w:rsid w:val="00E125D4"/>
    <w:pPr>
      <w:spacing w:before="120" w:after="120"/>
    </w:pPr>
    <w:rPr>
      <w:rFonts w:ascii="Arial" w:eastAsiaTheme="minorHAnsi" w:hAnsi="Arial" w:cs="Arial"/>
      <w:lang w:eastAsia="en-US"/>
    </w:rPr>
  </w:style>
  <w:style w:type="paragraph" w:customStyle="1" w:styleId="1E2B1EC32AC14C128D82F50A748212DF2">
    <w:name w:val="1E2B1EC32AC14C128D82F50A748212DF2"/>
    <w:rsid w:val="00E125D4"/>
    <w:pPr>
      <w:spacing w:before="120" w:after="120"/>
    </w:pPr>
    <w:rPr>
      <w:rFonts w:ascii="Arial" w:eastAsiaTheme="minorHAnsi" w:hAnsi="Arial" w:cs="Arial"/>
      <w:lang w:eastAsia="en-US"/>
    </w:rPr>
  </w:style>
  <w:style w:type="paragraph" w:customStyle="1" w:styleId="083301E1A5AB4CE9BDD7EF4BD6146F202">
    <w:name w:val="083301E1A5AB4CE9BDD7EF4BD6146F202"/>
    <w:rsid w:val="00E125D4"/>
    <w:pPr>
      <w:spacing w:before="120" w:after="120"/>
    </w:pPr>
    <w:rPr>
      <w:rFonts w:ascii="Arial" w:eastAsiaTheme="minorHAnsi" w:hAnsi="Arial" w:cs="Arial"/>
      <w:lang w:eastAsia="en-US"/>
    </w:rPr>
  </w:style>
  <w:style w:type="paragraph" w:customStyle="1" w:styleId="82A2DD62AFDF41A99BCEFC7BAC9383E72">
    <w:name w:val="82A2DD62AFDF41A99BCEFC7BAC9383E72"/>
    <w:rsid w:val="00E125D4"/>
    <w:pPr>
      <w:spacing w:before="120" w:after="120"/>
    </w:pPr>
    <w:rPr>
      <w:rFonts w:ascii="Arial" w:eastAsiaTheme="minorHAnsi" w:hAnsi="Arial" w:cs="Arial"/>
      <w:lang w:eastAsia="en-US"/>
    </w:rPr>
  </w:style>
  <w:style w:type="paragraph" w:customStyle="1" w:styleId="9F8971EC06624D0BA0FF0ED6B44799E42">
    <w:name w:val="9F8971EC06624D0BA0FF0ED6B44799E42"/>
    <w:rsid w:val="00E125D4"/>
    <w:pPr>
      <w:spacing w:before="120" w:after="120"/>
    </w:pPr>
    <w:rPr>
      <w:rFonts w:ascii="Arial" w:eastAsiaTheme="minorHAnsi" w:hAnsi="Arial" w:cs="Arial"/>
      <w:lang w:eastAsia="en-US"/>
    </w:rPr>
  </w:style>
  <w:style w:type="paragraph" w:customStyle="1" w:styleId="E64E34C017484B68BF2775C57AA635FD2">
    <w:name w:val="E64E34C017484B68BF2775C57AA635FD2"/>
    <w:rsid w:val="00E125D4"/>
    <w:pPr>
      <w:spacing w:before="120" w:after="120"/>
    </w:pPr>
    <w:rPr>
      <w:rFonts w:ascii="Arial" w:eastAsiaTheme="minorHAnsi" w:hAnsi="Arial" w:cs="Arial"/>
      <w:lang w:eastAsia="en-US"/>
    </w:rPr>
  </w:style>
  <w:style w:type="paragraph" w:customStyle="1" w:styleId="F50297DD62A5407A8E696D0C71930B7E2">
    <w:name w:val="F50297DD62A5407A8E696D0C71930B7E2"/>
    <w:rsid w:val="00E125D4"/>
    <w:pPr>
      <w:spacing w:before="120" w:after="120"/>
    </w:pPr>
    <w:rPr>
      <w:rFonts w:ascii="Arial" w:eastAsiaTheme="minorHAnsi" w:hAnsi="Arial" w:cs="Arial"/>
      <w:lang w:eastAsia="en-US"/>
    </w:rPr>
  </w:style>
  <w:style w:type="paragraph" w:customStyle="1" w:styleId="917E70FB35B14B549350C0C459D036D32">
    <w:name w:val="917E70FB35B14B549350C0C459D036D32"/>
    <w:rsid w:val="00E125D4"/>
    <w:pPr>
      <w:spacing w:before="120" w:after="120"/>
    </w:pPr>
    <w:rPr>
      <w:rFonts w:ascii="Arial" w:eastAsiaTheme="minorHAnsi" w:hAnsi="Arial" w:cs="Arial"/>
      <w:lang w:eastAsia="en-US"/>
    </w:rPr>
  </w:style>
  <w:style w:type="paragraph" w:customStyle="1" w:styleId="F2F7B6E86C41426182DFEF7A3F1EF7DB2">
    <w:name w:val="F2F7B6E86C41426182DFEF7A3F1EF7DB2"/>
    <w:rsid w:val="00E125D4"/>
    <w:pPr>
      <w:spacing w:before="120" w:after="120"/>
    </w:pPr>
    <w:rPr>
      <w:rFonts w:ascii="Arial" w:eastAsiaTheme="minorHAnsi" w:hAnsi="Arial" w:cs="Arial"/>
      <w:lang w:eastAsia="en-US"/>
    </w:rPr>
  </w:style>
  <w:style w:type="paragraph" w:customStyle="1" w:styleId="CCC06A3D5F4344E0AD41B0566D21FB572">
    <w:name w:val="CCC06A3D5F4344E0AD41B0566D21FB572"/>
    <w:rsid w:val="00E125D4"/>
    <w:pPr>
      <w:spacing w:before="120" w:after="120"/>
    </w:pPr>
    <w:rPr>
      <w:rFonts w:ascii="Arial" w:eastAsiaTheme="minorHAnsi" w:hAnsi="Arial" w:cs="Arial"/>
      <w:lang w:eastAsia="en-US"/>
    </w:rPr>
  </w:style>
  <w:style w:type="paragraph" w:customStyle="1" w:styleId="5513FED11174425789CC5C5FDEEF5C072">
    <w:name w:val="5513FED11174425789CC5C5FDEEF5C072"/>
    <w:rsid w:val="00E125D4"/>
    <w:pPr>
      <w:spacing w:before="120" w:after="120"/>
    </w:pPr>
    <w:rPr>
      <w:rFonts w:ascii="Arial" w:eastAsiaTheme="minorHAnsi" w:hAnsi="Arial" w:cs="Arial"/>
      <w:lang w:eastAsia="en-US"/>
    </w:rPr>
  </w:style>
  <w:style w:type="paragraph" w:customStyle="1" w:styleId="8FCF8310D6654178B32E17C90BFF6CCC2">
    <w:name w:val="8FCF8310D6654178B32E17C90BFF6CCC2"/>
    <w:rsid w:val="00E125D4"/>
    <w:pPr>
      <w:spacing w:before="120" w:after="120"/>
    </w:pPr>
    <w:rPr>
      <w:rFonts w:ascii="Arial" w:eastAsiaTheme="minorHAnsi" w:hAnsi="Arial" w:cs="Arial"/>
      <w:lang w:eastAsia="en-US"/>
    </w:rPr>
  </w:style>
  <w:style w:type="paragraph" w:customStyle="1" w:styleId="7148626882A64160A9D77F1862CEDBE92">
    <w:name w:val="7148626882A64160A9D77F1862CEDBE92"/>
    <w:rsid w:val="00E125D4"/>
    <w:pPr>
      <w:spacing w:before="120" w:after="120"/>
    </w:pPr>
    <w:rPr>
      <w:rFonts w:ascii="Arial" w:eastAsiaTheme="minorHAnsi" w:hAnsi="Arial" w:cs="Arial"/>
      <w:lang w:eastAsia="en-US"/>
    </w:rPr>
  </w:style>
  <w:style w:type="paragraph" w:customStyle="1" w:styleId="1FA00B392CA3478B959890F21EA732F62">
    <w:name w:val="1FA00B392CA3478B959890F21EA732F62"/>
    <w:rsid w:val="00E125D4"/>
    <w:pPr>
      <w:spacing w:before="120" w:after="120"/>
    </w:pPr>
    <w:rPr>
      <w:rFonts w:ascii="Arial" w:eastAsiaTheme="minorHAnsi" w:hAnsi="Arial" w:cs="Arial"/>
      <w:lang w:eastAsia="en-US"/>
    </w:rPr>
  </w:style>
  <w:style w:type="paragraph" w:customStyle="1" w:styleId="537E0B71653C48CBBF57CD62C342539C2">
    <w:name w:val="537E0B71653C48CBBF57CD62C342539C2"/>
    <w:rsid w:val="00E125D4"/>
    <w:pPr>
      <w:spacing w:before="120" w:after="120"/>
    </w:pPr>
    <w:rPr>
      <w:rFonts w:ascii="Arial" w:eastAsiaTheme="minorHAnsi" w:hAnsi="Arial" w:cs="Arial"/>
      <w:lang w:eastAsia="en-US"/>
    </w:rPr>
  </w:style>
  <w:style w:type="paragraph" w:customStyle="1" w:styleId="B5EE055946224AD986C2403EBFBABD9C2">
    <w:name w:val="B5EE055946224AD986C2403EBFBABD9C2"/>
    <w:rsid w:val="00E125D4"/>
    <w:pPr>
      <w:spacing w:before="120" w:after="120"/>
    </w:pPr>
    <w:rPr>
      <w:rFonts w:ascii="Arial" w:eastAsiaTheme="minorHAnsi" w:hAnsi="Arial" w:cs="Arial"/>
      <w:lang w:eastAsia="en-US"/>
    </w:rPr>
  </w:style>
  <w:style w:type="paragraph" w:customStyle="1" w:styleId="2BC0F4C30E464221BF5EFEE00A46222F2">
    <w:name w:val="2BC0F4C30E464221BF5EFEE00A46222F2"/>
    <w:rsid w:val="00E125D4"/>
    <w:pPr>
      <w:spacing w:before="120" w:after="120"/>
    </w:pPr>
    <w:rPr>
      <w:rFonts w:ascii="Arial" w:eastAsiaTheme="minorHAnsi" w:hAnsi="Arial" w:cs="Arial"/>
      <w:lang w:eastAsia="en-US"/>
    </w:rPr>
  </w:style>
  <w:style w:type="paragraph" w:customStyle="1" w:styleId="0784B896C4004C0D8C997A527EB47BE82">
    <w:name w:val="0784B896C4004C0D8C997A527EB47BE82"/>
    <w:rsid w:val="00E125D4"/>
    <w:pPr>
      <w:spacing w:before="120" w:after="120"/>
    </w:pPr>
    <w:rPr>
      <w:rFonts w:ascii="Arial" w:eastAsiaTheme="minorHAnsi" w:hAnsi="Arial" w:cs="Arial"/>
      <w:lang w:eastAsia="en-US"/>
    </w:rPr>
  </w:style>
  <w:style w:type="paragraph" w:customStyle="1" w:styleId="99483FD6D8F64564B7B94F453A7DCA802">
    <w:name w:val="99483FD6D8F64564B7B94F453A7DCA802"/>
    <w:rsid w:val="00E125D4"/>
    <w:pPr>
      <w:spacing w:before="120" w:after="120"/>
    </w:pPr>
    <w:rPr>
      <w:rFonts w:ascii="Arial" w:eastAsiaTheme="minorHAnsi" w:hAnsi="Arial" w:cs="Arial"/>
      <w:lang w:eastAsia="en-US"/>
    </w:rPr>
  </w:style>
  <w:style w:type="paragraph" w:customStyle="1" w:styleId="4AB3F45D5AEA4192979E2C06AC3FE41A2">
    <w:name w:val="4AB3F45D5AEA4192979E2C06AC3FE41A2"/>
    <w:rsid w:val="00E125D4"/>
    <w:pPr>
      <w:spacing w:before="120" w:after="120"/>
    </w:pPr>
    <w:rPr>
      <w:rFonts w:ascii="Arial" w:eastAsiaTheme="minorHAnsi" w:hAnsi="Arial" w:cs="Arial"/>
      <w:lang w:eastAsia="en-US"/>
    </w:rPr>
  </w:style>
  <w:style w:type="paragraph" w:customStyle="1" w:styleId="4C65025DD822490787B241C60A2409CA2">
    <w:name w:val="4C65025DD822490787B241C60A2409CA2"/>
    <w:rsid w:val="00E125D4"/>
    <w:pPr>
      <w:spacing w:before="120" w:after="120"/>
    </w:pPr>
    <w:rPr>
      <w:rFonts w:ascii="Arial" w:eastAsiaTheme="minorHAnsi" w:hAnsi="Arial" w:cs="Arial"/>
      <w:lang w:eastAsia="en-US"/>
    </w:rPr>
  </w:style>
  <w:style w:type="paragraph" w:customStyle="1" w:styleId="D77780EBCD0B43278E3481B569677FE52">
    <w:name w:val="D77780EBCD0B43278E3481B569677FE52"/>
    <w:rsid w:val="00E125D4"/>
    <w:pPr>
      <w:spacing w:before="120" w:after="120"/>
    </w:pPr>
    <w:rPr>
      <w:rFonts w:ascii="Arial" w:eastAsiaTheme="minorHAnsi" w:hAnsi="Arial" w:cs="Arial"/>
      <w:lang w:eastAsia="en-US"/>
    </w:rPr>
  </w:style>
  <w:style w:type="paragraph" w:customStyle="1" w:styleId="29C6F5C4DF804441A5AD2CE26453EFEE2">
    <w:name w:val="29C6F5C4DF804441A5AD2CE26453EFEE2"/>
    <w:rsid w:val="00E125D4"/>
    <w:pPr>
      <w:spacing w:before="120" w:after="120"/>
    </w:pPr>
    <w:rPr>
      <w:rFonts w:ascii="Arial" w:eastAsiaTheme="minorHAnsi" w:hAnsi="Arial" w:cs="Arial"/>
      <w:lang w:eastAsia="en-US"/>
    </w:rPr>
  </w:style>
  <w:style w:type="paragraph" w:customStyle="1" w:styleId="FA5CD70BCA5344EEBE21C7CF092129EB2">
    <w:name w:val="FA5CD70BCA5344EEBE21C7CF092129EB2"/>
    <w:rsid w:val="00E125D4"/>
    <w:pPr>
      <w:spacing w:before="120" w:after="120"/>
    </w:pPr>
    <w:rPr>
      <w:rFonts w:ascii="Arial" w:eastAsiaTheme="minorHAnsi" w:hAnsi="Arial" w:cs="Arial"/>
      <w:lang w:eastAsia="en-US"/>
    </w:rPr>
  </w:style>
  <w:style w:type="paragraph" w:customStyle="1" w:styleId="34E8BCAAA817459488E6BEA8D39932912">
    <w:name w:val="34E8BCAAA817459488E6BEA8D39932912"/>
    <w:rsid w:val="00E125D4"/>
    <w:pPr>
      <w:spacing w:before="120" w:after="120"/>
    </w:pPr>
    <w:rPr>
      <w:rFonts w:ascii="Arial" w:eastAsiaTheme="minorHAnsi" w:hAnsi="Arial" w:cs="Arial"/>
      <w:lang w:eastAsia="en-US"/>
    </w:rPr>
  </w:style>
  <w:style w:type="paragraph" w:customStyle="1" w:styleId="B322F09D90DA44E58528FD3E5F49BE8F2">
    <w:name w:val="B322F09D90DA44E58528FD3E5F49BE8F2"/>
    <w:rsid w:val="00E125D4"/>
    <w:pPr>
      <w:spacing w:before="120" w:after="120"/>
    </w:pPr>
    <w:rPr>
      <w:rFonts w:ascii="Arial" w:eastAsiaTheme="minorHAnsi" w:hAnsi="Arial" w:cs="Arial"/>
      <w:lang w:eastAsia="en-US"/>
    </w:rPr>
  </w:style>
  <w:style w:type="paragraph" w:customStyle="1" w:styleId="E493C61F17264ABE806BD141FD34894D1">
    <w:name w:val="E493C61F17264ABE806BD141FD34894D1"/>
    <w:rsid w:val="00E125D4"/>
    <w:pPr>
      <w:spacing w:before="120" w:after="120"/>
    </w:pPr>
    <w:rPr>
      <w:rFonts w:ascii="Arial" w:eastAsiaTheme="minorHAnsi" w:hAnsi="Arial" w:cs="Arial"/>
      <w:lang w:eastAsia="en-US"/>
    </w:rPr>
  </w:style>
  <w:style w:type="paragraph" w:customStyle="1" w:styleId="3F1A899F2966467AA06DD78E210B98FE2">
    <w:name w:val="3F1A899F2966467AA06DD78E210B98FE2"/>
    <w:rsid w:val="00E125D4"/>
    <w:pPr>
      <w:spacing w:before="120" w:after="120"/>
    </w:pPr>
    <w:rPr>
      <w:rFonts w:ascii="Arial" w:eastAsiaTheme="minorHAnsi" w:hAnsi="Arial" w:cs="Arial"/>
      <w:lang w:eastAsia="en-US"/>
    </w:rPr>
  </w:style>
  <w:style w:type="paragraph" w:customStyle="1" w:styleId="7CE0373F8FA84F3B8BC265399CCFCCA12">
    <w:name w:val="7CE0373F8FA84F3B8BC265399CCFCCA12"/>
    <w:rsid w:val="00E125D4"/>
    <w:pPr>
      <w:spacing w:before="120" w:after="120"/>
    </w:pPr>
    <w:rPr>
      <w:rFonts w:ascii="Arial" w:eastAsiaTheme="minorHAnsi" w:hAnsi="Arial" w:cs="Arial"/>
      <w:lang w:eastAsia="en-US"/>
    </w:rPr>
  </w:style>
  <w:style w:type="paragraph" w:customStyle="1" w:styleId="C155F852F3C641BC95F737A9421836262">
    <w:name w:val="C155F852F3C641BC95F737A9421836262"/>
    <w:rsid w:val="00E125D4"/>
    <w:pPr>
      <w:spacing w:before="120" w:after="120"/>
    </w:pPr>
    <w:rPr>
      <w:rFonts w:ascii="Arial" w:eastAsiaTheme="minorHAnsi" w:hAnsi="Arial" w:cs="Arial"/>
      <w:lang w:eastAsia="en-US"/>
    </w:rPr>
  </w:style>
  <w:style w:type="paragraph" w:customStyle="1" w:styleId="DFE62A4425604F209AFB334B503E11422">
    <w:name w:val="DFE62A4425604F209AFB334B503E11422"/>
    <w:rsid w:val="00E125D4"/>
    <w:pPr>
      <w:spacing w:before="120" w:after="120"/>
    </w:pPr>
    <w:rPr>
      <w:rFonts w:ascii="Arial" w:eastAsiaTheme="minorHAnsi" w:hAnsi="Arial" w:cs="Arial"/>
      <w:lang w:eastAsia="en-US"/>
    </w:rPr>
  </w:style>
  <w:style w:type="paragraph" w:customStyle="1" w:styleId="0797C210814443828D67979BEA6BD8422">
    <w:name w:val="0797C210814443828D67979BEA6BD8422"/>
    <w:rsid w:val="00E125D4"/>
    <w:pPr>
      <w:spacing w:before="120" w:after="120"/>
    </w:pPr>
    <w:rPr>
      <w:rFonts w:ascii="Arial" w:eastAsiaTheme="minorHAnsi" w:hAnsi="Arial" w:cs="Arial"/>
      <w:lang w:eastAsia="en-US"/>
    </w:rPr>
  </w:style>
  <w:style w:type="paragraph" w:customStyle="1" w:styleId="874DD1DF736E4433B52C16FDBCA715922">
    <w:name w:val="874DD1DF736E4433B52C16FDBCA715922"/>
    <w:rsid w:val="00E125D4"/>
    <w:pPr>
      <w:spacing w:before="120" w:after="120"/>
    </w:pPr>
    <w:rPr>
      <w:rFonts w:ascii="Arial" w:eastAsiaTheme="minorHAnsi" w:hAnsi="Arial" w:cs="Arial"/>
      <w:lang w:eastAsia="en-US"/>
    </w:rPr>
  </w:style>
  <w:style w:type="paragraph" w:customStyle="1" w:styleId="C157B9F7D45D4A0988E2EB3F4C7BE8E32">
    <w:name w:val="C157B9F7D45D4A0988E2EB3F4C7BE8E32"/>
    <w:rsid w:val="00E125D4"/>
    <w:pPr>
      <w:spacing w:before="120" w:after="120"/>
    </w:pPr>
    <w:rPr>
      <w:rFonts w:ascii="Arial" w:eastAsiaTheme="minorHAnsi" w:hAnsi="Arial" w:cs="Arial"/>
      <w:lang w:eastAsia="en-US"/>
    </w:rPr>
  </w:style>
  <w:style w:type="paragraph" w:customStyle="1" w:styleId="A5D0AB5C20244BAA9A18BF83E80736952">
    <w:name w:val="A5D0AB5C20244BAA9A18BF83E80736952"/>
    <w:rsid w:val="00E125D4"/>
    <w:pPr>
      <w:spacing w:before="120" w:after="120"/>
    </w:pPr>
    <w:rPr>
      <w:rFonts w:ascii="Arial" w:eastAsiaTheme="minorHAnsi" w:hAnsi="Arial" w:cs="Arial"/>
      <w:lang w:eastAsia="en-US"/>
    </w:rPr>
  </w:style>
  <w:style w:type="paragraph" w:customStyle="1" w:styleId="1A02A1D5B38E43B4A97FEA0B0D1914262">
    <w:name w:val="1A02A1D5B38E43B4A97FEA0B0D1914262"/>
    <w:rsid w:val="00E125D4"/>
    <w:pPr>
      <w:spacing w:before="120" w:after="120"/>
    </w:pPr>
    <w:rPr>
      <w:rFonts w:ascii="Arial" w:eastAsiaTheme="minorHAnsi" w:hAnsi="Arial" w:cs="Arial"/>
      <w:lang w:eastAsia="en-US"/>
    </w:rPr>
  </w:style>
  <w:style w:type="paragraph" w:customStyle="1" w:styleId="901AA704D3CE40748CD7FB985C8DFFF42">
    <w:name w:val="901AA704D3CE40748CD7FB985C8DFFF42"/>
    <w:rsid w:val="00E125D4"/>
    <w:pPr>
      <w:spacing w:before="120" w:after="120"/>
    </w:pPr>
    <w:rPr>
      <w:rFonts w:ascii="Arial" w:eastAsiaTheme="minorHAnsi" w:hAnsi="Arial" w:cs="Arial"/>
      <w:lang w:eastAsia="en-US"/>
    </w:rPr>
  </w:style>
  <w:style w:type="paragraph" w:customStyle="1" w:styleId="59472E48AF194B708E0072B5C30D79CB2">
    <w:name w:val="59472E48AF194B708E0072B5C30D79CB2"/>
    <w:rsid w:val="00E125D4"/>
    <w:pPr>
      <w:spacing w:before="120" w:after="120"/>
    </w:pPr>
    <w:rPr>
      <w:rFonts w:ascii="Arial" w:eastAsiaTheme="minorHAnsi" w:hAnsi="Arial" w:cs="Arial"/>
      <w:lang w:eastAsia="en-US"/>
    </w:rPr>
  </w:style>
  <w:style w:type="paragraph" w:customStyle="1" w:styleId="E53825754B3447D1B19C1B23EBDC53FB2">
    <w:name w:val="E53825754B3447D1B19C1B23EBDC53FB2"/>
    <w:rsid w:val="00E125D4"/>
    <w:pPr>
      <w:spacing w:before="120" w:after="120"/>
    </w:pPr>
    <w:rPr>
      <w:rFonts w:ascii="Arial" w:eastAsiaTheme="minorHAnsi" w:hAnsi="Arial" w:cs="Arial"/>
      <w:lang w:eastAsia="en-US"/>
    </w:rPr>
  </w:style>
  <w:style w:type="paragraph" w:customStyle="1" w:styleId="4277D708260E4C5A9508033310C197332">
    <w:name w:val="4277D708260E4C5A9508033310C197332"/>
    <w:rsid w:val="00E125D4"/>
    <w:pPr>
      <w:spacing w:before="120" w:after="120"/>
    </w:pPr>
    <w:rPr>
      <w:rFonts w:ascii="Arial" w:eastAsiaTheme="minorHAnsi" w:hAnsi="Arial" w:cs="Arial"/>
      <w:lang w:eastAsia="en-US"/>
    </w:rPr>
  </w:style>
  <w:style w:type="paragraph" w:customStyle="1" w:styleId="EEE7BF273EAB43DAA51A609EE324947E2">
    <w:name w:val="EEE7BF273EAB43DAA51A609EE324947E2"/>
    <w:rsid w:val="00E125D4"/>
    <w:pPr>
      <w:spacing w:before="120" w:after="120"/>
    </w:pPr>
    <w:rPr>
      <w:rFonts w:ascii="Arial" w:eastAsiaTheme="minorHAnsi" w:hAnsi="Arial" w:cs="Arial"/>
      <w:lang w:eastAsia="en-US"/>
    </w:rPr>
  </w:style>
  <w:style w:type="paragraph" w:customStyle="1" w:styleId="C1800775265F4EF7813DEEB03134E7CA2">
    <w:name w:val="C1800775265F4EF7813DEEB03134E7CA2"/>
    <w:rsid w:val="00E125D4"/>
    <w:pPr>
      <w:spacing w:before="120" w:after="120"/>
    </w:pPr>
    <w:rPr>
      <w:rFonts w:ascii="Arial" w:eastAsiaTheme="minorHAnsi" w:hAnsi="Arial" w:cs="Arial"/>
      <w:lang w:eastAsia="en-US"/>
    </w:rPr>
  </w:style>
  <w:style w:type="paragraph" w:customStyle="1" w:styleId="39FE5BE4C0FB4D7C8C584F22B20F14952">
    <w:name w:val="39FE5BE4C0FB4D7C8C584F22B20F14952"/>
    <w:rsid w:val="00E125D4"/>
    <w:pPr>
      <w:spacing w:before="120" w:after="120"/>
    </w:pPr>
    <w:rPr>
      <w:rFonts w:ascii="Arial" w:eastAsiaTheme="minorHAnsi" w:hAnsi="Arial" w:cs="Arial"/>
      <w:lang w:eastAsia="en-US"/>
    </w:rPr>
  </w:style>
  <w:style w:type="paragraph" w:customStyle="1" w:styleId="492A4CA69B1C404CBD1E6E4F81D03FE7">
    <w:name w:val="492A4CA69B1C404CBD1E6E4F81D03FE7"/>
    <w:rsid w:val="00EF066F"/>
    <w:rPr>
      <w:kern w:val="2"/>
      <w14:ligatures w14:val="standardContextual"/>
    </w:rPr>
  </w:style>
  <w:style w:type="paragraph" w:customStyle="1" w:styleId="DF45A8A2AC094366B59AAC7F9DF8542F">
    <w:name w:val="DF45A8A2AC094366B59AAC7F9DF8542F"/>
    <w:rsid w:val="00EF066F"/>
    <w:rPr>
      <w:kern w:val="2"/>
      <w14:ligatures w14:val="standardContextual"/>
    </w:rPr>
  </w:style>
  <w:style w:type="paragraph" w:customStyle="1" w:styleId="2D95D83AC5D248E98EB726CCAE0D0B9E">
    <w:name w:val="2D95D83AC5D248E98EB726CCAE0D0B9E"/>
    <w:rsid w:val="00EF066F"/>
    <w:rPr>
      <w:kern w:val="2"/>
      <w14:ligatures w14:val="standardContextual"/>
    </w:rPr>
  </w:style>
  <w:style w:type="paragraph" w:customStyle="1" w:styleId="94FCBC733F224C0F88A2046609EE2AEB">
    <w:name w:val="94FCBC733F224C0F88A2046609EE2AEB"/>
    <w:rsid w:val="00EF066F"/>
    <w:rPr>
      <w:kern w:val="2"/>
      <w14:ligatures w14:val="standardContextual"/>
    </w:rPr>
  </w:style>
  <w:style w:type="paragraph" w:customStyle="1" w:styleId="7BDA412CF2FA4EF594FCBC2C3674BD35">
    <w:name w:val="7BDA412CF2FA4EF594FCBC2C3674BD35"/>
    <w:rsid w:val="00EF066F"/>
    <w:rPr>
      <w:kern w:val="2"/>
      <w14:ligatures w14:val="standardContextual"/>
    </w:rPr>
  </w:style>
  <w:style w:type="paragraph" w:customStyle="1" w:styleId="88EFB7E662B0408DA359560C37919C01">
    <w:name w:val="88EFB7E662B0408DA359560C37919C01"/>
    <w:rsid w:val="00EF066F"/>
    <w:rPr>
      <w:kern w:val="2"/>
      <w14:ligatures w14:val="standardContextual"/>
    </w:rPr>
  </w:style>
  <w:style w:type="paragraph" w:customStyle="1" w:styleId="E29859F800F743409FC87F4BBC93BE7B">
    <w:name w:val="E29859F800F743409FC87F4BBC93BE7B"/>
    <w:rsid w:val="00EF066F"/>
    <w:rPr>
      <w:kern w:val="2"/>
      <w14:ligatures w14:val="standardContextual"/>
    </w:rPr>
  </w:style>
  <w:style w:type="paragraph" w:customStyle="1" w:styleId="66D86AC9E4A145E095327B0541420341">
    <w:name w:val="66D86AC9E4A145E095327B0541420341"/>
    <w:rsid w:val="00EF066F"/>
    <w:rPr>
      <w:kern w:val="2"/>
      <w14:ligatures w14:val="standardContextual"/>
    </w:rPr>
  </w:style>
  <w:style w:type="paragraph" w:customStyle="1" w:styleId="F2B0A58FF5AB46F393866DAB8A012D03">
    <w:name w:val="F2B0A58FF5AB46F393866DAB8A012D03"/>
    <w:rsid w:val="00EF066F"/>
    <w:rPr>
      <w:kern w:val="2"/>
      <w14:ligatures w14:val="standardContextual"/>
    </w:rPr>
  </w:style>
  <w:style w:type="paragraph" w:customStyle="1" w:styleId="CC7D6215C30D4A4EB83F45655B3F866F">
    <w:name w:val="CC7D6215C30D4A4EB83F45655B3F866F"/>
    <w:rsid w:val="006179D3"/>
    <w:pPr>
      <w:spacing w:line="278" w:lineRule="auto"/>
    </w:pPr>
    <w:rPr>
      <w:kern w:val="2"/>
      <w:sz w:val="24"/>
      <w:szCs w:val="24"/>
      <w14:ligatures w14:val="standardContextual"/>
    </w:rPr>
  </w:style>
  <w:style w:type="paragraph" w:customStyle="1" w:styleId="B7991C9597E44B4E85A399CC74FA628F">
    <w:name w:val="B7991C9597E44B4E85A399CC74FA628F"/>
    <w:rsid w:val="006179D3"/>
    <w:pPr>
      <w:spacing w:line="278" w:lineRule="auto"/>
    </w:pPr>
    <w:rPr>
      <w:kern w:val="2"/>
      <w:sz w:val="24"/>
      <w:szCs w:val="24"/>
      <w14:ligatures w14:val="standardContextual"/>
    </w:rPr>
  </w:style>
  <w:style w:type="paragraph" w:customStyle="1" w:styleId="DFC822E29DEE4DB2A18DD1B0D8354184">
    <w:name w:val="DFC822E29DEE4DB2A18DD1B0D8354184"/>
    <w:rsid w:val="006179D3"/>
    <w:pPr>
      <w:spacing w:line="278" w:lineRule="auto"/>
    </w:pPr>
    <w:rPr>
      <w:kern w:val="2"/>
      <w:sz w:val="24"/>
      <w:szCs w:val="24"/>
      <w14:ligatures w14:val="standardContextual"/>
    </w:rPr>
  </w:style>
  <w:style w:type="paragraph" w:customStyle="1" w:styleId="3F6816990D7F41C99FCEB5CE97BF2144">
    <w:name w:val="3F6816990D7F41C99FCEB5CE97BF2144"/>
    <w:rsid w:val="006179D3"/>
    <w:pPr>
      <w:spacing w:line="278" w:lineRule="auto"/>
    </w:pPr>
    <w:rPr>
      <w:kern w:val="2"/>
      <w:sz w:val="24"/>
      <w:szCs w:val="24"/>
      <w14:ligatures w14:val="standardContextual"/>
    </w:rPr>
  </w:style>
  <w:style w:type="paragraph" w:customStyle="1" w:styleId="078E44900A84437986F8E425E99E05E5">
    <w:name w:val="078E44900A84437986F8E425E99E05E5"/>
    <w:rsid w:val="006179D3"/>
    <w:pPr>
      <w:spacing w:line="278" w:lineRule="auto"/>
    </w:pPr>
    <w:rPr>
      <w:kern w:val="2"/>
      <w:sz w:val="24"/>
      <w:szCs w:val="24"/>
      <w14:ligatures w14:val="standardContextual"/>
    </w:rPr>
  </w:style>
  <w:style w:type="paragraph" w:customStyle="1" w:styleId="29D22641B7B6456CA2CFCC3F8E7DCCEB">
    <w:name w:val="29D22641B7B6456CA2CFCC3F8E7DCCEB"/>
    <w:rsid w:val="006179D3"/>
    <w:pPr>
      <w:spacing w:line="278" w:lineRule="auto"/>
    </w:pPr>
    <w:rPr>
      <w:kern w:val="2"/>
      <w:sz w:val="24"/>
      <w:szCs w:val="24"/>
      <w14:ligatures w14:val="standardContextual"/>
    </w:rPr>
  </w:style>
  <w:style w:type="paragraph" w:customStyle="1" w:styleId="19DC6250271C473B8B8F8D803037B3AF">
    <w:name w:val="19DC6250271C473B8B8F8D803037B3AF"/>
    <w:rsid w:val="006179D3"/>
    <w:pPr>
      <w:spacing w:line="278" w:lineRule="auto"/>
    </w:pPr>
    <w:rPr>
      <w:kern w:val="2"/>
      <w:sz w:val="24"/>
      <w:szCs w:val="24"/>
      <w14:ligatures w14:val="standardContextual"/>
    </w:rPr>
  </w:style>
  <w:style w:type="paragraph" w:customStyle="1" w:styleId="24ADF855D6E1464FB93E52AC78B37F8C">
    <w:name w:val="24ADF855D6E1464FB93E52AC78B37F8C"/>
    <w:rsid w:val="006179D3"/>
    <w:pPr>
      <w:spacing w:line="278" w:lineRule="auto"/>
    </w:pPr>
    <w:rPr>
      <w:kern w:val="2"/>
      <w:sz w:val="24"/>
      <w:szCs w:val="24"/>
      <w14:ligatures w14:val="standardContextual"/>
    </w:rPr>
  </w:style>
  <w:style w:type="paragraph" w:customStyle="1" w:styleId="C958190816FE489EB9C62E7EE2A9ACEA">
    <w:name w:val="C958190816FE489EB9C62E7EE2A9ACEA"/>
    <w:rsid w:val="006179D3"/>
    <w:pPr>
      <w:spacing w:line="278" w:lineRule="auto"/>
    </w:pPr>
    <w:rPr>
      <w:kern w:val="2"/>
      <w:sz w:val="24"/>
      <w:szCs w:val="24"/>
      <w14:ligatures w14:val="standardContextual"/>
    </w:rPr>
  </w:style>
  <w:style w:type="paragraph" w:customStyle="1" w:styleId="37B15D00E7D04042B08A20E174EDA66F">
    <w:name w:val="37B15D00E7D04042B08A20E174EDA66F"/>
    <w:rsid w:val="006179D3"/>
    <w:pPr>
      <w:spacing w:line="278" w:lineRule="auto"/>
    </w:pPr>
    <w:rPr>
      <w:kern w:val="2"/>
      <w:sz w:val="24"/>
      <w:szCs w:val="24"/>
      <w14:ligatures w14:val="standardContextual"/>
    </w:rPr>
  </w:style>
  <w:style w:type="paragraph" w:customStyle="1" w:styleId="ECF9DDBD17554E9C84F547B33BAB8610">
    <w:name w:val="ECF9DDBD17554E9C84F547B33BAB8610"/>
    <w:rsid w:val="006179D3"/>
    <w:pPr>
      <w:spacing w:line="278" w:lineRule="auto"/>
    </w:pPr>
    <w:rPr>
      <w:kern w:val="2"/>
      <w:sz w:val="24"/>
      <w:szCs w:val="24"/>
      <w14:ligatures w14:val="standardContextual"/>
    </w:rPr>
  </w:style>
  <w:style w:type="paragraph" w:customStyle="1" w:styleId="ADEF3326A5F34F0D83404EE5D5BA5C75">
    <w:name w:val="ADEF3326A5F34F0D83404EE5D5BA5C75"/>
    <w:rsid w:val="006179D3"/>
    <w:pPr>
      <w:spacing w:line="278" w:lineRule="auto"/>
    </w:pPr>
    <w:rPr>
      <w:kern w:val="2"/>
      <w:sz w:val="24"/>
      <w:szCs w:val="24"/>
      <w14:ligatures w14:val="standardContextual"/>
    </w:rPr>
  </w:style>
  <w:style w:type="paragraph" w:customStyle="1" w:styleId="DC37D6DDB7BB4D78A55DF4FAE7824492">
    <w:name w:val="DC37D6DDB7BB4D78A55DF4FAE7824492"/>
    <w:rsid w:val="006179D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AEDC969F24E3488FDBEEB5BA698B2E" ma:contentTypeVersion="13" ma:contentTypeDescription="Create a new document." ma:contentTypeScope="" ma:versionID="ac976a08cacc6b3a07b8954eae136762">
  <xsd:schema xmlns:xsd="http://www.w3.org/2001/XMLSchema" xmlns:xs="http://www.w3.org/2001/XMLSchema" xmlns:p="http://schemas.microsoft.com/office/2006/metadata/properties" xmlns:ns2="e2a38c7c-cab8-419c-9fe3-dfa13e8a86e5" xmlns:ns3="61656cc0-c584-478c-a0b2-300d33fae2b2" targetNamespace="http://schemas.microsoft.com/office/2006/metadata/properties" ma:root="true" ma:fieldsID="f887f8252228f375964f5801658ef196" ns2:_="" ns3:_="">
    <xsd:import namespace="e2a38c7c-cab8-419c-9fe3-dfa13e8a86e5"/>
    <xsd:import namespace="61656cc0-c584-478c-a0b2-300d33fae2b2"/>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38c7c-cab8-419c-9fe3-dfa13e8a86e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e5262e1-a83b-413a-95ec-d98348c094a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56cc0-c584-478c-a0b2-300d33fae2b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3aecd1c-1a32-4e73-bc83-008cd2663d75}" ma:internalName="TaxCatchAll" ma:showField="CatchAllData" ma:web="61656cc0-c584-478c-a0b2-300d33fae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1656cc0-c584-478c-a0b2-300d33fae2b2" xsi:nil="true"/>
    <lcf76f155ced4ddcb4097134ff3c332f xmlns="e2a38c7c-cab8-419c-9fe3-dfa13e8a86e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AF156F-CEB0-440D-BF34-3A6A0DF01CEA}">
  <ds:schemaRefs>
    <ds:schemaRef ds:uri="http://schemas.openxmlformats.org/officeDocument/2006/bibliography"/>
  </ds:schemaRefs>
</ds:datastoreItem>
</file>

<file path=customXml/itemProps2.xml><?xml version="1.0" encoding="utf-8"?>
<ds:datastoreItem xmlns:ds="http://schemas.openxmlformats.org/officeDocument/2006/customXml" ds:itemID="{59C40475-736F-4967-8148-15CBB7BBF7AB}">
  <ds:schemaRefs>
    <ds:schemaRef ds:uri="http://schemas.microsoft.com/sharepoint/v3/contenttype/forms"/>
  </ds:schemaRefs>
</ds:datastoreItem>
</file>

<file path=customXml/itemProps3.xml><?xml version="1.0" encoding="utf-8"?>
<ds:datastoreItem xmlns:ds="http://schemas.openxmlformats.org/officeDocument/2006/customXml" ds:itemID="{1C6F8D4B-2155-4BE1-A6FD-8EF7A7116E51}"/>
</file>

<file path=customXml/itemProps4.xml><?xml version="1.0" encoding="utf-8"?>
<ds:datastoreItem xmlns:ds="http://schemas.openxmlformats.org/officeDocument/2006/customXml" ds:itemID="{10995E8B-57FA-4B89-BDA8-B7DDCDD15E5E}">
  <ds:schemaRefs>
    <ds:schemaRef ds:uri="http://purl.org/dc/elements/1.1/"/>
    <ds:schemaRef ds:uri="http://purl.org/dc/terms/"/>
    <ds:schemaRef ds:uri="http://purl.org/dc/dcmitype/"/>
    <ds:schemaRef ds:uri="http://www.w3.org/XML/1998/namespace"/>
    <ds:schemaRef ds:uri="http://schemas.microsoft.com/office/2006/metadata/properties"/>
    <ds:schemaRef ds:uri="61656cc0-c584-478c-a0b2-300d33fae2b2"/>
    <ds:schemaRef ds:uri="http://schemas.microsoft.com/office/infopath/2007/PartnerControls"/>
    <ds:schemaRef ds:uri="http://schemas.microsoft.com/office/2006/documentManagement/types"/>
    <ds:schemaRef ds:uri="http://schemas.openxmlformats.org/package/2006/metadata/core-properties"/>
    <ds:schemaRef ds:uri="e2a38c7c-cab8-419c-9fe3-dfa13e8a86e5"/>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8</Pages>
  <Words>2530</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4</CharactersWithSpaces>
  <SharedDoc>false</SharedDoc>
  <HLinks>
    <vt:vector size="48" baseType="variant">
      <vt:variant>
        <vt:i4>4915220</vt:i4>
      </vt:variant>
      <vt:variant>
        <vt:i4>21</vt:i4>
      </vt:variant>
      <vt:variant>
        <vt:i4>0</vt:i4>
      </vt:variant>
      <vt:variant>
        <vt:i4>5</vt:i4>
      </vt:variant>
      <vt:variant>
        <vt:lpwstr>https://ywca-canberra.org.au/privacy-policy/</vt:lpwstr>
      </vt:variant>
      <vt:variant>
        <vt:lpwstr/>
      </vt:variant>
      <vt:variant>
        <vt:i4>6619178</vt:i4>
      </vt:variant>
      <vt:variant>
        <vt:i4>18</vt:i4>
      </vt:variant>
      <vt:variant>
        <vt:i4>0</vt:i4>
      </vt:variant>
      <vt:variant>
        <vt:i4>5</vt:i4>
      </vt:variant>
      <vt:variant>
        <vt:lpwstr>https://www.dese.gov.au/national-vetdata/vet-privacy-notice</vt:lpwstr>
      </vt:variant>
      <vt:variant>
        <vt:lpwstr/>
      </vt:variant>
      <vt:variant>
        <vt:i4>7864383</vt:i4>
      </vt:variant>
      <vt:variant>
        <vt:i4>15</vt:i4>
      </vt:variant>
      <vt:variant>
        <vt:i4>0</vt:i4>
      </vt:variant>
      <vt:variant>
        <vt:i4>5</vt:i4>
      </vt:variant>
      <vt:variant>
        <vt:lpwstr>http://www.ncver.edu.au/privacy</vt:lpwstr>
      </vt:variant>
      <vt:variant>
        <vt:lpwstr/>
      </vt:variant>
      <vt:variant>
        <vt:i4>7602275</vt:i4>
      </vt:variant>
      <vt:variant>
        <vt:i4>12</vt:i4>
      </vt:variant>
      <vt:variant>
        <vt:i4>0</vt:i4>
      </vt:variant>
      <vt:variant>
        <vt:i4>5</vt:i4>
      </vt:variant>
      <vt:variant>
        <vt:lpwstr>https://ywca-canberra.org.au/get-involved/become-a-member/</vt:lpwstr>
      </vt:variant>
      <vt:variant>
        <vt:lpwstr/>
      </vt:variant>
      <vt:variant>
        <vt:i4>1704063</vt:i4>
      </vt:variant>
      <vt:variant>
        <vt:i4>9</vt:i4>
      </vt:variant>
      <vt:variant>
        <vt:i4>0</vt:i4>
      </vt:variant>
      <vt:variant>
        <vt:i4>5</vt:i4>
      </vt:variant>
      <vt:variant>
        <vt:lpwstr>https://ywca-canberra.org.au/wp-content/uploads/2017/07/Student-Handbook-2017_FINAL.pdf</vt:lpwstr>
      </vt:variant>
      <vt:variant>
        <vt:lpwstr/>
      </vt:variant>
      <vt:variant>
        <vt:i4>1704063</vt:i4>
      </vt:variant>
      <vt:variant>
        <vt:i4>6</vt:i4>
      </vt:variant>
      <vt:variant>
        <vt:i4>0</vt:i4>
      </vt:variant>
      <vt:variant>
        <vt:i4>5</vt:i4>
      </vt:variant>
      <vt:variant>
        <vt:lpwstr>https://ywca-canberra.org.au/wp-content/uploads/2017/07/Student-Handbook-2017_FINAL.pdf</vt:lpwstr>
      </vt:variant>
      <vt:variant>
        <vt:lpwstr/>
      </vt:variant>
      <vt:variant>
        <vt:i4>2818154</vt:i4>
      </vt:variant>
      <vt:variant>
        <vt:i4>3</vt:i4>
      </vt:variant>
      <vt:variant>
        <vt:i4>0</vt:i4>
      </vt:variant>
      <vt:variant>
        <vt:i4>5</vt:i4>
      </vt:variant>
      <vt:variant>
        <vt:lpwstr>https://ywca-canberra.org.au/wp-content/uploads/2021/02/Schedule-of-Fees-and-Charges-Form-2021-v1.8.pdf</vt:lpwstr>
      </vt:variant>
      <vt:variant>
        <vt:lpwstr/>
      </vt:variant>
      <vt:variant>
        <vt:i4>6815840</vt:i4>
      </vt:variant>
      <vt:variant>
        <vt:i4>0</vt:i4>
      </vt:variant>
      <vt:variant>
        <vt:i4>0</vt:i4>
      </vt:variant>
      <vt:variant>
        <vt:i4>5</vt:i4>
      </vt:variant>
      <vt:variant>
        <vt:lpwstr>http://usi.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ellyer</dc:creator>
  <cp:keywords/>
  <dc:description/>
  <cp:lastModifiedBy>Vicki McGaw</cp:lastModifiedBy>
  <cp:revision>44</cp:revision>
  <cp:lastPrinted>2024-05-08T01:13:00Z</cp:lastPrinted>
  <dcterms:created xsi:type="dcterms:W3CDTF">2025-09-17T04:44:00Z</dcterms:created>
  <dcterms:modified xsi:type="dcterms:W3CDTF">2025-09-25T01: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EDC969F24E3488FDBEEB5BA698B2E</vt:lpwstr>
  </property>
  <property fmtid="{D5CDD505-2E9C-101B-9397-08002B2CF9AE}" pid="3" name="xd_Signature">
    <vt:bool>false</vt:bool>
  </property>
  <property fmtid="{D5CDD505-2E9C-101B-9397-08002B2CF9AE}" pid="4" name="xd_ProgID">
    <vt:lpwstr/>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SharedWithUsers">
    <vt:lpwstr>371;#Kelli-Anne Moore;#61;#Vicki Green;#1111;#Daniel Nguyen</vt:lpwstr>
  </property>
</Properties>
</file>